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558226" w14:textId="77777777" w:rsidR="00D07FDB" w:rsidRPr="003141B0" w:rsidRDefault="00276F91" w:rsidP="00D07FDB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351880C" wp14:editId="60C7577D">
                <wp:simplePos x="0" y="0"/>
                <wp:positionH relativeFrom="column">
                  <wp:posOffset>-435429</wp:posOffset>
                </wp:positionH>
                <wp:positionV relativeFrom="paragraph">
                  <wp:posOffset>-364670</wp:posOffset>
                </wp:positionV>
                <wp:extent cx="6773545" cy="1627414"/>
                <wp:effectExtent l="19050" t="19050" r="46355" b="30480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3545" cy="1627414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57150" cmpd="thickThin">
                          <a:solidFill>
                            <a:schemeClr val="tx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50800" sx="1000" sy="1000" algn="ctr" rotWithShape="0">
                            <a:schemeClr val="bg1"/>
                          </a:outerShdw>
                        </a:effectLst>
                      </wps:spPr>
                      <wps:txbx>
                        <w:txbxContent>
                          <w:p w14:paraId="7EDEA9AB" w14:textId="77777777" w:rsidR="006476CE" w:rsidRPr="001636A7" w:rsidRDefault="006476CE" w:rsidP="0063245F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1636A7">
                              <w:rPr>
                                <w:b/>
                                <w:color w:val="002060"/>
                              </w:rPr>
                              <w:t>RIDER</w:t>
                            </w:r>
                            <w:r w:rsidRPr="001636A7">
                              <w:rPr>
                                <w:b/>
                              </w:rPr>
                              <w:t xml:space="preserve"> DOWN REPORT</w:t>
                            </w:r>
                          </w:p>
                          <w:p w14:paraId="3F1FF032" w14:textId="77777777" w:rsidR="006476CE" w:rsidRPr="001636A7" w:rsidRDefault="006476CE" w:rsidP="0081199B">
                            <w:pPr>
                              <w:jc w:val="center"/>
                              <w:outlineLvl w:val="0"/>
                              <w:rPr>
                                <w:b/>
                                <w:color w:val="002060"/>
                                <w:sz w:val="16"/>
                                <w:szCs w:val="20"/>
                              </w:rPr>
                            </w:pPr>
                          </w:p>
                          <w:p w14:paraId="474E775E" w14:textId="303F899A" w:rsidR="006476CE" w:rsidRPr="00B358AF" w:rsidRDefault="006476CE" w:rsidP="00416172">
                            <w:pPr>
                              <w:outlineLvl w:val="0"/>
                              <w:rPr>
                                <w:b/>
                                <w:color w:val="002060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>USN Rider fatalities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>for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FY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20</w:t>
                            </w:r>
                            <w:proofErr w:type="gramStart"/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>: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>……...</w:t>
                            </w:r>
                            <w:proofErr w:type="gramEnd"/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 4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     </w:t>
                            </w:r>
                            <w:r w:rsidR="00624DFD">
                              <w:rPr>
                                <w:b/>
                                <w:color w:val="002060"/>
                                <w:sz w:val="20"/>
                              </w:rPr>
                              <w:tab/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Total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Navy 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Motorcycle mishaps reported in WESS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>for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FY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20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   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  <w:u w:val="single"/>
                              </w:rPr>
                              <w:t>79</w:t>
                            </w:r>
                          </w:p>
                          <w:p w14:paraId="28463CBF" w14:textId="597901FF" w:rsidR="006476CE" w:rsidRPr="00F52496" w:rsidRDefault="006476CE" w:rsidP="000408FF">
                            <w:pPr>
                              <w:outlineLvl w:val="0"/>
                              <w:rPr>
                                <w:b/>
                                <w:color w:val="002060"/>
                                <w:sz w:val="20"/>
                                <w:u w:val="single"/>
                              </w:rPr>
                            </w:pP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>U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>SMC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Rider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Fatalities for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FY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20</w:t>
                            </w:r>
                            <w:proofErr w:type="gramStart"/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>: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>…...</w:t>
                            </w:r>
                            <w:proofErr w:type="gramEnd"/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5         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ab/>
                              <w:t>T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>otal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USMC 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>Motorcycl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e mishaps reported in WESS for 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>FY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20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>: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 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  <w:u w:val="single"/>
                              </w:rPr>
                              <w:t>37</w:t>
                            </w:r>
                          </w:p>
                          <w:p w14:paraId="29953EEF" w14:textId="58348D69" w:rsidR="006476CE" w:rsidRPr="006917D8" w:rsidRDefault="006476CE" w:rsidP="00416172">
                            <w:pPr>
                              <w:outlineLvl w:val="0"/>
                              <w:rPr>
                                <w:b/>
                                <w:color w:val="002060"/>
                                <w:sz w:val="16"/>
                                <w:szCs w:val="20"/>
                                <w:u w:val="single"/>
                              </w:rPr>
                            </w:pP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>USN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>/USMC</w:t>
                            </w:r>
                            <w:r w:rsidR="00624DFD"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Fatalities </w:t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>this report: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 2/1        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ab/>
                            </w:r>
                            <w:r w:rsidRPr="001636A7">
                              <w:rPr>
                                <w:b/>
                                <w:color w:val="002060"/>
                                <w:sz w:val="20"/>
                              </w:rPr>
                              <w:t>Total Motorcycle mishaps this report: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 xml:space="preserve">         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b/>
                                <w:color w:val="002060"/>
                                <w:sz w:val="20"/>
                              </w:rPr>
                              <w:tab/>
                              <w:t xml:space="preserve">           </w:t>
                            </w:r>
                            <w:r w:rsidRPr="002325DA">
                              <w:rPr>
                                <w:b/>
                                <w:color w:val="002060"/>
                                <w:sz w:val="20"/>
                                <w:u w:val="single"/>
                              </w:rPr>
                              <w:t>22</w:t>
                            </w:r>
                          </w:p>
                          <w:p w14:paraId="5D9C1E9B" w14:textId="7D8F4445" w:rsidR="006476CE" w:rsidRPr="001636A7" w:rsidRDefault="006476CE" w:rsidP="005E649F">
                            <w:pPr>
                              <w:rPr>
                                <w:sz w:val="20"/>
                              </w:rPr>
                            </w:pPr>
                            <w:r w:rsidRPr="001636A7">
                              <w:rPr>
                                <w:sz w:val="20"/>
                              </w:rPr>
                              <w:t xml:space="preserve">This report is a </w:t>
                            </w:r>
                            <w:r>
                              <w:rPr>
                                <w:sz w:val="20"/>
                              </w:rPr>
                              <w:t xml:space="preserve">monthly </w:t>
                            </w:r>
                            <w:r w:rsidRPr="001636A7">
                              <w:rPr>
                                <w:sz w:val="20"/>
                              </w:rPr>
                              <w:t>update of the motorcycle mishaps that have occurred throughout the US Navy</w:t>
                            </w:r>
                            <w:r>
                              <w:rPr>
                                <w:sz w:val="20"/>
                              </w:rPr>
                              <w:t xml:space="preserve"> and Marine Corps</w:t>
                            </w:r>
                            <w:r w:rsidRPr="001636A7">
                              <w:rPr>
                                <w:sz w:val="20"/>
                              </w:rPr>
                              <w:t>.</w:t>
                            </w:r>
                          </w:p>
                          <w:p w14:paraId="494EFA99" w14:textId="6269D0EA" w:rsidR="006476CE" w:rsidRPr="001636A7" w:rsidRDefault="006476CE" w:rsidP="005E649F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Recommendation:</w:t>
                            </w:r>
                            <w:r w:rsidRPr="001636A7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SR</w:t>
                            </w:r>
                            <w:r w:rsidRPr="001636A7">
                              <w:rPr>
                                <w:sz w:val="20"/>
                              </w:rPr>
                              <w:t xml:space="preserve">s use this </w:t>
                            </w:r>
                            <w:r w:rsidR="00624DFD" w:rsidRPr="001636A7">
                              <w:rPr>
                                <w:sz w:val="20"/>
                              </w:rPr>
                              <w:t xml:space="preserve">information </w:t>
                            </w:r>
                            <w:r w:rsidR="00624DFD">
                              <w:rPr>
                                <w:sz w:val="20"/>
                              </w:rPr>
                              <w:t xml:space="preserve">during </w:t>
                            </w:r>
                            <w:r w:rsidRPr="001636A7">
                              <w:rPr>
                                <w:sz w:val="20"/>
                              </w:rPr>
                              <w:t>motorcycle training and Mentorship programs and forward to other personnel who may have an interest</w:t>
                            </w:r>
                            <w:r>
                              <w:rPr>
                                <w:sz w:val="20"/>
                              </w:rPr>
                              <w:t xml:space="preserve"> (with the exception contained in the notice below)</w:t>
                            </w:r>
                            <w:r w:rsidRPr="001636A7">
                              <w:rPr>
                                <w:sz w:val="20"/>
                              </w:rPr>
                              <w:t xml:space="preserve">.  </w:t>
                            </w:r>
                          </w:p>
                          <w:p w14:paraId="75F094B3" w14:textId="77777777" w:rsidR="006476CE" w:rsidRPr="001636A7" w:rsidRDefault="006476CE" w:rsidP="005E649F">
                            <w:pPr>
                              <w:rPr>
                                <w:color w:val="002060"/>
                                <w:sz w:val="20"/>
                              </w:rPr>
                            </w:pPr>
                            <w:r w:rsidRPr="001636A7">
                              <w:rPr>
                                <w:color w:val="002060"/>
                                <w:sz w:val="20"/>
                              </w:rPr>
                              <w:t>Note:  Commands have up to 30 days to submit a WESS mishap report.  As a result, the total number of mishaps shown in this report may be less than the actual number of mishaps that have occurr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51880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34.3pt;margin-top:-28.7pt;width:533.35pt;height:128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" fillcolor="yellow" strokecolor="#1f497d [3215]" strokeweight="4.5pt">
                <v:stroke linestyle="thickThin"/>
                <v:shadow on="t" type="perspective" color="white [3212]" offset="4pt,0" matrix="655f,,,655f"/>
                <v:textbox>
                  <w:txbxContent>
                    <w:p w14:paraId="7EDEA9AB" w14:textId="77777777" w:rsidR="006476CE" w:rsidRPr="001636A7" w:rsidRDefault="006476CE" w:rsidP="0063245F">
                      <w:pPr>
                        <w:jc w:val="center"/>
                        <w:rPr>
                          <w:b/>
                        </w:rPr>
                      </w:pPr>
                      <w:r w:rsidRPr="001636A7">
                        <w:rPr>
                          <w:b/>
                          <w:color w:val="002060"/>
                        </w:rPr>
                        <w:t>RIDER</w:t>
                      </w:r>
                      <w:r w:rsidRPr="001636A7">
                        <w:rPr>
                          <w:b/>
                        </w:rPr>
                        <w:t xml:space="preserve"> DOWN REPORT</w:t>
                      </w:r>
                    </w:p>
                    <w:p w14:paraId="3F1FF032" w14:textId="77777777" w:rsidR="006476CE" w:rsidRPr="001636A7" w:rsidRDefault="006476CE" w:rsidP="0081199B">
                      <w:pPr>
                        <w:jc w:val="center"/>
                        <w:outlineLvl w:val="0"/>
                        <w:rPr>
                          <w:b/>
                          <w:color w:val="002060"/>
                          <w:sz w:val="16"/>
                          <w:szCs w:val="20"/>
                        </w:rPr>
                      </w:pPr>
                    </w:p>
                    <w:p w14:paraId="474E775E" w14:textId="303F899A" w:rsidR="006476CE" w:rsidRPr="00B358AF" w:rsidRDefault="006476CE" w:rsidP="00416172">
                      <w:pPr>
                        <w:outlineLvl w:val="0"/>
                        <w:rPr>
                          <w:b/>
                          <w:color w:val="002060"/>
                          <w:sz w:val="20"/>
                          <w:u w:val="single"/>
                        </w:rPr>
                      </w:pPr>
                      <w:r>
                        <w:rPr>
                          <w:b/>
                          <w:color w:val="002060"/>
                          <w:sz w:val="20"/>
                        </w:rPr>
                        <w:t>USN Rider fatalities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>for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 xml:space="preserve"> FY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 20</w:t>
                      </w:r>
                      <w:proofErr w:type="gramStart"/>
                      <w:r w:rsidRPr="001636A7">
                        <w:rPr>
                          <w:b/>
                          <w:color w:val="002060"/>
                          <w:sz w:val="20"/>
                        </w:rPr>
                        <w:t>: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>……...</w:t>
                      </w:r>
                      <w:proofErr w:type="gramEnd"/>
                      <w:r>
                        <w:rPr>
                          <w:b/>
                          <w:color w:val="002060"/>
                          <w:sz w:val="20"/>
                        </w:rPr>
                        <w:t xml:space="preserve">  4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 xml:space="preserve">  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      </w:t>
                      </w:r>
                      <w:r w:rsidR="00624DFD">
                        <w:rPr>
                          <w:b/>
                          <w:color w:val="002060"/>
                          <w:sz w:val="20"/>
                        </w:rPr>
                        <w:tab/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 xml:space="preserve">Total 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Navy 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 xml:space="preserve">Motorcycle mishaps reported in WESS 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>for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 xml:space="preserve"> FY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 20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 xml:space="preserve">: 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     </w:t>
                      </w:r>
                      <w:r>
                        <w:rPr>
                          <w:b/>
                          <w:color w:val="002060"/>
                          <w:sz w:val="20"/>
                          <w:u w:val="single"/>
                        </w:rPr>
                        <w:t>79</w:t>
                      </w:r>
                    </w:p>
                    <w:p w14:paraId="28463CBF" w14:textId="597901FF" w:rsidR="006476CE" w:rsidRPr="00F52496" w:rsidRDefault="006476CE" w:rsidP="000408FF">
                      <w:pPr>
                        <w:outlineLvl w:val="0"/>
                        <w:rPr>
                          <w:b/>
                          <w:color w:val="002060"/>
                          <w:sz w:val="20"/>
                          <w:u w:val="single"/>
                        </w:rPr>
                      </w:pPr>
                      <w:r w:rsidRPr="001636A7">
                        <w:rPr>
                          <w:b/>
                          <w:color w:val="002060"/>
                          <w:sz w:val="20"/>
                        </w:rPr>
                        <w:t>U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>SMC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 xml:space="preserve"> Rider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 Fatalities for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 xml:space="preserve"> FY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 20</w:t>
                      </w:r>
                      <w:proofErr w:type="gramStart"/>
                      <w:r w:rsidRPr="001636A7">
                        <w:rPr>
                          <w:b/>
                          <w:color w:val="002060"/>
                          <w:sz w:val="20"/>
                        </w:rPr>
                        <w:t>: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>…...</w:t>
                      </w:r>
                      <w:proofErr w:type="gramEnd"/>
                      <w:r w:rsidRPr="001636A7">
                        <w:rPr>
                          <w:b/>
                          <w:color w:val="002060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 5          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ab/>
                        <w:t>T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>otal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 USMC 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>Motorcycl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e mishaps reported in WESS for 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>FY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 20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>: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   </w:t>
                      </w:r>
                      <w:r>
                        <w:rPr>
                          <w:b/>
                          <w:color w:val="002060"/>
                          <w:sz w:val="20"/>
                          <w:u w:val="single"/>
                        </w:rPr>
                        <w:t>37</w:t>
                      </w:r>
                    </w:p>
                    <w:p w14:paraId="29953EEF" w14:textId="58348D69" w:rsidR="006476CE" w:rsidRPr="006917D8" w:rsidRDefault="006476CE" w:rsidP="00416172">
                      <w:pPr>
                        <w:outlineLvl w:val="0"/>
                        <w:rPr>
                          <w:b/>
                          <w:color w:val="002060"/>
                          <w:sz w:val="16"/>
                          <w:szCs w:val="20"/>
                          <w:u w:val="single"/>
                        </w:rPr>
                      </w:pPr>
                      <w:r w:rsidRPr="001636A7">
                        <w:rPr>
                          <w:b/>
                          <w:color w:val="002060"/>
                          <w:sz w:val="20"/>
                        </w:rPr>
                        <w:t>USN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>/USMC</w:t>
                      </w:r>
                      <w:r w:rsidR="00624DFD">
                        <w:rPr>
                          <w:b/>
                          <w:color w:val="002060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Fatalities </w:t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>this report: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  2/1         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ab/>
                      </w:r>
                      <w:r w:rsidRPr="001636A7">
                        <w:rPr>
                          <w:b/>
                          <w:color w:val="002060"/>
                          <w:sz w:val="20"/>
                        </w:rPr>
                        <w:t>Total Motorcycle mishaps this report: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 xml:space="preserve">          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ab/>
                        <w:t xml:space="preserve"> </w:t>
                      </w:r>
                      <w:r>
                        <w:rPr>
                          <w:b/>
                          <w:color w:val="002060"/>
                          <w:sz w:val="20"/>
                        </w:rPr>
                        <w:tab/>
                        <w:t xml:space="preserve">           </w:t>
                      </w:r>
                      <w:r w:rsidRPr="002325DA">
                        <w:rPr>
                          <w:b/>
                          <w:color w:val="002060"/>
                          <w:sz w:val="20"/>
                          <w:u w:val="single"/>
                        </w:rPr>
                        <w:t>22</w:t>
                      </w:r>
                    </w:p>
                    <w:p w14:paraId="5D9C1E9B" w14:textId="7D8F4445" w:rsidR="006476CE" w:rsidRPr="001636A7" w:rsidRDefault="006476CE" w:rsidP="005E649F">
                      <w:pPr>
                        <w:rPr>
                          <w:sz w:val="20"/>
                        </w:rPr>
                      </w:pPr>
                      <w:r w:rsidRPr="001636A7">
                        <w:rPr>
                          <w:sz w:val="20"/>
                        </w:rPr>
                        <w:t xml:space="preserve">This report is a </w:t>
                      </w:r>
                      <w:r>
                        <w:rPr>
                          <w:sz w:val="20"/>
                        </w:rPr>
                        <w:t xml:space="preserve">monthly </w:t>
                      </w:r>
                      <w:r w:rsidRPr="001636A7">
                        <w:rPr>
                          <w:sz w:val="20"/>
                        </w:rPr>
                        <w:t>update of the motorcycle mishaps that have occurred throughout the US Navy</w:t>
                      </w:r>
                      <w:r>
                        <w:rPr>
                          <w:sz w:val="20"/>
                        </w:rPr>
                        <w:t xml:space="preserve"> and Marine Corps</w:t>
                      </w:r>
                      <w:r w:rsidRPr="001636A7">
                        <w:rPr>
                          <w:sz w:val="20"/>
                        </w:rPr>
                        <w:t>.</w:t>
                      </w:r>
                    </w:p>
                    <w:p w14:paraId="494EFA99" w14:textId="6269D0EA" w:rsidR="006476CE" w:rsidRPr="001636A7" w:rsidRDefault="006476CE" w:rsidP="005E649F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Recommendation:</w:t>
                      </w:r>
                      <w:r w:rsidRPr="001636A7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SR</w:t>
                      </w:r>
                      <w:r w:rsidRPr="001636A7">
                        <w:rPr>
                          <w:sz w:val="20"/>
                        </w:rPr>
                        <w:t xml:space="preserve">s use this </w:t>
                      </w:r>
                      <w:r w:rsidR="00624DFD" w:rsidRPr="001636A7">
                        <w:rPr>
                          <w:sz w:val="20"/>
                        </w:rPr>
                        <w:t xml:space="preserve">information </w:t>
                      </w:r>
                      <w:r w:rsidR="00624DFD">
                        <w:rPr>
                          <w:sz w:val="20"/>
                        </w:rPr>
                        <w:t xml:space="preserve">during </w:t>
                      </w:r>
                      <w:r w:rsidRPr="001636A7">
                        <w:rPr>
                          <w:sz w:val="20"/>
                        </w:rPr>
                        <w:t>motorcycle training and Mentorship programs and forward to other personnel who may have an interest</w:t>
                      </w:r>
                      <w:r>
                        <w:rPr>
                          <w:sz w:val="20"/>
                        </w:rPr>
                        <w:t xml:space="preserve"> (with the exception contained in the notice below)</w:t>
                      </w:r>
                      <w:r w:rsidRPr="001636A7">
                        <w:rPr>
                          <w:sz w:val="20"/>
                        </w:rPr>
                        <w:t xml:space="preserve">.  </w:t>
                      </w:r>
                    </w:p>
                    <w:p w14:paraId="75F094B3" w14:textId="77777777" w:rsidR="006476CE" w:rsidRPr="001636A7" w:rsidRDefault="006476CE" w:rsidP="005E649F">
                      <w:pPr>
                        <w:rPr>
                          <w:color w:val="002060"/>
                          <w:sz w:val="20"/>
                        </w:rPr>
                      </w:pPr>
                      <w:r w:rsidRPr="001636A7">
                        <w:rPr>
                          <w:color w:val="002060"/>
                          <w:sz w:val="20"/>
                        </w:rPr>
                        <w:t>Note:  Commands have up to 30 days to submit a WESS mishap report.  As a result, the total number of mishaps shown in this report may be less than the actual number of mishaps that have occurred.</w:t>
                      </w:r>
                    </w:p>
                  </w:txbxContent>
                </v:textbox>
              </v:shape>
            </w:pict>
          </mc:Fallback>
        </mc:AlternateContent>
      </w:r>
    </w:p>
    <w:p w14:paraId="656EBC80" w14:textId="77777777" w:rsidR="002D7311" w:rsidRPr="003141B0" w:rsidRDefault="002D7311" w:rsidP="00D07FDB">
      <w:pPr>
        <w:jc w:val="center"/>
        <w:rPr>
          <w:rFonts w:ascii="Arial" w:hAnsi="Arial" w:cs="Arial"/>
          <w:sz w:val="20"/>
          <w:szCs w:val="20"/>
        </w:rPr>
      </w:pPr>
    </w:p>
    <w:p w14:paraId="64426C64" w14:textId="77777777" w:rsidR="002D7311" w:rsidRPr="003141B0" w:rsidRDefault="002D7311" w:rsidP="00D07FDB">
      <w:pPr>
        <w:jc w:val="center"/>
        <w:rPr>
          <w:rFonts w:ascii="Arial" w:hAnsi="Arial" w:cs="Arial"/>
          <w:sz w:val="20"/>
          <w:szCs w:val="20"/>
        </w:rPr>
      </w:pPr>
    </w:p>
    <w:p w14:paraId="634515C3" w14:textId="77777777" w:rsidR="00560A72" w:rsidRDefault="00560A72" w:rsidP="002D7311">
      <w:pPr>
        <w:rPr>
          <w:rFonts w:ascii="Arial" w:hAnsi="Arial" w:cs="Arial"/>
          <w:b/>
          <w:color w:val="FF0000"/>
          <w:sz w:val="20"/>
          <w:szCs w:val="20"/>
        </w:rPr>
      </w:pPr>
    </w:p>
    <w:p w14:paraId="6C60C715" w14:textId="77777777" w:rsidR="00583612" w:rsidRDefault="00583612" w:rsidP="003268E8">
      <w:pPr>
        <w:outlineLvl w:val="0"/>
        <w:rPr>
          <w:rFonts w:ascii="Arial" w:hAnsi="Arial" w:cs="Arial"/>
          <w:b/>
          <w:color w:val="FF0000"/>
          <w:sz w:val="20"/>
          <w:szCs w:val="20"/>
        </w:rPr>
      </w:pPr>
    </w:p>
    <w:p w14:paraId="57C26A63" w14:textId="77777777" w:rsidR="00791539" w:rsidRDefault="00791539" w:rsidP="003268E8">
      <w:pPr>
        <w:outlineLvl w:val="0"/>
        <w:rPr>
          <w:rFonts w:ascii="Arial" w:hAnsi="Arial" w:cs="Arial"/>
          <w:b/>
          <w:color w:val="FF0000"/>
          <w:sz w:val="20"/>
          <w:szCs w:val="20"/>
        </w:rPr>
      </w:pPr>
    </w:p>
    <w:p w14:paraId="5878383F" w14:textId="77777777" w:rsidR="0081199B" w:rsidRDefault="0081199B" w:rsidP="00316393">
      <w:pPr>
        <w:ind w:right="-1560"/>
        <w:outlineLvl w:val="0"/>
        <w:rPr>
          <w:b/>
          <w:sz w:val="20"/>
          <w:szCs w:val="20"/>
          <w:u w:val="single"/>
        </w:rPr>
      </w:pPr>
    </w:p>
    <w:p w14:paraId="1712B263" w14:textId="77777777" w:rsidR="0081199B" w:rsidRDefault="0081199B" w:rsidP="00316393">
      <w:pPr>
        <w:ind w:right="-1560"/>
        <w:outlineLvl w:val="0"/>
        <w:rPr>
          <w:b/>
          <w:sz w:val="20"/>
          <w:szCs w:val="20"/>
          <w:u w:val="single"/>
        </w:rPr>
      </w:pPr>
    </w:p>
    <w:p w14:paraId="43525037" w14:textId="573D6A4A" w:rsidR="0081199B" w:rsidRDefault="00BF0C28" w:rsidP="00316393">
      <w:pPr>
        <w:ind w:right="-1560"/>
        <w:outlineLvl w:val="0"/>
        <w:rPr>
          <w:b/>
          <w:sz w:val="20"/>
          <w:szCs w:val="20"/>
          <w:u w:val="single"/>
        </w:rPr>
      </w:pPr>
      <w:r w:rsidRPr="00F61E1F">
        <w:rPr>
          <w:b/>
          <w:noProof/>
          <w:color w:val="FF0000"/>
          <w:szCs w:val="20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2D510EA" wp14:editId="690B9789">
                <wp:simplePos x="0" y="0"/>
                <wp:positionH relativeFrom="column">
                  <wp:posOffset>-13970</wp:posOffset>
                </wp:positionH>
                <wp:positionV relativeFrom="paragraph">
                  <wp:posOffset>235585</wp:posOffset>
                </wp:positionV>
                <wp:extent cx="6085205" cy="548640"/>
                <wp:effectExtent l="0" t="0" r="10795" b="22860"/>
                <wp:wrapTight wrapText="bothSides">
                  <wp:wrapPolygon edited="0">
                    <wp:start x="0" y="0"/>
                    <wp:lineTo x="0" y="21750"/>
                    <wp:lineTo x="21571" y="21750"/>
                    <wp:lineTo x="21571" y="0"/>
                    <wp:lineTo x="0" y="0"/>
                  </wp:wrapPolygon>
                </wp:wrapTight>
                <wp:docPr id="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5205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tri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41AFA3" w14:textId="77777777" w:rsidR="006476CE" w:rsidRDefault="006476CE" w:rsidP="003F65CD">
                            <w:pPr>
                              <w:pStyle w:val="PlainText"/>
                              <w:jc w:val="center"/>
                            </w:pPr>
                            <w:r w:rsidRPr="00F61E1F"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The information contained in this report </w:t>
                            </w:r>
                            <w:proofErr w:type="gramStart"/>
                            <w:r w:rsidRPr="00F61E1F">
                              <w:rPr>
                                <w:b/>
                                <w:color w:val="FF0000"/>
                                <w:sz w:val="20"/>
                              </w:rPr>
                              <w:t>is based</w:t>
                            </w:r>
                            <w:proofErr w:type="gramEnd"/>
                            <w:r w:rsidRPr="00F61E1F"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on preliminary</w:t>
                            </w:r>
                            <w:r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i</w:t>
                            </w:r>
                            <w:r w:rsidRPr="003F65CD">
                              <w:rPr>
                                <w:b/>
                                <w:color w:val="FF0000"/>
                                <w:sz w:val="20"/>
                              </w:rPr>
                              <w:t>nformation and is provided for hazard awareness and training purposes</w:t>
                            </w:r>
                            <w:r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only.</w:t>
                            </w:r>
                            <w:r w:rsidRPr="003F65CD"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 w:rsidRPr="003F65CD"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Official mishap data </w:t>
                            </w:r>
                            <w:proofErr w:type="gramStart"/>
                            <w:r w:rsidRPr="003F65CD">
                              <w:rPr>
                                <w:b/>
                                <w:color w:val="FF0000"/>
                                <w:sz w:val="20"/>
                              </w:rPr>
                              <w:t>should be obtained</w:t>
                            </w:r>
                            <w:proofErr w:type="gramEnd"/>
                            <w:r w:rsidRPr="003F65CD">
                              <w:rPr>
                                <w:b/>
                                <w:color w:val="FF0000"/>
                                <w:sz w:val="20"/>
                              </w:rPr>
                              <w:t xml:space="preserve"> from the Naval Safety</w:t>
                            </w:r>
                            <w:r w:rsidRPr="003F65CD">
                              <w:rPr>
                                <w:b/>
                                <w:color w:val="FF0000"/>
                                <w:sz w:val="16"/>
                              </w:rPr>
                              <w:t xml:space="preserve"> </w:t>
                            </w:r>
                            <w:r w:rsidRPr="003F65CD">
                              <w:rPr>
                                <w:b/>
                                <w:color w:val="FF0000"/>
                                <w:sz w:val="20"/>
                              </w:rPr>
                              <w:t>Center.</w:t>
                            </w:r>
                          </w:p>
                          <w:p w14:paraId="4FFBBDCE" w14:textId="77777777" w:rsidR="006476CE" w:rsidRPr="00F61E1F" w:rsidRDefault="006476CE" w:rsidP="003F65CD">
                            <w:pPr>
                              <w:pStyle w:val="PlainText"/>
                              <w:jc w:val="center"/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  <w:p w14:paraId="07AD6D85" w14:textId="77777777" w:rsidR="006476CE" w:rsidRPr="00F61E1F" w:rsidRDefault="006476CE" w:rsidP="003F65C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D510EA" id="Text Box 27" o:spid="_x0000_s1027" type="#_x0000_t202" style="position:absolute;margin-left:-1.1pt;margin-top:18.55pt;width:479.15pt;height:43.2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" strokecolor="red">
                <v:stroke linestyle="thickBetweenThin"/>
                <v:textbox>
                  <w:txbxContent>
                    <w:p w14:paraId="0141AFA3" w14:textId="77777777" w:rsidR="006476CE" w:rsidRDefault="006476CE" w:rsidP="003F65CD">
                      <w:pPr>
                        <w:pStyle w:val="PlainText"/>
                        <w:jc w:val="center"/>
                      </w:pPr>
                      <w:r w:rsidRPr="00F61E1F">
                        <w:rPr>
                          <w:b/>
                          <w:color w:val="FF0000"/>
                          <w:sz w:val="20"/>
                        </w:rPr>
                        <w:t xml:space="preserve">The information contained in this report </w:t>
                      </w:r>
                      <w:proofErr w:type="gramStart"/>
                      <w:r w:rsidRPr="00F61E1F">
                        <w:rPr>
                          <w:b/>
                          <w:color w:val="FF0000"/>
                          <w:sz w:val="20"/>
                        </w:rPr>
                        <w:t>is based</w:t>
                      </w:r>
                      <w:proofErr w:type="gramEnd"/>
                      <w:r w:rsidRPr="00F61E1F">
                        <w:rPr>
                          <w:b/>
                          <w:color w:val="FF0000"/>
                          <w:sz w:val="20"/>
                        </w:rPr>
                        <w:t xml:space="preserve"> on preliminary</w:t>
                      </w:r>
                      <w:r>
                        <w:rPr>
                          <w:b/>
                          <w:color w:val="FF0000"/>
                          <w:sz w:val="20"/>
                        </w:rPr>
                        <w:t xml:space="preserve"> i</w:t>
                      </w:r>
                      <w:r w:rsidRPr="003F65CD">
                        <w:rPr>
                          <w:b/>
                          <w:color w:val="FF0000"/>
                          <w:sz w:val="20"/>
                        </w:rPr>
                        <w:t>nformation and is provided for hazard awareness and training purposes</w:t>
                      </w:r>
                      <w:r>
                        <w:rPr>
                          <w:b/>
                          <w:color w:val="FF0000"/>
                          <w:sz w:val="20"/>
                        </w:rPr>
                        <w:t xml:space="preserve"> only.</w:t>
                      </w:r>
                      <w:r w:rsidRPr="003F65CD">
                        <w:rPr>
                          <w:b/>
                          <w:color w:val="FF0000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FF0000"/>
                          <w:sz w:val="20"/>
                        </w:rPr>
                        <w:t xml:space="preserve"> </w:t>
                      </w:r>
                      <w:r w:rsidRPr="003F65CD">
                        <w:rPr>
                          <w:b/>
                          <w:color w:val="FF0000"/>
                          <w:sz w:val="20"/>
                        </w:rPr>
                        <w:t xml:space="preserve">Official mishap data </w:t>
                      </w:r>
                      <w:proofErr w:type="gramStart"/>
                      <w:r w:rsidRPr="003F65CD">
                        <w:rPr>
                          <w:b/>
                          <w:color w:val="FF0000"/>
                          <w:sz w:val="20"/>
                        </w:rPr>
                        <w:t>should be obtained</w:t>
                      </w:r>
                      <w:proofErr w:type="gramEnd"/>
                      <w:r w:rsidRPr="003F65CD">
                        <w:rPr>
                          <w:b/>
                          <w:color w:val="FF0000"/>
                          <w:sz w:val="20"/>
                        </w:rPr>
                        <w:t xml:space="preserve"> from the Naval Safety</w:t>
                      </w:r>
                      <w:r w:rsidRPr="003F65CD">
                        <w:rPr>
                          <w:b/>
                          <w:color w:val="FF0000"/>
                          <w:sz w:val="16"/>
                        </w:rPr>
                        <w:t xml:space="preserve"> </w:t>
                      </w:r>
                      <w:r w:rsidRPr="003F65CD">
                        <w:rPr>
                          <w:b/>
                          <w:color w:val="FF0000"/>
                          <w:sz w:val="20"/>
                        </w:rPr>
                        <w:t>Center.</w:t>
                      </w:r>
                    </w:p>
                    <w:p w14:paraId="4FFBBDCE" w14:textId="77777777" w:rsidR="006476CE" w:rsidRPr="00F61E1F" w:rsidRDefault="006476CE" w:rsidP="003F65CD">
                      <w:pPr>
                        <w:pStyle w:val="PlainText"/>
                        <w:jc w:val="center"/>
                        <w:rPr>
                          <w:b/>
                          <w:color w:val="FF0000"/>
                          <w:sz w:val="20"/>
                        </w:rPr>
                      </w:pPr>
                    </w:p>
                    <w:p w14:paraId="07AD6D85" w14:textId="77777777" w:rsidR="006476CE" w:rsidRPr="00F61E1F" w:rsidRDefault="006476CE" w:rsidP="003F65CD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691A726" w14:textId="09F3562B" w:rsidR="0044452D" w:rsidRDefault="0044452D" w:rsidP="00686EC4">
      <w:pPr>
        <w:ind w:right="-1560"/>
        <w:jc w:val="center"/>
        <w:outlineLvl w:val="0"/>
        <w:rPr>
          <w:b/>
          <w:sz w:val="20"/>
          <w:szCs w:val="20"/>
          <w:u w:val="single"/>
        </w:rPr>
      </w:pPr>
    </w:p>
    <w:p w14:paraId="3CC628DC" w14:textId="0896FC0F" w:rsidR="0081199B" w:rsidRDefault="006559DE" w:rsidP="00DE77FF">
      <w:pPr>
        <w:outlineLvl w:val="0"/>
        <w:rPr>
          <w:b/>
          <w:sz w:val="22"/>
          <w:szCs w:val="22"/>
          <w:u w:val="single"/>
        </w:rPr>
      </w:pPr>
      <w:r w:rsidRPr="00416F01">
        <w:rPr>
          <w:b/>
          <w:sz w:val="22"/>
          <w:szCs w:val="22"/>
          <w:u w:val="single"/>
        </w:rPr>
        <w:t>The Naval Safety C</w:t>
      </w:r>
      <w:r w:rsidR="00456C74" w:rsidRPr="00416F01">
        <w:rPr>
          <w:b/>
          <w:sz w:val="22"/>
          <w:szCs w:val="22"/>
          <w:u w:val="single"/>
        </w:rPr>
        <w:t xml:space="preserve">enter received the following reports </w:t>
      </w:r>
      <w:r w:rsidR="00637D19">
        <w:rPr>
          <w:b/>
          <w:sz w:val="22"/>
          <w:szCs w:val="22"/>
          <w:u w:val="single"/>
        </w:rPr>
        <w:t>for</w:t>
      </w:r>
      <w:r w:rsidR="00B56AB4">
        <w:rPr>
          <w:b/>
          <w:sz w:val="22"/>
          <w:szCs w:val="22"/>
          <w:u w:val="single"/>
        </w:rPr>
        <w:t xml:space="preserve"> </w:t>
      </w:r>
      <w:r w:rsidR="009C2047">
        <w:rPr>
          <w:b/>
          <w:sz w:val="22"/>
          <w:szCs w:val="22"/>
          <w:u w:val="single"/>
        </w:rPr>
        <w:t>February</w:t>
      </w:r>
      <w:r w:rsidR="000E3F39">
        <w:rPr>
          <w:b/>
          <w:sz w:val="22"/>
          <w:szCs w:val="22"/>
          <w:u w:val="single"/>
        </w:rPr>
        <w:t xml:space="preserve"> 2020</w:t>
      </w:r>
    </w:p>
    <w:p w14:paraId="5A78B97E" w14:textId="6470EA9E" w:rsidR="00DE77FF" w:rsidRDefault="00DE77FF" w:rsidP="00960F4E">
      <w:pPr>
        <w:ind w:right="-1560"/>
        <w:outlineLvl w:val="0"/>
        <w:rPr>
          <w:b/>
          <w:sz w:val="22"/>
          <w:szCs w:val="22"/>
          <w:u w:val="single"/>
        </w:rPr>
      </w:pPr>
    </w:p>
    <w:p w14:paraId="779A0E95" w14:textId="3441F28C" w:rsidR="00F65D73" w:rsidRPr="00F65D73" w:rsidRDefault="00F65D73" w:rsidP="00F65D73">
      <w:pPr>
        <w:rPr>
          <w:sz w:val="22"/>
          <w:szCs w:val="22"/>
        </w:rPr>
      </w:pPr>
      <w:r w:rsidRPr="00F65D73">
        <w:rPr>
          <w:sz w:val="22"/>
          <w:szCs w:val="22"/>
        </w:rPr>
        <w:t xml:space="preserve">As the weather continues to warm up, more motorcycles will be on the road as we move into spring and summer.  Whether you are a novice or veteran rider, your skill sets may have deteriorated during the offseason.  </w:t>
      </w:r>
      <w:proofErr w:type="gramStart"/>
      <w:r w:rsidRPr="00F65D73">
        <w:rPr>
          <w:sz w:val="22"/>
          <w:szCs w:val="22"/>
        </w:rPr>
        <w:t>Don’t</w:t>
      </w:r>
      <w:proofErr w:type="gramEnd"/>
      <w:r w:rsidRPr="00F65D73">
        <w:rPr>
          <w:sz w:val="22"/>
          <w:szCs w:val="22"/>
        </w:rPr>
        <w:t xml:space="preserve"> be too proud to take a refresher training course.  </w:t>
      </w:r>
    </w:p>
    <w:p w14:paraId="6C2E6515" w14:textId="77777777" w:rsidR="00F65D73" w:rsidRPr="00F65D73" w:rsidRDefault="00F65D73" w:rsidP="00F65D73">
      <w:pPr>
        <w:rPr>
          <w:sz w:val="22"/>
          <w:szCs w:val="22"/>
        </w:rPr>
      </w:pPr>
    </w:p>
    <w:p w14:paraId="5DA212D4" w14:textId="0C97776B" w:rsidR="00F65D73" w:rsidRPr="00F65D73" w:rsidRDefault="00F65D73" w:rsidP="00F65D73">
      <w:pPr>
        <w:rPr>
          <w:sz w:val="22"/>
          <w:szCs w:val="22"/>
        </w:rPr>
      </w:pPr>
      <w:r w:rsidRPr="00F65D73">
        <w:rPr>
          <w:sz w:val="22"/>
          <w:szCs w:val="22"/>
        </w:rPr>
        <w:t>The only way to get better and more proficient at riding is with time in the seat and practice.  One skill set that is most important to a rider is braking.  If you have not practiced braking in a while, ask yourself</w:t>
      </w:r>
      <w:r>
        <w:rPr>
          <w:sz w:val="22"/>
          <w:szCs w:val="22"/>
        </w:rPr>
        <w:t>,</w:t>
      </w:r>
      <w:r w:rsidRPr="00F65D73">
        <w:rPr>
          <w:sz w:val="22"/>
          <w:szCs w:val="22"/>
        </w:rPr>
        <w:t xml:space="preserve"> when the last time you used maximum braking?  Do you remember what it feels like?  Practice </w:t>
      </w:r>
      <w:r>
        <w:rPr>
          <w:sz w:val="22"/>
          <w:szCs w:val="22"/>
        </w:rPr>
        <w:t xml:space="preserve">breaking </w:t>
      </w:r>
      <w:r w:rsidRPr="00F65D73">
        <w:rPr>
          <w:sz w:val="22"/>
          <w:szCs w:val="22"/>
        </w:rPr>
        <w:t xml:space="preserve">and get used to </w:t>
      </w:r>
      <w:r>
        <w:rPr>
          <w:sz w:val="22"/>
          <w:szCs w:val="22"/>
        </w:rPr>
        <w:t xml:space="preserve">the feel of it again </w:t>
      </w:r>
      <w:r w:rsidRPr="00F65D73">
        <w:rPr>
          <w:sz w:val="22"/>
          <w:szCs w:val="22"/>
        </w:rPr>
        <w:t xml:space="preserve">by working up from a low speed and gently squeezing the front brake shy of locking up.  </w:t>
      </w:r>
      <w:r>
        <w:rPr>
          <w:sz w:val="22"/>
          <w:szCs w:val="22"/>
        </w:rPr>
        <w:t>As your confidence increases, g</w:t>
      </w:r>
      <w:r w:rsidRPr="00F65D73">
        <w:rPr>
          <w:sz w:val="22"/>
          <w:szCs w:val="22"/>
        </w:rPr>
        <w:t xml:space="preserve">radually increase your speed until you can stop the motorcycle without the fear of laying the bike down.  </w:t>
      </w:r>
    </w:p>
    <w:p w14:paraId="2DB9275C" w14:textId="77777777" w:rsidR="00F65D73" w:rsidRPr="00F65D73" w:rsidRDefault="00F65D73" w:rsidP="00F65D73">
      <w:pPr>
        <w:rPr>
          <w:sz w:val="22"/>
          <w:szCs w:val="22"/>
        </w:rPr>
      </w:pPr>
    </w:p>
    <w:p w14:paraId="3327ADD1" w14:textId="6314F58F" w:rsidR="00F65D73" w:rsidRPr="00F65D73" w:rsidRDefault="00F65D73" w:rsidP="00F65D73">
      <w:pPr>
        <w:rPr>
          <w:sz w:val="22"/>
          <w:szCs w:val="22"/>
        </w:rPr>
      </w:pPr>
      <w:r w:rsidRPr="00F65D73">
        <w:rPr>
          <w:sz w:val="22"/>
          <w:szCs w:val="22"/>
        </w:rPr>
        <w:t xml:space="preserve">Proficiency in riding is not going to happen in a few hours </w:t>
      </w:r>
      <w:r>
        <w:rPr>
          <w:sz w:val="22"/>
          <w:szCs w:val="22"/>
        </w:rPr>
        <w:t xml:space="preserve">of </w:t>
      </w:r>
      <w:r w:rsidRPr="00F65D73">
        <w:rPr>
          <w:sz w:val="22"/>
          <w:szCs w:val="22"/>
        </w:rPr>
        <w:t xml:space="preserve">practicing in a parking lot </w:t>
      </w:r>
      <w:r>
        <w:rPr>
          <w:sz w:val="22"/>
          <w:szCs w:val="22"/>
        </w:rPr>
        <w:t xml:space="preserve">in </w:t>
      </w:r>
      <w:r w:rsidRPr="00F65D73">
        <w:rPr>
          <w:sz w:val="22"/>
          <w:szCs w:val="22"/>
        </w:rPr>
        <w:t>one day.  Braking and other skill sets require time to gain experience to become a skilled rider.</w:t>
      </w:r>
    </w:p>
    <w:p w14:paraId="14440A03" w14:textId="77777777" w:rsidR="00F65D73" w:rsidRPr="00F65D73" w:rsidRDefault="00F65D73" w:rsidP="00F65D73">
      <w:pPr>
        <w:rPr>
          <w:sz w:val="22"/>
          <w:szCs w:val="22"/>
        </w:rPr>
      </w:pPr>
    </w:p>
    <w:p w14:paraId="04D6913D" w14:textId="61BDD141" w:rsidR="004328F4" w:rsidRDefault="00F65D73" w:rsidP="00F65D73">
      <w:pPr>
        <w:rPr>
          <w:sz w:val="22"/>
          <w:szCs w:val="22"/>
        </w:rPr>
      </w:pPr>
      <w:r w:rsidRPr="00F65D73">
        <w:rPr>
          <w:sz w:val="22"/>
          <w:szCs w:val="22"/>
        </w:rPr>
        <w:t xml:space="preserve">Enjoy your ride and the warmer weather, remember your PPE, training, and </w:t>
      </w:r>
      <w:r>
        <w:rPr>
          <w:sz w:val="22"/>
          <w:szCs w:val="22"/>
        </w:rPr>
        <w:t xml:space="preserve">always </w:t>
      </w:r>
      <w:r w:rsidRPr="00F65D73">
        <w:rPr>
          <w:sz w:val="22"/>
          <w:szCs w:val="22"/>
        </w:rPr>
        <w:t>know your limits.</w:t>
      </w:r>
    </w:p>
    <w:p w14:paraId="088CE312" w14:textId="77777777" w:rsidR="00C350E8" w:rsidRDefault="00C350E8" w:rsidP="00736E27">
      <w:pPr>
        <w:rPr>
          <w:sz w:val="22"/>
          <w:szCs w:val="22"/>
        </w:rPr>
      </w:pPr>
    </w:p>
    <w:p w14:paraId="1FEFE376" w14:textId="77777777" w:rsidR="00C350E8" w:rsidRPr="00E23FD5" w:rsidRDefault="00C350E8" w:rsidP="00C350E8">
      <w:pPr>
        <w:rPr>
          <w:sz w:val="22"/>
          <w:szCs w:val="22"/>
        </w:rPr>
      </w:pPr>
      <w:r w:rsidRPr="00E23FD5">
        <w:rPr>
          <w:sz w:val="22"/>
          <w:szCs w:val="22"/>
        </w:rPr>
        <w:t>R/Michael Borkowski</w:t>
      </w:r>
    </w:p>
    <w:p w14:paraId="44BCD1A9" w14:textId="33E8E901" w:rsidR="009E794E" w:rsidRDefault="009E794E">
      <w:pPr>
        <w:rPr>
          <w:b/>
          <w:sz w:val="22"/>
          <w:szCs w:val="22"/>
          <w:u w:val="single"/>
        </w:rPr>
      </w:pPr>
      <w:bookmarkStart w:id="0" w:name="_GoBack"/>
      <w:bookmarkEnd w:id="0"/>
      <w:r>
        <w:rPr>
          <w:b/>
          <w:sz w:val="22"/>
          <w:szCs w:val="22"/>
          <w:u w:val="single"/>
        </w:rPr>
        <w:br w:type="page"/>
      </w:r>
    </w:p>
    <w:p w14:paraId="7A1F8F17" w14:textId="04208707" w:rsidR="00221537" w:rsidRDefault="00D3025C" w:rsidP="00337389">
      <w:pPr>
        <w:ind w:right="-180"/>
        <w:outlineLvl w:val="0"/>
        <w:rPr>
          <w:b/>
          <w:sz w:val="22"/>
          <w:szCs w:val="22"/>
        </w:rPr>
      </w:pPr>
      <w:r w:rsidRPr="00337389">
        <w:rPr>
          <w:b/>
          <w:sz w:val="22"/>
          <w:szCs w:val="22"/>
        </w:rPr>
        <w:lastRenderedPageBreak/>
        <w:t>Fatal Mishaps</w:t>
      </w:r>
    </w:p>
    <w:p w14:paraId="6EE8D74E" w14:textId="7598BB47" w:rsidR="00043951" w:rsidRDefault="00043951" w:rsidP="00337389">
      <w:pPr>
        <w:ind w:right="-180"/>
        <w:outlineLvl w:val="0"/>
        <w:rPr>
          <w:b/>
          <w:sz w:val="22"/>
          <w:szCs w:val="22"/>
        </w:rPr>
      </w:pPr>
    </w:p>
    <w:p w14:paraId="4AC28E4F" w14:textId="1F5B76FC" w:rsidR="00043951" w:rsidRPr="00624DFD" w:rsidRDefault="00043951" w:rsidP="00043951">
      <w:pPr>
        <w:ind w:right="-180"/>
        <w:outlineLvl w:val="0"/>
        <w:rPr>
          <w:sz w:val="22"/>
          <w:szCs w:val="22"/>
        </w:rPr>
      </w:pPr>
      <w:r w:rsidRPr="00624DFD">
        <w:rPr>
          <w:sz w:val="22"/>
          <w:szCs w:val="22"/>
        </w:rPr>
        <w:t>28 Feb 2020/1600L -25</w:t>
      </w:r>
      <w:r w:rsidR="00637D19" w:rsidRPr="00624DFD">
        <w:rPr>
          <w:sz w:val="22"/>
          <w:szCs w:val="22"/>
        </w:rPr>
        <w:t>-year-</w:t>
      </w:r>
      <w:r w:rsidRPr="00624DFD">
        <w:rPr>
          <w:sz w:val="22"/>
          <w:szCs w:val="22"/>
        </w:rPr>
        <w:t>old, E-4   Location: Santa Clarita, CA</w:t>
      </w:r>
    </w:p>
    <w:p w14:paraId="24DA4EC8" w14:textId="12F053FA" w:rsidR="00043951" w:rsidRPr="00624DFD" w:rsidRDefault="00043951" w:rsidP="00043951">
      <w:pPr>
        <w:ind w:right="-180"/>
        <w:outlineLvl w:val="0"/>
        <w:rPr>
          <w:sz w:val="22"/>
          <w:szCs w:val="22"/>
        </w:rPr>
      </w:pPr>
      <w:r w:rsidRPr="00624DFD">
        <w:rPr>
          <w:sz w:val="22"/>
          <w:szCs w:val="22"/>
        </w:rPr>
        <w:t xml:space="preserve">Yr./Make/Model: </w:t>
      </w:r>
      <w:r w:rsidR="00637D19" w:rsidRPr="00624DFD">
        <w:rPr>
          <w:sz w:val="22"/>
          <w:szCs w:val="22"/>
        </w:rPr>
        <w:t>Not reported (NR)</w:t>
      </w:r>
    </w:p>
    <w:p w14:paraId="660D1F94" w14:textId="1CF3945B" w:rsidR="00043951" w:rsidRPr="00624DFD" w:rsidRDefault="00043951" w:rsidP="00043951">
      <w:pPr>
        <w:ind w:right="-180"/>
        <w:outlineLvl w:val="0"/>
        <w:rPr>
          <w:sz w:val="22"/>
          <w:szCs w:val="22"/>
        </w:rPr>
      </w:pPr>
      <w:r w:rsidRPr="00624DFD">
        <w:rPr>
          <w:sz w:val="22"/>
          <w:szCs w:val="22"/>
        </w:rPr>
        <w:t xml:space="preserve">PPE: NR </w:t>
      </w:r>
    </w:p>
    <w:p w14:paraId="20815133" w14:textId="73F845F7" w:rsidR="00043951" w:rsidRPr="00624DFD" w:rsidRDefault="00043951" w:rsidP="00043951">
      <w:pPr>
        <w:ind w:right="-180"/>
        <w:outlineLvl w:val="0"/>
        <w:rPr>
          <w:sz w:val="22"/>
          <w:szCs w:val="22"/>
        </w:rPr>
      </w:pPr>
      <w:r w:rsidRPr="00624DFD">
        <w:rPr>
          <w:sz w:val="22"/>
          <w:szCs w:val="22"/>
        </w:rPr>
        <w:t xml:space="preserve">License: NR </w:t>
      </w:r>
    </w:p>
    <w:p w14:paraId="1C14E29A" w14:textId="5E1A66CF" w:rsidR="00043951" w:rsidRPr="00624DFD" w:rsidRDefault="00043951" w:rsidP="00043951">
      <w:pPr>
        <w:ind w:right="-180"/>
        <w:outlineLvl w:val="0"/>
        <w:rPr>
          <w:sz w:val="22"/>
          <w:szCs w:val="22"/>
        </w:rPr>
      </w:pPr>
      <w:r w:rsidRPr="00624DFD">
        <w:rPr>
          <w:sz w:val="22"/>
          <w:szCs w:val="22"/>
        </w:rPr>
        <w:t>Training:  NR</w:t>
      </w:r>
    </w:p>
    <w:p w14:paraId="6845F5F3" w14:textId="77777777" w:rsidR="00043951" w:rsidRPr="00624DFD" w:rsidRDefault="00043951" w:rsidP="00043951">
      <w:pPr>
        <w:ind w:right="-180"/>
        <w:outlineLvl w:val="0"/>
        <w:rPr>
          <w:sz w:val="22"/>
          <w:szCs w:val="22"/>
        </w:rPr>
      </w:pPr>
    </w:p>
    <w:p w14:paraId="7E07948D" w14:textId="1FD67DCF" w:rsidR="00043951" w:rsidRPr="00624DFD" w:rsidRDefault="00043951" w:rsidP="00337389">
      <w:pPr>
        <w:ind w:right="-180"/>
        <w:outlineLvl w:val="0"/>
        <w:rPr>
          <w:b/>
          <w:sz w:val="22"/>
          <w:szCs w:val="22"/>
        </w:rPr>
      </w:pPr>
      <w:r w:rsidRPr="00624DFD">
        <w:rPr>
          <w:sz w:val="22"/>
          <w:szCs w:val="22"/>
        </w:rPr>
        <w:t xml:space="preserve">Remarks: </w:t>
      </w:r>
      <w:r w:rsidR="00637D19" w:rsidRPr="00624DFD">
        <w:rPr>
          <w:sz w:val="22"/>
          <w:szCs w:val="22"/>
        </w:rPr>
        <w:t xml:space="preserve">Rider </w:t>
      </w:r>
      <w:r w:rsidRPr="00624DFD">
        <w:rPr>
          <w:sz w:val="22"/>
          <w:szCs w:val="22"/>
        </w:rPr>
        <w:t>was involved in a motorcycle crash</w:t>
      </w:r>
      <w:r w:rsidR="00637D19" w:rsidRPr="00624DFD">
        <w:rPr>
          <w:sz w:val="22"/>
          <w:szCs w:val="22"/>
        </w:rPr>
        <w:t xml:space="preserve"> and</w:t>
      </w:r>
      <w:r w:rsidR="00650F26" w:rsidRPr="00624DFD">
        <w:rPr>
          <w:sz w:val="22"/>
          <w:szCs w:val="22"/>
        </w:rPr>
        <w:t xml:space="preserve"> rider</w:t>
      </w:r>
      <w:r w:rsidRPr="00624DFD">
        <w:rPr>
          <w:sz w:val="22"/>
          <w:szCs w:val="22"/>
        </w:rPr>
        <w:t xml:space="preserve"> pronounced deceased on </w:t>
      </w:r>
      <w:r w:rsidR="0033226E" w:rsidRPr="00624DFD">
        <w:rPr>
          <w:sz w:val="22"/>
          <w:szCs w:val="22"/>
        </w:rPr>
        <w:t xml:space="preserve">the </w:t>
      </w:r>
      <w:r w:rsidRPr="00624DFD">
        <w:rPr>
          <w:sz w:val="22"/>
          <w:szCs w:val="22"/>
        </w:rPr>
        <w:t>scene</w:t>
      </w:r>
      <w:r w:rsidR="0033226E" w:rsidRPr="00624DFD">
        <w:rPr>
          <w:sz w:val="22"/>
          <w:szCs w:val="22"/>
        </w:rPr>
        <w:t>, n</w:t>
      </w:r>
      <w:r w:rsidRPr="00624DFD">
        <w:rPr>
          <w:sz w:val="22"/>
          <w:szCs w:val="22"/>
        </w:rPr>
        <w:t>o further information.</w:t>
      </w:r>
    </w:p>
    <w:p w14:paraId="203F4430" w14:textId="36279637" w:rsidR="003F3EB8" w:rsidRDefault="003F3EB8" w:rsidP="00337389">
      <w:pPr>
        <w:ind w:right="-180"/>
        <w:outlineLvl w:val="0"/>
        <w:rPr>
          <w:b/>
          <w:sz w:val="22"/>
          <w:szCs w:val="22"/>
        </w:rPr>
      </w:pPr>
    </w:p>
    <w:p w14:paraId="1F1BE162" w14:textId="0F2EC6C8" w:rsidR="00F30843" w:rsidRPr="00650F26" w:rsidRDefault="00535B55" w:rsidP="003F3EB8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22 Feb 2020/0100L- </w:t>
      </w:r>
      <w:r w:rsidR="00D73A7B" w:rsidRPr="00650F26">
        <w:rPr>
          <w:sz w:val="22"/>
          <w:szCs w:val="22"/>
        </w:rPr>
        <w:t>2</w:t>
      </w:r>
      <w:r w:rsidR="008D5E17" w:rsidRPr="00650F26">
        <w:rPr>
          <w:sz w:val="22"/>
          <w:szCs w:val="22"/>
        </w:rPr>
        <w:t xml:space="preserve">5-year-old </w:t>
      </w:r>
      <w:r w:rsidR="00F65D73" w:rsidRPr="00650F26">
        <w:rPr>
          <w:sz w:val="22"/>
          <w:szCs w:val="22"/>
        </w:rPr>
        <w:t>E5 Location</w:t>
      </w:r>
      <w:r w:rsidRPr="00650F26">
        <w:rPr>
          <w:sz w:val="22"/>
          <w:szCs w:val="22"/>
        </w:rPr>
        <w:t>: San Diego, CA</w:t>
      </w:r>
    </w:p>
    <w:p w14:paraId="075BE9B9" w14:textId="4276D7D6" w:rsidR="00535B55" w:rsidRPr="00650F26" w:rsidRDefault="00535B55" w:rsidP="00535B55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Yr./Make/Model: </w:t>
      </w:r>
      <w:r w:rsidR="00D73A7B" w:rsidRPr="00650F26">
        <w:rPr>
          <w:sz w:val="22"/>
          <w:szCs w:val="22"/>
        </w:rPr>
        <w:t>2017 Yamaha (Sport)</w:t>
      </w:r>
      <w:r w:rsidRPr="00650F26">
        <w:rPr>
          <w:sz w:val="22"/>
          <w:szCs w:val="22"/>
        </w:rPr>
        <w:t xml:space="preserve"> </w:t>
      </w:r>
    </w:p>
    <w:p w14:paraId="6C22089D" w14:textId="0507DB72" w:rsidR="00535B55" w:rsidRPr="00650F26" w:rsidRDefault="00535B55" w:rsidP="00535B55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</w:t>
      </w:r>
      <w:r w:rsidR="00D73A7B" w:rsidRPr="00650F26">
        <w:rPr>
          <w:sz w:val="22"/>
          <w:szCs w:val="22"/>
        </w:rPr>
        <w:t>NR</w:t>
      </w:r>
    </w:p>
    <w:p w14:paraId="70B167E4" w14:textId="01021860" w:rsidR="00535B55" w:rsidRPr="00650F26" w:rsidRDefault="00535B55" w:rsidP="00535B55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License: </w:t>
      </w:r>
      <w:r w:rsidR="00D73A7B" w:rsidRPr="00650F26">
        <w:rPr>
          <w:sz w:val="22"/>
          <w:szCs w:val="22"/>
        </w:rPr>
        <w:t>NR</w:t>
      </w:r>
    </w:p>
    <w:p w14:paraId="60EB9594" w14:textId="093E8682" w:rsidR="00535B55" w:rsidRPr="00650F26" w:rsidRDefault="00535B55" w:rsidP="00535B55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Training: </w:t>
      </w:r>
      <w:r w:rsidR="00D73A7B" w:rsidRPr="00650F26">
        <w:rPr>
          <w:sz w:val="22"/>
          <w:szCs w:val="22"/>
        </w:rPr>
        <w:t>NR</w:t>
      </w:r>
      <w:r w:rsidRPr="00650F26">
        <w:rPr>
          <w:sz w:val="22"/>
          <w:szCs w:val="22"/>
        </w:rPr>
        <w:t xml:space="preserve">  </w:t>
      </w:r>
    </w:p>
    <w:p w14:paraId="48D6436E" w14:textId="77777777" w:rsidR="00535B55" w:rsidRPr="00650F26" w:rsidRDefault="00535B55" w:rsidP="00535B55">
      <w:pPr>
        <w:ind w:right="-180"/>
        <w:outlineLvl w:val="0"/>
        <w:rPr>
          <w:sz w:val="22"/>
          <w:szCs w:val="22"/>
        </w:rPr>
      </w:pPr>
    </w:p>
    <w:p w14:paraId="79874A31" w14:textId="0D1367DB" w:rsidR="00D959ED" w:rsidRPr="00650F26" w:rsidRDefault="00535B55" w:rsidP="00337389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8D5E17" w:rsidRPr="00650F26">
        <w:rPr>
          <w:sz w:val="22"/>
          <w:szCs w:val="22"/>
        </w:rPr>
        <w:t xml:space="preserve">Rider </w:t>
      </w:r>
      <w:r w:rsidR="00D959ED" w:rsidRPr="00650F26">
        <w:rPr>
          <w:sz w:val="22"/>
          <w:szCs w:val="22"/>
        </w:rPr>
        <w:t>had a gathering at their home with several fellow Marines.</w:t>
      </w:r>
      <w:r w:rsidR="00417FB5" w:rsidRPr="00650F26">
        <w:rPr>
          <w:sz w:val="22"/>
          <w:szCs w:val="22"/>
        </w:rPr>
        <w:t xml:space="preserve"> </w:t>
      </w:r>
      <w:r w:rsidR="00D959ED" w:rsidRPr="00650F26">
        <w:rPr>
          <w:sz w:val="22"/>
          <w:szCs w:val="22"/>
        </w:rPr>
        <w:t xml:space="preserve"> San Diego first re</w:t>
      </w:r>
      <w:r w:rsidR="00CC6A8D" w:rsidRPr="00650F26">
        <w:rPr>
          <w:sz w:val="22"/>
          <w:szCs w:val="22"/>
        </w:rPr>
        <w:t>s</w:t>
      </w:r>
      <w:r w:rsidR="00D959ED" w:rsidRPr="00650F26">
        <w:rPr>
          <w:sz w:val="22"/>
          <w:szCs w:val="22"/>
        </w:rPr>
        <w:t xml:space="preserve">ponders received a call from a neighbor that reported hearing a crash. </w:t>
      </w:r>
      <w:r w:rsidR="00417FB5" w:rsidRPr="00650F26">
        <w:rPr>
          <w:sz w:val="22"/>
          <w:szCs w:val="22"/>
        </w:rPr>
        <w:t xml:space="preserve"> </w:t>
      </w:r>
      <w:r w:rsidR="00D959ED" w:rsidRPr="00650F26">
        <w:rPr>
          <w:sz w:val="22"/>
          <w:szCs w:val="22"/>
        </w:rPr>
        <w:t xml:space="preserve">First responders found </w:t>
      </w:r>
      <w:r w:rsidR="008D5E17" w:rsidRPr="00650F26">
        <w:rPr>
          <w:sz w:val="22"/>
          <w:szCs w:val="22"/>
        </w:rPr>
        <w:t>rider down</w:t>
      </w:r>
      <w:r w:rsidR="00650F26">
        <w:rPr>
          <w:sz w:val="22"/>
          <w:szCs w:val="22"/>
        </w:rPr>
        <w:t xml:space="preserve"> </w:t>
      </w:r>
      <w:r w:rsidR="00D959ED" w:rsidRPr="00650F26">
        <w:rPr>
          <w:sz w:val="22"/>
          <w:szCs w:val="22"/>
        </w:rPr>
        <w:t xml:space="preserve">near the crashed motorcycle. </w:t>
      </w:r>
      <w:r w:rsidR="00650F26">
        <w:rPr>
          <w:sz w:val="22"/>
          <w:szCs w:val="22"/>
        </w:rPr>
        <w:t xml:space="preserve"> R</w:t>
      </w:r>
      <w:r w:rsidR="008D5E17" w:rsidRPr="00650F26">
        <w:rPr>
          <w:sz w:val="22"/>
          <w:szCs w:val="22"/>
        </w:rPr>
        <w:t xml:space="preserve">ider was </w:t>
      </w:r>
      <w:r w:rsidR="00D959ED" w:rsidRPr="00650F26">
        <w:rPr>
          <w:sz w:val="22"/>
          <w:szCs w:val="22"/>
        </w:rPr>
        <w:t xml:space="preserve">pronounced deceased </w:t>
      </w:r>
      <w:r w:rsidR="00D05CA6" w:rsidRPr="00650F26">
        <w:rPr>
          <w:sz w:val="22"/>
          <w:szCs w:val="22"/>
        </w:rPr>
        <w:t>at the</w:t>
      </w:r>
      <w:r w:rsidR="00D959ED" w:rsidRPr="00650F26">
        <w:rPr>
          <w:sz w:val="22"/>
          <w:szCs w:val="22"/>
        </w:rPr>
        <w:t xml:space="preserve"> scene.  </w:t>
      </w:r>
    </w:p>
    <w:p w14:paraId="14820BA6" w14:textId="5C059FAB" w:rsidR="00D959ED" w:rsidRPr="00650F26" w:rsidRDefault="00D959ED" w:rsidP="00337389">
      <w:pPr>
        <w:ind w:right="-180"/>
        <w:outlineLvl w:val="0"/>
        <w:rPr>
          <w:sz w:val="22"/>
          <w:szCs w:val="22"/>
        </w:rPr>
      </w:pPr>
    </w:p>
    <w:p w14:paraId="25468978" w14:textId="41A1FD09" w:rsidR="00D959ED" w:rsidRPr="00650F26" w:rsidRDefault="00D959ED" w:rsidP="00D959ED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22 Feb 2020/0100L- </w:t>
      </w:r>
      <w:r w:rsidR="0020563A" w:rsidRPr="00650F26">
        <w:rPr>
          <w:sz w:val="22"/>
          <w:szCs w:val="22"/>
        </w:rPr>
        <w:t>21</w:t>
      </w:r>
      <w:r w:rsidR="008D5E17" w:rsidRPr="00650F26">
        <w:rPr>
          <w:sz w:val="22"/>
          <w:szCs w:val="22"/>
        </w:rPr>
        <w:t>-year-</w:t>
      </w:r>
      <w:r w:rsidRPr="00650F26">
        <w:rPr>
          <w:sz w:val="22"/>
          <w:szCs w:val="22"/>
        </w:rPr>
        <w:t>old, E-</w:t>
      </w:r>
      <w:r w:rsidR="00F65D73" w:rsidRPr="00650F26">
        <w:rPr>
          <w:sz w:val="22"/>
          <w:szCs w:val="22"/>
        </w:rPr>
        <w:t>3 Location</w:t>
      </w:r>
      <w:r w:rsidRPr="00650F26">
        <w:rPr>
          <w:sz w:val="22"/>
          <w:szCs w:val="22"/>
        </w:rPr>
        <w:t xml:space="preserve">: </w:t>
      </w:r>
      <w:r w:rsidR="0020563A" w:rsidRPr="00650F26">
        <w:rPr>
          <w:sz w:val="22"/>
          <w:szCs w:val="22"/>
        </w:rPr>
        <w:t>Jacksonville, FL</w:t>
      </w:r>
    </w:p>
    <w:p w14:paraId="1E148DB3" w14:textId="77777777" w:rsidR="00D959ED" w:rsidRPr="00650F26" w:rsidRDefault="00D959ED" w:rsidP="00D959ED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Yr./Make/Model: 00 </w:t>
      </w:r>
      <w:proofErr w:type="spellStart"/>
      <w:r w:rsidRPr="00650F26">
        <w:rPr>
          <w:sz w:val="22"/>
          <w:szCs w:val="22"/>
        </w:rPr>
        <w:t>Unk</w:t>
      </w:r>
      <w:proofErr w:type="spellEnd"/>
      <w:r w:rsidRPr="00650F26">
        <w:rPr>
          <w:sz w:val="22"/>
          <w:szCs w:val="22"/>
        </w:rPr>
        <w:t xml:space="preserve"> make/model/type </w:t>
      </w:r>
    </w:p>
    <w:p w14:paraId="158CBBFC" w14:textId="545316E6" w:rsidR="00D959ED" w:rsidRPr="00650F26" w:rsidRDefault="00D959ED" w:rsidP="00D959ED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</w:t>
      </w:r>
      <w:r w:rsidR="0020563A" w:rsidRPr="00650F26">
        <w:rPr>
          <w:sz w:val="22"/>
          <w:szCs w:val="22"/>
        </w:rPr>
        <w:t>Yes (Helmet &amp; Boots only)</w:t>
      </w:r>
    </w:p>
    <w:p w14:paraId="712CFC89" w14:textId="77777777" w:rsidR="00D73A7B" w:rsidRPr="00650F26" w:rsidRDefault="00D959ED" w:rsidP="00D959ED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License: </w:t>
      </w:r>
      <w:r w:rsidR="0020563A" w:rsidRPr="00650F26">
        <w:rPr>
          <w:sz w:val="22"/>
          <w:szCs w:val="22"/>
        </w:rPr>
        <w:t>No</w:t>
      </w:r>
    </w:p>
    <w:p w14:paraId="520AB54C" w14:textId="1A21C457" w:rsidR="00D959ED" w:rsidRPr="00650F26" w:rsidRDefault="00D959ED" w:rsidP="00D959ED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Training: </w:t>
      </w:r>
      <w:r w:rsidR="004B237A" w:rsidRPr="00650F26">
        <w:rPr>
          <w:sz w:val="22"/>
          <w:szCs w:val="22"/>
        </w:rPr>
        <w:t>L</w:t>
      </w:r>
      <w:r w:rsidR="00A747AE" w:rsidRPr="00650F26">
        <w:rPr>
          <w:sz w:val="22"/>
          <w:szCs w:val="22"/>
        </w:rPr>
        <w:t xml:space="preserve">evel I </w:t>
      </w:r>
      <w:r w:rsidR="004B237A" w:rsidRPr="00650F26">
        <w:rPr>
          <w:sz w:val="22"/>
          <w:szCs w:val="22"/>
        </w:rPr>
        <w:t xml:space="preserve">(Jan 2020) </w:t>
      </w:r>
      <w:r w:rsidR="00A747AE" w:rsidRPr="00650F26">
        <w:rPr>
          <w:sz w:val="22"/>
          <w:szCs w:val="22"/>
        </w:rPr>
        <w:t>/ Level II (None)</w:t>
      </w:r>
      <w:r w:rsidRPr="00650F26">
        <w:rPr>
          <w:sz w:val="22"/>
          <w:szCs w:val="22"/>
        </w:rPr>
        <w:t xml:space="preserve">  </w:t>
      </w:r>
    </w:p>
    <w:p w14:paraId="7FDA0796" w14:textId="77777777" w:rsidR="00D959ED" w:rsidRPr="00650F26" w:rsidRDefault="00D959ED" w:rsidP="00D959ED">
      <w:pPr>
        <w:ind w:right="-180"/>
        <w:outlineLvl w:val="0"/>
        <w:rPr>
          <w:sz w:val="22"/>
          <w:szCs w:val="22"/>
        </w:rPr>
      </w:pPr>
    </w:p>
    <w:p w14:paraId="6A6203AB" w14:textId="3F2B10EF" w:rsidR="0020563A" w:rsidRPr="00650F26" w:rsidRDefault="00D959ED" w:rsidP="0020563A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8D5E17" w:rsidRPr="00650F26">
        <w:rPr>
          <w:sz w:val="22"/>
          <w:szCs w:val="22"/>
        </w:rPr>
        <w:t xml:space="preserve">Rider </w:t>
      </w:r>
      <w:r w:rsidR="00D73A7B" w:rsidRPr="00650F26">
        <w:rPr>
          <w:sz w:val="22"/>
          <w:szCs w:val="22"/>
        </w:rPr>
        <w:t>lost control of motorcycle</w:t>
      </w:r>
      <w:r w:rsidR="008D5E17" w:rsidRPr="00650F26">
        <w:rPr>
          <w:sz w:val="22"/>
          <w:szCs w:val="22"/>
        </w:rPr>
        <w:t>,</w:t>
      </w:r>
      <w:r w:rsidR="00D73A7B" w:rsidRPr="00650F26">
        <w:rPr>
          <w:sz w:val="22"/>
          <w:szCs w:val="22"/>
        </w:rPr>
        <w:t xml:space="preserve"> hit a concrete </w:t>
      </w:r>
      <w:r w:rsidR="00650F26" w:rsidRPr="00650F26">
        <w:rPr>
          <w:sz w:val="22"/>
          <w:szCs w:val="22"/>
        </w:rPr>
        <w:t>barrier,</w:t>
      </w:r>
      <w:r w:rsidR="00D73A7B" w:rsidRPr="00650F26">
        <w:rPr>
          <w:sz w:val="22"/>
          <w:szCs w:val="22"/>
        </w:rPr>
        <w:t xml:space="preserve"> and crashed into a bridge.  </w:t>
      </w:r>
      <w:r w:rsidR="00650F26">
        <w:rPr>
          <w:sz w:val="22"/>
          <w:szCs w:val="22"/>
        </w:rPr>
        <w:t>R</w:t>
      </w:r>
      <w:r w:rsidR="008D5E17" w:rsidRPr="00650F26">
        <w:rPr>
          <w:sz w:val="22"/>
          <w:szCs w:val="22"/>
        </w:rPr>
        <w:t xml:space="preserve">ider was </w:t>
      </w:r>
      <w:r w:rsidR="00D73A7B" w:rsidRPr="00650F26">
        <w:rPr>
          <w:sz w:val="22"/>
          <w:szCs w:val="22"/>
        </w:rPr>
        <w:t>pronounced deceased at the scene.</w:t>
      </w:r>
      <w:r w:rsidR="0020563A" w:rsidRPr="00650F26">
        <w:rPr>
          <w:sz w:val="22"/>
          <w:szCs w:val="22"/>
        </w:rPr>
        <w:t xml:space="preserve"> </w:t>
      </w:r>
    </w:p>
    <w:p w14:paraId="1E9487AE" w14:textId="26FD1665" w:rsidR="00D959ED" w:rsidRDefault="00D959ED" w:rsidP="00337389">
      <w:pPr>
        <w:ind w:right="-180"/>
        <w:outlineLvl w:val="0"/>
        <w:rPr>
          <w:b/>
          <w:sz w:val="22"/>
          <w:szCs w:val="22"/>
        </w:rPr>
      </w:pPr>
      <w:r w:rsidRPr="00D959ED">
        <w:rPr>
          <w:color w:val="548DD4" w:themeColor="text2" w:themeTint="99"/>
          <w:sz w:val="22"/>
          <w:szCs w:val="22"/>
        </w:rPr>
        <w:t xml:space="preserve">. </w:t>
      </w:r>
    </w:p>
    <w:p w14:paraId="3F2CB38E" w14:textId="67FA32A1" w:rsidR="0057432F" w:rsidRDefault="00D3025C" w:rsidP="00337389">
      <w:pPr>
        <w:ind w:right="-180"/>
        <w:outlineLvl w:val="0"/>
        <w:rPr>
          <w:b/>
          <w:sz w:val="22"/>
          <w:szCs w:val="22"/>
        </w:rPr>
      </w:pPr>
      <w:r w:rsidRPr="00337389">
        <w:rPr>
          <w:b/>
          <w:sz w:val="22"/>
          <w:szCs w:val="22"/>
        </w:rPr>
        <w:t>Non-Fatal Mishaps:</w:t>
      </w:r>
    </w:p>
    <w:p w14:paraId="6868ABE3" w14:textId="12971DAD" w:rsidR="00BD1BA8" w:rsidRDefault="00BD1BA8" w:rsidP="00B90F34">
      <w:pPr>
        <w:ind w:right="-180"/>
        <w:outlineLvl w:val="0"/>
        <w:rPr>
          <w:color w:val="548DD4" w:themeColor="text2" w:themeTint="99"/>
          <w:sz w:val="22"/>
          <w:szCs w:val="22"/>
        </w:rPr>
      </w:pPr>
    </w:p>
    <w:p w14:paraId="7DE78A90" w14:textId="2020F734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30 Feb 2020/1330L- 21</w:t>
      </w:r>
      <w:r w:rsidR="008D5E17" w:rsidRPr="00650F26">
        <w:rPr>
          <w:sz w:val="22"/>
          <w:szCs w:val="22"/>
        </w:rPr>
        <w:t>-year-old</w:t>
      </w:r>
      <w:r w:rsidR="00F65D73">
        <w:rPr>
          <w:sz w:val="22"/>
          <w:szCs w:val="22"/>
        </w:rPr>
        <w:t xml:space="preserve">, E-4 </w:t>
      </w:r>
      <w:r w:rsidRPr="00650F26">
        <w:rPr>
          <w:sz w:val="22"/>
          <w:szCs w:val="22"/>
        </w:rPr>
        <w:t>Location: La Jolla, CA</w:t>
      </w:r>
    </w:p>
    <w:p w14:paraId="36BBB77D" w14:textId="7906721A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Yr./Make/Model:  00 Suzuki GSXR 1000 (Sport)</w:t>
      </w:r>
    </w:p>
    <w:p w14:paraId="5A7B15F1" w14:textId="77777777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PPE: Yes</w:t>
      </w:r>
    </w:p>
    <w:p w14:paraId="3F05AF18" w14:textId="77777777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License: Yes</w:t>
      </w:r>
    </w:p>
    <w:p w14:paraId="581AFED0" w14:textId="219D6939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Level I (Sept 2018)</w:t>
      </w:r>
      <w:r w:rsidR="00A747AE" w:rsidRPr="00650F26">
        <w:rPr>
          <w:sz w:val="22"/>
          <w:szCs w:val="22"/>
        </w:rPr>
        <w:t xml:space="preserve"> </w:t>
      </w:r>
      <w:r w:rsidRPr="00650F26">
        <w:rPr>
          <w:sz w:val="22"/>
          <w:szCs w:val="22"/>
        </w:rPr>
        <w:t xml:space="preserve">/ Level II (Jan 2019)  </w:t>
      </w:r>
    </w:p>
    <w:p w14:paraId="4770512D" w14:textId="77777777" w:rsidR="00A747AE" w:rsidRPr="00650F26" w:rsidRDefault="00A747AE" w:rsidP="001A4896">
      <w:pPr>
        <w:ind w:right="-180"/>
        <w:outlineLvl w:val="0"/>
        <w:rPr>
          <w:sz w:val="22"/>
          <w:szCs w:val="22"/>
        </w:rPr>
      </w:pPr>
    </w:p>
    <w:p w14:paraId="59A99029" w14:textId="195744D0" w:rsidR="004B237A" w:rsidRPr="00650F26" w:rsidRDefault="004B237A" w:rsidP="004B237A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8D5E17" w:rsidRPr="00650F26">
        <w:rPr>
          <w:sz w:val="22"/>
          <w:szCs w:val="22"/>
        </w:rPr>
        <w:t>Rider</w:t>
      </w:r>
      <w:r w:rsidRPr="00650F26">
        <w:rPr>
          <w:sz w:val="22"/>
          <w:szCs w:val="22"/>
        </w:rPr>
        <w:t xml:space="preserve"> was involved in a motorcycle accident</w:t>
      </w:r>
      <w:r w:rsidR="008D5E17" w:rsidRPr="00650F26">
        <w:rPr>
          <w:sz w:val="22"/>
          <w:szCs w:val="22"/>
        </w:rPr>
        <w:t xml:space="preserve"> and </w:t>
      </w:r>
      <w:r w:rsidR="00650F26">
        <w:rPr>
          <w:sz w:val="22"/>
          <w:szCs w:val="22"/>
        </w:rPr>
        <w:t xml:space="preserve">rider </w:t>
      </w:r>
      <w:proofErr w:type="gramStart"/>
      <w:r w:rsidR="00650F26">
        <w:rPr>
          <w:sz w:val="22"/>
          <w:szCs w:val="22"/>
        </w:rPr>
        <w:t>w</w:t>
      </w:r>
      <w:r w:rsidRPr="00650F26">
        <w:rPr>
          <w:sz w:val="22"/>
          <w:szCs w:val="22"/>
        </w:rPr>
        <w:t>as transported to the local hospital, treated for unknown minor injuries, and released</w:t>
      </w:r>
      <w:proofErr w:type="gramEnd"/>
      <w:r w:rsidRPr="00650F26">
        <w:rPr>
          <w:sz w:val="22"/>
          <w:szCs w:val="22"/>
        </w:rPr>
        <w:t xml:space="preserve">. </w:t>
      </w:r>
    </w:p>
    <w:p w14:paraId="6F59974F" w14:textId="5B0E9EDE" w:rsidR="00043951" w:rsidRPr="00650F26" w:rsidRDefault="00043951" w:rsidP="004B237A">
      <w:pPr>
        <w:ind w:right="-180"/>
        <w:outlineLvl w:val="0"/>
        <w:rPr>
          <w:sz w:val="22"/>
          <w:szCs w:val="22"/>
        </w:rPr>
      </w:pPr>
    </w:p>
    <w:p w14:paraId="69A13D92" w14:textId="4CE5C613" w:rsidR="00043951" w:rsidRPr="00650F26" w:rsidRDefault="00043951" w:rsidP="00043951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29 Feb 2020/1300L- 20</w:t>
      </w:r>
      <w:r w:rsidR="008D5E17" w:rsidRPr="00650F26">
        <w:rPr>
          <w:sz w:val="22"/>
          <w:szCs w:val="22"/>
        </w:rPr>
        <w:t>-year-</w:t>
      </w:r>
      <w:r w:rsidRPr="00650F26">
        <w:rPr>
          <w:sz w:val="22"/>
          <w:szCs w:val="22"/>
        </w:rPr>
        <w:t>old, E-3   Location: Oahu, HI</w:t>
      </w:r>
    </w:p>
    <w:p w14:paraId="69C4066B" w14:textId="251AF382" w:rsidR="00043951" w:rsidRPr="00650F26" w:rsidRDefault="00043951" w:rsidP="00043951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Yr./Make/Model:  NR</w:t>
      </w:r>
    </w:p>
    <w:p w14:paraId="203724CB" w14:textId="77777777" w:rsidR="00043951" w:rsidRPr="00650F26" w:rsidRDefault="00043951" w:rsidP="00043951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PPE: Yes</w:t>
      </w:r>
    </w:p>
    <w:p w14:paraId="7E8B4520" w14:textId="1DF9366F" w:rsidR="00043951" w:rsidRPr="00650F26" w:rsidRDefault="00043951" w:rsidP="00043951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License: </w:t>
      </w:r>
      <w:r w:rsidR="007E4A40" w:rsidRPr="00650F26">
        <w:rPr>
          <w:sz w:val="22"/>
          <w:szCs w:val="22"/>
        </w:rPr>
        <w:t>No</w:t>
      </w:r>
    </w:p>
    <w:p w14:paraId="1ED10A78" w14:textId="1857854A" w:rsidR="007E4A40" w:rsidRDefault="00043951" w:rsidP="00043951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Training: Level I (Feb 2020) / Level II (None)  </w:t>
      </w:r>
    </w:p>
    <w:p w14:paraId="6A96AEC0" w14:textId="77777777" w:rsidR="009E794E" w:rsidRDefault="009E794E" w:rsidP="004B237A">
      <w:pPr>
        <w:ind w:right="-180"/>
        <w:outlineLvl w:val="0"/>
        <w:rPr>
          <w:sz w:val="22"/>
          <w:szCs w:val="22"/>
        </w:rPr>
      </w:pPr>
    </w:p>
    <w:p w14:paraId="36670380" w14:textId="6CD2B5D5" w:rsidR="00043951" w:rsidRPr="00650F26" w:rsidRDefault="00043951" w:rsidP="004B237A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lastRenderedPageBreak/>
        <w:t xml:space="preserve">Remarks: </w:t>
      </w:r>
      <w:r w:rsidR="008D5E17" w:rsidRPr="00650F26">
        <w:rPr>
          <w:sz w:val="22"/>
          <w:szCs w:val="22"/>
        </w:rPr>
        <w:t>Rider</w:t>
      </w:r>
      <w:r w:rsidRPr="00650F26">
        <w:rPr>
          <w:sz w:val="22"/>
          <w:szCs w:val="22"/>
        </w:rPr>
        <w:t xml:space="preserve"> </w:t>
      </w:r>
      <w:r w:rsidR="007E4A40" w:rsidRPr="00650F26">
        <w:rPr>
          <w:sz w:val="22"/>
          <w:szCs w:val="22"/>
        </w:rPr>
        <w:t xml:space="preserve">lost control of the motorcycle and crashed.  </w:t>
      </w:r>
      <w:r w:rsidR="008D5E17" w:rsidRPr="00650F26">
        <w:rPr>
          <w:sz w:val="22"/>
          <w:szCs w:val="22"/>
        </w:rPr>
        <w:t xml:space="preserve">Rider was </w:t>
      </w:r>
      <w:r w:rsidR="006476CE">
        <w:rPr>
          <w:sz w:val="22"/>
          <w:szCs w:val="22"/>
        </w:rPr>
        <w:t>RIDER</w:t>
      </w:r>
      <w:r w:rsidR="007E4A40" w:rsidRPr="00650F26">
        <w:rPr>
          <w:sz w:val="22"/>
          <w:szCs w:val="22"/>
        </w:rPr>
        <w:t xml:space="preserve"> admitted to Tripler Army Medical Center for</w:t>
      </w:r>
      <w:r w:rsidR="00D05CA6" w:rsidRPr="00650F26">
        <w:rPr>
          <w:sz w:val="22"/>
          <w:szCs w:val="22"/>
        </w:rPr>
        <w:t xml:space="preserve"> a</w:t>
      </w:r>
      <w:r w:rsidR="007E4A40" w:rsidRPr="00650F26">
        <w:rPr>
          <w:sz w:val="22"/>
          <w:szCs w:val="22"/>
        </w:rPr>
        <w:t xml:space="preserve"> broken leg and ankle.</w:t>
      </w:r>
    </w:p>
    <w:p w14:paraId="61D44577" w14:textId="1FE38B7D" w:rsidR="004B237A" w:rsidRPr="00650F26" w:rsidRDefault="004B237A" w:rsidP="004B237A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29 Feb 2020/0500L- 22</w:t>
      </w:r>
      <w:r w:rsidR="008D5E17">
        <w:rPr>
          <w:sz w:val="22"/>
          <w:szCs w:val="22"/>
        </w:rPr>
        <w:t>-year-</w:t>
      </w:r>
      <w:r w:rsidRPr="00650F26">
        <w:rPr>
          <w:sz w:val="22"/>
          <w:szCs w:val="22"/>
        </w:rPr>
        <w:t>old, E-3   Location: Savannah, GA</w:t>
      </w:r>
    </w:p>
    <w:p w14:paraId="2779C0BF" w14:textId="615C3885" w:rsidR="004B237A" w:rsidRPr="00650F26" w:rsidRDefault="004B237A" w:rsidP="004B237A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Yr./Make/Model:  2016 Harley Davidson Heritage (Non-Sport)</w:t>
      </w:r>
    </w:p>
    <w:p w14:paraId="04E4230D" w14:textId="77777777" w:rsidR="004B237A" w:rsidRPr="00650F26" w:rsidRDefault="004B237A" w:rsidP="004B237A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PPE: Yes</w:t>
      </w:r>
    </w:p>
    <w:p w14:paraId="3F215E06" w14:textId="77777777" w:rsidR="004B237A" w:rsidRPr="00650F26" w:rsidRDefault="004B237A" w:rsidP="004B237A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License: Yes</w:t>
      </w:r>
    </w:p>
    <w:p w14:paraId="41BC0491" w14:textId="590C546D" w:rsidR="004B237A" w:rsidRPr="00650F26" w:rsidRDefault="004B237A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Training: Level I (Nov 2019) / Level II (Dec 2019)  </w:t>
      </w:r>
    </w:p>
    <w:p w14:paraId="1EAE5C43" w14:textId="77777777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</w:p>
    <w:p w14:paraId="06D72966" w14:textId="096922C9" w:rsidR="00043951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8D5E17">
        <w:rPr>
          <w:sz w:val="22"/>
          <w:szCs w:val="22"/>
        </w:rPr>
        <w:t>Rider</w:t>
      </w:r>
      <w:r w:rsidR="004B237A" w:rsidRPr="00650F26">
        <w:rPr>
          <w:sz w:val="22"/>
          <w:szCs w:val="22"/>
        </w:rPr>
        <w:t xml:space="preserve"> swerved to avoid debris in the </w:t>
      </w:r>
      <w:proofErr w:type="gramStart"/>
      <w:r w:rsidR="004B237A" w:rsidRPr="00650F26">
        <w:rPr>
          <w:sz w:val="22"/>
          <w:szCs w:val="22"/>
        </w:rPr>
        <w:t>road and lost control of the motorcycle</w:t>
      </w:r>
      <w:proofErr w:type="gramEnd"/>
      <w:r w:rsidR="008D5E17">
        <w:rPr>
          <w:sz w:val="22"/>
          <w:szCs w:val="22"/>
        </w:rPr>
        <w:t xml:space="preserve"> and was </w:t>
      </w:r>
      <w:r w:rsidR="006476CE">
        <w:rPr>
          <w:sz w:val="22"/>
          <w:szCs w:val="22"/>
        </w:rPr>
        <w:t>RIDER</w:t>
      </w:r>
      <w:r w:rsidR="004B237A" w:rsidRPr="00650F26">
        <w:rPr>
          <w:sz w:val="22"/>
          <w:szCs w:val="22"/>
        </w:rPr>
        <w:t xml:space="preserve"> transported to Savannah Memorial Medical for injuries.</w:t>
      </w:r>
      <w:r w:rsidRPr="00650F26">
        <w:rPr>
          <w:sz w:val="22"/>
          <w:szCs w:val="22"/>
        </w:rPr>
        <w:t xml:space="preserve"> </w:t>
      </w:r>
    </w:p>
    <w:p w14:paraId="6D817DDB" w14:textId="1BC63106" w:rsidR="005C3CEC" w:rsidRPr="00650F26" w:rsidRDefault="005C3CEC" w:rsidP="001A4896">
      <w:pPr>
        <w:ind w:right="-180"/>
        <w:outlineLvl w:val="0"/>
        <w:rPr>
          <w:sz w:val="22"/>
          <w:szCs w:val="22"/>
        </w:rPr>
      </w:pPr>
    </w:p>
    <w:p w14:paraId="451D3F2E" w14:textId="61F74013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22 Feb 2020/2300L- 27</w:t>
      </w:r>
      <w:r w:rsidR="008D5E17">
        <w:rPr>
          <w:sz w:val="22"/>
          <w:szCs w:val="22"/>
        </w:rPr>
        <w:t>-year-</w:t>
      </w:r>
      <w:r w:rsidRPr="00650F26">
        <w:rPr>
          <w:sz w:val="22"/>
          <w:szCs w:val="22"/>
        </w:rPr>
        <w:t>old, E-5   Location: Naples Italy</w:t>
      </w:r>
    </w:p>
    <w:p w14:paraId="0E0DB15D" w14:textId="09D965C2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Yr./Make/Model:  2006 Honda CBR1000RR (Sport)</w:t>
      </w:r>
    </w:p>
    <w:p w14:paraId="3E59F49B" w14:textId="77777777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PPE: Yes</w:t>
      </w:r>
    </w:p>
    <w:p w14:paraId="1C09C483" w14:textId="77777777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License: Yes</w:t>
      </w:r>
    </w:p>
    <w:p w14:paraId="3DC4A623" w14:textId="087B479D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Training: Level I (Oct 2019) / Level II (Jan 2020)  </w:t>
      </w:r>
    </w:p>
    <w:p w14:paraId="3C2670AB" w14:textId="77777777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</w:p>
    <w:p w14:paraId="367CA0BF" w14:textId="415C2652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8D5E17">
        <w:rPr>
          <w:sz w:val="22"/>
          <w:szCs w:val="22"/>
        </w:rPr>
        <w:t>Rider</w:t>
      </w:r>
      <w:r w:rsidRPr="00650F26">
        <w:rPr>
          <w:sz w:val="22"/>
          <w:szCs w:val="22"/>
        </w:rPr>
        <w:t xml:space="preserve"> struck a vehicle while it was making an illegal U-turn</w:t>
      </w:r>
      <w:r w:rsidR="00D05CA6" w:rsidRPr="00650F26">
        <w:rPr>
          <w:sz w:val="22"/>
          <w:szCs w:val="22"/>
        </w:rPr>
        <w:t>, n</w:t>
      </w:r>
      <w:r w:rsidRPr="00650F26">
        <w:rPr>
          <w:sz w:val="22"/>
          <w:szCs w:val="22"/>
        </w:rPr>
        <w:t>o further information</w:t>
      </w:r>
      <w:r w:rsidR="00D05CA6" w:rsidRPr="00650F26">
        <w:rPr>
          <w:sz w:val="22"/>
          <w:szCs w:val="22"/>
        </w:rPr>
        <w:t>.</w:t>
      </w:r>
    </w:p>
    <w:p w14:paraId="4C244B96" w14:textId="77777777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</w:p>
    <w:p w14:paraId="620E0E43" w14:textId="7B9D5F55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24 Feb 2020/0545L – 30</w:t>
      </w:r>
      <w:r w:rsidR="008D5E17">
        <w:rPr>
          <w:sz w:val="22"/>
          <w:szCs w:val="22"/>
        </w:rPr>
        <w:t>-year-</w:t>
      </w:r>
      <w:r w:rsidRPr="00650F26">
        <w:rPr>
          <w:sz w:val="22"/>
          <w:szCs w:val="22"/>
        </w:rPr>
        <w:t xml:space="preserve">old, E-7   Location: </w:t>
      </w:r>
      <w:r w:rsidR="00624DFD" w:rsidRPr="00650F26">
        <w:rPr>
          <w:sz w:val="22"/>
          <w:szCs w:val="22"/>
        </w:rPr>
        <w:t>Ramona</w:t>
      </w:r>
      <w:r w:rsidRPr="00650F26">
        <w:rPr>
          <w:sz w:val="22"/>
          <w:szCs w:val="22"/>
        </w:rPr>
        <w:t xml:space="preserve">, CA </w:t>
      </w:r>
    </w:p>
    <w:p w14:paraId="50460724" w14:textId="3498BFE3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Yr./Make/Model:  2019 </w:t>
      </w:r>
      <w:r w:rsidR="00D05CA6" w:rsidRPr="00650F26">
        <w:rPr>
          <w:sz w:val="22"/>
          <w:szCs w:val="22"/>
        </w:rPr>
        <w:t>Harley</w:t>
      </w:r>
      <w:r w:rsidRPr="00650F26">
        <w:rPr>
          <w:sz w:val="22"/>
          <w:szCs w:val="22"/>
        </w:rPr>
        <w:t xml:space="preserve"> Davidson (Non-Sport)</w:t>
      </w:r>
    </w:p>
    <w:p w14:paraId="298CD203" w14:textId="77777777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Yes </w:t>
      </w:r>
    </w:p>
    <w:p w14:paraId="1A618014" w14:textId="77777777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License: Yes</w:t>
      </w:r>
    </w:p>
    <w:p w14:paraId="297B4194" w14:textId="053D6179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 Level I (None) / Level II (None)</w:t>
      </w:r>
    </w:p>
    <w:p w14:paraId="788F9B16" w14:textId="77777777" w:rsidR="005C3CEC" w:rsidRPr="00650F26" w:rsidRDefault="005C3CEC" w:rsidP="005C3CEC">
      <w:pPr>
        <w:ind w:right="-180"/>
        <w:outlineLvl w:val="0"/>
        <w:rPr>
          <w:sz w:val="22"/>
          <w:szCs w:val="22"/>
        </w:rPr>
      </w:pPr>
    </w:p>
    <w:p w14:paraId="70C77E9C" w14:textId="13F4969B" w:rsidR="002C1AD6" w:rsidRPr="00650F26" w:rsidRDefault="005C3CEC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8D5E17">
        <w:rPr>
          <w:sz w:val="22"/>
          <w:szCs w:val="22"/>
        </w:rPr>
        <w:t xml:space="preserve">Rider </w:t>
      </w:r>
      <w:r w:rsidRPr="00650F26">
        <w:rPr>
          <w:sz w:val="22"/>
          <w:szCs w:val="22"/>
        </w:rPr>
        <w:t xml:space="preserve">swerved to avoid wildlife in the road and lost control of the motorcycle.  </w:t>
      </w:r>
      <w:r w:rsidR="006476CE">
        <w:rPr>
          <w:sz w:val="22"/>
          <w:szCs w:val="22"/>
        </w:rPr>
        <w:t>R</w:t>
      </w:r>
      <w:r w:rsidR="008D5E17">
        <w:rPr>
          <w:sz w:val="22"/>
          <w:szCs w:val="22"/>
        </w:rPr>
        <w:t xml:space="preserve">ider </w:t>
      </w:r>
      <w:r w:rsidR="002C1AD6" w:rsidRPr="00650F26">
        <w:rPr>
          <w:sz w:val="22"/>
          <w:szCs w:val="22"/>
        </w:rPr>
        <w:t xml:space="preserve">evaluated at </w:t>
      </w:r>
      <w:r w:rsidR="008D5E17">
        <w:rPr>
          <w:sz w:val="22"/>
          <w:szCs w:val="22"/>
        </w:rPr>
        <w:t xml:space="preserve">Naval Medical Center </w:t>
      </w:r>
      <w:r w:rsidR="002C1AD6" w:rsidRPr="00650F26">
        <w:rPr>
          <w:sz w:val="22"/>
          <w:szCs w:val="22"/>
        </w:rPr>
        <w:t>San Diego for minor scrapes and bruises.</w:t>
      </w:r>
    </w:p>
    <w:p w14:paraId="3017418C" w14:textId="073A55C1" w:rsidR="002C1AD6" w:rsidRPr="00650F26" w:rsidRDefault="002C1AD6" w:rsidP="001A4896">
      <w:pPr>
        <w:ind w:right="-180"/>
        <w:outlineLvl w:val="0"/>
        <w:rPr>
          <w:sz w:val="22"/>
          <w:szCs w:val="22"/>
        </w:rPr>
      </w:pPr>
    </w:p>
    <w:p w14:paraId="4A5272E2" w14:textId="087D7646" w:rsidR="002C1AD6" w:rsidRPr="00650F26" w:rsidRDefault="002C1AD6" w:rsidP="002C1AD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23 Feb 2020/1630L – 39</w:t>
      </w:r>
      <w:r w:rsidR="008D5E17">
        <w:rPr>
          <w:sz w:val="22"/>
          <w:szCs w:val="22"/>
        </w:rPr>
        <w:t>-year-</w:t>
      </w:r>
      <w:r w:rsidRPr="00650F26">
        <w:rPr>
          <w:sz w:val="22"/>
          <w:szCs w:val="22"/>
        </w:rPr>
        <w:t xml:space="preserve">old, E-6   Location: San Diego, CA </w:t>
      </w:r>
    </w:p>
    <w:p w14:paraId="580E2C21" w14:textId="75338364" w:rsidR="002C1AD6" w:rsidRPr="00650F26" w:rsidRDefault="002C1AD6" w:rsidP="002C1AD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Yr./Make/Model:  0000 Suzuki GSXR (Sport)</w:t>
      </w:r>
    </w:p>
    <w:p w14:paraId="32BFDAA3" w14:textId="77777777" w:rsidR="002C1AD6" w:rsidRPr="00650F26" w:rsidRDefault="002C1AD6" w:rsidP="002C1AD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Yes </w:t>
      </w:r>
    </w:p>
    <w:p w14:paraId="0533613B" w14:textId="77777777" w:rsidR="002C1AD6" w:rsidRPr="00650F26" w:rsidRDefault="002C1AD6" w:rsidP="002C1AD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License: Yes</w:t>
      </w:r>
    </w:p>
    <w:p w14:paraId="1F25C8E3" w14:textId="3D05E23F" w:rsidR="002C1AD6" w:rsidRPr="00650F26" w:rsidRDefault="002C1AD6" w:rsidP="002C1AD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 Level I (Feb 2019) / Level II (Jul 2019)</w:t>
      </w:r>
    </w:p>
    <w:p w14:paraId="079865A4" w14:textId="77777777" w:rsidR="002C1AD6" w:rsidRPr="00650F26" w:rsidRDefault="002C1AD6" w:rsidP="002C1AD6">
      <w:pPr>
        <w:ind w:right="-180"/>
        <w:outlineLvl w:val="0"/>
        <w:rPr>
          <w:sz w:val="22"/>
          <w:szCs w:val="22"/>
        </w:rPr>
      </w:pPr>
    </w:p>
    <w:p w14:paraId="1DBC3BED" w14:textId="2CA64E60" w:rsidR="005C3CEC" w:rsidRPr="00650F26" w:rsidRDefault="002C1AD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6476CE">
        <w:rPr>
          <w:sz w:val="22"/>
          <w:szCs w:val="22"/>
        </w:rPr>
        <w:t>Rider</w:t>
      </w:r>
      <w:r w:rsidR="006476CE" w:rsidRPr="00650F26">
        <w:rPr>
          <w:sz w:val="22"/>
          <w:szCs w:val="22"/>
        </w:rPr>
        <w:t xml:space="preserve"> </w:t>
      </w:r>
      <w:r w:rsidRPr="00650F26">
        <w:rPr>
          <w:sz w:val="22"/>
          <w:szCs w:val="22"/>
        </w:rPr>
        <w:t xml:space="preserve">was involved in a crash with a hit and run vehicle.  </w:t>
      </w:r>
      <w:r w:rsidR="006476CE">
        <w:rPr>
          <w:sz w:val="22"/>
          <w:szCs w:val="22"/>
        </w:rPr>
        <w:t xml:space="preserve">Rider </w:t>
      </w:r>
      <w:proofErr w:type="gramStart"/>
      <w:r w:rsidR="006476CE">
        <w:rPr>
          <w:sz w:val="22"/>
          <w:szCs w:val="22"/>
        </w:rPr>
        <w:t>was</w:t>
      </w:r>
      <w:r w:rsidR="00650F26">
        <w:rPr>
          <w:sz w:val="22"/>
          <w:szCs w:val="22"/>
        </w:rPr>
        <w:t xml:space="preserve"> </w:t>
      </w:r>
      <w:r w:rsidRPr="00650F26">
        <w:rPr>
          <w:sz w:val="22"/>
          <w:szCs w:val="22"/>
        </w:rPr>
        <w:t xml:space="preserve">transported to Sharps Memorial Hospital and treated for </w:t>
      </w:r>
      <w:r w:rsidR="00D05CA6" w:rsidRPr="00650F26">
        <w:rPr>
          <w:sz w:val="22"/>
          <w:szCs w:val="22"/>
        </w:rPr>
        <w:t xml:space="preserve">a </w:t>
      </w:r>
      <w:r w:rsidRPr="00650F26">
        <w:rPr>
          <w:sz w:val="22"/>
          <w:szCs w:val="22"/>
        </w:rPr>
        <w:t>broken arm and clavicle, cracked ribs</w:t>
      </w:r>
      <w:r w:rsidR="00D05CA6" w:rsidRPr="00650F26">
        <w:rPr>
          <w:sz w:val="22"/>
          <w:szCs w:val="22"/>
        </w:rPr>
        <w:t>,</w:t>
      </w:r>
      <w:r w:rsidRPr="00650F26">
        <w:rPr>
          <w:sz w:val="22"/>
          <w:szCs w:val="22"/>
        </w:rPr>
        <w:t xml:space="preserve"> and a broken left ankle</w:t>
      </w:r>
      <w:proofErr w:type="gramEnd"/>
      <w:r w:rsidRPr="00650F26">
        <w:rPr>
          <w:sz w:val="22"/>
          <w:szCs w:val="22"/>
        </w:rPr>
        <w:t>.</w:t>
      </w:r>
    </w:p>
    <w:p w14:paraId="3F79E03F" w14:textId="77777777" w:rsidR="001A4896" w:rsidRPr="00650F26" w:rsidRDefault="001A4896" w:rsidP="00E452D6">
      <w:pPr>
        <w:ind w:right="-180"/>
        <w:outlineLvl w:val="0"/>
        <w:rPr>
          <w:sz w:val="22"/>
          <w:szCs w:val="22"/>
        </w:rPr>
      </w:pPr>
    </w:p>
    <w:p w14:paraId="0A3AD430" w14:textId="10B1F8C0" w:rsidR="00E452D6" w:rsidRPr="00650F26" w:rsidRDefault="00E452D6" w:rsidP="00E452D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21 Feb 2020/0730L</w:t>
      </w:r>
      <w:r w:rsidR="002C1AD6" w:rsidRPr="00650F26">
        <w:rPr>
          <w:sz w:val="22"/>
          <w:szCs w:val="22"/>
        </w:rPr>
        <w:t xml:space="preserve"> </w:t>
      </w:r>
      <w:r w:rsidR="006476CE">
        <w:rPr>
          <w:sz w:val="22"/>
          <w:szCs w:val="22"/>
        </w:rPr>
        <w:t>–</w:t>
      </w:r>
      <w:r w:rsidR="002C1AD6" w:rsidRPr="00650F26">
        <w:rPr>
          <w:sz w:val="22"/>
          <w:szCs w:val="22"/>
        </w:rPr>
        <w:t xml:space="preserve"> </w:t>
      </w:r>
      <w:r w:rsidRPr="00650F26">
        <w:rPr>
          <w:sz w:val="22"/>
          <w:szCs w:val="22"/>
        </w:rPr>
        <w:t>26</w:t>
      </w:r>
      <w:r w:rsidR="006476CE">
        <w:rPr>
          <w:sz w:val="22"/>
          <w:szCs w:val="22"/>
        </w:rPr>
        <w:t>-year-old</w:t>
      </w:r>
      <w:r w:rsidRPr="00650F26">
        <w:rPr>
          <w:sz w:val="22"/>
          <w:szCs w:val="22"/>
        </w:rPr>
        <w:t xml:space="preserve">, E-5   Location: Norfolk, VA </w:t>
      </w:r>
    </w:p>
    <w:p w14:paraId="0DEAF2CF" w14:textId="265E9D37" w:rsidR="00E452D6" w:rsidRPr="00650F26" w:rsidRDefault="00E452D6" w:rsidP="00E452D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Yr./Make/Model:  00 Kawasaki Ninja (Sport)</w:t>
      </w:r>
    </w:p>
    <w:p w14:paraId="0971999D" w14:textId="77777777" w:rsidR="00E452D6" w:rsidRPr="00650F26" w:rsidRDefault="00E452D6" w:rsidP="00E452D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PPE: Yes</w:t>
      </w:r>
    </w:p>
    <w:p w14:paraId="661EC82A" w14:textId="77777777" w:rsidR="00E452D6" w:rsidRPr="00650F26" w:rsidRDefault="00E452D6" w:rsidP="00E452D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License: Yes</w:t>
      </w:r>
    </w:p>
    <w:p w14:paraId="45F1F2F0" w14:textId="1E7B91BE" w:rsidR="00E452D6" w:rsidRPr="00650F26" w:rsidRDefault="00E452D6" w:rsidP="00E452D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Training:  </w:t>
      </w:r>
      <w:r w:rsidR="00A747AE" w:rsidRPr="00650F26">
        <w:rPr>
          <w:sz w:val="22"/>
          <w:szCs w:val="22"/>
        </w:rPr>
        <w:t xml:space="preserve">Level I (NR) </w:t>
      </w:r>
      <w:r w:rsidRPr="00650F26">
        <w:rPr>
          <w:sz w:val="22"/>
          <w:szCs w:val="22"/>
        </w:rPr>
        <w:t>Level II (Jul 2019)</w:t>
      </w:r>
    </w:p>
    <w:p w14:paraId="6E01A871" w14:textId="77777777" w:rsidR="00E452D6" w:rsidRPr="00650F26" w:rsidRDefault="00E452D6" w:rsidP="00E452D6">
      <w:pPr>
        <w:ind w:right="-180"/>
        <w:outlineLvl w:val="0"/>
        <w:rPr>
          <w:sz w:val="22"/>
          <w:szCs w:val="22"/>
        </w:rPr>
      </w:pPr>
    </w:p>
    <w:p w14:paraId="50A7ED49" w14:textId="74E5C769" w:rsidR="00E452D6" w:rsidRPr="00650F26" w:rsidRDefault="00E452D6" w:rsidP="00E452D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6476CE">
        <w:rPr>
          <w:sz w:val="22"/>
          <w:szCs w:val="22"/>
        </w:rPr>
        <w:t>Rider</w:t>
      </w:r>
      <w:r w:rsidRPr="00650F26">
        <w:rPr>
          <w:sz w:val="22"/>
          <w:szCs w:val="22"/>
        </w:rPr>
        <w:t xml:space="preserve"> was turning onto the I-64 onramp and took the turn too wide and lost control of the motorcycle.</w:t>
      </w:r>
      <w:r w:rsidR="00417FB5" w:rsidRPr="00650F26">
        <w:rPr>
          <w:sz w:val="22"/>
          <w:szCs w:val="22"/>
        </w:rPr>
        <w:t xml:space="preserve"> </w:t>
      </w:r>
      <w:r w:rsidR="00724B22" w:rsidRPr="00650F26">
        <w:rPr>
          <w:sz w:val="22"/>
          <w:szCs w:val="22"/>
        </w:rPr>
        <w:t xml:space="preserve"> </w:t>
      </w:r>
      <w:r w:rsidR="006476CE">
        <w:rPr>
          <w:sz w:val="22"/>
          <w:szCs w:val="22"/>
        </w:rPr>
        <w:t xml:space="preserve">Rider </w:t>
      </w:r>
      <w:proofErr w:type="gramStart"/>
      <w:r w:rsidR="00724B22" w:rsidRPr="00650F26">
        <w:rPr>
          <w:sz w:val="22"/>
          <w:szCs w:val="22"/>
        </w:rPr>
        <w:t>was transported</w:t>
      </w:r>
      <w:proofErr w:type="gramEnd"/>
      <w:r w:rsidR="00724B22" w:rsidRPr="00650F26">
        <w:rPr>
          <w:sz w:val="22"/>
          <w:szCs w:val="22"/>
        </w:rPr>
        <w:t xml:space="preserve"> to </w:t>
      </w:r>
      <w:r w:rsidR="006476CE">
        <w:rPr>
          <w:sz w:val="22"/>
          <w:szCs w:val="22"/>
        </w:rPr>
        <w:t>a</w:t>
      </w:r>
      <w:r w:rsidR="00724B22" w:rsidRPr="00650F26">
        <w:rPr>
          <w:sz w:val="22"/>
          <w:szCs w:val="22"/>
        </w:rPr>
        <w:t xml:space="preserve"> local hospital by </w:t>
      </w:r>
      <w:r w:rsidR="00F65D73" w:rsidRPr="00650F26">
        <w:rPr>
          <w:sz w:val="22"/>
          <w:szCs w:val="22"/>
        </w:rPr>
        <w:t>ambulance;</w:t>
      </w:r>
      <w:r w:rsidR="00724B22" w:rsidRPr="00650F26">
        <w:rPr>
          <w:sz w:val="22"/>
          <w:szCs w:val="22"/>
        </w:rPr>
        <w:t xml:space="preserve"> </w:t>
      </w:r>
      <w:r w:rsidR="00650F26">
        <w:rPr>
          <w:sz w:val="22"/>
          <w:szCs w:val="22"/>
        </w:rPr>
        <w:t xml:space="preserve">rider </w:t>
      </w:r>
      <w:r w:rsidR="00724B22" w:rsidRPr="00650F26">
        <w:rPr>
          <w:sz w:val="22"/>
          <w:szCs w:val="22"/>
        </w:rPr>
        <w:t>was treated for a cracked right clavicle, bruises, and scrapes and released</w:t>
      </w:r>
      <w:r w:rsidR="00624DFD" w:rsidRPr="00650F26">
        <w:rPr>
          <w:sz w:val="22"/>
          <w:szCs w:val="22"/>
        </w:rPr>
        <w:t xml:space="preserve">.  </w:t>
      </w:r>
      <w:r w:rsidRPr="00650F26">
        <w:rPr>
          <w:sz w:val="22"/>
          <w:szCs w:val="22"/>
        </w:rPr>
        <w:t xml:space="preserve">No other vehicles were involved in the accident.  </w:t>
      </w:r>
    </w:p>
    <w:p w14:paraId="6B86C1E2" w14:textId="77777777" w:rsidR="00E452D6" w:rsidRPr="00650F26" w:rsidRDefault="00E452D6" w:rsidP="00BD1BA8">
      <w:pPr>
        <w:ind w:right="-180"/>
        <w:outlineLvl w:val="0"/>
        <w:rPr>
          <w:sz w:val="22"/>
          <w:szCs w:val="22"/>
        </w:rPr>
      </w:pPr>
    </w:p>
    <w:p w14:paraId="0168B5E3" w14:textId="2E81A6B8" w:rsidR="00BD1BA8" w:rsidRPr="00650F26" w:rsidRDefault="00BF1AEC" w:rsidP="00BD1BA8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20 Feb</w:t>
      </w:r>
      <w:r w:rsidR="00BD1BA8" w:rsidRPr="00650F26">
        <w:rPr>
          <w:sz w:val="22"/>
          <w:szCs w:val="22"/>
        </w:rPr>
        <w:t xml:space="preserve"> 2020/</w:t>
      </w:r>
      <w:r w:rsidRPr="00650F26">
        <w:rPr>
          <w:sz w:val="22"/>
          <w:szCs w:val="22"/>
        </w:rPr>
        <w:t>1100</w:t>
      </w:r>
      <w:r w:rsidR="00C024B9" w:rsidRPr="00650F26">
        <w:rPr>
          <w:sz w:val="22"/>
          <w:szCs w:val="22"/>
        </w:rPr>
        <w:t xml:space="preserve">L </w:t>
      </w:r>
      <w:r w:rsidRPr="00650F26">
        <w:rPr>
          <w:sz w:val="22"/>
          <w:szCs w:val="22"/>
        </w:rPr>
        <w:t>–</w:t>
      </w:r>
      <w:r w:rsidR="00C024B9" w:rsidRPr="00650F26">
        <w:rPr>
          <w:sz w:val="22"/>
          <w:szCs w:val="22"/>
        </w:rPr>
        <w:t xml:space="preserve"> 2</w:t>
      </w:r>
      <w:r w:rsidRPr="00650F26">
        <w:rPr>
          <w:sz w:val="22"/>
          <w:szCs w:val="22"/>
        </w:rPr>
        <w:t>5</w:t>
      </w:r>
      <w:r w:rsidR="006476CE">
        <w:rPr>
          <w:sz w:val="22"/>
          <w:szCs w:val="22"/>
        </w:rPr>
        <w:t>-year-</w:t>
      </w:r>
      <w:r w:rsidR="00BD1BA8" w:rsidRPr="00650F26">
        <w:rPr>
          <w:sz w:val="22"/>
          <w:szCs w:val="22"/>
        </w:rPr>
        <w:t>old, E-</w:t>
      </w:r>
      <w:r w:rsidRPr="00650F26">
        <w:rPr>
          <w:sz w:val="22"/>
          <w:szCs w:val="22"/>
        </w:rPr>
        <w:t>4</w:t>
      </w:r>
      <w:r w:rsidR="00BD1BA8" w:rsidRPr="00650F26">
        <w:rPr>
          <w:sz w:val="22"/>
          <w:szCs w:val="22"/>
        </w:rPr>
        <w:t xml:space="preserve">   Location:</w:t>
      </w:r>
      <w:r w:rsidR="00C024B9" w:rsidRPr="00650F26">
        <w:rPr>
          <w:sz w:val="22"/>
          <w:szCs w:val="22"/>
        </w:rPr>
        <w:t xml:space="preserve"> </w:t>
      </w:r>
      <w:r w:rsidR="002C1AD6" w:rsidRPr="00650F26">
        <w:rPr>
          <w:sz w:val="22"/>
          <w:szCs w:val="22"/>
        </w:rPr>
        <w:t xml:space="preserve">City </w:t>
      </w:r>
      <w:r w:rsidRPr="00650F26">
        <w:rPr>
          <w:sz w:val="22"/>
          <w:szCs w:val="22"/>
        </w:rPr>
        <w:t>Heights, CA</w:t>
      </w:r>
      <w:r w:rsidR="00BD1BA8" w:rsidRPr="00650F26">
        <w:rPr>
          <w:sz w:val="22"/>
          <w:szCs w:val="22"/>
        </w:rPr>
        <w:t xml:space="preserve"> </w:t>
      </w:r>
    </w:p>
    <w:p w14:paraId="291675B8" w14:textId="0B3D4034" w:rsidR="00BD1BA8" w:rsidRPr="00650F26" w:rsidRDefault="00BD1BA8" w:rsidP="00BD1BA8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lastRenderedPageBreak/>
        <w:t xml:space="preserve">Yr./Make/Model:  </w:t>
      </w:r>
      <w:r w:rsidR="000974BD" w:rsidRPr="00650F26">
        <w:rPr>
          <w:sz w:val="22"/>
          <w:szCs w:val="22"/>
        </w:rPr>
        <w:t xml:space="preserve">00 </w:t>
      </w:r>
      <w:r w:rsidR="00BF1AEC" w:rsidRPr="00650F26">
        <w:rPr>
          <w:sz w:val="22"/>
          <w:szCs w:val="22"/>
        </w:rPr>
        <w:t>Honda</w:t>
      </w:r>
      <w:r w:rsidR="00C024B9" w:rsidRPr="00650F26">
        <w:rPr>
          <w:sz w:val="22"/>
          <w:szCs w:val="22"/>
        </w:rPr>
        <w:t xml:space="preserve"> </w:t>
      </w:r>
      <w:r w:rsidR="002C1AD6" w:rsidRPr="00650F26">
        <w:rPr>
          <w:sz w:val="22"/>
          <w:szCs w:val="22"/>
        </w:rPr>
        <w:t xml:space="preserve">CBRF </w:t>
      </w:r>
      <w:r w:rsidR="00C024B9" w:rsidRPr="00650F26">
        <w:rPr>
          <w:sz w:val="22"/>
          <w:szCs w:val="22"/>
        </w:rPr>
        <w:t>(Sport)</w:t>
      </w:r>
    </w:p>
    <w:p w14:paraId="5DAEECC9" w14:textId="65A69531" w:rsidR="00BD1BA8" w:rsidRPr="00650F26" w:rsidRDefault="00C024B9" w:rsidP="00BD1BA8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</w:t>
      </w:r>
      <w:r w:rsidR="000974BD" w:rsidRPr="00650F26">
        <w:rPr>
          <w:sz w:val="22"/>
          <w:szCs w:val="22"/>
        </w:rPr>
        <w:t>Yes</w:t>
      </w:r>
      <w:r w:rsidR="00BD1BA8" w:rsidRPr="00650F26">
        <w:rPr>
          <w:sz w:val="22"/>
          <w:szCs w:val="22"/>
        </w:rPr>
        <w:t xml:space="preserve"> </w:t>
      </w:r>
    </w:p>
    <w:p w14:paraId="1ABEB14D" w14:textId="6F692ADB" w:rsidR="00BD1BA8" w:rsidRPr="00650F26" w:rsidRDefault="00BD1BA8" w:rsidP="00BD1BA8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License: </w:t>
      </w:r>
      <w:r w:rsidR="000974BD" w:rsidRPr="00650F26">
        <w:rPr>
          <w:sz w:val="22"/>
          <w:szCs w:val="22"/>
        </w:rPr>
        <w:t>Yes</w:t>
      </w:r>
    </w:p>
    <w:p w14:paraId="139267B0" w14:textId="0592E3EB" w:rsidR="00C024B9" w:rsidRPr="00650F26" w:rsidRDefault="00BD1BA8" w:rsidP="00C024B9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</w:t>
      </w:r>
      <w:r w:rsidR="00BF1AEC" w:rsidRPr="00650F26">
        <w:rPr>
          <w:sz w:val="22"/>
          <w:szCs w:val="22"/>
        </w:rPr>
        <w:t xml:space="preserve">  </w:t>
      </w:r>
      <w:r w:rsidR="00A747AE" w:rsidRPr="00650F26">
        <w:rPr>
          <w:sz w:val="22"/>
          <w:szCs w:val="22"/>
        </w:rPr>
        <w:t xml:space="preserve">Level I (NR) / </w:t>
      </w:r>
      <w:r w:rsidR="00B33D02" w:rsidRPr="00650F26">
        <w:rPr>
          <w:sz w:val="22"/>
          <w:szCs w:val="22"/>
        </w:rPr>
        <w:t>Level II (</w:t>
      </w:r>
      <w:r w:rsidR="00BF1AEC" w:rsidRPr="00650F26">
        <w:rPr>
          <w:sz w:val="22"/>
          <w:szCs w:val="22"/>
        </w:rPr>
        <w:t>Jun</w:t>
      </w:r>
      <w:r w:rsidR="00B33D02" w:rsidRPr="00650F26">
        <w:rPr>
          <w:sz w:val="22"/>
          <w:szCs w:val="22"/>
        </w:rPr>
        <w:t xml:space="preserve"> 2019)</w:t>
      </w:r>
    </w:p>
    <w:p w14:paraId="2E4E8F05" w14:textId="77777777" w:rsidR="000E3F39" w:rsidRPr="005C3CEC" w:rsidRDefault="000E3F39" w:rsidP="00C024B9">
      <w:pPr>
        <w:ind w:right="-180"/>
        <w:outlineLvl w:val="0"/>
        <w:rPr>
          <w:color w:val="0070C0"/>
          <w:sz w:val="22"/>
          <w:szCs w:val="22"/>
        </w:rPr>
      </w:pPr>
    </w:p>
    <w:p w14:paraId="2B053347" w14:textId="73361350" w:rsidR="00C024B9" w:rsidRPr="00650F26" w:rsidRDefault="00BD1BA8" w:rsidP="00C024B9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Remarks:</w:t>
      </w:r>
      <w:r w:rsidR="00C024B9" w:rsidRPr="00650F26">
        <w:rPr>
          <w:sz w:val="22"/>
          <w:szCs w:val="22"/>
        </w:rPr>
        <w:t xml:space="preserve"> </w:t>
      </w:r>
      <w:r w:rsidR="006476CE">
        <w:rPr>
          <w:sz w:val="22"/>
          <w:szCs w:val="22"/>
        </w:rPr>
        <w:t>RIDER</w:t>
      </w:r>
      <w:r w:rsidR="00C024B9" w:rsidRPr="00650F26">
        <w:rPr>
          <w:sz w:val="22"/>
          <w:szCs w:val="22"/>
        </w:rPr>
        <w:t xml:space="preserve"> </w:t>
      </w:r>
      <w:r w:rsidR="00267A42" w:rsidRPr="00650F26">
        <w:rPr>
          <w:sz w:val="22"/>
          <w:szCs w:val="22"/>
        </w:rPr>
        <w:t>collided with the side of another vehicle when the other vehicle made a left turn</w:t>
      </w:r>
      <w:r w:rsidR="007E4A40" w:rsidRPr="00650F26">
        <w:rPr>
          <w:sz w:val="22"/>
          <w:szCs w:val="22"/>
        </w:rPr>
        <w:t xml:space="preserve">.  </w:t>
      </w:r>
      <w:r w:rsidR="006476CE">
        <w:rPr>
          <w:sz w:val="22"/>
          <w:szCs w:val="22"/>
        </w:rPr>
        <w:t>RIDER</w:t>
      </w:r>
      <w:r w:rsidR="00267A42" w:rsidRPr="00650F26">
        <w:rPr>
          <w:sz w:val="22"/>
          <w:szCs w:val="22"/>
        </w:rPr>
        <w:t xml:space="preserve"> </w:t>
      </w:r>
      <w:proofErr w:type="gramStart"/>
      <w:r w:rsidR="00267A42" w:rsidRPr="00650F26">
        <w:rPr>
          <w:sz w:val="22"/>
          <w:szCs w:val="22"/>
        </w:rPr>
        <w:t>was transported</w:t>
      </w:r>
      <w:proofErr w:type="gramEnd"/>
      <w:r w:rsidR="00267A42" w:rsidRPr="00650F26">
        <w:rPr>
          <w:sz w:val="22"/>
          <w:szCs w:val="22"/>
        </w:rPr>
        <w:t xml:space="preserve"> by ambulance</w:t>
      </w:r>
      <w:r w:rsidR="00724B22" w:rsidRPr="00650F26">
        <w:rPr>
          <w:sz w:val="22"/>
          <w:szCs w:val="22"/>
        </w:rPr>
        <w:t xml:space="preserve"> to the local hospital, where </w:t>
      </w:r>
      <w:r w:rsidR="006476CE">
        <w:rPr>
          <w:sz w:val="22"/>
          <w:szCs w:val="22"/>
        </w:rPr>
        <w:t>RIDER</w:t>
      </w:r>
      <w:r w:rsidR="00724B22" w:rsidRPr="00650F26">
        <w:rPr>
          <w:sz w:val="22"/>
          <w:szCs w:val="22"/>
        </w:rPr>
        <w:t xml:space="preserve"> </w:t>
      </w:r>
      <w:r w:rsidR="00267A42" w:rsidRPr="00650F26">
        <w:rPr>
          <w:sz w:val="22"/>
          <w:szCs w:val="22"/>
        </w:rPr>
        <w:t>was treated</w:t>
      </w:r>
      <w:r w:rsidR="00E452D6" w:rsidRPr="00650F26">
        <w:rPr>
          <w:sz w:val="22"/>
          <w:szCs w:val="22"/>
        </w:rPr>
        <w:t xml:space="preserve"> for a minor wrist injury and released. </w:t>
      </w:r>
    </w:p>
    <w:p w14:paraId="470D7DDF" w14:textId="77777777" w:rsidR="002325DA" w:rsidRPr="00650F26" w:rsidRDefault="002325DA" w:rsidP="00BE775E">
      <w:pPr>
        <w:ind w:right="-180"/>
        <w:outlineLvl w:val="0"/>
        <w:rPr>
          <w:sz w:val="22"/>
          <w:szCs w:val="22"/>
        </w:rPr>
      </w:pPr>
    </w:p>
    <w:p w14:paraId="4180B60D" w14:textId="7C8FE78F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19 Feb 2020/1440L – 22</w:t>
      </w:r>
      <w:r w:rsidR="006476CE">
        <w:rPr>
          <w:sz w:val="22"/>
          <w:szCs w:val="22"/>
        </w:rPr>
        <w:t>-year</w:t>
      </w:r>
      <w:r w:rsidRPr="00650F26">
        <w:rPr>
          <w:sz w:val="22"/>
          <w:szCs w:val="22"/>
        </w:rPr>
        <w:t xml:space="preserve">old, E-4   Location: </w:t>
      </w:r>
      <w:proofErr w:type="spellStart"/>
      <w:r w:rsidRPr="00650F26">
        <w:rPr>
          <w:sz w:val="22"/>
          <w:szCs w:val="22"/>
        </w:rPr>
        <w:t>Winterhaven</w:t>
      </w:r>
      <w:proofErr w:type="spellEnd"/>
      <w:r w:rsidRPr="00650F26">
        <w:rPr>
          <w:sz w:val="22"/>
          <w:szCs w:val="22"/>
        </w:rPr>
        <w:t xml:space="preserve">, CA </w:t>
      </w:r>
    </w:p>
    <w:p w14:paraId="01D4D98F" w14:textId="23271E3A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Yr./Make/Model:  2016 Honda CB500 (Sport)</w:t>
      </w:r>
    </w:p>
    <w:p w14:paraId="5DAAE557" w14:textId="77777777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Yes </w:t>
      </w:r>
    </w:p>
    <w:p w14:paraId="002D22C3" w14:textId="77777777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License: Yes</w:t>
      </w:r>
    </w:p>
    <w:p w14:paraId="5E9B4963" w14:textId="734D3544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 Level I (May 2016) / L</w:t>
      </w:r>
      <w:r w:rsidR="00A747AE" w:rsidRPr="00650F26">
        <w:rPr>
          <w:sz w:val="22"/>
          <w:szCs w:val="22"/>
        </w:rPr>
        <w:t xml:space="preserve">evel </w:t>
      </w:r>
      <w:r w:rsidRPr="00650F26">
        <w:rPr>
          <w:sz w:val="22"/>
          <w:szCs w:val="22"/>
        </w:rPr>
        <w:t>II (Apr 2018)</w:t>
      </w:r>
    </w:p>
    <w:p w14:paraId="065B3DCD" w14:textId="77777777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</w:p>
    <w:p w14:paraId="2DBCFE42" w14:textId="24053ED3" w:rsidR="00BE775E" w:rsidRPr="00650F26" w:rsidRDefault="00BE775E" w:rsidP="00C024B9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6476CE">
        <w:rPr>
          <w:sz w:val="22"/>
          <w:szCs w:val="22"/>
        </w:rPr>
        <w:t>R</w:t>
      </w:r>
      <w:r w:rsidR="00F65D73">
        <w:rPr>
          <w:sz w:val="22"/>
          <w:szCs w:val="22"/>
        </w:rPr>
        <w:t xml:space="preserve">ider </w:t>
      </w:r>
      <w:r w:rsidRPr="00650F26">
        <w:rPr>
          <w:sz w:val="22"/>
          <w:szCs w:val="22"/>
        </w:rPr>
        <w:t xml:space="preserve">lost control of the motorcycle while avoiding an animal.  </w:t>
      </w:r>
      <w:r w:rsidR="006476CE">
        <w:rPr>
          <w:sz w:val="22"/>
          <w:szCs w:val="22"/>
        </w:rPr>
        <w:t>R</w:t>
      </w:r>
      <w:r w:rsidR="00624DFD">
        <w:rPr>
          <w:sz w:val="22"/>
          <w:szCs w:val="22"/>
        </w:rPr>
        <w:t>ider</w:t>
      </w:r>
      <w:r w:rsidRPr="00650F26">
        <w:rPr>
          <w:sz w:val="22"/>
          <w:szCs w:val="22"/>
        </w:rPr>
        <w:t xml:space="preserve"> </w:t>
      </w:r>
      <w:proofErr w:type="gramStart"/>
      <w:r w:rsidRPr="00650F26">
        <w:rPr>
          <w:sz w:val="22"/>
          <w:szCs w:val="22"/>
        </w:rPr>
        <w:t xml:space="preserve">was transported to Yuma </w:t>
      </w:r>
      <w:r w:rsidR="00624DFD" w:rsidRPr="00650F26">
        <w:rPr>
          <w:sz w:val="22"/>
          <w:szCs w:val="22"/>
        </w:rPr>
        <w:t xml:space="preserve">Medical, </w:t>
      </w:r>
      <w:r w:rsidR="00F65D73">
        <w:rPr>
          <w:sz w:val="22"/>
          <w:szCs w:val="22"/>
        </w:rPr>
        <w:t xml:space="preserve">and </w:t>
      </w:r>
      <w:r w:rsidR="00624DFD" w:rsidRPr="00650F26">
        <w:rPr>
          <w:sz w:val="22"/>
          <w:szCs w:val="22"/>
        </w:rPr>
        <w:t>treated for road rash,</w:t>
      </w:r>
      <w:r w:rsidRPr="00650F26">
        <w:rPr>
          <w:sz w:val="22"/>
          <w:szCs w:val="22"/>
        </w:rPr>
        <w:t xml:space="preserve"> </w:t>
      </w:r>
      <w:r w:rsidR="00F65D73">
        <w:rPr>
          <w:sz w:val="22"/>
          <w:szCs w:val="22"/>
        </w:rPr>
        <w:t>then</w:t>
      </w:r>
      <w:r w:rsidRPr="00650F26">
        <w:rPr>
          <w:sz w:val="22"/>
          <w:szCs w:val="22"/>
        </w:rPr>
        <w:t xml:space="preserve"> released</w:t>
      </w:r>
      <w:proofErr w:type="gramEnd"/>
      <w:r w:rsidRPr="00650F26">
        <w:rPr>
          <w:sz w:val="22"/>
          <w:szCs w:val="22"/>
        </w:rPr>
        <w:t>.</w:t>
      </w:r>
    </w:p>
    <w:p w14:paraId="14584FD2" w14:textId="5BB8B9F4" w:rsidR="00BD1BA8" w:rsidRPr="00650F26" w:rsidRDefault="00BD1BA8" w:rsidP="00BD1BA8">
      <w:pPr>
        <w:ind w:right="-180"/>
        <w:outlineLvl w:val="0"/>
        <w:rPr>
          <w:sz w:val="22"/>
          <w:szCs w:val="22"/>
        </w:rPr>
      </w:pPr>
    </w:p>
    <w:p w14:paraId="57D33B32" w14:textId="3FF29F28" w:rsidR="00C024B9" w:rsidRPr="00650F26" w:rsidRDefault="00724B22" w:rsidP="00C024B9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16</w:t>
      </w:r>
      <w:r w:rsidR="00CE5384" w:rsidRPr="00650F26">
        <w:rPr>
          <w:sz w:val="22"/>
          <w:szCs w:val="22"/>
        </w:rPr>
        <w:t xml:space="preserve"> </w:t>
      </w:r>
      <w:r w:rsidRPr="00650F26">
        <w:rPr>
          <w:sz w:val="22"/>
          <w:szCs w:val="22"/>
        </w:rPr>
        <w:t>Feb</w:t>
      </w:r>
      <w:r w:rsidR="00C024B9" w:rsidRPr="00650F26">
        <w:rPr>
          <w:sz w:val="22"/>
          <w:szCs w:val="22"/>
        </w:rPr>
        <w:t xml:space="preserve"> 2020/</w:t>
      </w:r>
      <w:r w:rsidR="00CE5384" w:rsidRPr="00650F26">
        <w:rPr>
          <w:sz w:val="22"/>
          <w:szCs w:val="22"/>
        </w:rPr>
        <w:t>1</w:t>
      </w:r>
      <w:r w:rsidRPr="00650F26">
        <w:rPr>
          <w:sz w:val="22"/>
          <w:szCs w:val="22"/>
        </w:rPr>
        <w:t>9</w:t>
      </w:r>
      <w:r w:rsidR="00CE5384" w:rsidRPr="00650F26">
        <w:rPr>
          <w:sz w:val="22"/>
          <w:szCs w:val="22"/>
        </w:rPr>
        <w:t>30</w:t>
      </w:r>
      <w:r w:rsidR="002E38C8" w:rsidRPr="00650F26">
        <w:rPr>
          <w:sz w:val="22"/>
          <w:szCs w:val="22"/>
        </w:rPr>
        <w:t>L</w:t>
      </w:r>
      <w:r w:rsidR="00C024B9" w:rsidRPr="00650F26">
        <w:rPr>
          <w:sz w:val="22"/>
          <w:szCs w:val="22"/>
        </w:rPr>
        <w:t xml:space="preserve">- </w:t>
      </w:r>
      <w:r w:rsidRPr="00650F26">
        <w:rPr>
          <w:sz w:val="22"/>
          <w:szCs w:val="22"/>
        </w:rPr>
        <w:t>37</w:t>
      </w:r>
      <w:r w:rsidR="006476CE">
        <w:rPr>
          <w:sz w:val="22"/>
          <w:szCs w:val="22"/>
        </w:rPr>
        <w:t>-year-</w:t>
      </w:r>
      <w:r w:rsidR="00C024B9" w:rsidRPr="00650F26">
        <w:rPr>
          <w:sz w:val="22"/>
          <w:szCs w:val="22"/>
        </w:rPr>
        <w:t>old, E-</w:t>
      </w:r>
      <w:r w:rsidRPr="00650F26">
        <w:rPr>
          <w:sz w:val="22"/>
          <w:szCs w:val="22"/>
        </w:rPr>
        <w:t>7</w:t>
      </w:r>
      <w:r w:rsidR="00C024B9" w:rsidRPr="00650F26">
        <w:rPr>
          <w:sz w:val="22"/>
          <w:szCs w:val="22"/>
        </w:rPr>
        <w:t xml:space="preserve">   Location: </w:t>
      </w:r>
      <w:r w:rsidRPr="00650F26">
        <w:rPr>
          <w:sz w:val="22"/>
          <w:szCs w:val="22"/>
        </w:rPr>
        <w:t>Campo, CA</w:t>
      </w:r>
    </w:p>
    <w:p w14:paraId="5D92D77C" w14:textId="29794B44" w:rsidR="00C024B9" w:rsidRPr="00650F26" w:rsidRDefault="00C024B9" w:rsidP="00C024B9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Yr./Make/Model:  </w:t>
      </w:r>
      <w:r w:rsidR="00724B22" w:rsidRPr="00650F26">
        <w:rPr>
          <w:sz w:val="22"/>
          <w:szCs w:val="22"/>
        </w:rPr>
        <w:t>00</w:t>
      </w:r>
      <w:r w:rsidR="00535B55" w:rsidRPr="00650F26">
        <w:rPr>
          <w:sz w:val="22"/>
          <w:szCs w:val="22"/>
        </w:rPr>
        <w:t xml:space="preserve"> </w:t>
      </w:r>
      <w:r w:rsidR="00724B22" w:rsidRPr="00650F26">
        <w:rPr>
          <w:sz w:val="22"/>
          <w:szCs w:val="22"/>
        </w:rPr>
        <w:t>Suzuki GSXR 750 (Sport)</w:t>
      </w:r>
    </w:p>
    <w:p w14:paraId="6561A695" w14:textId="5EAB3765" w:rsidR="00C024B9" w:rsidRPr="00650F26" w:rsidRDefault="00CE5384" w:rsidP="00C024B9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</w:t>
      </w:r>
      <w:r w:rsidR="005A288D" w:rsidRPr="00650F26">
        <w:rPr>
          <w:sz w:val="22"/>
          <w:szCs w:val="22"/>
        </w:rPr>
        <w:t>Yes</w:t>
      </w:r>
    </w:p>
    <w:p w14:paraId="6E40899A" w14:textId="0F3B0521" w:rsidR="00C024B9" w:rsidRPr="00650F26" w:rsidRDefault="00C024B9" w:rsidP="00C024B9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License: </w:t>
      </w:r>
      <w:r w:rsidR="00CE5384" w:rsidRPr="00650F26">
        <w:rPr>
          <w:sz w:val="22"/>
          <w:szCs w:val="22"/>
        </w:rPr>
        <w:t>Y</w:t>
      </w:r>
      <w:r w:rsidR="005A288D" w:rsidRPr="00650F26">
        <w:rPr>
          <w:sz w:val="22"/>
          <w:szCs w:val="22"/>
        </w:rPr>
        <w:t>es</w:t>
      </w:r>
      <w:r w:rsidRPr="00650F26">
        <w:rPr>
          <w:sz w:val="22"/>
          <w:szCs w:val="22"/>
        </w:rPr>
        <w:t xml:space="preserve"> </w:t>
      </w:r>
    </w:p>
    <w:p w14:paraId="44F2B0E9" w14:textId="552DF81D" w:rsidR="00CE5384" w:rsidRPr="00650F26" w:rsidRDefault="00C024B9" w:rsidP="00CE5384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Training:  </w:t>
      </w:r>
      <w:r w:rsidR="005A288D" w:rsidRPr="00650F26">
        <w:rPr>
          <w:sz w:val="22"/>
          <w:szCs w:val="22"/>
        </w:rPr>
        <w:t xml:space="preserve">Level I </w:t>
      </w:r>
      <w:r w:rsidR="00CE5384" w:rsidRPr="00650F26">
        <w:rPr>
          <w:sz w:val="22"/>
          <w:szCs w:val="22"/>
        </w:rPr>
        <w:t>(</w:t>
      </w:r>
      <w:r w:rsidR="00724B22" w:rsidRPr="00650F26">
        <w:rPr>
          <w:sz w:val="22"/>
          <w:szCs w:val="22"/>
        </w:rPr>
        <w:t>Aug</w:t>
      </w:r>
      <w:r w:rsidR="005A288D" w:rsidRPr="00650F26">
        <w:rPr>
          <w:sz w:val="22"/>
          <w:szCs w:val="22"/>
        </w:rPr>
        <w:t xml:space="preserve"> </w:t>
      </w:r>
      <w:r w:rsidR="00CE5384" w:rsidRPr="00650F26">
        <w:rPr>
          <w:sz w:val="22"/>
          <w:szCs w:val="22"/>
        </w:rPr>
        <w:t>201</w:t>
      </w:r>
      <w:r w:rsidR="00724B22" w:rsidRPr="00650F26">
        <w:rPr>
          <w:sz w:val="22"/>
          <w:szCs w:val="22"/>
        </w:rPr>
        <w:t>3</w:t>
      </w:r>
      <w:r w:rsidR="00CE5384" w:rsidRPr="00650F26">
        <w:rPr>
          <w:sz w:val="22"/>
          <w:szCs w:val="22"/>
        </w:rPr>
        <w:t>)</w:t>
      </w:r>
      <w:r w:rsidR="00FF31EB" w:rsidRPr="00650F26">
        <w:rPr>
          <w:sz w:val="22"/>
          <w:szCs w:val="22"/>
        </w:rPr>
        <w:t xml:space="preserve"> </w:t>
      </w:r>
      <w:r w:rsidR="005A288D" w:rsidRPr="00650F26">
        <w:rPr>
          <w:sz w:val="22"/>
          <w:szCs w:val="22"/>
        </w:rPr>
        <w:t>/</w:t>
      </w:r>
      <w:r w:rsidR="00FF31EB" w:rsidRPr="00650F26">
        <w:rPr>
          <w:sz w:val="22"/>
          <w:szCs w:val="22"/>
        </w:rPr>
        <w:t xml:space="preserve"> </w:t>
      </w:r>
      <w:r w:rsidR="005A288D" w:rsidRPr="00650F26">
        <w:rPr>
          <w:sz w:val="22"/>
          <w:szCs w:val="22"/>
        </w:rPr>
        <w:t>Level II (</w:t>
      </w:r>
      <w:r w:rsidR="00724B22" w:rsidRPr="00650F26">
        <w:rPr>
          <w:sz w:val="22"/>
          <w:szCs w:val="22"/>
        </w:rPr>
        <w:t>Oct</w:t>
      </w:r>
      <w:r w:rsidR="005A288D" w:rsidRPr="00650F26">
        <w:rPr>
          <w:sz w:val="22"/>
          <w:szCs w:val="22"/>
        </w:rPr>
        <w:t xml:space="preserve"> 20</w:t>
      </w:r>
      <w:r w:rsidR="00724B22" w:rsidRPr="00650F26">
        <w:rPr>
          <w:sz w:val="22"/>
          <w:szCs w:val="22"/>
        </w:rPr>
        <w:t>17</w:t>
      </w:r>
      <w:r w:rsidR="00CE5384" w:rsidRPr="00650F26">
        <w:rPr>
          <w:sz w:val="22"/>
          <w:szCs w:val="22"/>
        </w:rPr>
        <w:t>)</w:t>
      </w:r>
    </w:p>
    <w:p w14:paraId="26782101" w14:textId="77777777" w:rsidR="000E3F39" w:rsidRPr="00650F26" w:rsidRDefault="000E3F39" w:rsidP="00CE5384">
      <w:pPr>
        <w:ind w:right="-180"/>
        <w:outlineLvl w:val="0"/>
        <w:rPr>
          <w:sz w:val="22"/>
          <w:szCs w:val="22"/>
        </w:rPr>
      </w:pPr>
    </w:p>
    <w:p w14:paraId="026C9441" w14:textId="034B0672" w:rsidR="00724B22" w:rsidRPr="00650F26" w:rsidRDefault="00C024B9" w:rsidP="00724B22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Remarks:</w:t>
      </w:r>
      <w:r w:rsidR="00CE5384" w:rsidRPr="00650F26">
        <w:rPr>
          <w:sz w:val="22"/>
          <w:szCs w:val="22"/>
        </w:rPr>
        <w:t xml:space="preserve"> </w:t>
      </w:r>
      <w:r w:rsidR="006476CE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="00CE5384" w:rsidRPr="00650F26">
        <w:rPr>
          <w:sz w:val="22"/>
          <w:szCs w:val="22"/>
        </w:rPr>
        <w:t xml:space="preserve"> </w:t>
      </w:r>
      <w:r w:rsidR="00724B22" w:rsidRPr="00650F26">
        <w:rPr>
          <w:sz w:val="22"/>
          <w:szCs w:val="22"/>
        </w:rPr>
        <w:t xml:space="preserve">hit a dirt embankment while driving through </w:t>
      </w:r>
      <w:r w:rsidR="00D05CA6" w:rsidRPr="00650F26">
        <w:rPr>
          <w:sz w:val="22"/>
          <w:szCs w:val="22"/>
        </w:rPr>
        <w:t xml:space="preserve">a </w:t>
      </w:r>
      <w:r w:rsidR="00724B22" w:rsidRPr="00650F26">
        <w:rPr>
          <w:sz w:val="22"/>
          <w:szCs w:val="22"/>
        </w:rPr>
        <w:t xml:space="preserve">curve. </w:t>
      </w:r>
      <w:r w:rsidR="00650F26">
        <w:rPr>
          <w:sz w:val="22"/>
          <w:szCs w:val="22"/>
        </w:rPr>
        <w:t xml:space="preserve"> </w:t>
      </w:r>
      <w:r w:rsidR="00724B22" w:rsidRPr="00650F26">
        <w:rPr>
          <w:sz w:val="22"/>
          <w:szCs w:val="22"/>
        </w:rPr>
        <w:t xml:space="preserve">The motorcycle lost traction and the </w:t>
      </w:r>
      <w:r w:rsidR="00650F26">
        <w:rPr>
          <w:sz w:val="22"/>
          <w:szCs w:val="22"/>
        </w:rPr>
        <w:t>rider</w:t>
      </w:r>
      <w:r w:rsidR="00724B22" w:rsidRPr="00650F26">
        <w:rPr>
          <w:sz w:val="22"/>
          <w:szCs w:val="22"/>
        </w:rPr>
        <w:t xml:space="preserve"> lost control resulting in laying down the motorcycle. </w:t>
      </w:r>
      <w:r w:rsidR="007E4A40" w:rsidRPr="00650F26">
        <w:rPr>
          <w:sz w:val="22"/>
          <w:szCs w:val="22"/>
        </w:rPr>
        <w:t xml:space="preserve"> </w:t>
      </w:r>
      <w:proofErr w:type="gramStart"/>
      <w:r w:rsidR="006476CE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="00724B22" w:rsidRPr="00650F26">
        <w:rPr>
          <w:sz w:val="22"/>
          <w:szCs w:val="22"/>
        </w:rPr>
        <w:t xml:space="preserve"> drove home, then drove to the local hospital</w:t>
      </w:r>
      <w:r w:rsidR="00F65D73">
        <w:rPr>
          <w:sz w:val="22"/>
          <w:szCs w:val="22"/>
        </w:rPr>
        <w:t xml:space="preserve">, </w:t>
      </w:r>
      <w:r w:rsidR="002C1AD6" w:rsidRPr="00650F26">
        <w:rPr>
          <w:sz w:val="22"/>
          <w:szCs w:val="22"/>
        </w:rPr>
        <w:t>was treated and released.</w:t>
      </w:r>
      <w:proofErr w:type="gramEnd"/>
      <w:r w:rsidR="001E741B" w:rsidRPr="00650F26">
        <w:rPr>
          <w:sz w:val="22"/>
          <w:szCs w:val="22"/>
        </w:rPr>
        <w:t xml:space="preserve"> </w:t>
      </w:r>
    </w:p>
    <w:p w14:paraId="72F318CF" w14:textId="1968E5BF" w:rsidR="00724B22" w:rsidRPr="00650F26" w:rsidRDefault="00724B22" w:rsidP="00724B22">
      <w:pPr>
        <w:ind w:right="-180"/>
        <w:outlineLvl w:val="0"/>
        <w:rPr>
          <w:sz w:val="22"/>
          <w:szCs w:val="22"/>
        </w:rPr>
      </w:pPr>
    </w:p>
    <w:p w14:paraId="58E796B1" w14:textId="292152BF" w:rsidR="00CD7FC6" w:rsidRPr="00650F26" w:rsidRDefault="00CD7FC6" w:rsidP="00CD7FC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16 Feb 2020/1</w:t>
      </w:r>
      <w:r w:rsidR="0030465D" w:rsidRPr="00650F26">
        <w:rPr>
          <w:sz w:val="22"/>
          <w:szCs w:val="22"/>
        </w:rPr>
        <w:t>8</w:t>
      </w:r>
      <w:r w:rsidRPr="00650F26">
        <w:rPr>
          <w:sz w:val="22"/>
          <w:szCs w:val="22"/>
        </w:rPr>
        <w:t xml:space="preserve">30L- </w:t>
      </w:r>
      <w:r w:rsidR="0030465D" w:rsidRPr="00650F26">
        <w:rPr>
          <w:sz w:val="22"/>
          <w:szCs w:val="22"/>
        </w:rPr>
        <w:t>25</w:t>
      </w:r>
      <w:r w:rsidR="006476CE">
        <w:rPr>
          <w:sz w:val="22"/>
          <w:szCs w:val="22"/>
        </w:rPr>
        <w:t>-year-</w:t>
      </w:r>
      <w:r w:rsidRPr="00650F26">
        <w:rPr>
          <w:sz w:val="22"/>
          <w:szCs w:val="22"/>
        </w:rPr>
        <w:t>old, E-</w:t>
      </w:r>
      <w:r w:rsidR="0030465D" w:rsidRPr="00650F26">
        <w:rPr>
          <w:sz w:val="22"/>
          <w:szCs w:val="22"/>
        </w:rPr>
        <w:t>5</w:t>
      </w:r>
      <w:r w:rsidRPr="00650F26">
        <w:rPr>
          <w:sz w:val="22"/>
          <w:szCs w:val="22"/>
        </w:rPr>
        <w:t xml:space="preserve">   Location: </w:t>
      </w:r>
      <w:r w:rsidR="0030465D" w:rsidRPr="00650F26">
        <w:rPr>
          <w:sz w:val="22"/>
          <w:szCs w:val="22"/>
        </w:rPr>
        <w:t>San Diego</w:t>
      </w:r>
      <w:r w:rsidRPr="00650F26">
        <w:rPr>
          <w:sz w:val="22"/>
          <w:szCs w:val="22"/>
        </w:rPr>
        <w:t>, CA</w:t>
      </w:r>
    </w:p>
    <w:p w14:paraId="478CF1EC" w14:textId="2D49316B" w:rsidR="00CD7FC6" w:rsidRPr="00650F26" w:rsidRDefault="00CD7FC6" w:rsidP="00CD7FC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Yr./Make/Model:  </w:t>
      </w:r>
      <w:r w:rsidR="0030465D" w:rsidRPr="00650F26">
        <w:rPr>
          <w:sz w:val="22"/>
          <w:szCs w:val="22"/>
        </w:rPr>
        <w:t>2015 Yamaha R-1</w:t>
      </w:r>
      <w:r w:rsidRPr="00650F26">
        <w:rPr>
          <w:sz w:val="22"/>
          <w:szCs w:val="22"/>
        </w:rPr>
        <w:t xml:space="preserve"> (Sport)</w:t>
      </w:r>
    </w:p>
    <w:p w14:paraId="0529BA9D" w14:textId="77777777" w:rsidR="00CD7FC6" w:rsidRPr="00650F26" w:rsidRDefault="00CD7FC6" w:rsidP="00CD7FC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PPE: Yes</w:t>
      </w:r>
    </w:p>
    <w:p w14:paraId="2CE8BE47" w14:textId="77777777" w:rsidR="00CD7FC6" w:rsidRPr="00650F26" w:rsidRDefault="00CD7FC6" w:rsidP="00CD7FC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License: Yes </w:t>
      </w:r>
    </w:p>
    <w:p w14:paraId="77D867D5" w14:textId="42A9D9C3" w:rsidR="00CD7FC6" w:rsidRPr="00650F26" w:rsidRDefault="00CD7FC6" w:rsidP="00CD7FC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Training: </w:t>
      </w:r>
      <w:r w:rsidR="00A747AE" w:rsidRPr="00650F26">
        <w:rPr>
          <w:sz w:val="22"/>
          <w:szCs w:val="22"/>
        </w:rPr>
        <w:t xml:space="preserve"> Level I (NR) /</w:t>
      </w:r>
      <w:r w:rsidRPr="00650F26">
        <w:rPr>
          <w:sz w:val="22"/>
          <w:szCs w:val="22"/>
        </w:rPr>
        <w:t xml:space="preserve"> Level</w:t>
      </w:r>
      <w:r w:rsidR="0030465D" w:rsidRPr="00650F26">
        <w:rPr>
          <w:sz w:val="22"/>
          <w:szCs w:val="22"/>
        </w:rPr>
        <w:t xml:space="preserve"> II</w:t>
      </w:r>
      <w:r w:rsidRPr="00650F26">
        <w:rPr>
          <w:sz w:val="22"/>
          <w:szCs w:val="22"/>
        </w:rPr>
        <w:t xml:space="preserve"> (A</w:t>
      </w:r>
      <w:r w:rsidR="0030465D" w:rsidRPr="00650F26">
        <w:rPr>
          <w:sz w:val="22"/>
          <w:szCs w:val="22"/>
        </w:rPr>
        <w:t>pr</w:t>
      </w:r>
      <w:r w:rsidRPr="00650F26">
        <w:rPr>
          <w:sz w:val="22"/>
          <w:szCs w:val="22"/>
        </w:rPr>
        <w:t xml:space="preserve"> 201</w:t>
      </w:r>
      <w:r w:rsidR="0030465D" w:rsidRPr="00650F26">
        <w:rPr>
          <w:sz w:val="22"/>
          <w:szCs w:val="22"/>
        </w:rPr>
        <w:t>7</w:t>
      </w:r>
      <w:r w:rsidRPr="00650F26">
        <w:rPr>
          <w:sz w:val="22"/>
          <w:szCs w:val="22"/>
        </w:rPr>
        <w:t>)</w:t>
      </w:r>
    </w:p>
    <w:p w14:paraId="44143F81" w14:textId="77777777" w:rsidR="00CD7FC6" w:rsidRPr="007E4A40" w:rsidRDefault="00CD7FC6" w:rsidP="00CD7FC6">
      <w:pPr>
        <w:ind w:right="-180"/>
        <w:outlineLvl w:val="0"/>
        <w:rPr>
          <w:color w:val="0070C0"/>
          <w:sz w:val="22"/>
          <w:szCs w:val="22"/>
        </w:rPr>
      </w:pPr>
    </w:p>
    <w:p w14:paraId="57D50BB5" w14:textId="4598ADFB" w:rsidR="00CD7FC6" w:rsidRPr="00650F26" w:rsidRDefault="00CD7FC6" w:rsidP="00CD7FC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proofErr w:type="gramStart"/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Pr="00650F26">
        <w:rPr>
          <w:sz w:val="22"/>
          <w:szCs w:val="22"/>
        </w:rPr>
        <w:t xml:space="preserve"> </w:t>
      </w:r>
      <w:r w:rsidR="0030465D" w:rsidRPr="00650F26">
        <w:rPr>
          <w:sz w:val="22"/>
          <w:szCs w:val="22"/>
        </w:rPr>
        <w:t>was struck by another motorcycle rider</w:t>
      </w:r>
      <w:proofErr w:type="gramEnd"/>
      <w:r w:rsidR="0030465D" w:rsidRPr="00650F26">
        <w:rPr>
          <w:sz w:val="22"/>
          <w:szCs w:val="22"/>
        </w:rPr>
        <w:t xml:space="preserve"> when the other rider crossed into the </w:t>
      </w:r>
      <w:r w:rsidR="00650F26">
        <w:rPr>
          <w:sz w:val="22"/>
          <w:szCs w:val="22"/>
        </w:rPr>
        <w:t>rider’s</w:t>
      </w:r>
      <w:r w:rsidR="0030465D" w:rsidRPr="00650F26">
        <w:rPr>
          <w:sz w:val="22"/>
          <w:szCs w:val="22"/>
        </w:rPr>
        <w:t xml:space="preserve"> lan</w:t>
      </w:r>
      <w:r w:rsidR="00D05CA6" w:rsidRPr="00650F26">
        <w:rPr>
          <w:sz w:val="22"/>
          <w:szCs w:val="22"/>
        </w:rPr>
        <w:t>e</w:t>
      </w:r>
      <w:r w:rsidR="0030465D" w:rsidRPr="00650F26">
        <w:rPr>
          <w:sz w:val="22"/>
          <w:szCs w:val="22"/>
        </w:rPr>
        <w:t xml:space="preserve"> in an attempt to make a U-turn. </w:t>
      </w:r>
      <w:r w:rsidR="007E4A40" w:rsidRPr="00650F26">
        <w:rPr>
          <w:sz w:val="22"/>
          <w:szCs w:val="22"/>
        </w:rPr>
        <w:t xml:space="preserve"> </w:t>
      </w:r>
      <w:r w:rsidR="0030465D" w:rsidRPr="00650F26">
        <w:rPr>
          <w:sz w:val="22"/>
          <w:szCs w:val="22"/>
        </w:rPr>
        <w:t>There were no injuries reported with this mishap</w:t>
      </w:r>
      <w:r w:rsidR="00D05CA6" w:rsidRPr="00650F26">
        <w:rPr>
          <w:sz w:val="22"/>
          <w:szCs w:val="22"/>
        </w:rPr>
        <w:t>,</w:t>
      </w:r>
      <w:r w:rsidR="0030465D" w:rsidRPr="00650F26">
        <w:rPr>
          <w:sz w:val="22"/>
          <w:szCs w:val="22"/>
        </w:rPr>
        <w:t xml:space="preserve"> and minor damage </w:t>
      </w:r>
      <w:proofErr w:type="gramStart"/>
      <w:r w:rsidR="0030465D" w:rsidRPr="00650F26">
        <w:rPr>
          <w:sz w:val="22"/>
          <w:szCs w:val="22"/>
        </w:rPr>
        <w:t>was reported</w:t>
      </w:r>
      <w:proofErr w:type="gramEnd"/>
      <w:r w:rsidR="0030465D" w:rsidRPr="00650F26">
        <w:rPr>
          <w:sz w:val="22"/>
          <w:szCs w:val="22"/>
        </w:rPr>
        <w:t xml:space="preserve">. </w:t>
      </w:r>
    </w:p>
    <w:p w14:paraId="22538057" w14:textId="77777777" w:rsidR="0030465D" w:rsidRPr="00650F26" w:rsidRDefault="0030465D" w:rsidP="00660F27">
      <w:pPr>
        <w:ind w:right="-180"/>
        <w:outlineLvl w:val="0"/>
        <w:rPr>
          <w:sz w:val="22"/>
          <w:szCs w:val="22"/>
        </w:rPr>
      </w:pPr>
    </w:p>
    <w:p w14:paraId="14F3DA78" w14:textId="0E356B54" w:rsidR="00660F27" w:rsidRPr="00650F26" w:rsidRDefault="000269CB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14 Feb</w:t>
      </w:r>
      <w:r w:rsidR="00660F27" w:rsidRPr="00650F26">
        <w:rPr>
          <w:sz w:val="22"/>
          <w:szCs w:val="22"/>
        </w:rPr>
        <w:t xml:space="preserve"> 2020/1</w:t>
      </w:r>
      <w:r w:rsidRPr="00650F26">
        <w:rPr>
          <w:sz w:val="22"/>
          <w:szCs w:val="22"/>
        </w:rPr>
        <w:t>90</w:t>
      </w:r>
      <w:r w:rsidR="00660F27" w:rsidRPr="00650F26">
        <w:rPr>
          <w:sz w:val="22"/>
          <w:szCs w:val="22"/>
        </w:rPr>
        <w:t>0L - E-</w:t>
      </w:r>
      <w:r w:rsidRPr="00650F26">
        <w:rPr>
          <w:sz w:val="22"/>
          <w:szCs w:val="22"/>
        </w:rPr>
        <w:t>4</w:t>
      </w:r>
      <w:r w:rsidR="00660F27" w:rsidRPr="00650F26">
        <w:rPr>
          <w:sz w:val="22"/>
          <w:szCs w:val="22"/>
        </w:rPr>
        <w:t xml:space="preserve">   Location: </w:t>
      </w:r>
      <w:r w:rsidRPr="00650F26">
        <w:rPr>
          <w:sz w:val="22"/>
          <w:szCs w:val="22"/>
        </w:rPr>
        <w:t>San Diego, CA</w:t>
      </w:r>
    </w:p>
    <w:p w14:paraId="6A10E50A" w14:textId="6DEB14DF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Yr./Make/Model: 00 </w:t>
      </w:r>
      <w:r w:rsidR="000269CB" w:rsidRPr="00650F26">
        <w:rPr>
          <w:sz w:val="22"/>
          <w:szCs w:val="22"/>
        </w:rPr>
        <w:t>Harley Davidson</w:t>
      </w:r>
      <w:r w:rsidRPr="00650F26">
        <w:rPr>
          <w:sz w:val="22"/>
          <w:szCs w:val="22"/>
        </w:rPr>
        <w:t xml:space="preserve"> </w:t>
      </w:r>
      <w:r w:rsidR="002C1AD6" w:rsidRPr="00650F26">
        <w:rPr>
          <w:sz w:val="22"/>
          <w:szCs w:val="22"/>
        </w:rPr>
        <w:t xml:space="preserve">Sportster </w:t>
      </w:r>
      <w:r w:rsidRPr="00650F26">
        <w:rPr>
          <w:sz w:val="22"/>
          <w:szCs w:val="22"/>
        </w:rPr>
        <w:t xml:space="preserve">(Non-Sport)  </w:t>
      </w:r>
    </w:p>
    <w:p w14:paraId="252F9A5C" w14:textId="77777777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Yes </w:t>
      </w:r>
    </w:p>
    <w:p w14:paraId="2E417A37" w14:textId="77777777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License: Yes </w:t>
      </w:r>
    </w:p>
    <w:p w14:paraId="20FA4BB3" w14:textId="7EAA3958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Level I (Ma</w:t>
      </w:r>
      <w:r w:rsidR="000269CB" w:rsidRPr="00650F26">
        <w:rPr>
          <w:sz w:val="22"/>
          <w:szCs w:val="22"/>
        </w:rPr>
        <w:t>r</w:t>
      </w:r>
      <w:r w:rsidRPr="00650F26">
        <w:rPr>
          <w:sz w:val="22"/>
          <w:szCs w:val="22"/>
        </w:rPr>
        <w:t xml:space="preserve"> 201</w:t>
      </w:r>
      <w:r w:rsidR="000269CB" w:rsidRPr="00650F26">
        <w:rPr>
          <w:sz w:val="22"/>
          <w:szCs w:val="22"/>
        </w:rPr>
        <w:t>9</w:t>
      </w:r>
      <w:r w:rsidRPr="00650F26">
        <w:rPr>
          <w:sz w:val="22"/>
          <w:szCs w:val="22"/>
        </w:rPr>
        <w:t>)</w:t>
      </w:r>
      <w:r w:rsidR="00A747AE" w:rsidRPr="00650F26">
        <w:rPr>
          <w:sz w:val="22"/>
          <w:szCs w:val="22"/>
        </w:rPr>
        <w:t xml:space="preserve"> / Level II (NR)</w:t>
      </w:r>
    </w:p>
    <w:p w14:paraId="5DFB8267" w14:textId="77777777" w:rsidR="000E3F39" w:rsidRPr="00650F26" w:rsidRDefault="000E3F39" w:rsidP="00660F27">
      <w:pPr>
        <w:ind w:right="-180"/>
        <w:outlineLvl w:val="0"/>
        <w:rPr>
          <w:sz w:val="22"/>
          <w:szCs w:val="22"/>
        </w:rPr>
      </w:pPr>
    </w:p>
    <w:p w14:paraId="0549B878" w14:textId="5C81BD00" w:rsidR="00660F27" w:rsidRPr="00650F26" w:rsidRDefault="000269CB" w:rsidP="000269CB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Pr="00650F26">
        <w:rPr>
          <w:sz w:val="22"/>
          <w:szCs w:val="22"/>
        </w:rPr>
        <w:t xml:space="preserve"> </w:t>
      </w:r>
      <w:r w:rsidR="00F65D73">
        <w:rPr>
          <w:sz w:val="22"/>
          <w:szCs w:val="22"/>
        </w:rPr>
        <w:t>made a</w:t>
      </w:r>
      <w:r w:rsidRPr="00650F26">
        <w:rPr>
          <w:sz w:val="22"/>
          <w:szCs w:val="22"/>
        </w:rPr>
        <w:t xml:space="preserve"> U-turn and hit a curb, which </w:t>
      </w:r>
      <w:r w:rsidR="00650F26" w:rsidRPr="00650F26">
        <w:rPr>
          <w:sz w:val="22"/>
          <w:szCs w:val="22"/>
        </w:rPr>
        <w:t>result</w:t>
      </w:r>
      <w:r w:rsidR="00650F26">
        <w:rPr>
          <w:sz w:val="22"/>
          <w:szCs w:val="22"/>
        </w:rPr>
        <w:t xml:space="preserve">ed </w:t>
      </w:r>
      <w:r w:rsidR="00650F26" w:rsidRPr="00650F26">
        <w:rPr>
          <w:sz w:val="22"/>
          <w:szCs w:val="22"/>
        </w:rPr>
        <w:t>in</w:t>
      </w:r>
      <w:r w:rsidRPr="00650F26">
        <w:rPr>
          <w:sz w:val="22"/>
          <w:szCs w:val="22"/>
        </w:rPr>
        <w:t xml:space="preserve"> the </w:t>
      </w:r>
      <w:r w:rsidR="00650F26">
        <w:rPr>
          <w:sz w:val="22"/>
          <w:szCs w:val="22"/>
        </w:rPr>
        <w:t>rider</w:t>
      </w:r>
      <w:r w:rsidRPr="00650F26">
        <w:rPr>
          <w:sz w:val="22"/>
          <w:szCs w:val="22"/>
        </w:rPr>
        <w:t xml:space="preserve"> losing control of the motorcycle. </w:t>
      </w:r>
      <w:r w:rsidR="007E4A40" w:rsidRPr="00650F26">
        <w:rPr>
          <w:sz w:val="22"/>
          <w:szCs w:val="22"/>
        </w:rPr>
        <w:t xml:space="preserve">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Pr="00650F26">
        <w:rPr>
          <w:sz w:val="22"/>
          <w:szCs w:val="22"/>
        </w:rPr>
        <w:t xml:space="preserve"> treated for a fractured foot at the local hospital and released.  </w:t>
      </w:r>
    </w:p>
    <w:p w14:paraId="78367DB3" w14:textId="6025C90F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</w:p>
    <w:p w14:paraId="251F0C09" w14:textId="2FBB1237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14 Feb Jan 2020/1230L </w:t>
      </w:r>
      <w:r w:rsidR="006476CE">
        <w:rPr>
          <w:sz w:val="22"/>
          <w:szCs w:val="22"/>
        </w:rPr>
        <w:t>–</w:t>
      </w:r>
      <w:r w:rsidRPr="00650F26">
        <w:rPr>
          <w:sz w:val="22"/>
          <w:szCs w:val="22"/>
        </w:rPr>
        <w:t xml:space="preserve"> 20</w:t>
      </w:r>
      <w:r w:rsidR="006476CE">
        <w:rPr>
          <w:sz w:val="22"/>
          <w:szCs w:val="22"/>
        </w:rPr>
        <w:t>-year-</w:t>
      </w:r>
      <w:r w:rsidRPr="00650F26">
        <w:rPr>
          <w:sz w:val="22"/>
          <w:szCs w:val="22"/>
        </w:rPr>
        <w:t>old, E-1   Location: San Diego, CA</w:t>
      </w:r>
    </w:p>
    <w:p w14:paraId="331D7C91" w14:textId="55FC8465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lastRenderedPageBreak/>
        <w:t>Yr./Make/Model: 00 HUSQVARNA 701 (Dirt Bike)</w:t>
      </w:r>
    </w:p>
    <w:p w14:paraId="0D4086DB" w14:textId="77777777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PPE: Yes</w:t>
      </w:r>
    </w:p>
    <w:p w14:paraId="7F8235EA" w14:textId="77777777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License: Yes</w:t>
      </w:r>
    </w:p>
    <w:p w14:paraId="415B5CF6" w14:textId="4D65CF97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 Level I (Apr 2019)</w:t>
      </w:r>
      <w:r w:rsidR="00A747AE" w:rsidRPr="00650F26">
        <w:rPr>
          <w:sz w:val="22"/>
          <w:szCs w:val="22"/>
        </w:rPr>
        <w:t xml:space="preserve"> / Level II (NR)</w:t>
      </w:r>
    </w:p>
    <w:p w14:paraId="690A30D7" w14:textId="77777777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</w:p>
    <w:p w14:paraId="4700A263" w14:textId="447DD1FB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650F26">
        <w:rPr>
          <w:sz w:val="22"/>
          <w:szCs w:val="22"/>
        </w:rPr>
        <w:t>Rider</w:t>
      </w:r>
      <w:r w:rsidRPr="00650F26">
        <w:rPr>
          <w:sz w:val="22"/>
          <w:szCs w:val="22"/>
        </w:rPr>
        <w:t xml:space="preserve"> lost control of </w:t>
      </w:r>
      <w:r w:rsidR="00D05CA6" w:rsidRPr="00650F26">
        <w:rPr>
          <w:sz w:val="22"/>
          <w:szCs w:val="22"/>
        </w:rPr>
        <w:t xml:space="preserve">the </w:t>
      </w:r>
      <w:r w:rsidRPr="00650F26">
        <w:rPr>
          <w:sz w:val="22"/>
          <w:szCs w:val="22"/>
        </w:rPr>
        <w:t xml:space="preserve">motorcycle while making a sharp turn, causing </w:t>
      </w:r>
      <w:r w:rsidR="00650F26">
        <w:rPr>
          <w:sz w:val="22"/>
          <w:szCs w:val="22"/>
        </w:rPr>
        <w:t>rider</w:t>
      </w:r>
      <w:r w:rsidRPr="00650F26">
        <w:rPr>
          <w:sz w:val="22"/>
          <w:szCs w:val="22"/>
        </w:rPr>
        <w:t xml:space="preserve"> to lay down the bike</w:t>
      </w:r>
      <w:r w:rsidR="00650F26" w:rsidRPr="00650F26">
        <w:rPr>
          <w:sz w:val="22"/>
          <w:szCs w:val="22"/>
        </w:rPr>
        <w:t xml:space="preserve">. 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Pr="00650F26">
        <w:rPr>
          <w:sz w:val="22"/>
          <w:szCs w:val="22"/>
        </w:rPr>
        <w:t xml:space="preserve"> </w:t>
      </w:r>
      <w:proofErr w:type="gramStart"/>
      <w:r w:rsidRPr="00650F26">
        <w:rPr>
          <w:sz w:val="22"/>
          <w:szCs w:val="22"/>
        </w:rPr>
        <w:t xml:space="preserve">was transported to the local </w:t>
      </w:r>
      <w:r w:rsidR="00F65D73" w:rsidRPr="00650F26">
        <w:rPr>
          <w:sz w:val="22"/>
          <w:szCs w:val="22"/>
        </w:rPr>
        <w:t>hospital, treated for an ankle sprain,</w:t>
      </w:r>
      <w:r w:rsidRPr="00650F26">
        <w:rPr>
          <w:sz w:val="22"/>
          <w:szCs w:val="22"/>
        </w:rPr>
        <w:t xml:space="preserve"> and released</w:t>
      </w:r>
      <w:proofErr w:type="gramEnd"/>
      <w:r w:rsidR="007E4A40" w:rsidRPr="00650F26">
        <w:rPr>
          <w:sz w:val="22"/>
          <w:szCs w:val="22"/>
        </w:rPr>
        <w:t>.</w:t>
      </w:r>
      <w:r w:rsidRPr="00650F26">
        <w:rPr>
          <w:sz w:val="22"/>
          <w:szCs w:val="22"/>
        </w:rPr>
        <w:t xml:space="preserve"> </w:t>
      </w:r>
    </w:p>
    <w:p w14:paraId="249F3179" w14:textId="0A39AD73" w:rsidR="001A4896" w:rsidRPr="00650F26" w:rsidRDefault="001A4896" w:rsidP="00660F27">
      <w:pPr>
        <w:ind w:right="-180"/>
        <w:outlineLvl w:val="0"/>
        <w:rPr>
          <w:sz w:val="22"/>
          <w:szCs w:val="22"/>
        </w:rPr>
      </w:pPr>
    </w:p>
    <w:p w14:paraId="2DABCB94" w14:textId="2EC1C1A1" w:rsidR="00660F27" w:rsidRPr="00650F26" w:rsidRDefault="007E4A40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0</w:t>
      </w:r>
      <w:r w:rsidR="00660F27" w:rsidRPr="00650F26">
        <w:rPr>
          <w:sz w:val="22"/>
          <w:szCs w:val="22"/>
        </w:rPr>
        <w:t xml:space="preserve">7 </w:t>
      </w:r>
      <w:r w:rsidR="000269CB" w:rsidRPr="00650F26">
        <w:rPr>
          <w:sz w:val="22"/>
          <w:szCs w:val="22"/>
        </w:rPr>
        <w:t>Feb</w:t>
      </w:r>
      <w:r w:rsidR="00660F27" w:rsidRPr="00650F26">
        <w:rPr>
          <w:sz w:val="22"/>
          <w:szCs w:val="22"/>
        </w:rPr>
        <w:t xml:space="preserve"> 2020/1800L </w:t>
      </w:r>
      <w:r w:rsidR="006476CE" w:rsidRPr="00650F26">
        <w:rPr>
          <w:sz w:val="22"/>
          <w:szCs w:val="22"/>
        </w:rPr>
        <w:t>–</w:t>
      </w:r>
      <w:r w:rsidR="00660F27" w:rsidRPr="00650F26">
        <w:rPr>
          <w:sz w:val="22"/>
          <w:szCs w:val="22"/>
        </w:rPr>
        <w:t xml:space="preserve"> 31</w:t>
      </w:r>
      <w:r w:rsidR="006476CE" w:rsidRPr="00650F26">
        <w:rPr>
          <w:sz w:val="22"/>
          <w:szCs w:val="22"/>
        </w:rPr>
        <w:t>-year-</w:t>
      </w:r>
      <w:r w:rsidR="00660F27" w:rsidRPr="00650F26">
        <w:rPr>
          <w:sz w:val="22"/>
          <w:szCs w:val="22"/>
        </w:rPr>
        <w:t>old, E-6   Location</w:t>
      </w:r>
      <w:r w:rsidR="000269CB" w:rsidRPr="00650F26">
        <w:rPr>
          <w:sz w:val="22"/>
          <w:szCs w:val="22"/>
        </w:rPr>
        <w:t>: Unknown</w:t>
      </w:r>
      <w:r w:rsidR="00043951" w:rsidRPr="00650F26">
        <w:rPr>
          <w:sz w:val="22"/>
          <w:szCs w:val="22"/>
        </w:rPr>
        <w:t>, NC</w:t>
      </w:r>
      <w:r w:rsidR="000269CB" w:rsidRPr="00650F26">
        <w:rPr>
          <w:sz w:val="22"/>
          <w:szCs w:val="22"/>
        </w:rPr>
        <w:t xml:space="preserve"> </w:t>
      </w:r>
      <w:r w:rsidR="00660F27" w:rsidRPr="00650F26">
        <w:rPr>
          <w:sz w:val="22"/>
          <w:szCs w:val="22"/>
        </w:rPr>
        <w:t xml:space="preserve"> </w:t>
      </w:r>
    </w:p>
    <w:p w14:paraId="32ADC688" w14:textId="7932C127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Yr./Make/Model:  201</w:t>
      </w:r>
      <w:r w:rsidR="000269CB" w:rsidRPr="00650F26">
        <w:rPr>
          <w:sz w:val="22"/>
          <w:szCs w:val="22"/>
        </w:rPr>
        <w:t>8</w:t>
      </w:r>
      <w:r w:rsidRPr="00650F26">
        <w:rPr>
          <w:sz w:val="22"/>
          <w:szCs w:val="22"/>
        </w:rPr>
        <w:t xml:space="preserve"> Harley Davidson </w:t>
      </w:r>
      <w:r w:rsidR="000269CB" w:rsidRPr="00650F26">
        <w:rPr>
          <w:sz w:val="22"/>
          <w:szCs w:val="22"/>
        </w:rPr>
        <w:t>Road Glide</w:t>
      </w:r>
      <w:r w:rsidRPr="00650F26">
        <w:rPr>
          <w:sz w:val="22"/>
          <w:szCs w:val="22"/>
        </w:rPr>
        <w:t xml:space="preserve"> (Non-Sport)</w:t>
      </w:r>
    </w:p>
    <w:p w14:paraId="4FA61A1C" w14:textId="77777777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Yes </w:t>
      </w:r>
    </w:p>
    <w:p w14:paraId="324481AF" w14:textId="77777777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License: Yes </w:t>
      </w:r>
    </w:p>
    <w:p w14:paraId="092FE46E" w14:textId="15EA11A5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 Level I (</w:t>
      </w:r>
      <w:r w:rsidR="000269CB" w:rsidRPr="00650F26">
        <w:rPr>
          <w:sz w:val="22"/>
          <w:szCs w:val="22"/>
        </w:rPr>
        <w:t>Mar 2017</w:t>
      </w:r>
      <w:r w:rsidRPr="00650F26">
        <w:rPr>
          <w:sz w:val="22"/>
          <w:szCs w:val="22"/>
        </w:rPr>
        <w:t>)</w:t>
      </w:r>
      <w:r w:rsidR="00FF31EB" w:rsidRPr="00650F26">
        <w:rPr>
          <w:sz w:val="22"/>
          <w:szCs w:val="22"/>
        </w:rPr>
        <w:t xml:space="preserve"> </w:t>
      </w:r>
      <w:r w:rsidR="00A747AE" w:rsidRPr="00650F26">
        <w:rPr>
          <w:sz w:val="22"/>
          <w:szCs w:val="22"/>
        </w:rPr>
        <w:t>/ Level II (NR)</w:t>
      </w:r>
    </w:p>
    <w:p w14:paraId="393C6345" w14:textId="77777777" w:rsidR="000E3F39" w:rsidRPr="00650F26" w:rsidRDefault="000E3F39" w:rsidP="00660F27">
      <w:pPr>
        <w:ind w:right="-180"/>
        <w:outlineLvl w:val="0"/>
        <w:rPr>
          <w:sz w:val="22"/>
          <w:szCs w:val="22"/>
        </w:rPr>
      </w:pPr>
    </w:p>
    <w:p w14:paraId="3A4D65EA" w14:textId="3BEBEFF4" w:rsidR="000269CB" w:rsidRPr="00650F26" w:rsidRDefault="00660F27" w:rsidP="000269CB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650F26">
        <w:rPr>
          <w:sz w:val="22"/>
          <w:szCs w:val="22"/>
        </w:rPr>
        <w:t>Rider</w:t>
      </w:r>
      <w:r w:rsidRPr="00650F26">
        <w:rPr>
          <w:sz w:val="22"/>
          <w:szCs w:val="22"/>
        </w:rPr>
        <w:t xml:space="preserve"> </w:t>
      </w:r>
      <w:r w:rsidR="00DC5CFF" w:rsidRPr="00650F26">
        <w:rPr>
          <w:sz w:val="22"/>
          <w:szCs w:val="22"/>
        </w:rPr>
        <w:t xml:space="preserve">was on liberty and involved in a minor accident when another vehicle </w:t>
      </w:r>
      <w:proofErr w:type="gramStart"/>
      <w:r w:rsidR="00DC5CFF" w:rsidRPr="00650F26">
        <w:rPr>
          <w:sz w:val="22"/>
          <w:szCs w:val="22"/>
        </w:rPr>
        <w:t>came in contact with</w:t>
      </w:r>
      <w:proofErr w:type="gramEnd"/>
      <w:r w:rsidR="00DC5CFF" w:rsidRPr="00650F26">
        <w:rPr>
          <w:sz w:val="22"/>
          <w:szCs w:val="22"/>
        </w:rPr>
        <w:t xml:space="preserve"> the </w:t>
      </w:r>
      <w:r w:rsidR="00650F26">
        <w:rPr>
          <w:sz w:val="22"/>
          <w:szCs w:val="22"/>
        </w:rPr>
        <w:t xml:space="preserve">rider’s </w:t>
      </w:r>
      <w:r w:rsidR="00DC5CFF" w:rsidRPr="00650F26">
        <w:rPr>
          <w:sz w:val="22"/>
          <w:szCs w:val="22"/>
        </w:rPr>
        <w:t xml:space="preserve">motorcycle. </w:t>
      </w:r>
      <w:r w:rsidR="00043951" w:rsidRPr="00650F26">
        <w:rPr>
          <w:sz w:val="22"/>
          <w:szCs w:val="22"/>
        </w:rPr>
        <w:t xml:space="preserve"> </w:t>
      </w:r>
      <w:r w:rsidR="00DC5CFF" w:rsidRPr="00650F26">
        <w:rPr>
          <w:sz w:val="22"/>
          <w:szCs w:val="22"/>
        </w:rPr>
        <w:t>No injuries reported</w:t>
      </w:r>
      <w:r w:rsidR="00D05CA6" w:rsidRPr="00650F26">
        <w:rPr>
          <w:sz w:val="22"/>
          <w:szCs w:val="22"/>
        </w:rPr>
        <w:t>,</w:t>
      </w:r>
      <w:r w:rsidR="00DC5CFF" w:rsidRPr="00650F26">
        <w:rPr>
          <w:sz w:val="22"/>
          <w:szCs w:val="22"/>
        </w:rPr>
        <w:t xml:space="preserve"> and only minor pain</w:t>
      </w:r>
      <w:r w:rsidR="006476CE" w:rsidRPr="00650F26">
        <w:rPr>
          <w:sz w:val="22"/>
          <w:szCs w:val="22"/>
        </w:rPr>
        <w:t>t</w:t>
      </w:r>
      <w:r w:rsidR="00DC5CFF" w:rsidRPr="00650F26">
        <w:rPr>
          <w:sz w:val="22"/>
          <w:szCs w:val="22"/>
        </w:rPr>
        <w:t xml:space="preserve"> damage reported to th</w:t>
      </w:r>
      <w:r w:rsidR="00D05CA6" w:rsidRPr="00650F26">
        <w:rPr>
          <w:sz w:val="22"/>
          <w:szCs w:val="22"/>
        </w:rPr>
        <w:t>e vehicle.</w:t>
      </w:r>
    </w:p>
    <w:p w14:paraId="380234D9" w14:textId="6EF9BAA3" w:rsidR="000269CB" w:rsidRPr="00650F26" w:rsidRDefault="000269CB" w:rsidP="000269CB">
      <w:pPr>
        <w:ind w:right="-180"/>
        <w:outlineLvl w:val="0"/>
        <w:rPr>
          <w:sz w:val="22"/>
          <w:szCs w:val="22"/>
        </w:rPr>
      </w:pPr>
    </w:p>
    <w:p w14:paraId="19C16FDF" w14:textId="031E0CF2" w:rsidR="001A4896" w:rsidRPr="00650F26" w:rsidRDefault="007E4A40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0</w:t>
      </w:r>
      <w:r w:rsidR="00181AF0" w:rsidRPr="00650F26">
        <w:rPr>
          <w:sz w:val="22"/>
          <w:szCs w:val="22"/>
        </w:rPr>
        <w:t>7 Feb</w:t>
      </w:r>
      <w:r w:rsidR="001A4896" w:rsidRPr="00650F26">
        <w:rPr>
          <w:sz w:val="22"/>
          <w:szCs w:val="22"/>
        </w:rPr>
        <w:t xml:space="preserve"> 2020/</w:t>
      </w:r>
      <w:r w:rsidR="00181AF0" w:rsidRPr="00650F26">
        <w:rPr>
          <w:sz w:val="22"/>
          <w:szCs w:val="22"/>
        </w:rPr>
        <w:t>093</w:t>
      </w:r>
      <w:r w:rsidR="001A4896" w:rsidRPr="00650F26">
        <w:rPr>
          <w:sz w:val="22"/>
          <w:szCs w:val="22"/>
        </w:rPr>
        <w:t xml:space="preserve">0L </w:t>
      </w:r>
      <w:r w:rsidR="006476CE" w:rsidRPr="00650F26">
        <w:rPr>
          <w:sz w:val="22"/>
          <w:szCs w:val="22"/>
        </w:rPr>
        <w:t>–</w:t>
      </w:r>
      <w:r w:rsidR="001A4896" w:rsidRPr="00650F26">
        <w:rPr>
          <w:sz w:val="22"/>
          <w:szCs w:val="22"/>
        </w:rPr>
        <w:t xml:space="preserve"> </w:t>
      </w:r>
      <w:r w:rsidR="00181AF0" w:rsidRPr="00650F26">
        <w:rPr>
          <w:sz w:val="22"/>
          <w:szCs w:val="22"/>
        </w:rPr>
        <w:t>24</w:t>
      </w:r>
      <w:r w:rsidR="006476CE" w:rsidRPr="00650F26">
        <w:rPr>
          <w:sz w:val="22"/>
          <w:szCs w:val="22"/>
        </w:rPr>
        <w:t>-year-</w:t>
      </w:r>
      <w:r w:rsidR="001A4896" w:rsidRPr="00650F26">
        <w:rPr>
          <w:sz w:val="22"/>
          <w:szCs w:val="22"/>
        </w:rPr>
        <w:t>old, E-</w:t>
      </w:r>
      <w:r w:rsidR="00181AF0" w:rsidRPr="00650F26">
        <w:rPr>
          <w:sz w:val="22"/>
          <w:szCs w:val="22"/>
        </w:rPr>
        <w:t>4</w:t>
      </w:r>
      <w:r w:rsidR="001A4896" w:rsidRPr="00650F26">
        <w:rPr>
          <w:sz w:val="22"/>
          <w:szCs w:val="22"/>
        </w:rPr>
        <w:t xml:space="preserve">   Location: </w:t>
      </w:r>
      <w:r w:rsidR="00181AF0" w:rsidRPr="00650F26">
        <w:rPr>
          <w:sz w:val="22"/>
          <w:szCs w:val="22"/>
        </w:rPr>
        <w:t>Honolulu, HI</w:t>
      </w:r>
      <w:r w:rsidR="001A4896" w:rsidRPr="00650F26">
        <w:rPr>
          <w:sz w:val="22"/>
          <w:szCs w:val="22"/>
        </w:rPr>
        <w:t xml:space="preserve"> </w:t>
      </w:r>
    </w:p>
    <w:p w14:paraId="2CED734A" w14:textId="388A833B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Yr./Make/Model:  </w:t>
      </w:r>
      <w:r w:rsidR="00181AF0" w:rsidRPr="00650F26">
        <w:rPr>
          <w:sz w:val="22"/>
          <w:szCs w:val="22"/>
        </w:rPr>
        <w:t>00</w:t>
      </w:r>
      <w:r w:rsidRPr="00650F26">
        <w:rPr>
          <w:sz w:val="22"/>
          <w:szCs w:val="22"/>
        </w:rPr>
        <w:t xml:space="preserve"> H</w:t>
      </w:r>
      <w:r w:rsidR="00181AF0" w:rsidRPr="00650F26">
        <w:rPr>
          <w:sz w:val="22"/>
          <w:szCs w:val="22"/>
        </w:rPr>
        <w:t>onda</w:t>
      </w:r>
      <w:r w:rsidRPr="00650F26">
        <w:rPr>
          <w:sz w:val="22"/>
          <w:szCs w:val="22"/>
        </w:rPr>
        <w:t xml:space="preserve"> (</w:t>
      </w:r>
      <w:r w:rsidR="00181AF0" w:rsidRPr="00650F26">
        <w:rPr>
          <w:sz w:val="22"/>
          <w:szCs w:val="22"/>
        </w:rPr>
        <w:t>UNK</w:t>
      </w:r>
      <w:r w:rsidRPr="00650F26">
        <w:rPr>
          <w:sz w:val="22"/>
          <w:szCs w:val="22"/>
        </w:rPr>
        <w:t>)</w:t>
      </w:r>
    </w:p>
    <w:p w14:paraId="2C6C96FB" w14:textId="77777777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Yes </w:t>
      </w:r>
    </w:p>
    <w:p w14:paraId="5CE8DE65" w14:textId="77777777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License: Yes </w:t>
      </w:r>
    </w:p>
    <w:p w14:paraId="6CA89FE8" w14:textId="64B0FFD8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 Level I (</w:t>
      </w:r>
      <w:r w:rsidR="00181AF0" w:rsidRPr="00650F26">
        <w:rPr>
          <w:sz w:val="22"/>
          <w:szCs w:val="22"/>
        </w:rPr>
        <w:t>Oc</w:t>
      </w:r>
      <w:r w:rsidRPr="00650F26">
        <w:rPr>
          <w:sz w:val="22"/>
          <w:szCs w:val="22"/>
        </w:rPr>
        <w:t>t 2019)</w:t>
      </w:r>
      <w:r w:rsidR="00A747AE" w:rsidRPr="00650F26">
        <w:rPr>
          <w:sz w:val="22"/>
          <w:szCs w:val="22"/>
        </w:rPr>
        <w:t xml:space="preserve"> / Level II (NR)</w:t>
      </w:r>
    </w:p>
    <w:p w14:paraId="1C0B719B" w14:textId="77777777" w:rsidR="001A4896" w:rsidRPr="00650F26" w:rsidRDefault="001A4896" w:rsidP="001A4896">
      <w:pPr>
        <w:ind w:right="-180"/>
        <w:outlineLvl w:val="0"/>
        <w:rPr>
          <w:sz w:val="22"/>
          <w:szCs w:val="22"/>
        </w:rPr>
      </w:pPr>
    </w:p>
    <w:p w14:paraId="2718A351" w14:textId="3BCED725" w:rsidR="001A4896" w:rsidRPr="00650F26" w:rsidRDefault="001A4896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181AF0" w:rsidRPr="00650F26">
        <w:rPr>
          <w:sz w:val="22"/>
          <w:szCs w:val="22"/>
        </w:rPr>
        <w:t xml:space="preserve">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="00181AF0" w:rsidRPr="00650F26">
        <w:rPr>
          <w:sz w:val="22"/>
          <w:szCs w:val="22"/>
        </w:rPr>
        <w:t xml:space="preserve"> lost control of </w:t>
      </w:r>
      <w:r w:rsidR="00D05CA6" w:rsidRPr="00650F26">
        <w:rPr>
          <w:sz w:val="22"/>
          <w:szCs w:val="22"/>
        </w:rPr>
        <w:t xml:space="preserve">the </w:t>
      </w:r>
      <w:r w:rsidR="00181AF0" w:rsidRPr="00650F26">
        <w:rPr>
          <w:sz w:val="22"/>
          <w:szCs w:val="22"/>
        </w:rPr>
        <w:t xml:space="preserve">motorcycle while riding on the highway and crashed. </w:t>
      </w:r>
      <w:r w:rsidR="007E4A40" w:rsidRPr="00650F26">
        <w:rPr>
          <w:sz w:val="22"/>
          <w:szCs w:val="22"/>
        </w:rPr>
        <w:t xml:space="preserve">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="00181AF0" w:rsidRPr="00650F26">
        <w:rPr>
          <w:sz w:val="22"/>
          <w:szCs w:val="22"/>
        </w:rPr>
        <w:t xml:space="preserve"> </w:t>
      </w:r>
      <w:proofErr w:type="gramStart"/>
      <w:r w:rsidR="00181AF0" w:rsidRPr="00650F26">
        <w:rPr>
          <w:sz w:val="22"/>
          <w:szCs w:val="22"/>
        </w:rPr>
        <w:t>was transported</w:t>
      </w:r>
      <w:proofErr w:type="gramEnd"/>
      <w:r w:rsidR="00181AF0" w:rsidRPr="00650F26">
        <w:rPr>
          <w:sz w:val="22"/>
          <w:szCs w:val="22"/>
        </w:rPr>
        <w:t xml:space="preserve"> to </w:t>
      </w:r>
      <w:r w:rsidR="006476CE" w:rsidRPr="00650F26">
        <w:rPr>
          <w:sz w:val="22"/>
          <w:szCs w:val="22"/>
        </w:rPr>
        <w:t>a</w:t>
      </w:r>
      <w:r w:rsidR="00181AF0" w:rsidRPr="00650F26">
        <w:rPr>
          <w:sz w:val="22"/>
          <w:szCs w:val="22"/>
        </w:rPr>
        <w:t xml:space="preserve"> local hospital, </w:t>
      </w:r>
      <w:r w:rsidR="006476CE" w:rsidRPr="00650F26">
        <w:rPr>
          <w:sz w:val="22"/>
          <w:szCs w:val="22"/>
        </w:rPr>
        <w:t>and</w:t>
      </w:r>
      <w:r w:rsidR="00181AF0" w:rsidRPr="00650F26">
        <w:rPr>
          <w:sz w:val="22"/>
          <w:szCs w:val="22"/>
        </w:rPr>
        <w:t xml:space="preserve"> was treated for road rash and released. </w:t>
      </w:r>
    </w:p>
    <w:p w14:paraId="24433619" w14:textId="77777777" w:rsidR="001A4896" w:rsidRPr="00650F26" w:rsidRDefault="001A4896" w:rsidP="00660F27">
      <w:pPr>
        <w:ind w:right="-180"/>
        <w:outlineLvl w:val="0"/>
        <w:rPr>
          <w:sz w:val="22"/>
          <w:szCs w:val="22"/>
        </w:rPr>
      </w:pPr>
    </w:p>
    <w:p w14:paraId="0CF3775A" w14:textId="34B5C7F7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5 </w:t>
      </w:r>
      <w:r w:rsidR="00DC5CFF" w:rsidRPr="00650F26">
        <w:rPr>
          <w:sz w:val="22"/>
          <w:szCs w:val="22"/>
        </w:rPr>
        <w:t>Feb</w:t>
      </w:r>
      <w:r w:rsidRPr="00650F26">
        <w:rPr>
          <w:sz w:val="22"/>
          <w:szCs w:val="22"/>
        </w:rPr>
        <w:t xml:space="preserve"> 2020/0</w:t>
      </w:r>
      <w:r w:rsidR="00DC5CFF" w:rsidRPr="00650F26">
        <w:rPr>
          <w:sz w:val="22"/>
          <w:szCs w:val="22"/>
        </w:rPr>
        <w:t>710</w:t>
      </w:r>
      <w:r w:rsidRPr="00650F26">
        <w:rPr>
          <w:sz w:val="22"/>
          <w:szCs w:val="22"/>
        </w:rPr>
        <w:t>L – 2</w:t>
      </w:r>
      <w:r w:rsidR="003C102D" w:rsidRPr="00650F26">
        <w:rPr>
          <w:sz w:val="22"/>
          <w:szCs w:val="22"/>
        </w:rPr>
        <w:t>1-year-</w:t>
      </w:r>
      <w:r w:rsidRPr="00650F26">
        <w:rPr>
          <w:sz w:val="22"/>
          <w:szCs w:val="22"/>
        </w:rPr>
        <w:t>old, E-</w:t>
      </w:r>
      <w:r w:rsidR="00DC5CFF" w:rsidRPr="00650F26">
        <w:rPr>
          <w:sz w:val="22"/>
          <w:szCs w:val="22"/>
        </w:rPr>
        <w:t>2</w:t>
      </w:r>
      <w:r w:rsidRPr="00650F26">
        <w:rPr>
          <w:sz w:val="22"/>
          <w:szCs w:val="22"/>
        </w:rPr>
        <w:t xml:space="preserve">   Location: </w:t>
      </w:r>
      <w:r w:rsidR="00DC5CFF" w:rsidRPr="00650F26">
        <w:rPr>
          <w:sz w:val="22"/>
          <w:szCs w:val="22"/>
        </w:rPr>
        <w:t xml:space="preserve">Imperial Beach, </w:t>
      </w:r>
      <w:r w:rsidRPr="00650F26">
        <w:rPr>
          <w:sz w:val="22"/>
          <w:szCs w:val="22"/>
        </w:rPr>
        <w:t xml:space="preserve">CA </w:t>
      </w:r>
    </w:p>
    <w:p w14:paraId="73367CDA" w14:textId="4D594FD4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Yr./Make/Model:  </w:t>
      </w:r>
      <w:r w:rsidR="00DC5CFF" w:rsidRPr="00650F26">
        <w:rPr>
          <w:sz w:val="22"/>
          <w:szCs w:val="22"/>
        </w:rPr>
        <w:t>00</w:t>
      </w:r>
      <w:r w:rsidRPr="00650F26">
        <w:rPr>
          <w:sz w:val="22"/>
          <w:szCs w:val="22"/>
        </w:rPr>
        <w:t xml:space="preserve"> </w:t>
      </w:r>
      <w:r w:rsidR="00DC5CFF" w:rsidRPr="00650F26">
        <w:rPr>
          <w:sz w:val="22"/>
          <w:szCs w:val="22"/>
        </w:rPr>
        <w:t xml:space="preserve">Harley Davidson </w:t>
      </w:r>
      <w:r w:rsidRPr="00650F26">
        <w:rPr>
          <w:sz w:val="22"/>
          <w:szCs w:val="22"/>
        </w:rPr>
        <w:t>(</w:t>
      </w:r>
      <w:r w:rsidR="00DC5CFF" w:rsidRPr="00650F26">
        <w:rPr>
          <w:sz w:val="22"/>
          <w:szCs w:val="22"/>
        </w:rPr>
        <w:t>Non-</w:t>
      </w:r>
      <w:r w:rsidRPr="00650F26">
        <w:rPr>
          <w:sz w:val="22"/>
          <w:szCs w:val="22"/>
        </w:rPr>
        <w:t>Sport)</w:t>
      </w:r>
    </w:p>
    <w:p w14:paraId="0C60AA24" w14:textId="77777777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PPE:  Yes</w:t>
      </w:r>
    </w:p>
    <w:p w14:paraId="736BCCC4" w14:textId="77777777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License:  Yes</w:t>
      </w:r>
    </w:p>
    <w:p w14:paraId="099B630F" w14:textId="230E12CD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Level I (</w:t>
      </w:r>
      <w:r w:rsidR="00DC5CFF" w:rsidRPr="00650F26">
        <w:rPr>
          <w:sz w:val="22"/>
          <w:szCs w:val="22"/>
        </w:rPr>
        <w:t xml:space="preserve">Aug </w:t>
      </w:r>
      <w:r w:rsidRPr="00650F26">
        <w:rPr>
          <w:sz w:val="22"/>
          <w:szCs w:val="22"/>
        </w:rPr>
        <w:t>201</w:t>
      </w:r>
      <w:r w:rsidR="00DC5CFF" w:rsidRPr="00650F26">
        <w:rPr>
          <w:sz w:val="22"/>
          <w:szCs w:val="22"/>
        </w:rPr>
        <w:t>9</w:t>
      </w:r>
      <w:r w:rsidRPr="00650F26">
        <w:rPr>
          <w:sz w:val="22"/>
          <w:szCs w:val="22"/>
        </w:rPr>
        <w:t>)</w:t>
      </w:r>
      <w:r w:rsidR="00A747AE" w:rsidRPr="00650F26">
        <w:rPr>
          <w:sz w:val="22"/>
          <w:szCs w:val="22"/>
        </w:rPr>
        <w:t xml:space="preserve"> / Level II (NR)</w:t>
      </w:r>
    </w:p>
    <w:p w14:paraId="43B03E4F" w14:textId="77777777" w:rsidR="000E3F39" w:rsidRPr="00650F26" w:rsidRDefault="000E3F39" w:rsidP="00660F27">
      <w:pPr>
        <w:ind w:right="-180"/>
        <w:outlineLvl w:val="0"/>
        <w:rPr>
          <w:sz w:val="22"/>
          <w:szCs w:val="22"/>
        </w:rPr>
      </w:pPr>
    </w:p>
    <w:p w14:paraId="2933E0A3" w14:textId="489F1288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 xml:space="preserve">ider </w:t>
      </w:r>
      <w:r w:rsidR="00DC5CFF" w:rsidRPr="00650F26">
        <w:rPr>
          <w:sz w:val="22"/>
          <w:szCs w:val="22"/>
        </w:rPr>
        <w:t xml:space="preserve">lost control of the motorcycle when </w:t>
      </w:r>
      <w:r w:rsidR="00650F26">
        <w:rPr>
          <w:sz w:val="22"/>
          <w:szCs w:val="22"/>
        </w:rPr>
        <w:t>rider</w:t>
      </w:r>
      <w:r w:rsidR="00DC5CFF" w:rsidRPr="00650F26">
        <w:rPr>
          <w:sz w:val="22"/>
          <w:szCs w:val="22"/>
        </w:rPr>
        <w:t xml:space="preserve"> ran over metal construction plates and laid down the bike. </w:t>
      </w:r>
      <w:r w:rsidR="00043951" w:rsidRPr="00650F26">
        <w:rPr>
          <w:sz w:val="22"/>
          <w:szCs w:val="22"/>
        </w:rPr>
        <w:t xml:space="preserve"> </w:t>
      </w:r>
      <w:r w:rsidR="00DC5CFF" w:rsidRPr="00650F26">
        <w:rPr>
          <w:sz w:val="22"/>
          <w:szCs w:val="22"/>
        </w:rPr>
        <w:t xml:space="preserve">No other vehicles were involved. </w:t>
      </w:r>
      <w:r w:rsidR="007E4A40" w:rsidRPr="00650F26">
        <w:rPr>
          <w:sz w:val="22"/>
          <w:szCs w:val="22"/>
        </w:rPr>
        <w:t xml:space="preserve">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="00DC5CFF" w:rsidRPr="00650F26">
        <w:rPr>
          <w:sz w:val="22"/>
          <w:szCs w:val="22"/>
        </w:rPr>
        <w:t xml:space="preserve"> </w:t>
      </w:r>
      <w:proofErr w:type="gramStart"/>
      <w:r w:rsidR="00DC5CFF" w:rsidRPr="00650F26">
        <w:rPr>
          <w:sz w:val="22"/>
          <w:szCs w:val="22"/>
        </w:rPr>
        <w:t>was tr</w:t>
      </w:r>
      <w:r w:rsidR="00A747AE" w:rsidRPr="00650F26">
        <w:rPr>
          <w:sz w:val="22"/>
          <w:szCs w:val="22"/>
        </w:rPr>
        <w:t xml:space="preserve">ansported to </w:t>
      </w:r>
      <w:r w:rsidR="003C102D" w:rsidRPr="00650F26">
        <w:rPr>
          <w:sz w:val="22"/>
          <w:szCs w:val="22"/>
        </w:rPr>
        <w:t>a</w:t>
      </w:r>
      <w:r w:rsidR="00650F26">
        <w:rPr>
          <w:sz w:val="22"/>
          <w:szCs w:val="22"/>
        </w:rPr>
        <w:t xml:space="preserve"> </w:t>
      </w:r>
      <w:r w:rsidR="00A747AE" w:rsidRPr="00650F26">
        <w:rPr>
          <w:sz w:val="22"/>
          <w:szCs w:val="22"/>
        </w:rPr>
        <w:t xml:space="preserve">local hospital, </w:t>
      </w:r>
      <w:r w:rsidR="00624DFD" w:rsidRPr="00650F26">
        <w:rPr>
          <w:sz w:val="22"/>
          <w:szCs w:val="22"/>
        </w:rPr>
        <w:t>treated,</w:t>
      </w:r>
      <w:r w:rsidR="00A747AE" w:rsidRPr="00650F26">
        <w:rPr>
          <w:sz w:val="22"/>
          <w:szCs w:val="22"/>
        </w:rPr>
        <w:t xml:space="preserve"> and </w:t>
      </w:r>
      <w:r w:rsidR="00DC5CFF" w:rsidRPr="00650F26">
        <w:rPr>
          <w:sz w:val="22"/>
          <w:szCs w:val="22"/>
        </w:rPr>
        <w:t>released with minor injuries</w:t>
      </w:r>
      <w:proofErr w:type="gramEnd"/>
      <w:r w:rsidR="00DC5CFF" w:rsidRPr="00650F26">
        <w:rPr>
          <w:sz w:val="22"/>
          <w:szCs w:val="22"/>
        </w:rPr>
        <w:t xml:space="preserve">. </w:t>
      </w:r>
    </w:p>
    <w:p w14:paraId="3BBF14E8" w14:textId="2C91DB9A" w:rsidR="00BE775E" w:rsidRDefault="00BE775E" w:rsidP="00660F27">
      <w:pPr>
        <w:ind w:right="-180"/>
        <w:outlineLvl w:val="0"/>
        <w:rPr>
          <w:color w:val="548DD4" w:themeColor="text2" w:themeTint="99"/>
          <w:sz w:val="22"/>
          <w:szCs w:val="22"/>
        </w:rPr>
      </w:pPr>
    </w:p>
    <w:p w14:paraId="727F334A" w14:textId="20C09566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05 Feb 2020/2130L – 23</w:t>
      </w:r>
      <w:r w:rsidR="003C102D" w:rsidRPr="00650F26">
        <w:rPr>
          <w:sz w:val="22"/>
          <w:szCs w:val="22"/>
        </w:rPr>
        <w:t>-year-</w:t>
      </w:r>
      <w:r w:rsidRPr="00650F26">
        <w:rPr>
          <w:sz w:val="22"/>
          <w:szCs w:val="22"/>
        </w:rPr>
        <w:t xml:space="preserve">old, E-5   Location: Camp Pendleton, CA </w:t>
      </w:r>
    </w:p>
    <w:p w14:paraId="14DF92EC" w14:textId="698FF6E0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Yr./Make/Model:  2007 Suzuki GSXR (Sport)</w:t>
      </w:r>
    </w:p>
    <w:p w14:paraId="60143715" w14:textId="77777777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Yes </w:t>
      </w:r>
    </w:p>
    <w:p w14:paraId="0292082F" w14:textId="77777777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License: Yes</w:t>
      </w:r>
    </w:p>
    <w:p w14:paraId="3750A79A" w14:textId="180307C5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 Level I (Aug 2019) / LVL II (Dec 2019)</w:t>
      </w:r>
    </w:p>
    <w:p w14:paraId="2C3A7F16" w14:textId="77777777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</w:p>
    <w:p w14:paraId="30DEA27E" w14:textId="5B595907" w:rsidR="00A747A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650F26">
        <w:rPr>
          <w:sz w:val="22"/>
          <w:szCs w:val="22"/>
        </w:rPr>
        <w:t>Rider</w:t>
      </w:r>
      <w:r w:rsidRPr="00650F26">
        <w:rPr>
          <w:sz w:val="22"/>
          <w:szCs w:val="22"/>
        </w:rPr>
        <w:t xml:space="preserve"> lost control of the motorcycle after hitting a curb and </w:t>
      </w:r>
      <w:proofErr w:type="gramStart"/>
      <w:r w:rsidRPr="00650F26">
        <w:rPr>
          <w:sz w:val="22"/>
          <w:szCs w:val="22"/>
        </w:rPr>
        <w:t>was ejected</w:t>
      </w:r>
      <w:proofErr w:type="gramEnd"/>
      <w:r w:rsidRPr="00650F26">
        <w:rPr>
          <w:sz w:val="22"/>
          <w:szCs w:val="22"/>
        </w:rPr>
        <w:t xml:space="preserve">. 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Pr="00650F26">
        <w:rPr>
          <w:sz w:val="22"/>
          <w:szCs w:val="22"/>
        </w:rPr>
        <w:t xml:space="preserve"> </w:t>
      </w:r>
      <w:proofErr w:type="gramStart"/>
      <w:r w:rsidRPr="00650F26">
        <w:rPr>
          <w:sz w:val="22"/>
          <w:szCs w:val="22"/>
        </w:rPr>
        <w:t>was transported to</w:t>
      </w:r>
      <w:r w:rsidR="003C102D" w:rsidRPr="00650F26">
        <w:rPr>
          <w:sz w:val="22"/>
          <w:szCs w:val="22"/>
        </w:rPr>
        <w:t xml:space="preserve"> a</w:t>
      </w:r>
      <w:r w:rsidR="00650F26">
        <w:rPr>
          <w:sz w:val="22"/>
          <w:szCs w:val="22"/>
        </w:rPr>
        <w:t xml:space="preserve"> </w:t>
      </w:r>
      <w:r w:rsidRPr="00650F26">
        <w:rPr>
          <w:sz w:val="22"/>
          <w:szCs w:val="22"/>
        </w:rPr>
        <w:t>local</w:t>
      </w:r>
      <w:r w:rsidR="00650F26">
        <w:rPr>
          <w:sz w:val="22"/>
          <w:szCs w:val="22"/>
        </w:rPr>
        <w:t xml:space="preserve"> </w:t>
      </w:r>
      <w:r w:rsidRPr="00650F26">
        <w:rPr>
          <w:sz w:val="22"/>
          <w:szCs w:val="22"/>
        </w:rPr>
        <w:t xml:space="preserve">hospital and treated for broken collarbone and injuries to </w:t>
      </w:r>
      <w:r w:rsidR="00D05CA6" w:rsidRPr="00650F26">
        <w:rPr>
          <w:sz w:val="22"/>
          <w:szCs w:val="22"/>
        </w:rPr>
        <w:t xml:space="preserve">the </w:t>
      </w:r>
      <w:r w:rsidRPr="00650F26">
        <w:rPr>
          <w:sz w:val="22"/>
          <w:szCs w:val="22"/>
        </w:rPr>
        <w:t>left foot</w:t>
      </w:r>
      <w:proofErr w:type="gramEnd"/>
      <w:r w:rsidRPr="00650F26">
        <w:rPr>
          <w:sz w:val="22"/>
          <w:szCs w:val="22"/>
        </w:rPr>
        <w:t>.</w:t>
      </w:r>
    </w:p>
    <w:p w14:paraId="439B5350" w14:textId="38D807CB" w:rsidR="00A747AE" w:rsidRPr="00650F26" w:rsidRDefault="00A747AE" w:rsidP="00BE775E">
      <w:pPr>
        <w:ind w:right="-180"/>
        <w:outlineLvl w:val="0"/>
        <w:rPr>
          <w:sz w:val="22"/>
          <w:szCs w:val="22"/>
        </w:rPr>
      </w:pPr>
    </w:p>
    <w:p w14:paraId="2A6E63DA" w14:textId="0DB94893" w:rsidR="00A747AE" w:rsidRPr="00650F26" w:rsidRDefault="00650F26" w:rsidP="00A747AE">
      <w:pPr>
        <w:ind w:right="-180"/>
        <w:outlineLvl w:val="0"/>
        <w:rPr>
          <w:sz w:val="22"/>
          <w:szCs w:val="22"/>
        </w:rPr>
      </w:pPr>
      <w:r>
        <w:rPr>
          <w:sz w:val="22"/>
          <w:szCs w:val="22"/>
        </w:rPr>
        <w:t>0</w:t>
      </w:r>
      <w:r w:rsidR="00A747AE" w:rsidRPr="00650F26">
        <w:rPr>
          <w:sz w:val="22"/>
          <w:szCs w:val="22"/>
        </w:rPr>
        <w:t xml:space="preserve">5 Feb 2020/1500-1730L </w:t>
      </w:r>
      <w:r w:rsidR="003C102D" w:rsidRPr="00650F26">
        <w:rPr>
          <w:sz w:val="22"/>
          <w:szCs w:val="22"/>
        </w:rPr>
        <w:t>–</w:t>
      </w:r>
      <w:r w:rsidR="00A747AE" w:rsidRPr="00650F26">
        <w:rPr>
          <w:sz w:val="22"/>
          <w:szCs w:val="22"/>
        </w:rPr>
        <w:t xml:space="preserve"> 30</w:t>
      </w:r>
      <w:r w:rsidR="003C102D" w:rsidRPr="00650F26">
        <w:rPr>
          <w:sz w:val="22"/>
          <w:szCs w:val="22"/>
        </w:rPr>
        <w:t>-year-</w:t>
      </w:r>
      <w:r w:rsidR="00A747AE" w:rsidRPr="00650F26">
        <w:rPr>
          <w:sz w:val="22"/>
          <w:szCs w:val="22"/>
        </w:rPr>
        <w:t>old, E-5 Location: Twenty Nine Palms, CA</w:t>
      </w:r>
    </w:p>
    <w:p w14:paraId="67F966AD" w14:textId="003B01B1" w:rsidR="00A747AE" w:rsidRPr="00650F26" w:rsidRDefault="00A747AE" w:rsidP="00A747A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Yr./Make/Model:  NR</w:t>
      </w:r>
    </w:p>
    <w:p w14:paraId="65E4FBCC" w14:textId="77777777" w:rsidR="00A747AE" w:rsidRPr="00650F26" w:rsidRDefault="00A747AE" w:rsidP="00A747A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PPE: NR</w:t>
      </w:r>
    </w:p>
    <w:p w14:paraId="1C9CB21B" w14:textId="77777777" w:rsidR="00A747AE" w:rsidRPr="00650F26" w:rsidRDefault="00A747AE" w:rsidP="00A747A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lastRenderedPageBreak/>
        <w:t xml:space="preserve">License: NR </w:t>
      </w:r>
    </w:p>
    <w:p w14:paraId="426965FD" w14:textId="77777777" w:rsidR="00A747AE" w:rsidRPr="00650F26" w:rsidRDefault="00A747AE" w:rsidP="00A747A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 NR</w:t>
      </w:r>
    </w:p>
    <w:p w14:paraId="607A6CE1" w14:textId="77777777" w:rsidR="00A747AE" w:rsidRPr="00650F26" w:rsidRDefault="00A747AE" w:rsidP="00A747AE">
      <w:pPr>
        <w:ind w:right="-180"/>
        <w:outlineLvl w:val="0"/>
        <w:rPr>
          <w:sz w:val="22"/>
          <w:szCs w:val="22"/>
        </w:rPr>
      </w:pPr>
    </w:p>
    <w:p w14:paraId="52AFC785" w14:textId="22B3EDF1" w:rsidR="00A747AE" w:rsidRPr="00650F26" w:rsidRDefault="00A747AE" w:rsidP="00A747A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Pr="00650F26">
        <w:rPr>
          <w:sz w:val="22"/>
          <w:szCs w:val="22"/>
        </w:rPr>
        <w:t xml:space="preserve"> was involved in a motorcycle crash on the I-10 overpass at </w:t>
      </w:r>
      <w:r w:rsidR="007E4A40" w:rsidRPr="00650F26">
        <w:rPr>
          <w:sz w:val="22"/>
          <w:szCs w:val="22"/>
        </w:rPr>
        <w:t xml:space="preserve">CA HWY </w:t>
      </w:r>
      <w:r w:rsidRPr="00650F26">
        <w:rPr>
          <w:sz w:val="22"/>
          <w:szCs w:val="22"/>
        </w:rPr>
        <w:t xml:space="preserve">62. </w:t>
      </w:r>
      <w:r w:rsidR="007E4A40" w:rsidRPr="00650F26">
        <w:rPr>
          <w:sz w:val="22"/>
          <w:szCs w:val="22"/>
        </w:rPr>
        <w:t xml:space="preserve">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Pr="00650F26">
        <w:rPr>
          <w:sz w:val="22"/>
          <w:szCs w:val="22"/>
        </w:rPr>
        <w:t xml:space="preserve"> </w:t>
      </w:r>
      <w:proofErr w:type="gramStart"/>
      <w:r w:rsidRPr="00650F26">
        <w:rPr>
          <w:sz w:val="22"/>
          <w:szCs w:val="22"/>
        </w:rPr>
        <w:t>was transported</w:t>
      </w:r>
      <w:proofErr w:type="gramEnd"/>
      <w:r w:rsidRPr="00650F26">
        <w:rPr>
          <w:sz w:val="22"/>
          <w:szCs w:val="22"/>
        </w:rPr>
        <w:t xml:space="preserve"> to </w:t>
      </w:r>
      <w:r w:rsidR="003C102D">
        <w:rPr>
          <w:sz w:val="22"/>
          <w:szCs w:val="22"/>
        </w:rPr>
        <w:t>a</w:t>
      </w:r>
      <w:r w:rsidRPr="00650F26">
        <w:rPr>
          <w:sz w:val="22"/>
          <w:szCs w:val="22"/>
        </w:rPr>
        <w:t xml:space="preserve"> local hospital where </w:t>
      </w:r>
      <w:r w:rsidR="00650F26">
        <w:rPr>
          <w:sz w:val="22"/>
          <w:szCs w:val="22"/>
        </w:rPr>
        <w:t>rider</w:t>
      </w:r>
      <w:r w:rsidRPr="00650F26">
        <w:rPr>
          <w:sz w:val="22"/>
          <w:szCs w:val="22"/>
        </w:rPr>
        <w:t xml:space="preserve"> was </w:t>
      </w:r>
      <w:r w:rsidR="007E4A40" w:rsidRPr="00650F26">
        <w:rPr>
          <w:sz w:val="22"/>
          <w:szCs w:val="22"/>
        </w:rPr>
        <w:t xml:space="preserve">admitted and treated for </w:t>
      </w:r>
      <w:r w:rsidRPr="00650F26">
        <w:rPr>
          <w:sz w:val="22"/>
          <w:szCs w:val="22"/>
        </w:rPr>
        <w:t xml:space="preserve">a pneumothorax injury, loss of majority of </w:t>
      </w:r>
      <w:r w:rsidR="00D05CA6" w:rsidRPr="00650F26">
        <w:rPr>
          <w:sz w:val="22"/>
          <w:szCs w:val="22"/>
        </w:rPr>
        <w:t xml:space="preserve">the </w:t>
      </w:r>
      <w:r w:rsidRPr="00650F26">
        <w:rPr>
          <w:sz w:val="22"/>
          <w:szCs w:val="22"/>
        </w:rPr>
        <w:t xml:space="preserve">left lung, broken arm, and broken jaw. </w:t>
      </w:r>
      <w:r w:rsidR="007E4A40" w:rsidRPr="00650F26">
        <w:rPr>
          <w:sz w:val="22"/>
          <w:szCs w:val="22"/>
        </w:rPr>
        <w:t xml:space="preserve"> </w:t>
      </w:r>
      <w:r w:rsidRPr="00650F26">
        <w:rPr>
          <w:sz w:val="22"/>
          <w:szCs w:val="22"/>
        </w:rPr>
        <w:t xml:space="preserve">   </w:t>
      </w:r>
    </w:p>
    <w:p w14:paraId="624C9CB7" w14:textId="3024F1A5" w:rsidR="00BE775E" w:rsidRPr="00650F26" w:rsidRDefault="00BE775E" w:rsidP="00660F27">
      <w:pPr>
        <w:ind w:right="-180"/>
        <w:outlineLvl w:val="0"/>
        <w:rPr>
          <w:sz w:val="22"/>
          <w:szCs w:val="22"/>
        </w:rPr>
      </w:pPr>
    </w:p>
    <w:p w14:paraId="4CFABA0C" w14:textId="5F2CE198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05 Feb 2020/2130L</w:t>
      </w:r>
      <w:r w:rsidR="00533AA6" w:rsidRPr="00650F26">
        <w:rPr>
          <w:sz w:val="22"/>
          <w:szCs w:val="22"/>
        </w:rPr>
        <w:t xml:space="preserve"> – 23</w:t>
      </w:r>
      <w:r w:rsidR="003C102D">
        <w:rPr>
          <w:sz w:val="22"/>
          <w:szCs w:val="22"/>
        </w:rPr>
        <w:t>-year-</w:t>
      </w:r>
      <w:r w:rsidR="00533AA6" w:rsidRPr="00650F26">
        <w:rPr>
          <w:sz w:val="22"/>
          <w:szCs w:val="22"/>
        </w:rPr>
        <w:t>old, E-3   Location: Palm Springs</w:t>
      </w:r>
      <w:r w:rsidR="00F65D73" w:rsidRPr="00650F26">
        <w:rPr>
          <w:sz w:val="22"/>
          <w:szCs w:val="22"/>
        </w:rPr>
        <w:t>, CA</w:t>
      </w:r>
      <w:r w:rsidRPr="00650F26">
        <w:rPr>
          <w:sz w:val="22"/>
          <w:szCs w:val="22"/>
        </w:rPr>
        <w:t xml:space="preserve"> </w:t>
      </w:r>
    </w:p>
    <w:p w14:paraId="49C02A1D" w14:textId="2B414FF7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Yr./Make/Model:  </w:t>
      </w:r>
      <w:r w:rsidR="00A747AE" w:rsidRPr="00650F26">
        <w:rPr>
          <w:sz w:val="22"/>
          <w:szCs w:val="22"/>
        </w:rPr>
        <w:t>NR</w:t>
      </w:r>
    </w:p>
    <w:p w14:paraId="6C1C6683" w14:textId="70B0E6E9" w:rsidR="00BE775E" w:rsidRPr="00650F26" w:rsidRDefault="00A747A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PPE: NR</w:t>
      </w:r>
    </w:p>
    <w:p w14:paraId="1895907A" w14:textId="13975352" w:rsidR="00BE775E" w:rsidRPr="00650F26" w:rsidRDefault="00BE775E" w:rsidP="00BE775E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License: </w:t>
      </w:r>
      <w:r w:rsidR="00A747AE" w:rsidRPr="00650F26">
        <w:rPr>
          <w:sz w:val="22"/>
          <w:szCs w:val="22"/>
        </w:rPr>
        <w:t>NR</w:t>
      </w:r>
    </w:p>
    <w:p w14:paraId="64127A41" w14:textId="77777777" w:rsidR="009E794E" w:rsidRDefault="00BE775E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Training:  </w:t>
      </w:r>
      <w:r w:rsidR="00A747AE" w:rsidRPr="00650F26">
        <w:rPr>
          <w:sz w:val="22"/>
          <w:szCs w:val="22"/>
        </w:rPr>
        <w:t>NR</w:t>
      </w:r>
    </w:p>
    <w:p w14:paraId="145726A1" w14:textId="3EE7F799" w:rsidR="00BE775E" w:rsidRPr="00650F26" w:rsidRDefault="00BE775E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650F26">
        <w:rPr>
          <w:sz w:val="22"/>
          <w:szCs w:val="22"/>
        </w:rPr>
        <w:t>Rider</w:t>
      </w:r>
      <w:r w:rsidRPr="00650F26">
        <w:rPr>
          <w:sz w:val="22"/>
          <w:szCs w:val="22"/>
        </w:rPr>
        <w:t xml:space="preserve"> </w:t>
      </w:r>
      <w:r w:rsidR="00533AA6" w:rsidRPr="00650F26">
        <w:rPr>
          <w:sz w:val="22"/>
          <w:szCs w:val="22"/>
        </w:rPr>
        <w:t>involved in a motorcycle crash on the freeway</w:t>
      </w:r>
      <w:r w:rsidR="00D05CA6" w:rsidRPr="00650F26">
        <w:rPr>
          <w:sz w:val="22"/>
          <w:szCs w:val="22"/>
        </w:rPr>
        <w:t>, n</w:t>
      </w:r>
      <w:r w:rsidR="00533AA6" w:rsidRPr="00650F26">
        <w:rPr>
          <w:sz w:val="22"/>
          <w:szCs w:val="22"/>
        </w:rPr>
        <w:t>o further information</w:t>
      </w:r>
      <w:r w:rsidR="00D05CA6" w:rsidRPr="00650F26">
        <w:rPr>
          <w:sz w:val="22"/>
          <w:szCs w:val="22"/>
        </w:rPr>
        <w:t>.</w:t>
      </w:r>
    </w:p>
    <w:p w14:paraId="463D8ACE" w14:textId="77777777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</w:p>
    <w:p w14:paraId="7CFED007" w14:textId="68C1409D" w:rsidR="00181AF0" w:rsidRPr="00650F26" w:rsidRDefault="00043951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0</w:t>
      </w:r>
      <w:r w:rsidR="00181AF0" w:rsidRPr="00650F26">
        <w:rPr>
          <w:sz w:val="22"/>
          <w:szCs w:val="22"/>
        </w:rPr>
        <w:t>4 Feb</w:t>
      </w:r>
      <w:r w:rsidR="00660F27" w:rsidRPr="00650F26">
        <w:rPr>
          <w:sz w:val="22"/>
          <w:szCs w:val="22"/>
        </w:rPr>
        <w:t xml:space="preserve"> 2020/1</w:t>
      </w:r>
      <w:r w:rsidR="00181AF0" w:rsidRPr="00650F26">
        <w:rPr>
          <w:sz w:val="22"/>
          <w:szCs w:val="22"/>
        </w:rPr>
        <w:t>60</w:t>
      </w:r>
      <w:r w:rsidR="00660F27" w:rsidRPr="00650F26">
        <w:rPr>
          <w:sz w:val="22"/>
          <w:szCs w:val="22"/>
        </w:rPr>
        <w:t>0L -</w:t>
      </w:r>
      <w:r w:rsidR="00181AF0" w:rsidRPr="00650F26">
        <w:rPr>
          <w:sz w:val="22"/>
          <w:szCs w:val="22"/>
        </w:rPr>
        <w:t>32</w:t>
      </w:r>
      <w:r w:rsidR="003C102D">
        <w:rPr>
          <w:sz w:val="22"/>
          <w:szCs w:val="22"/>
        </w:rPr>
        <w:t>-year-</w:t>
      </w:r>
      <w:r w:rsidR="00660F27" w:rsidRPr="00650F26">
        <w:rPr>
          <w:sz w:val="22"/>
          <w:szCs w:val="22"/>
        </w:rPr>
        <w:t>old, E-</w:t>
      </w:r>
      <w:r w:rsidR="00181AF0" w:rsidRPr="00650F26">
        <w:rPr>
          <w:sz w:val="22"/>
          <w:szCs w:val="22"/>
        </w:rPr>
        <w:t>5</w:t>
      </w:r>
      <w:r w:rsidR="00660F27" w:rsidRPr="00650F26">
        <w:rPr>
          <w:sz w:val="22"/>
          <w:szCs w:val="22"/>
        </w:rPr>
        <w:t xml:space="preserve">   Location: </w:t>
      </w:r>
      <w:r w:rsidR="00181AF0" w:rsidRPr="00650F26">
        <w:rPr>
          <w:sz w:val="22"/>
          <w:szCs w:val="22"/>
        </w:rPr>
        <w:t>San Diego, CA</w:t>
      </w:r>
    </w:p>
    <w:p w14:paraId="0F394D48" w14:textId="5A7ADEF7" w:rsidR="00660F27" w:rsidRPr="00650F26" w:rsidRDefault="00181AF0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Yr./Make/Model: 2013 </w:t>
      </w:r>
      <w:r w:rsidR="00660F27" w:rsidRPr="00650F26">
        <w:rPr>
          <w:sz w:val="22"/>
          <w:szCs w:val="22"/>
        </w:rPr>
        <w:t xml:space="preserve">Honda </w:t>
      </w:r>
      <w:r w:rsidRPr="00650F26">
        <w:rPr>
          <w:sz w:val="22"/>
          <w:szCs w:val="22"/>
        </w:rPr>
        <w:t>Shadow</w:t>
      </w:r>
      <w:r w:rsidR="00660F27" w:rsidRPr="00650F26">
        <w:rPr>
          <w:sz w:val="22"/>
          <w:szCs w:val="22"/>
        </w:rPr>
        <w:t xml:space="preserve"> (Non-Sport)</w:t>
      </w:r>
    </w:p>
    <w:p w14:paraId="24566DDE" w14:textId="77777777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Yes </w:t>
      </w:r>
    </w:p>
    <w:p w14:paraId="22C1A5A8" w14:textId="37B1599E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License: </w:t>
      </w:r>
      <w:r w:rsidR="00181AF0" w:rsidRPr="00650F26">
        <w:rPr>
          <w:sz w:val="22"/>
          <w:szCs w:val="22"/>
        </w:rPr>
        <w:t>Yes</w:t>
      </w:r>
      <w:r w:rsidRPr="00650F26">
        <w:rPr>
          <w:sz w:val="22"/>
          <w:szCs w:val="22"/>
        </w:rPr>
        <w:t xml:space="preserve"> </w:t>
      </w:r>
    </w:p>
    <w:p w14:paraId="79FCE6DC" w14:textId="4173A94A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 Level I (</w:t>
      </w:r>
      <w:r w:rsidR="00181AF0" w:rsidRPr="00650F26">
        <w:rPr>
          <w:sz w:val="22"/>
          <w:szCs w:val="22"/>
        </w:rPr>
        <w:t>Mar</w:t>
      </w:r>
      <w:r w:rsidRPr="00650F26">
        <w:rPr>
          <w:sz w:val="22"/>
          <w:szCs w:val="22"/>
        </w:rPr>
        <w:t xml:space="preserve"> 2019)</w:t>
      </w:r>
      <w:r w:rsidR="00181AF0" w:rsidRPr="00650F26">
        <w:rPr>
          <w:sz w:val="22"/>
          <w:szCs w:val="22"/>
        </w:rPr>
        <w:t>/ Level II (Jan 2020)</w:t>
      </w:r>
    </w:p>
    <w:p w14:paraId="0316F307" w14:textId="77777777" w:rsidR="000E3F39" w:rsidRPr="00650F26" w:rsidRDefault="000E3F39" w:rsidP="00660F27">
      <w:pPr>
        <w:ind w:right="-180"/>
        <w:outlineLvl w:val="0"/>
        <w:rPr>
          <w:sz w:val="22"/>
          <w:szCs w:val="22"/>
        </w:rPr>
      </w:pPr>
    </w:p>
    <w:p w14:paraId="4D772E65" w14:textId="790751C3" w:rsidR="00043951" w:rsidRPr="00650F26" w:rsidRDefault="00660F27" w:rsidP="00660F27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Pr="00650F26">
        <w:rPr>
          <w:sz w:val="22"/>
          <w:szCs w:val="22"/>
        </w:rPr>
        <w:t xml:space="preserve"> </w:t>
      </w:r>
      <w:r w:rsidR="00181AF0" w:rsidRPr="00650F26">
        <w:rPr>
          <w:sz w:val="22"/>
          <w:szCs w:val="22"/>
        </w:rPr>
        <w:t>was driving southbound on I-5 when another vehicle entered the lan</w:t>
      </w:r>
      <w:r w:rsidR="00D05CA6" w:rsidRPr="00650F26">
        <w:rPr>
          <w:sz w:val="22"/>
          <w:szCs w:val="22"/>
        </w:rPr>
        <w:t>e</w:t>
      </w:r>
      <w:r w:rsidR="00181AF0" w:rsidRPr="00650F26">
        <w:rPr>
          <w:sz w:val="22"/>
          <w:szCs w:val="22"/>
        </w:rPr>
        <w:t xml:space="preserve"> the </w:t>
      </w:r>
      <w:r w:rsidR="00650F26">
        <w:rPr>
          <w:sz w:val="22"/>
          <w:szCs w:val="22"/>
        </w:rPr>
        <w:t>rider</w:t>
      </w:r>
      <w:r w:rsidR="00181AF0" w:rsidRPr="00650F26">
        <w:rPr>
          <w:sz w:val="22"/>
          <w:szCs w:val="22"/>
        </w:rPr>
        <w:t xml:space="preserve"> was driving in and struck the </w:t>
      </w:r>
      <w:r w:rsidR="00650F26">
        <w:rPr>
          <w:sz w:val="22"/>
          <w:szCs w:val="22"/>
        </w:rPr>
        <w:t>rider’s</w:t>
      </w:r>
      <w:r w:rsidR="00181AF0" w:rsidRPr="00650F26">
        <w:rPr>
          <w:sz w:val="22"/>
          <w:szCs w:val="22"/>
        </w:rPr>
        <w:t xml:space="preserve"> motorcycle. </w:t>
      </w:r>
      <w:r w:rsidR="007E4A40" w:rsidRPr="00650F26">
        <w:rPr>
          <w:sz w:val="22"/>
          <w:szCs w:val="22"/>
        </w:rPr>
        <w:t xml:space="preserve">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="00181AF0" w:rsidRPr="00650F26">
        <w:rPr>
          <w:sz w:val="22"/>
          <w:szCs w:val="22"/>
        </w:rPr>
        <w:t xml:space="preserve"> </w:t>
      </w:r>
      <w:proofErr w:type="gramStart"/>
      <w:r w:rsidR="00181AF0" w:rsidRPr="00650F26">
        <w:rPr>
          <w:sz w:val="22"/>
          <w:szCs w:val="22"/>
        </w:rPr>
        <w:t>was transported</w:t>
      </w:r>
      <w:proofErr w:type="gramEnd"/>
      <w:r w:rsidR="00181AF0" w:rsidRPr="00650F26">
        <w:rPr>
          <w:sz w:val="22"/>
          <w:szCs w:val="22"/>
        </w:rPr>
        <w:t xml:space="preserve"> to </w:t>
      </w:r>
      <w:r w:rsidR="003C102D">
        <w:rPr>
          <w:sz w:val="22"/>
          <w:szCs w:val="22"/>
        </w:rPr>
        <w:t>a</w:t>
      </w:r>
      <w:r w:rsidR="00181AF0" w:rsidRPr="00650F26">
        <w:rPr>
          <w:sz w:val="22"/>
          <w:szCs w:val="22"/>
        </w:rPr>
        <w:t xml:space="preserve"> local hospital</w:t>
      </w:r>
      <w:r w:rsidR="00D05CA6" w:rsidRPr="00650F26">
        <w:rPr>
          <w:sz w:val="22"/>
          <w:szCs w:val="22"/>
        </w:rPr>
        <w:t>,</w:t>
      </w:r>
      <w:r w:rsidR="00181AF0" w:rsidRPr="00650F26">
        <w:rPr>
          <w:sz w:val="22"/>
          <w:szCs w:val="22"/>
        </w:rPr>
        <w:t xml:space="preserve"> </w:t>
      </w:r>
      <w:r w:rsidR="003C102D">
        <w:rPr>
          <w:sz w:val="22"/>
          <w:szCs w:val="22"/>
        </w:rPr>
        <w:t>and</w:t>
      </w:r>
      <w:r w:rsidR="00181AF0" w:rsidRPr="00650F26">
        <w:rPr>
          <w:sz w:val="22"/>
          <w:szCs w:val="22"/>
        </w:rPr>
        <w:t xml:space="preserve"> was treated for an injured foot and released. </w:t>
      </w:r>
    </w:p>
    <w:p w14:paraId="6263E8DB" w14:textId="77777777" w:rsidR="00660F27" w:rsidRPr="00650F26" w:rsidRDefault="00660F27" w:rsidP="00660F27">
      <w:pPr>
        <w:ind w:right="-180"/>
        <w:outlineLvl w:val="0"/>
        <w:rPr>
          <w:sz w:val="22"/>
          <w:szCs w:val="22"/>
        </w:rPr>
      </w:pPr>
    </w:p>
    <w:p w14:paraId="4E3FB9DF" w14:textId="3B48266E" w:rsidR="00043951" w:rsidRPr="00650F26" w:rsidRDefault="00043951" w:rsidP="00043951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03 Feb 2020/1330L -21</w:t>
      </w:r>
      <w:r w:rsidR="003C102D">
        <w:rPr>
          <w:sz w:val="22"/>
          <w:szCs w:val="22"/>
        </w:rPr>
        <w:t>-year-</w:t>
      </w:r>
      <w:r w:rsidRPr="00650F26">
        <w:rPr>
          <w:sz w:val="22"/>
          <w:szCs w:val="22"/>
        </w:rPr>
        <w:t>old, E-4   Location: La Jolla, CA</w:t>
      </w:r>
    </w:p>
    <w:p w14:paraId="7DCA6D69" w14:textId="1A47D999" w:rsidR="00043951" w:rsidRPr="00650F26" w:rsidRDefault="00043951" w:rsidP="00043951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Yr./Make/Model: 0000 Suzuki GSXR (Sport)</w:t>
      </w:r>
    </w:p>
    <w:p w14:paraId="59D44756" w14:textId="77777777" w:rsidR="00043951" w:rsidRPr="00650F26" w:rsidRDefault="00043951" w:rsidP="00043951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PPE: Yes </w:t>
      </w:r>
    </w:p>
    <w:p w14:paraId="3FC18130" w14:textId="77777777" w:rsidR="00043951" w:rsidRPr="00650F26" w:rsidRDefault="00043951" w:rsidP="00043951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License: Yes </w:t>
      </w:r>
    </w:p>
    <w:p w14:paraId="7D85EB32" w14:textId="7F3D9777" w:rsidR="00043951" w:rsidRPr="00650F26" w:rsidRDefault="00043951" w:rsidP="00043951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>Training:  Level I (Sept 2018) / Level II (Jan 2019)</w:t>
      </w:r>
    </w:p>
    <w:p w14:paraId="159CD86D" w14:textId="77777777" w:rsidR="00043951" w:rsidRPr="00650F26" w:rsidRDefault="00043951" w:rsidP="00043951">
      <w:pPr>
        <w:ind w:right="-180"/>
        <w:outlineLvl w:val="0"/>
        <w:rPr>
          <w:sz w:val="22"/>
          <w:szCs w:val="22"/>
        </w:rPr>
      </w:pPr>
    </w:p>
    <w:p w14:paraId="0F8B1F18" w14:textId="7DF3E846" w:rsidR="00BC7B5E" w:rsidRPr="00650F26" w:rsidRDefault="00043951" w:rsidP="00C024B9">
      <w:pPr>
        <w:ind w:right="-180"/>
        <w:outlineLvl w:val="0"/>
        <w:rPr>
          <w:sz w:val="22"/>
          <w:szCs w:val="22"/>
        </w:rPr>
      </w:pPr>
      <w:r w:rsidRPr="00650F26">
        <w:rPr>
          <w:sz w:val="22"/>
          <w:szCs w:val="22"/>
        </w:rPr>
        <w:t xml:space="preserve">Remarks: </w:t>
      </w:r>
      <w:r w:rsidR="006476CE" w:rsidRPr="00650F26">
        <w:rPr>
          <w:sz w:val="22"/>
          <w:szCs w:val="22"/>
        </w:rPr>
        <w:t>R</w:t>
      </w:r>
      <w:r w:rsidR="00650F26">
        <w:rPr>
          <w:sz w:val="22"/>
          <w:szCs w:val="22"/>
        </w:rPr>
        <w:t>ider</w:t>
      </w:r>
      <w:r w:rsidRPr="00650F26">
        <w:rPr>
          <w:sz w:val="22"/>
          <w:szCs w:val="22"/>
        </w:rPr>
        <w:t xml:space="preserve"> was involved in a motorcycle crash</w:t>
      </w:r>
      <w:r w:rsidR="00D05CA6" w:rsidRPr="00650F26">
        <w:rPr>
          <w:sz w:val="22"/>
          <w:szCs w:val="22"/>
        </w:rPr>
        <w:t>, n</w:t>
      </w:r>
      <w:r w:rsidRPr="00650F26">
        <w:rPr>
          <w:sz w:val="22"/>
          <w:szCs w:val="22"/>
        </w:rPr>
        <w:t>o further information.</w:t>
      </w:r>
    </w:p>
    <w:sectPr w:rsidR="00BC7B5E" w:rsidRPr="00650F26" w:rsidSect="00BA09F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F3A236" w14:textId="77777777" w:rsidR="00CC09DF" w:rsidRDefault="00CC09DF" w:rsidP="0070647E">
      <w:r>
        <w:separator/>
      </w:r>
    </w:p>
  </w:endnote>
  <w:endnote w:type="continuationSeparator" w:id="0">
    <w:p w14:paraId="48B9A741" w14:textId="77777777" w:rsidR="00CC09DF" w:rsidRDefault="00CC09DF" w:rsidP="00706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0F09E" w14:textId="660FDCDD" w:rsidR="006476CE" w:rsidRDefault="006476CE">
    <w:pPr>
      <w:pStyle w:val="Footer"/>
    </w:pPr>
  </w:p>
  <w:p w14:paraId="09990625" w14:textId="4E8D7695" w:rsidR="006476CE" w:rsidRDefault="006476CE">
    <w:pPr>
      <w:pStyle w:val="Footer"/>
    </w:pPr>
  </w:p>
  <w:p w14:paraId="240B145D" w14:textId="5818EC48" w:rsidR="006476CE" w:rsidRDefault="006476CE">
    <w:pPr>
      <w:pStyle w:val="Footer"/>
    </w:pPr>
  </w:p>
  <w:p w14:paraId="4F2D5E59" w14:textId="1A894E28" w:rsidR="006476CE" w:rsidRDefault="006476CE">
    <w:pPr>
      <w:pStyle w:val="Footer"/>
    </w:pPr>
  </w:p>
  <w:p w14:paraId="2088157F" w14:textId="77777777" w:rsidR="006476CE" w:rsidRDefault="006476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15A21F" w14:textId="77777777" w:rsidR="00CC09DF" w:rsidRDefault="00CC09DF" w:rsidP="0070647E">
      <w:r>
        <w:separator/>
      </w:r>
    </w:p>
  </w:footnote>
  <w:footnote w:type="continuationSeparator" w:id="0">
    <w:p w14:paraId="637A5083" w14:textId="77777777" w:rsidR="00CC09DF" w:rsidRDefault="00CC09DF" w:rsidP="00706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946D7"/>
    <w:multiLevelType w:val="hybridMultilevel"/>
    <w:tmpl w:val="99C6E834"/>
    <w:lvl w:ilvl="0" w:tplc="80188D50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F7941"/>
    <w:multiLevelType w:val="multilevel"/>
    <w:tmpl w:val="F8486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E1C68AA"/>
    <w:multiLevelType w:val="hybridMultilevel"/>
    <w:tmpl w:val="D75C6BAA"/>
    <w:lvl w:ilvl="0" w:tplc="A8BCE670">
      <w:start w:val="19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9C55159"/>
    <w:multiLevelType w:val="hybridMultilevel"/>
    <w:tmpl w:val="2FDA4F1C"/>
    <w:lvl w:ilvl="0" w:tplc="00CCDD3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9F0E15"/>
    <w:multiLevelType w:val="hybridMultilevel"/>
    <w:tmpl w:val="0172B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0906A1"/>
    <w:multiLevelType w:val="hybridMultilevel"/>
    <w:tmpl w:val="8A28B9FE"/>
    <w:lvl w:ilvl="0" w:tplc="49E0A2D6">
      <w:start w:val="19"/>
      <w:numFmt w:val="bullet"/>
      <w:lvlText w:val=""/>
      <w:lvlJc w:val="left"/>
      <w:pPr>
        <w:ind w:left="63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63E87BE7"/>
    <w:multiLevelType w:val="hybridMultilevel"/>
    <w:tmpl w:val="268421DA"/>
    <w:lvl w:ilvl="0" w:tplc="15606214">
      <w:start w:val="19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83742D0"/>
    <w:multiLevelType w:val="hybridMultilevel"/>
    <w:tmpl w:val="A1FA9668"/>
    <w:lvl w:ilvl="0" w:tplc="CF94D5B2">
      <w:start w:val="1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FC40132"/>
    <w:multiLevelType w:val="hybridMultilevel"/>
    <w:tmpl w:val="67824BA6"/>
    <w:lvl w:ilvl="0" w:tplc="FF16AE6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B3B0E"/>
    <w:multiLevelType w:val="hybridMultilevel"/>
    <w:tmpl w:val="994A11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7"/>
  </w:num>
  <w:num w:numId="5">
    <w:abstractNumId w:val="9"/>
  </w:num>
  <w:num w:numId="6">
    <w:abstractNumId w:val="8"/>
  </w:num>
  <w:num w:numId="7">
    <w:abstractNumId w:val="0"/>
  </w:num>
  <w:num w:numId="8">
    <w:abstractNumId w:val="3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TA2MrYwNjcwNDFQ0lEKTi0uzszPAykwrAUAJ7nogywAAAA="/>
  </w:docVars>
  <w:rsids>
    <w:rsidRoot w:val="00475510"/>
    <w:rsid w:val="00000458"/>
    <w:rsid w:val="0000046B"/>
    <w:rsid w:val="00000A17"/>
    <w:rsid w:val="00000A62"/>
    <w:rsid w:val="00000B75"/>
    <w:rsid w:val="00000BA6"/>
    <w:rsid w:val="00000D01"/>
    <w:rsid w:val="00000E71"/>
    <w:rsid w:val="00000F2C"/>
    <w:rsid w:val="00000F95"/>
    <w:rsid w:val="00001388"/>
    <w:rsid w:val="0000182A"/>
    <w:rsid w:val="00001A8C"/>
    <w:rsid w:val="00001FAA"/>
    <w:rsid w:val="000021C6"/>
    <w:rsid w:val="00002EAF"/>
    <w:rsid w:val="00003015"/>
    <w:rsid w:val="00003029"/>
    <w:rsid w:val="0000328B"/>
    <w:rsid w:val="00003322"/>
    <w:rsid w:val="0000366A"/>
    <w:rsid w:val="00003940"/>
    <w:rsid w:val="0000406E"/>
    <w:rsid w:val="0000439F"/>
    <w:rsid w:val="00004AE0"/>
    <w:rsid w:val="00004DE8"/>
    <w:rsid w:val="00004E12"/>
    <w:rsid w:val="00004E1F"/>
    <w:rsid w:val="0000520A"/>
    <w:rsid w:val="000054EE"/>
    <w:rsid w:val="00005704"/>
    <w:rsid w:val="00005736"/>
    <w:rsid w:val="00005766"/>
    <w:rsid w:val="0000580F"/>
    <w:rsid w:val="00005A60"/>
    <w:rsid w:val="00005C75"/>
    <w:rsid w:val="0000647B"/>
    <w:rsid w:val="000066A2"/>
    <w:rsid w:val="000067FF"/>
    <w:rsid w:val="00006861"/>
    <w:rsid w:val="00006975"/>
    <w:rsid w:val="00006F9F"/>
    <w:rsid w:val="00007534"/>
    <w:rsid w:val="0000767B"/>
    <w:rsid w:val="00007B60"/>
    <w:rsid w:val="00007CFF"/>
    <w:rsid w:val="00011150"/>
    <w:rsid w:val="00011183"/>
    <w:rsid w:val="00011617"/>
    <w:rsid w:val="00011AEC"/>
    <w:rsid w:val="00011C28"/>
    <w:rsid w:val="00011F0F"/>
    <w:rsid w:val="000121DC"/>
    <w:rsid w:val="00012312"/>
    <w:rsid w:val="0001269D"/>
    <w:rsid w:val="000128AB"/>
    <w:rsid w:val="00012C06"/>
    <w:rsid w:val="000135A0"/>
    <w:rsid w:val="000139BB"/>
    <w:rsid w:val="0001401D"/>
    <w:rsid w:val="0001436A"/>
    <w:rsid w:val="0001489E"/>
    <w:rsid w:val="00014A67"/>
    <w:rsid w:val="00014A6D"/>
    <w:rsid w:val="00014DB1"/>
    <w:rsid w:val="00014EA9"/>
    <w:rsid w:val="00016AD7"/>
    <w:rsid w:val="00016D2B"/>
    <w:rsid w:val="00017498"/>
    <w:rsid w:val="0001775E"/>
    <w:rsid w:val="00017920"/>
    <w:rsid w:val="00017DE7"/>
    <w:rsid w:val="00017EAC"/>
    <w:rsid w:val="000200F9"/>
    <w:rsid w:val="00020108"/>
    <w:rsid w:val="000203DC"/>
    <w:rsid w:val="000207B9"/>
    <w:rsid w:val="00020AC4"/>
    <w:rsid w:val="0002137C"/>
    <w:rsid w:val="00021451"/>
    <w:rsid w:val="000221E8"/>
    <w:rsid w:val="0002238D"/>
    <w:rsid w:val="000226ED"/>
    <w:rsid w:val="000229DD"/>
    <w:rsid w:val="00022C78"/>
    <w:rsid w:val="00022FD5"/>
    <w:rsid w:val="0002315A"/>
    <w:rsid w:val="0002419C"/>
    <w:rsid w:val="00024461"/>
    <w:rsid w:val="0002446F"/>
    <w:rsid w:val="000248D8"/>
    <w:rsid w:val="00024DB7"/>
    <w:rsid w:val="0002584B"/>
    <w:rsid w:val="00025881"/>
    <w:rsid w:val="0002591C"/>
    <w:rsid w:val="00025A46"/>
    <w:rsid w:val="00025A88"/>
    <w:rsid w:val="00025D22"/>
    <w:rsid w:val="00025E3F"/>
    <w:rsid w:val="00025EEF"/>
    <w:rsid w:val="00025F76"/>
    <w:rsid w:val="000264B1"/>
    <w:rsid w:val="000269CB"/>
    <w:rsid w:val="00026B18"/>
    <w:rsid w:val="00026D66"/>
    <w:rsid w:val="00027042"/>
    <w:rsid w:val="000273EE"/>
    <w:rsid w:val="00027EA8"/>
    <w:rsid w:val="000300E3"/>
    <w:rsid w:val="00030221"/>
    <w:rsid w:val="000302BE"/>
    <w:rsid w:val="000304C6"/>
    <w:rsid w:val="00030819"/>
    <w:rsid w:val="000309F9"/>
    <w:rsid w:val="00030B40"/>
    <w:rsid w:val="00030BAF"/>
    <w:rsid w:val="00030BE5"/>
    <w:rsid w:val="00030C6D"/>
    <w:rsid w:val="00030CA9"/>
    <w:rsid w:val="00031519"/>
    <w:rsid w:val="000317E8"/>
    <w:rsid w:val="00031A8B"/>
    <w:rsid w:val="000328F3"/>
    <w:rsid w:val="00032A07"/>
    <w:rsid w:val="00032F52"/>
    <w:rsid w:val="00032F70"/>
    <w:rsid w:val="00032FA0"/>
    <w:rsid w:val="000334EF"/>
    <w:rsid w:val="0003376A"/>
    <w:rsid w:val="00033927"/>
    <w:rsid w:val="00033A79"/>
    <w:rsid w:val="00033E71"/>
    <w:rsid w:val="000340FC"/>
    <w:rsid w:val="00034212"/>
    <w:rsid w:val="00034264"/>
    <w:rsid w:val="000344C9"/>
    <w:rsid w:val="00034804"/>
    <w:rsid w:val="00035B3F"/>
    <w:rsid w:val="0003666B"/>
    <w:rsid w:val="00036C43"/>
    <w:rsid w:val="00036C6E"/>
    <w:rsid w:val="00036DCF"/>
    <w:rsid w:val="00036E58"/>
    <w:rsid w:val="0003710C"/>
    <w:rsid w:val="00037202"/>
    <w:rsid w:val="00037244"/>
    <w:rsid w:val="00037561"/>
    <w:rsid w:val="00037710"/>
    <w:rsid w:val="00037ACE"/>
    <w:rsid w:val="00037B97"/>
    <w:rsid w:val="00037B9A"/>
    <w:rsid w:val="00037F4F"/>
    <w:rsid w:val="00037FF1"/>
    <w:rsid w:val="000408FF"/>
    <w:rsid w:val="00040D0F"/>
    <w:rsid w:val="00040E04"/>
    <w:rsid w:val="000410BA"/>
    <w:rsid w:val="00041252"/>
    <w:rsid w:val="00041A16"/>
    <w:rsid w:val="00041A21"/>
    <w:rsid w:val="00041BF0"/>
    <w:rsid w:val="00041EBC"/>
    <w:rsid w:val="0004205C"/>
    <w:rsid w:val="00042D61"/>
    <w:rsid w:val="00042FF1"/>
    <w:rsid w:val="0004302B"/>
    <w:rsid w:val="0004333C"/>
    <w:rsid w:val="000433EC"/>
    <w:rsid w:val="00043577"/>
    <w:rsid w:val="000435F5"/>
    <w:rsid w:val="00043951"/>
    <w:rsid w:val="00043C5E"/>
    <w:rsid w:val="00043E2C"/>
    <w:rsid w:val="0004420A"/>
    <w:rsid w:val="000444A0"/>
    <w:rsid w:val="00044FEF"/>
    <w:rsid w:val="00045AA1"/>
    <w:rsid w:val="00045AF1"/>
    <w:rsid w:val="00045B50"/>
    <w:rsid w:val="0004624A"/>
    <w:rsid w:val="00046474"/>
    <w:rsid w:val="000465CB"/>
    <w:rsid w:val="000467BF"/>
    <w:rsid w:val="00046F1E"/>
    <w:rsid w:val="00046FFB"/>
    <w:rsid w:val="00047038"/>
    <w:rsid w:val="0004777E"/>
    <w:rsid w:val="00047836"/>
    <w:rsid w:val="00047843"/>
    <w:rsid w:val="000479D5"/>
    <w:rsid w:val="00047EF8"/>
    <w:rsid w:val="00047F11"/>
    <w:rsid w:val="00047FCD"/>
    <w:rsid w:val="00050328"/>
    <w:rsid w:val="000504C7"/>
    <w:rsid w:val="00050C58"/>
    <w:rsid w:val="00050C67"/>
    <w:rsid w:val="00050EA6"/>
    <w:rsid w:val="0005115D"/>
    <w:rsid w:val="00051816"/>
    <w:rsid w:val="0005186D"/>
    <w:rsid w:val="00051A28"/>
    <w:rsid w:val="00051BA3"/>
    <w:rsid w:val="00051D78"/>
    <w:rsid w:val="00052249"/>
    <w:rsid w:val="000526B1"/>
    <w:rsid w:val="00053982"/>
    <w:rsid w:val="00053BE9"/>
    <w:rsid w:val="00053C0D"/>
    <w:rsid w:val="00053C42"/>
    <w:rsid w:val="00053DF6"/>
    <w:rsid w:val="00053F6A"/>
    <w:rsid w:val="00053FD9"/>
    <w:rsid w:val="00054090"/>
    <w:rsid w:val="000542B4"/>
    <w:rsid w:val="000544FF"/>
    <w:rsid w:val="00054717"/>
    <w:rsid w:val="00054A70"/>
    <w:rsid w:val="000550A9"/>
    <w:rsid w:val="0005512F"/>
    <w:rsid w:val="000553D8"/>
    <w:rsid w:val="000556D7"/>
    <w:rsid w:val="000557D4"/>
    <w:rsid w:val="00056331"/>
    <w:rsid w:val="000563A9"/>
    <w:rsid w:val="00056556"/>
    <w:rsid w:val="000569FC"/>
    <w:rsid w:val="00056C7B"/>
    <w:rsid w:val="00056F86"/>
    <w:rsid w:val="0005704C"/>
    <w:rsid w:val="0005709F"/>
    <w:rsid w:val="00057216"/>
    <w:rsid w:val="0005758A"/>
    <w:rsid w:val="000575D3"/>
    <w:rsid w:val="0005765E"/>
    <w:rsid w:val="00057A25"/>
    <w:rsid w:val="00057CB5"/>
    <w:rsid w:val="00057CF0"/>
    <w:rsid w:val="00060330"/>
    <w:rsid w:val="00061144"/>
    <w:rsid w:val="0006128D"/>
    <w:rsid w:val="000614A2"/>
    <w:rsid w:val="000619F7"/>
    <w:rsid w:val="00061A31"/>
    <w:rsid w:val="00061B25"/>
    <w:rsid w:val="00061D7B"/>
    <w:rsid w:val="00062020"/>
    <w:rsid w:val="00062077"/>
    <w:rsid w:val="00062278"/>
    <w:rsid w:val="00062AF4"/>
    <w:rsid w:val="00062BAB"/>
    <w:rsid w:val="00062E22"/>
    <w:rsid w:val="00062E41"/>
    <w:rsid w:val="00062E8B"/>
    <w:rsid w:val="00062EA5"/>
    <w:rsid w:val="00062F59"/>
    <w:rsid w:val="00063589"/>
    <w:rsid w:val="000637F3"/>
    <w:rsid w:val="000639F1"/>
    <w:rsid w:val="00063CDA"/>
    <w:rsid w:val="00063CE4"/>
    <w:rsid w:val="000642F7"/>
    <w:rsid w:val="00064556"/>
    <w:rsid w:val="00064783"/>
    <w:rsid w:val="000648C9"/>
    <w:rsid w:val="00064A07"/>
    <w:rsid w:val="00064B18"/>
    <w:rsid w:val="00064EDE"/>
    <w:rsid w:val="000652F0"/>
    <w:rsid w:val="00065914"/>
    <w:rsid w:val="000662B5"/>
    <w:rsid w:val="00066615"/>
    <w:rsid w:val="000666AB"/>
    <w:rsid w:val="000668DB"/>
    <w:rsid w:val="000669A7"/>
    <w:rsid w:val="00066B36"/>
    <w:rsid w:val="000675CA"/>
    <w:rsid w:val="00067A75"/>
    <w:rsid w:val="00067E60"/>
    <w:rsid w:val="000709C3"/>
    <w:rsid w:val="000709E0"/>
    <w:rsid w:val="00070D77"/>
    <w:rsid w:val="00070D7C"/>
    <w:rsid w:val="00070DB8"/>
    <w:rsid w:val="00070EF9"/>
    <w:rsid w:val="00070FB7"/>
    <w:rsid w:val="000712ED"/>
    <w:rsid w:val="0007139B"/>
    <w:rsid w:val="000713E3"/>
    <w:rsid w:val="00071B5B"/>
    <w:rsid w:val="000722A6"/>
    <w:rsid w:val="0007240D"/>
    <w:rsid w:val="0007280D"/>
    <w:rsid w:val="000728D7"/>
    <w:rsid w:val="000728E0"/>
    <w:rsid w:val="00072C4B"/>
    <w:rsid w:val="0007328F"/>
    <w:rsid w:val="000734CE"/>
    <w:rsid w:val="00073906"/>
    <w:rsid w:val="00073DA4"/>
    <w:rsid w:val="00074681"/>
    <w:rsid w:val="000748AA"/>
    <w:rsid w:val="00074A33"/>
    <w:rsid w:val="00074C30"/>
    <w:rsid w:val="00074C6B"/>
    <w:rsid w:val="000755A5"/>
    <w:rsid w:val="0007578A"/>
    <w:rsid w:val="0007599D"/>
    <w:rsid w:val="00075B41"/>
    <w:rsid w:val="00075D2E"/>
    <w:rsid w:val="00076047"/>
    <w:rsid w:val="00076620"/>
    <w:rsid w:val="0007674F"/>
    <w:rsid w:val="00076780"/>
    <w:rsid w:val="00076F7E"/>
    <w:rsid w:val="0007725D"/>
    <w:rsid w:val="00077C05"/>
    <w:rsid w:val="00077DC6"/>
    <w:rsid w:val="00077EAC"/>
    <w:rsid w:val="0008004F"/>
    <w:rsid w:val="000801E1"/>
    <w:rsid w:val="00080246"/>
    <w:rsid w:val="00080645"/>
    <w:rsid w:val="00080AF5"/>
    <w:rsid w:val="00080B8A"/>
    <w:rsid w:val="00080EC6"/>
    <w:rsid w:val="000810F6"/>
    <w:rsid w:val="00081B44"/>
    <w:rsid w:val="000828FE"/>
    <w:rsid w:val="00082A70"/>
    <w:rsid w:val="00082B4C"/>
    <w:rsid w:val="00082E75"/>
    <w:rsid w:val="000832A6"/>
    <w:rsid w:val="000835CC"/>
    <w:rsid w:val="00083A09"/>
    <w:rsid w:val="00084225"/>
    <w:rsid w:val="00084630"/>
    <w:rsid w:val="00085082"/>
    <w:rsid w:val="000851BA"/>
    <w:rsid w:val="000852A5"/>
    <w:rsid w:val="00085BD3"/>
    <w:rsid w:val="00085E39"/>
    <w:rsid w:val="00086000"/>
    <w:rsid w:val="000861C9"/>
    <w:rsid w:val="0008664F"/>
    <w:rsid w:val="0008679E"/>
    <w:rsid w:val="00086990"/>
    <w:rsid w:val="00086A6B"/>
    <w:rsid w:val="000875DA"/>
    <w:rsid w:val="000902F8"/>
    <w:rsid w:val="00090653"/>
    <w:rsid w:val="000906BF"/>
    <w:rsid w:val="00090D97"/>
    <w:rsid w:val="00090FCA"/>
    <w:rsid w:val="000911B8"/>
    <w:rsid w:val="000911D9"/>
    <w:rsid w:val="0009146A"/>
    <w:rsid w:val="000915B4"/>
    <w:rsid w:val="000917AE"/>
    <w:rsid w:val="00091826"/>
    <w:rsid w:val="00091D9A"/>
    <w:rsid w:val="00091DCB"/>
    <w:rsid w:val="00092467"/>
    <w:rsid w:val="000925D8"/>
    <w:rsid w:val="000925EA"/>
    <w:rsid w:val="00092B61"/>
    <w:rsid w:val="000938DE"/>
    <w:rsid w:val="00093F30"/>
    <w:rsid w:val="00093F31"/>
    <w:rsid w:val="000949E3"/>
    <w:rsid w:val="00094D84"/>
    <w:rsid w:val="0009529F"/>
    <w:rsid w:val="000954CB"/>
    <w:rsid w:val="000954D3"/>
    <w:rsid w:val="000955E5"/>
    <w:rsid w:val="00095AAF"/>
    <w:rsid w:val="00095BEB"/>
    <w:rsid w:val="00095CBE"/>
    <w:rsid w:val="00095D86"/>
    <w:rsid w:val="00095E4F"/>
    <w:rsid w:val="00096065"/>
    <w:rsid w:val="00096127"/>
    <w:rsid w:val="00096693"/>
    <w:rsid w:val="00096859"/>
    <w:rsid w:val="00096A37"/>
    <w:rsid w:val="00096D66"/>
    <w:rsid w:val="00096E3E"/>
    <w:rsid w:val="00096F93"/>
    <w:rsid w:val="000974BD"/>
    <w:rsid w:val="0009765E"/>
    <w:rsid w:val="00097687"/>
    <w:rsid w:val="00097A45"/>
    <w:rsid w:val="00097A46"/>
    <w:rsid w:val="00097CEF"/>
    <w:rsid w:val="00097F16"/>
    <w:rsid w:val="000A01BE"/>
    <w:rsid w:val="000A07D4"/>
    <w:rsid w:val="000A07FE"/>
    <w:rsid w:val="000A0C3E"/>
    <w:rsid w:val="000A0D1C"/>
    <w:rsid w:val="000A1381"/>
    <w:rsid w:val="000A1644"/>
    <w:rsid w:val="000A1B42"/>
    <w:rsid w:val="000A1B92"/>
    <w:rsid w:val="000A1E6D"/>
    <w:rsid w:val="000A1F0D"/>
    <w:rsid w:val="000A1F47"/>
    <w:rsid w:val="000A1F64"/>
    <w:rsid w:val="000A1F90"/>
    <w:rsid w:val="000A2031"/>
    <w:rsid w:val="000A208F"/>
    <w:rsid w:val="000A20E0"/>
    <w:rsid w:val="000A21AA"/>
    <w:rsid w:val="000A21C8"/>
    <w:rsid w:val="000A2261"/>
    <w:rsid w:val="000A27A5"/>
    <w:rsid w:val="000A27C5"/>
    <w:rsid w:val="000A28F0"/>
    <w:rsid w:val="000A2F71"/>
    <w:rsid w:val="000A3015"/>
    <w:rsid w:val="000A3C2A"/>
    <w:rsid w:val="000A3E24"/>
    <w:rsid w:val="000A3E65"/>
    <w:rsid w:val="000A45D6"/>
    <w:rsid w:val="000A488B"/>
    <w:rsid w:val="000A48DB"/>
    <w:rsid w:val="000A4B15"/>
    <w:rsid w:val="000A4CC0"/>
    <w:rsid w:val="000A4DBF"/>
    <w:rsid w:val="000A5209"/>
    <w:rsid w:val="000A5749"/>
    <w:rsid w:val="000A57EC"/>
    <w:rsid w:val="000A5834"/>
    <w:rsid w:val="000A594B"/>
    <w:rsid w:val="000A5BD4"/>
    <w:rsid w:val="000A5BE4"/>
    <w:rsid w:val="000A5F05"/>
    <w:rsid w:val="000A6595"/>
    <w:rsid w:val="000A6BA8"/>
    <w:rsid w:val="000A7144"/>
    <w:rsid w:val="000A75D4"/>
    <w:rsid w:val="000A7742"/>
    <w:rsid w:val="000A77F6"/>
    <w:rsid w:val="000A7970"/>
    <w:rsid w:val="000B003C"/>
    <w:rsid w:val="000B09AF"/>
    <w:rsid w:val="000B14A4"/>
    <w:rsid w:val="000B197B"/>
    <w:rsid w:val="000B1B1A"/>
    <w:rsid w:val="000B2018"/>
    <w:rsid w:val="000B2076"/>
    <w:rsid w:val="000B232F"/>
    <w:rsid w:val="000B2659"/>
    <w:rsid w:val="000B2C59"/>
    <w:rsid w:val="000B2D50"/>
    <w:rsid w:val="000B2F10"/>
    <w:rsid w:val="000B31FE"/>
    <w:rsid w:val="000B33DD"/>
    <w:rsid w:val="000B3AEE"/>
    <w:rsid w:val="000B3B8B"/>
    <w:rsid w:val="000B41E2"/>
    <w:rsid w:val="000B42C0"/>
    <w:rsid w:val="000B43ED"/>
    <w:rsid w:val="000B4449"/>
    <w:rsid w:val="000B4AFF"/>
    <w:rsid w:val="000B4D2F"/>
    <w:rsid w:val="000B4FD5"/>
    <w:rsid w:val="000B55BE"/>
    <w:rsid w:val="000B56EB"/>
    <w:rsid w:val="000B57C9"/>
    <w:rsid w:val="000B5DB8"/>
    <w:rsid w:val="000B5EFA"/>
    <w:rsid w:val="000B69BD"/>
    <w:rsid w:val="000B6C19"/>
    <w:rsid w:val="000B6F73"/>
    <w:rsid w:val="000B756F"/>
    <w:rsid w:val="000B75BC"/>
    <w:rsid w:val="000B7764"/>
    <w:rsid w:val="000B7A15"/>
    <w:rsid w:val="000B7B28"/>
    <w:rsid w:val="000B7C2E"/>
    <w:rsid w:val="000B7C40"/>
    <w:rsid w:val="000C0068"/>
    <w:rsid w:val="000C00D6"/>
    <w:rsid w:val="000C00FF"/>
    <w:rsid w:val="000C0949"/>
    <w:rsid w:val="000C0AD3"/>
    <w:rsid w:val="000C0B1E"/>
    <w:rsid w:val="000C1780"/>
    <w:rsid w:val="000C1C46"/>
    <w:rsid w:val="000C1F6F"/>
    <w:rsid w:val="000C2670"/>
    <w:rsid w:val="000C29EC"/>
    <w:rsid w:val="000C2A79"/>
    <w:rsid w:val="000C2BDE"/>
    <w:rsid w:val="000C2C6E"/>
    <w:rsid w:val="000C304B"/>
    <w:rsid w:val="000C3A02"/>
    <w:rsid w:val="000C3D01"/>
    <w:rsid w:val="000C3F95"/>
    <w:rsid w:val="000C4247"/>
    <w:rsid w:val="000C4326"/>
    <w:rsid w:val="000C4544"/>
    <w:rsid w:val="000C47F4"/>
    <w:rsid w:val="000C48EE"/>
    <w:rsid w:val="000C48F5"/>
    <w:rsid w:val="000C4A0D"/>
    <w:rsid w:val="000C4A53"/>
    <w:rsid w:val="000C4B2F"/>
    <w:rsid w:val="000C4B86"/>
    <w:rsid w:val="000C521E"/>
    <w:rsid w:val="000C5ACB"/>
    <w:rsid w:val="000C5BF5"/>
    <w:rsid w:val="000C5D64"/>
    <w:rsid w:val="000C5E23"/>
    <w:rsid w:val="000C61B7"/>
    <w:rsid w:val="000C6319"/>
    <w:rsid w:val="000C66E9"/>
    <w:rsid w:val="000C69F8"/>
    <w:rsid w:val="000C6DA2"/>
    <w:rsid w:val="000C6EF5"/>
    <w:rsid w:val="000C6F5D"/>
    <w:rsid w:val="000C7639"/>
    <w:rsid w:val="000C7810"/>
    <w:rsid w:val="000C78D8"/>
    <w:rsid w:val="000C7CD8"/>
    <w:rsid w:val="000C7E08"/>
    <w:rsid w:val="000D02BA"/>
    <w:rsid w:val="000D0583"/>
    <w:rsid w:val="000D1044"/>
    <w:rsid w:val="000D16A0"/>
    <w:rsid w:val="000D2239"/>
    <w:rsid w:val="000D23DE"/>
    <w:rsid w:val="000D25AD"/>
    <w:rsid w:val="000D270C"/>
    <w:rsid w:val="000D2BA2"/>
    <w:rsid w:val="000D2DBF"/>
    <w:rsid w:val="000D2EB8"/>
    <w:rsid w:val="000D3707"/>
    <w:rsid w:val="000D3A16"/>
    <w:rsid w:val="000D3C60"/>
    <w:rsid w:val="000D3D37"/>
    <w:rsid w:val="000D40BD"/>
    <w:rsid w:val="000D4238"/>
    <w:rsid w:val="000D42C4"/>
    <w:rsid w:val="000D43D3"/>
    <w:rsid w:val="000D451C"/>
    <w:rsid w:val="000D4666"/>
    <w:rsid w:val="000D466A"/>
    <w:rsid w:val="000D4AEC"/>
    <w:rsid w:val="000D4B9C"/>
    <w:rsid w:val="000D4CED"/>
    <w:rsid w:val="000D4E5E"/>
    <w:rsid w:val="000D58BA"/>
    <w:rsid w:val="000D58C2"/>
    <w:rsid w:val="000D5CDC"/>
    <w:rsid w:val="000D5E50"/>
    <w:rsid w:val="000D62A5"/>
    <w:rsid w:val="000D77B9"/>
    <w:rsid w:val="000D7CE1"/>
    <w:rsid w:val="000E0228"/>
    <w:rsid w:val="000E054A"/>
    <w:rsid w:val="000E0736"/>
    <w:rsid w:val="000E0C81"/>
    <w:rsid w:val="000E0DDE"/>
    <w:rsid w:val="000E1030"/>
    <w:rsid w:val="000E1245"/>
    <w:rsid w:val="000E1A2E"/>
    <w:rsid w:val="000E1AB5"/>
    <w:rsid w:val="000E1AD7"/>
    <w:rsid w:val="000E1C27"/>
    <w:rsid w:val="000E1DF4"/>
    <w:rsid w:val="000E2017"/>
    <w:rsid w:val="000E20F9"/>
    <w:rsid w:val="000E21F1"/>
    <w:rsid w:val="000E22BC"/>
    <w:rsid w:val="000E2714"/>
    <w:rsid w:val="000E2E87"/>
    <w:rsid w:val="000E324E"/>
    <w:rsid w:val="000E3427"/>
    <w:rsid w:val="000E3557"/>
    <w:rsid w:val="000E3742"/>
    <w:rsid w:val="000E391B"/>
    <w:rsid w:val="000E3C0E"/>
    <w:rsid w:val="000E3D8D"/>
    <w:rsid w:val="000E3F39"/>
    <w:rsid w:val="000E4121"/>
    <w:rsid w:val="000E480F"/>
    <w:rsid w:val="000E4D73"/>
    <w:rsid w:val="000E50EF"/>
    <w:rsid w:val="000E51F5"/>
    <w:rsid w:val="000E55D2"/>
    <w:rsid w:val="000E55E4"/>
    <w:rsid w:val="000E5816"/>
    <w:rsid w:val="000E6044"/>
    <w:rsid w:val="000E6310"/>
    <w:rsid w:val="000E647D"/>
    <w:rsid w:val="000E6CE2"/>
    <w:rsid w:val="000E6F55"/>
    <w:rsid w:val="000E703E"/>
    <w:rsid w:val="000E7528"/>
    <w:rsid w:val="000E767D"/>
    <w:rsid w:val="000E79E3"/>
    <w:rsid w:val="000E7E16"/>
    <w:rsid w:val="000F053F"/>
    <w:rsid w:val="000F05CA"/>
    <w:rsid w:val="000F0974"/>
    <w:rsid w:val="000F0B59"/>
    <w:rsid w:val="000F0D3B"/>
    <w:rsid w:val="000F15BB"/>
    <w:rsid w:val="000F15DA"/>
    <w:rsid w:val="000F1605"/>
    <w:rsid w:val="000F19DA"/>
    <w:rsid w:val="000F1EE2"/>
    <w:rsid w:val="000F2706"/>
    <w:rsid w:val="000F286A"/>
    <w:rsid w:val="000F288A"/>
    <w:rsid w:val="000F2AC7"/>
    <w:rsid w:val="000F31B1"/>
    <w:rsid w:val="000F31E6"/>
    <w:rsid w:val="000F3305"/>
    <w:rsid w:val="000F349B"/>
    <w:rsid w:val="000F3544"/>
    <w:rsid w:val="000F3625"/>
    <w:rsid w:val="000F37F5"/>
    <w:rsid w:val="000F3B60"/>
    <w:rsid w:val="000F404E"/>
    <w:rsid w:val="000F41B7"/>
    <w:rsid w:val="000F4489"/>
    <w:rsid w:val="000F4907"/>
    <w:rsid w:val="000F4D52"/>
    <w:rsid w:val="000F4EA8"/>
    <w:rsid w:val="000F500B"/>
    <w:rsid w:val="000F5016"/>
    <w:rsid w:val="000F52B1"/>
    <w:rsid w:val="000F5449"/>
    <w:rsid w:val="000F5895"/>
    <w:rsid w:val="000F59D4"/>
    <w:rsid w:val="000F5AE5"/>
    <w:rsid w:val="000F5BBB"/>
    <w:rsid w:val="000F5C40"/>
    <w:rsid w:val="000F5D94"/>
    <w:rsid w:val="000F606B"/>
    <w:rsid w:val="000F6171"/>
    <w:rsid w:val="000F64CE"/>
    <w:rsid w:val="000F678C"/>
    <w:rsid w:val="000F6C13"/>
    <w:rsid w:val="000F7025"/>
    <w:rsid w:val="000F727C"/>
    <w:rsid w:val="000F7A79"/>
    <w:rsid w:val="000F7AAE"/>
    <w:rsid w:val="000F7BE6"/>
    <w:rsid w:val="00100175"/>
    <w:rsid w:val="001003C2"/>
    <w:rsid w:val="0010077E"/>
    <w:rsid w:val="00100C67"/>
    <w:rsid w:val="0010171D"/>
    <w:rsid w:val="00101E83"/>
    <w:rsid w:val="001020C0"/>
    <w:rsid w:val="001023BE"/>
    <w:rsid w:val="00102A91"/>
    <w:rsid w:val="00102E05"/>
    <w:rsid w:val="00102FE4"/>
    <w:rsid w:val="0010371E"/>
    <w:rsid w:val="001039AF"/>
    <w:rsid w:val="00103A15"/>
    <w:rsid w:val="00103B73"/>
    <w:rsid w:val="00103C07"/>
    <w:rsid w:val="00103C79"/>
    <w:rsid w:val="00104038"/>
    <w:rsid w:val="00104394"/>
    <w:rsid w:val="001047D6"/>
    <w:rsid w:val="0010485D"/>
    <w:rsid w:val="001049E1"/>
    <w:rsid w:val="00104CE8"/>
    <w:rsid w:val="00104D04"/>
    <w:rsid w:val="00104DA4"/>
    <w:rsid w:val="00104F17"/>
    <w:rsid w:val="001057BD"/>
    <w:rsid w:val="001058CA"/>
    <w:rsid w:val="00105B8E"/>
    <w:rsid w:val="001062D4"/>
    <w:rsid w:val="00106531"/>
    <w:rsid w:val="001067E8"/>
    <w:rsid w:val="00106AD7"/>
    <w:rsid w:val="00106B25"/>
    <w:rsid w:val="00106F27"/>
    <w:rsid w:val="001074C7"/>
    <w:rsid w:val="00107838"/>
    <w:rsid w:val="001078C7"/>
    <w:rsid w:val="00107EC0"/>
    <w:rsid w:val="00107F3E"/>
    <w:rsid w:val="001102F8"/>
    <w:rsid w:val="0011052D"/>
    <w:rsid w:val="00110C1E"/>
    <w:rsid w:val="001111BF"/>
    <w:rsid w:val="00111273"/>
    <w:rsid w:val="00111C08"/>
    <w:rsid w:val="00111CB9"/>
    <w:rsid w:val="001120CF"/>
    <w:rsid w:val="00112D38"/>
    <w:rsid w:val="00112D5A"/>
    <w:rsid w:val="00112EF1"/>
    <w:rsid w:val="00113390"/>
    <w:rsid w:val="00113ABD"/>
    <w:rsid w:val="00113D33"/>
    <w:rsid w:val="00114353"/>
    <w:rsid w:val="00114704"/>
    <w:rsid w:val="00114741"/>
    <w:rsid w:val="00114AF3"/>
    <w:rsid w:val="001151A8"/>
    <w:rsid w:val="00115AA9"/>
    <w:rsid w:val="00115F46"/>
    <w:rsid w:val="001161B7"/>
    <w:rsid w:val="00116994"/>
    <w:rsid w:val="00116C27"/>
    <w:rsid w:val="001170D8"/>
    <w:rsid w:val="001174BC"/>
    <w:rsid w:val="00117521"/>
    <w:rsid w:val="00117A74"/>
    <w:rsid w:val="00117C5C"/>
    <w:rsid w:val="00117EE7"/>
    <w:rsid w:val="001203AE"/>
    <w:rsid w:val="00120480"/>
    <w:rsid w:val="00120588"/>
    <w:rsid w:val="0012084E"/>
    <w:rsid w:val="00120936"/>
    <w:rsid w:val="00120AF4"/>
    <w:rsid w:val="00120C83"/>
    <w:rsid w:val="00120D4B"/>
    <w:rsid w:val="00121349"/>
    <w:rsid w:val="001215F7"/>
    <w:rsid w:val="00121758"/>
    <w:rsid w:val="00121B49"/>
    <w:rsid w:val="00121B70"/>
    <w:rsid w:val="00121E2E"/>
    <w:rsid w:val="00121F52"/>
    <w:rsid w:val="001220EF"/>
    <w:rsid w:val="001223F5"/>
    <w:rsid w:val="00122526"/>
    <w:rsid w:val="00122880"/>
    <w:rsid w:val="001228B7"/>
    <w:rsid w:val="00123083"/>
    <w:rsid w:val="0012363C"/>
    <w:rsid w:val="00123938"/>
    <w:rsid w:val="00123E24"/>
    <w:rsid w:val="00123F4F"/>
    <w:rsid w:val="00124478"/>
    <w:rsid w:val="00124CD6"/>
    <w:rsid w:val="00124CDC"/>
    <w:rsid w:val="00124E9F"/>
    <w:rsid w:val="00124FC1"/>
    <w:rsid w:val="00125063"/>
    <w:rsid w:val="001256D9"/>
    <w:rsid w:val="0012585B"/>
    <w:rsid w:val="00125C96"/>
    <w:rsid w:val="00125F83"/>
    <w:rsid w:val="00126172"/>
    <w:rsid w:val="00126200"/>
    <w:rsid w:val="001263EA"/>
    <w:rsid w:val="0012686A"/>
    <w:rsid w:val="00126985"/>
    <w:rsid w:val="001269FC"/>
    <w:rsid w:val="00126ADA"/>
    <w:rsid w:val="00126D9E"/>
    <w:rsid w:val="00126DC2"/>
    <w:rsid w:val="00126F15"/>
    <w:rsid w:val="001272C3"/>
    <w:rsid w:val="00131646"/>
    <w:rsid w:val="00131674"/>
    <w:rsid w:val="00131912"/>
    <w:rsid w:val="00131B02"/>
    <w:rsid w:val="0013287D"/>
    <w:rsid w:val="00133097"/>
    <w:rsid w:val="001330A8"/>
    <w:rsid w:val="0013341E"/>
    <w:rsid w:val="00133687"/>
    <w:rsid w:val="00133A20"/>
    <w:rsid w:val="00133E2E"/>
    <w:rsid w:val="00134177"/>
    <w:rsid w:val="00134325"/>
    <w:rsid w:val="001348E2"/>
    <w:rsid w:val="00134D9C"/>
    <w:rsid w:val="0013576A"/>
    <w:rsid w:val="00135879"/>
    <w:rsid w:val="0013589E"/>
    <w:rsid w:val="001359C9"/>
    <w:rsid w:val="00135A5A"/>
    <w:rsid w:val="00135B02"/>
    <w:rsid w:val="00135B42"/>
    <w:rsid w:val="00135D62"/>
    <w:rsid w:val="0013671B"/>
    <w:rsid w:val="00136EAA"/>
    <w:rsid w:val="00136F2E"/>
    <w:rsid w:val="00137032"/>
    <w:rsid w:val="00137316"/>
    <w:rsid w:val="001374F3"/>
    <w:rsid w:val="001376B1"/>
    <w:rsid w:val="00137960"/>
    <w:rsid w:val="001379A8"/>
    <w:rsid w:val="00137D89"/>
    <w:rsid w:val="00140018"/>
    <w:rsid w:val="00140055"/>
    <w:rsid w:val="00140426"/>
    <w:rsid w:val="00140749"/>
    <w:rsid w:val="0014087F"/>
    <w:rsid w:val="001408B4"/>
    <w:rsid w:val="00140CBE"/>
    <w:rsid w:val="00140D08"/>
    <w:rsid w:val="00140F2E"/>
    <w:rsid w:val="00140F6C"/>
    <w:rsid w:val="00141213"/>
    <w:rsid w:val="001414E6"/>
    <w:rsid w:val="00141693"/>
    <w:rsid w:val="00141849"/>
    <w:rsid w:val="00141892"/>
    <w:rsid w:val="00141EC3"/>
    <w:rsid w:val="00142058"/>
    <w:rsid w:val="0014232C"/>
    <w:rsid w:val="0014297D"/>
    <w:rsid w:val="00143514"/>
    <w:rsid w:val="001435FE"/>
    <w:rsid w:val="00143AE1"/>
    <w:rsid w:val="00144134"/>
    <w:rsid w:val="001445E0"/>
    <w:rsid w:val="00144CE4"/>
    <w:rsid w:val="001453EE"/>
    <w:rsid w:val="001456FA"/>
    <w:rsid w:val="00145B40"/>
    <w:rsid w:val="00146022"/>
    <w:rsid w:val="00146033"/>
    <w:rsid w:val="0014626A"/>
    <w:rsid w:val="00146F23"/>
    <w:rsid w:val="00147346"/>
    <w:rsid w:val="0014770D"/>
    <w:rsid w:val="001477EB"/>
    <w:rsid w:val="00150081"/>
    <w:rsid w:val="001502C7"/>
    <w:rsid w:val="001507F3"/>
    <w:rsid w:val="00150F3B"/>
    <w:rsid w:val="00151106"/>
    <w:rsid w:val="001511DE"/>
    <w:rsid w:val="00151711"/>
    <w:rsid w:val="0015178F"/>
    <w:rsid w:val="0015185D"/>
    <w:rsid w:val="00151B42"/>
    <w:rsid w:val="00151CA8"/>
    <w:rsid w:val="00151F6B"/>
    <w:rsid w:val="00151FD4"/>
    <w:rsid w:val="00152472"/>
    <w:rsid w:val="00152A31"/>
    <w:rsid w:val="00152CB0"/>
    <w:rsid w:val="00152E0C"/>
    <w:rsid w:val="00152F17"/>
    <w:rsid w:val="001535D9"/>
    <w:rsid w:val="001535ED"/>
    <w:rsid w:val="00153752"/>
    <w:rsid w:val="00153798"/>
    <w:rsid w:val="00153AA2"/>
    <w:rsid w:val="00153B38"/>
    <w:rsid w:val="00154015"/>
    <w:rsid w:val="001542D7"/>
    <w:rsid w:val="001542E3"/>
    <w:rsid w:val="001542FE"/>
    <w:rsid w:val="001543D0"/>
    <w:rsid w:val="001545CC"/>
    <w:rsid w:val="0015496D"/>
    <w:rsid w:val="00154DB3"/>
    <w:rsid w:val="00154F18"/>
    <w:rsid w:val="00154FD6"/>
    <w:rsid w:val="0015591F"/>
    <w:rsid w:val="00155CA6"/>
    <w:rsid w:val="00155E7A"/>
    <w:rsid w:val="001563F3"/>
    <w:rsid w:val="001565DB"/>
    <w:rsid w:val="0015693A"/>
    <w:rsid w:val="00156972"/>
    <w:rsid w:val="00156DEA"/>
    <w:rsid w:val="00156E6D"/>
    <w:rsid w:val="0015711F"/>
    <w:rsid w:val="001571B4"/>
    <w:rsid w:val="001576CF"/>
    <w:rsid w:val="00157895"/>
    <w:rsid w:val="00157B2F"/>
    <w:rsid w:val="00160588"/>
    <w:rsid w:val="0016061A"/>
    <w:rsid w:val="0016097E"/>
    <w:rsid w:val="00160B52"/>
    <w:rsid w:val="00160F64"/>
    <w:rsid w:val="00161450"/>
    <w:rsid w:val="0016176A"/>
    <w:rsid w:val="00161AB1"/>
    <w:rsid w:val="00161C76"/>
    <w:rsid w:val="001620FA"/>
    <w:rsid w:val="0016213D"/>
    <w:rsid w:val="001621E3"/>
    <w:rsid w:val="001623BC"/>
    <w:rsid w:val="00162568"/>
    <w:rsid w:val="00162634"/>
    <w:rsid w:val="001626C4"/>
    <w:rsid w:val="001629A8"/>
    <w:rsid w:val="00162A1C"/>
    <w:rsid w:val="00162BB7"/>
    <w:rsid w:val="00163328"/>
    <w:rsid w:val="001636A7"/>
    <w:rsid w:val="0016388F"/>
    <w:rsid w:val="00163B5B"/>
    <w:rsid w:val="00164270"/>
    <w:rsid w:val="001647C2"/>
    <w:rsid w:val="00164805"/>
    <w:rsid w:val="001649E1"/>
    <w:rsid w:val="00164A3E"/>
    <w:rsid w:val="00164D90"/>
    <w:rsid w:val="00164F27"/>
    <w:rsid w:val="00164FDA"/>
    <w:rsid w:val="001652BA"/>
    <w:rsid w:val="001656BD"/>
    <w:rsid w:val="001656DD"/>
    <w:rsid w:val="001658D4"/>
    <w:rsid w:val="00165F22"/>
    <w:rsid w:val="00166236"/>
    <w:rsid w:val="001662F8"/>
    <w:rsid w:val="0016681F"/>
    <w:rsid w:val="0016684F"/>
    <w:rsid w:val="001668CD"/>
    <w:rsid w:val="00166C5A"/>
    <w:rsid w:val="00167319"/>
    <w:rsid w:val="00167797"/>
    <w:rsid w:val="001677A0"/>
    <w:rsid w:val="001677F3"/>
    <w:rsid w:val="00170051"/>
    <w:rsid w:val="00170200"/>
    <w:rsid w:val="00170376"/>
    <w:rsid w:val="001705D8"/>
    <w:rsid w:val="0017070B"/>
    <w:rsid w:val="001709E1"/>
    <w:rsid w:val="00170BFC"/>
    <w:rsid w:val="00170D31"/>
    <w:rsid w:val="00170E92"/>
    <w:rsid w:val="00170EDA"/>
    <w:rsid w:val="00170F90"/>
    <w:rsid w:val="00171726"/>
    <w:rsid w:val="00171886"/>
    <w:rsid w:val="00172388"/>
    <w:rsid w:val="001723F9"/>
    <w:rsid w:val="001724EF"/>
    <w:rsid w:val="00172E07"/>
    <w:rsid w:val="00173277"/>
    <w:rsid w:val="00173A32"/>
    <w:rsid w:val="00173AFB"/>
    <w:rsid w:val="00173DC3"/>
    <w:rsid w:val="001740BF"/>
    <w:rsid w:val="0017439A"/>
    <w:rsid w:val="00174501"/>
    <w:rsid w:val="00174701"/>
    <w:rsid w:val="00174936"/>
    <w:rsid w:val="001750ED"/>
    <w:rsid w:val="001755FB"/>
    <w:rsid w:val="0017565E"/>
    <w:rsid w:val="0017582B"/>
    <w:rsid w:val="00175DDA"/>
    <w:rsid w:val="00175E69"/>
    <w:rsid w:val="00175F11"/>
    <w:rsid w:val="00175FA9"/>
    <w:rsid w:val="0017600D"/>
    <w:rsid w:val="00176E27"/>
    <w:rsid w:val="0017733E"/>
    <w:rsid w:val="001774A9"/>
    <w:rsid w:val="001775F7"/>
    <w:rsid w:val="00177695"/>
    <w:rsid w:val="001776A4"/>
    <w:rsid w:val="0017772F"/>
    <w:rsid w:val="00177949"/>
    <w:rsid w:val="00177B02"/>
    <w:rsid w:val="00177D53"/>
    <w:rsid w:val="0018008F"/>
    <w:rsid w:val="001808B0"/>
    <w:rsid w:val="00180A34"/>
    <w:rsid w:val="00180AC5"/>
    <w:rsid w:val="00181345"/>
    <w:rsid w:val="001818F1"/>
    <w:rsid w:val="00181AF0"/>
    <w:rsid w:val="00181CA1"/>
    <w:rsid w:val="001821FC"/>
    <w:rsid w:val="001825D6"/>
    <w:rsid w:val="0018323F"/>
    <w:rsid w:val="001833D9"/>
    <w:rsid w:val="001842AB"/>
    <w:rsid w:val="00184316"/>
    <w:rsid w:val="00184C2C"/>
    <w:rsid w:val="001850B7"/>
    <w:rsid w:val="0018516F"/>
    <w:rsid w:val="0018545F"/>
    <w:rsid w:val="00185513"/>
    <w:rsid w:val="001856FE"/>
    <w:rsid w:val="00185C3F"/>
    <w:rsid w:val="00185CE1"/>
    <w:rsid w:val="001862E9"/>
    <w:rsid w:val="001864A6"/>
    <w:rsid w:val="00186C77"/>
    <w:rsid w:val="00186F54"/>
    <w:rsid w:val="001873CA"/>
    <w:rsid w:val="001874F1"/>
    <w:rsid w:val="0019003E"/>
    <w:rsid w:val="001906B2"/>
    <w:rsid w:val="00190A2A"/>
    <w:rsid w:val="00190FD6"/>
    <w:rsid w:val="00191427"/>
    <w:rsid w:val="0019168F"/>
    <w:rsid w:val="00191712"/>
    <w:rsid w:val="00191B1D"/>
    <w:rsid w:val="00191E5E"/>
    <w:rsid w:val="00191F73"/>
    <w:rsid w:val="0019209B"/>
    <w:rsid w:val="001920CC"/>
    <w:rsid w:val="0019279B"/>
    <w:rsid w:val="00192861"/>
    <w:rsid w:val="00192BC8"/>
    <w:rsid w:val="001932C5"/>
    <w:rsid w:val="00193A46"/>
    <w:rsid w:val="00193D34"/>
    <w:rsid w:val="00193F5F"/>
    <w:rsid w:val="0019411E"/>
    <w:rsid w:val="00194380"/>
    <w:rsid w:val="001945EB"/>
    <w:rsid w:val="00194787"/>
    <w:rsid w:val="00194FB9"/>
    <w:rsid w:val="00195202"/>
    <w:rsid w:val="001955CD"/>
    <w:rsid w:val="00195C7F"/>
    <w:rsid w:val="0019617D"/>
    <w:rsid w:val="0019660C"/>
    <w:rsid w:val="00196683"/>
    <w:rsid w:val="00196811"/>
    <w:rsid w:val="001971A6"/>
    <w:rsid w:val="00197310"/>
    <w:rsid w:val="00197312"/>
    <w:rsid w:val="0019732A"/>
    <w:rsid w:val="001973C9"/>
    <w:rsid w:val="0019774A"/>
    <w:rsid w:val="00197988"/>
    <w:rsid w:val="00197A0F"/>
    <w:rsid w:val="001A04AC"/>
    <w:rsid w:val="001A0D3F"/>
    <w:rsid w:val="001A0E37"/>
    <w:rsid w:val="001A1001"/>
    <w:rsid w:val="001A1075"/>
    <w:rsid w:val="001A10A1"/>
    <w:rsid w:val="001A131C"/>
    <w:rsid w:val="001A1C87"/>
    <w:rsid w:val="001A1D93"/>
    <w:rsid w:val="001A2107"/>
    <w:rsid w:val="001A2231"/>
    <w:rsid w:val="001A2466"/>
    <w:rsid w:val="001A27DD"/>
    <w:rsid w:val="001A2E42"/>
    <w:rsid w:val="001A3321"/>
    <w:rsid w:val="001A34A4"/>
    <w:rsid w:val="001A362B"/>
    <w:rsid w:val="001A3883"/>
    <w:rsid w:val="001A3E98"/>
    <w:rsid w:val="001A3EDA"/>
    <w:rsid w:val="001A426E"/>
    <w:rsid w:val="001A44DD"/>
    <w:rsid w:val="001A4896"/>
    <w:rsid w:val="001A48DD"/>
    <w:rsid w:val="001A53F3"/>
    <w:rsid w:val="001A54FA"/>
    <w:rsid w:val="001A552D"/>
    <w:rsid w:val="001A5EAE"/>
    <w:rsid w:val="001A6076"/>
    <w:rsid w:val="001A7097"/>
    <w:rsid w:val="001A73A7"/>
    <w:rsid w:val="001A7642"/>
    <w:rsid w:val="001A79E1"/>
    <w:rsid w:val="001B00A1"/>
    <w:rsid w:val="001B048C"/>
    <w:rsid w:val="001B06A2"/>
    <w:rsid w:val="001B071A"/>
    <w:rsid w:val="001B0804"/>
    <w:rsid w:val="001B0AF4"/>
    <w:rsid w:val="001B0D2E"/>
    <w:rsid w:val="001B0D67"/>
    <w:rsid w:val="001B0ECD"/>
    <w:rsid w:val="001B11F2"/>
    <w:rsid w:val="001B12A5"/>
    <w:rsid w:val="001B18AD"/>
    <w:rsid w:val="001B18BD"/>
    <w:rsid w:val="001B20AD"/>
    <w:rsid w:val="001B20E2"/>
    <w:rsid w:val="001B21AF"/>
    <w:rsid w:val="001B27B0"/>
    <w:rsid w:val="001B28D4"/>
    <w:rsid w:val="001B2D58"/>
    <w:rsid w:val="001B2E18"/>
    <w:rsid w:val="001B36B2"/>
    <w:rsid w:val="001B3A26"/>
    <w:rsid w:val="001B3B15"/>
    <w:rsid w:val="001B3BEE"/>
    <w:rsid w:val="001B40BA"/>
    <w:rsid w:val="001B41CF"/>
    <w:rsid w:val="001B421F"/>
    <w:rsid w:val="001B441E"/>
    <w:rsid w:val="001B45D0"/>
    <w:rsid w:val="001B464B"/>
    <w:rsid w:val="001B4765"/>
    <w:rsid w:val="001B47C2"/>
    <w:rsid w:val="001B54CB"/>
    <w:rsid w:val="001B557F"/>
    <w:rsid w:val="001B572B"/>
    <w:rsid w:val="001B5875"/>
    <w:rsid w:val="001B68D0"/>
    <w:rsid w:val="001B6AB3"/>
    <w:rsid w:val="001B6AD9"/>
    <w:rsid w:val="001B6D75"/>
    <w:rsid w:val="001B6F0C"/>
    <w:rsid w:val="001B6F71"/>
    <w:rsid w:val="001B70EA"/>
    <w:rsid w:val="001C0013"/>
    <w:rsid w:val="001C04BD"/>
    <w:rsid w:val="001C07EB"/>
    <w:rsid w:val="001C0D30"/>
    <w:rsid w:val="001C1081"/>
    <w:rsid w:val="001C15F1"/>
    <w:rsid w:val="001C1602"/>
    <w:rsid w:val="001C1B54"/>
    <w:rsid w:val="001C1C35"/>
    <w:rsid w:val="001C1D56"/>
    <w:rsid w:val="001C1F4B"/>
    <w:rsid w:val="001C20DD"/>
    <w:rsid w:val="001C233A"/>
    <w:rsid w:val="001C2DC3"/>
    <w:rsid w:val="001C3221"/>
    <w:rsid w:val="001C37CB"/>
    <w:rsid w:val="001C3862"/>
    <w:rsid w:val="001C3975"/>
    <w:rsid w:val="001C3B7E"/>
    <w:rsid w:val="001C3B95"/>
    <w:rsid w:val="001C3C2A"/>
    <w:rsid w:val="001C3F30"/>
    <w:rsid w:val="001C4198"/>
    <w:rsid w:val="001C47A2"/>
    <w:rsid w:val="001C4C0A"/>
    <w:rsid w:val="001C4CC6"/>
    <w:rsid w:val="001C4F1E"/>
    <w:rsid w:val="001C4FA1"/>
    <w:rsid w:val="001C52C4"/>
    <w:rsid w:val="001C5436"/>
    <w:rsid w:val="001C57BE"/>
    <w:rsid w:val="001C5A9E"/>
    <w:rsid w:val="001C5ABB"/>
    <w:rsid w:val="001C5FB6"/>
    <w:rsid w:val="001C6026"/>
    <w:rsid w:val="001C63DB"/>
    <w:rsid w:val="001C649C"/>
    <w:rsid w:val="001C6A87"/>
    <w:rsid w:val="001C6C61"/>
    <w:rsid w:val="001C71CD"/>
    <w:rsid w:val="001C72FC"/>
    <w:rsid w:val="001C7A56"/>
    <w:rsid w:val="001C7B80"/>
    <w:rsid w:val="001D00A0"/>
    <w:rsid w:val="001D01CE"/>
    <w:rsid w:val="001D037A"/>
    <w:rsid w:val="001D0492"/>
    <w:rsid w:val="001D0697"/>
    <w:rsid w:val="001D0BE9"/>
    <w:rsid w:val="001D0E1E"/>
    <w:rsid w:val="001D0F1B"/>
    <w:rsid w:val="001D11ED"/>
    <w:rsid w:val="001D1477"/>
    <w:rsid w:val="001D16A0"/>
    <w:rsid w:val="001D17F1"/>
    <w:rsid w:val="001D1875"/>
    <w:rsid w:val="001D18A2"/>
    <w:rsid w:val="001D2021"/>
    <w:rsid w:val="001D20F5"/>
    <w:rsid w:val="001D24B5"/>
    <w:rsid w:val="001D2823"/>
    <w:rsid w:val="001D2A99"/>
    <w:rsid w:val="001D325D"/>
    <w:rsid w:val="001D3768"/>
    <w:rsid w:val="001D3B0D"/>
    <w:rsid w:val="001D444D"/>
    <w:rsid w:val="001D4561"/>
    <w:rsid w:val="001D4B7D"/>
    <w:rsid w:val="001D5494"/>
    <w:rsid w:val="001D5509"/>
    <w:rsid w:val="001D550A"/>
    <w:rsid w:val="001D55E5"/>
    <w:rsid w:val="001D591E"/>
    <w:rsid w:val="001D5DF6"/>
    <w:rsid w:val="001D5F4C"/>
    <w:rsid w:val="001D6188"/>
    <w:rsid w:val="001D618F"/>
    <w:rsid w:val="001D6812"/>
    <w:rsid w:val="001D6C49"/>
    <w:rsid w:val="001D6CC8"/>
    <w:rsid w:val="001D6DBB"/>
    <w:rsid w:val="001D6E2A"/>
    <w:rsid w:val="001D77FE"/>
    <w:rsid w:val="001D7A02"/>
    <w:rsid w:val="001D7A1A"/>
    <w:rsid w:val="001D7D7C"/>
    <w:rsid w:val="001D7E53"/>
    <w:rsid w:val="001E0389"/>
    <w:rsid w:val="001E03A5"/>
    <w:rsid w:val="001E041A"/>
    <w:rsid w:val="001E04BC"/>
    <w:rsid w:val="001E069C"/>
    <w:rsid w:val="001E0AC4"/>
    <w:rsid w:val="001E1A5C"/>
    <w:rsid w:val="001E234B"/>
    <w:rsid w:val="001E25C5"/>
    <w:rsid w:val="001E2631"/>
    <w:rsid w:val="001E2A72"/>
    <w:rsid w:val="001E2B3C"/>
    <w:rsid w:val="001E2EC2"/>
    <w:rsid w:val="001E2F25"/>
    <w:rsid w:val="001E31BF"/>
    <w:rsid w:val="001E37D1"/>
    <w:rsid w:val="001E3951"/>
    <w:rsid w:val="001E3BF6"/>
    <w:rsid w:val="001E3CA9"/>
    <w:rsid w:val="001E439E"/>
    <w:rsid w:val="001E4401"/>
    <w:rsid w:val="001E451C"/>
    <w:rsid w:val="001E51B7"/>
    <w:rsid w:val="001E51F4"/>
    <w:rsid w:val="001E5375"/>
    <w:rsid w:val="001E5602"/>
    <w:rsid w:val="001E5954"/>
    <w:rsid w:val="001E5DBD"/>
    <w:rsid w:val="001E61CE"/>
    <w:rsid w:val="001E64D2"/>
    <w:rsid w:val="001E6663"/>
    <w:rsid w:val="001E6769"/>
    <w:rsid w:val="001E69A7"/>
    <w:rsid w:val="001E6E6B"/>
    <w:rsid w:val="001E738C"/>
    <w:rsid w:val="001E741B"/>
    <w:rsid w:val="001E7597"/>
    <w:rsid w:val="001E7DB9"/>
    <w:rsid w:val="001F04D2"/>
    <w:rsid w:val="001F05DA"/>
    <w:rsid w:val="001F078A"/>
    <w:rsid w:val="001F07B4"/>
    <w:rsid w:val="001F09F7"/>
    <w:rsid w:val="001F0AD9"/>
    <w:rsid w:val="001F0BBD"/>
    <w:rsid w:val="001F0E0A"/>
    <w:rsid w:val="001F0E2B"/>
    <w:rsid w:val="001F115D"/>
    <w:rsid w:val="001F12E8"/>
    <w:rsid w:val="001F1852"/>
    <w:rsid w:val="001F1D81"/>
    <w:rsid w:val="001F1E34"/>
    <w:rsid w:val="001F1E99"/>
    <w:rsid w:val="001F1F00"/>
    <w:rsid w:val="001F1F5D"/>
    <w:rsid w:val="001F249F"/>
    <w:rsid w:val="001F2640"/>
    <w:rsid w:val="001F27BF"/>
    <w:rsid w:val="001F2A62"/>
    <w:rsid w:val="001F2A8C"/>
    <w:rsid w:val="001F2AF9"/>
    <w:rsid w:val="001F2D36"/>
    <w:rsid w:val="001F311E"/>
    <w:rsid w:val="001F3202"/>
    <w:rsid w:val="001F32EF"/>
    <w:rsid w:val="001F349C"/>
    <w:rsid w:val="001F34ED"/>
    <w:rsid w:val="001F3868"/>
    <w:rsid w:val="001F3998"/>
    <w:rsid w:val="001F3A6B"/>
    <w:rsid w:val="001F3AA4"/>
    <w:rsid w:val="001F3D6A"/>
    <w:rsid w:val="001F3FC9"/>
    <w:rsid w:val="001F40BB"/>
    <w:rsid w:val="001F43B9"/>
    <w:rsid w:val="001F45B1"/>
    <w:rsid w:val="001F45CD"/>
    <w:rsid w:val="001F48F3"/>
    <w:rsid w:val="001F5B65"/>
    <w:rsid w:val="001F5D82"/>
    <w:rsid w:val="001F6CFC"/>
    <w:rsid w:val="001F7840"/>
    <w:rsid w:val="001F7877"/>
    <w:rsid w:val="00200109"/>
    <w:rsid w:val="00200894"/>
    <w:rsid w:val="002008A4"/>
    <w:rsid w:val="0020139F"/>
    <w:rsid w:val="002015AA"/>
    <w:rsid w:val="00201710"/>
    <w:rsid w:val="00201813"/>
    <w:rsid w:val="00201F8D"/>
    <w:rsid w:val="0020257F"/>
    <w:rsid w:val="002026D7"/>
    <w:rsid w:val="00202B6D"/>
    <w:rsid w:val="0020304E"/>
    <w:rsid w:val="0020339F"/>
    <w:rsid w:val="0020371E"/>
    <w:rsid w:val="00203B00"/>
    <w:rsid w:val="00203B21"/>
    <w:rsid w:val="00203D98"/>
    <w:rsid w:val="00203F39"/>
    <w:rsid w:val="00203F8A"/>
    <w:rsid w:val="002041EF"/>
    <w:rsid w:val="00204515"/>
    <w:rsid w:val="0020477F"/>
    <w:rsid w:val="00204D0B"/>
    <w:rsid w:val="00204E85"/>
    <w:rsid w:val="0020513A"/>
    <w:rsid w:val="0020563A"/>
    <w:rsid w:val="002058BE"/>
    <w:rsid w:val="00205B38"/>
    <w:rsid w:val="00205B92"/>
    <w:rsid w:val="00206176"/>
    <w:rsid w:val="002065ED"/>
    <w:rsid w:val="00206AB3"/>
    <w:rsid w:val="00206B7E"/>
    <w:rsid w:val="00206BD1"/>
    <w:rsid w:val="00206CAB"/>
    <w:rsid w:val="002070EA"/>
    <w:rsid w:val="002073D1"/>
    <w:rsid w:val="00207719"/>
    <w:rsid w:val="002079DE"/>
    <w:rsid w:val="00210257"/>
    <w:rsid w:val="002102AF"/>
    <w:rsid w:val="002106D5"/>
    <w:rsid w:val="00210B15"/>
    <w:rsid w:val="00210FA9"/>
    <w:rsid w:val="0021139F"/>
    <w:rsid w:val="00211816"/>
    <w:rsid w:val="00211B83"/>
    <w:rsid w:val="00211D38"/>
    <w:rsid w:val="00211D61"/>
    <w:rsid w:val="002120D5"/>
    <w:rsid w:val="00212280"/>
    <w:rsid w:val="00212635"/>
    <w:rsid w:val="00212D86"/>
    <w:rsid w:val="00212F01"/>
    <w:rsid w:val="0021393D"/>
    <w:rsid w:val="00213F23"/>
    <w:rsid w:val="0021460D"/>
    <w:rsid w:val="00214A6A"/>
    <w:rsid w:val="00214C19"/>
    <w:rsid w:val="00214DC6"/>
    <w:rsid w:val="00214E1B"/>
    <w:rsid w:val="00214F7A"/>
    <w:rsid w:val="00215181"/>
    <w:rsid w:val="0021562D"/>
    <w:rsid w:val="00215849"/>
    <w:rsid w:val="00215A66"/>
    <w:rsid w:val="00216370"/>
    <w:rsid w:val="0021651C"/>
    <w:rsid w:val="00216A07"/>
    <w:rsid w:val="00216C23"/>
    <w:rsid w:val="002177FD"/>
    <w:rsid w:val="00217937"/>
    <w:rsid w:val="00217B55"/>
    <w:rsid w:val="00217CD6"/>
    <w:rsid w:val="00217F70"/>
    <w:rsid w:val="002203CE"/>
    <w:rsid w:val="00220857"/>
    <w:rsid w:val="00220B29"/>
    <w:rsid w:val="00220C6F"/>
    <w:rsid w:val="00221304"/>
    <w:rsid w:val="00221325"/>
    <w:rsid w:val="00221537"/>
    <w:rsid w:val="002216E5"/>
    <w:rsid w:val="00221A8A"/>
    <w:rsid w:val="00221AF5"/>
    <w:rsid w:val="00221B97"/>
    <w:rsid w:val="00221F7A"/>
    <w:rsid w:val="002221E9"/>
    <w:rsid w:val="002222D7"/>
    <w:rsid w:val="0022254D"/>
    <w:rsid w:val="00222739"/>
    <w:rsid w:val="00222782"/>
    <w:rsid w:val="0022279D"/>
    <w:rsid w:val="0022293C"/>
    <w:rsid w:val="002229E1"/>
    <w:rsid w:val="00222D67"/>
    <w:rsid w:val="00222DB1"/>
    <w:rsid w:val="00222E2D"/>
    <w:rsid w:val="00223300"/>
    <w:rsid w:val="00223D36"/>
    <w:rsid w:val="002242DA"/>
    <w:rsid w:val="002244B3"/>
    <w:rsid w:val="0022492D"/>
    <w:rsid w:val="0022511F"/>
    <w:rsid w:val="002252E1"/>
    <w:rsid w:val="002253FF"/>
    <w:rsid w:val="0022633D"/>
    <w:rsid w:val="0022670C"/>
    <w:rsid w:val="002277D5"/>
    <w:rsid w:val="00227820"/>
    <w:rsid w:val="00227D1C"/>
    <w:rsid w:val="00227DED"/>
    <w:rsid w:val="00230104"/>
    <w:rsid w:val="0023042F"/>
    <w:rsid w:val="002304D1"/>
    <w:rsid w:val="00230619"/>
    <w:rsid w:val="0023092C"/>
    <w:rsid w:val="00230A0A"/>
    <w:rsid w:val="002312AF"/>
    <w:rsid w:val="0023138F"/>
    <w:rsid w:val="00231C2D"/>
    <w:rsid w:val="00232083"/>
    <w:rsid w:val="002323D0"/>
    <w:rsid w:val="002325DA"/>
    <w:rsid w:val="00232835"/>
    <w:rsid w:val="00232EDF"/>
    <w:rsid w:val="00232F3E"/>
    <w:rsid w:val="00232FEA"/>
    <w:rsid w:val="002330E0"/>
    <w:rsid w:val="00233240"/>
    <w:rsid w:val="0023345B"/>
    <w:rsid w:val="00233690"/>
    <w:rsid w:val="00233A59"/>
    <w:rsid w:val="00233A73"/>
    <w:rsid w:val="00233AAB"/>
    <w:rsid w:val="00233BF4"/>
    <w:rsid w:val="002346F6"/>
    <w:rsid w:val="00234829"/>
    <w:rsid w:val="00234870"/>
    <w:rsid w:val="002348B1"/>
    <w:rsid w:val="00234B85"/>
    <w:rsid w:val="00234C01"/>
    <w:rsid w:val="00234CFC"/>
    <w:rsid w:val="00234DFF"/>
    <w:rsid w:val="00234E13"/>
    <w:rsid w:val="00235546"/>
    <w:rsid w:val="00235549"/>
    <w:rsid w:val="002357E2"/>
    <w:rsid w:val="00235BBF"/>
    <w:rsid w:val="00236125"/>
    <w:rsid w:val="002368DE"/>
    <w:rsid w:val="00236CA4"/>
    <w:rsid w:val="0023760D"/>
    <w:rsid w:val="002376D8"/>
    <w:rsid w:val="00237DD1"/>
    <w:rsid w:val="00240004"/>
    <w:rsid w:val="0024084C"/>
    <w:rsid w:val="002408E2"/>
    <w:rsid w:val="00240D76"/>
    <w:rsid w:val="002413FB"/>
    <w:rsid w:val="002415D3"/>
    <w:rsid w:val="00241DF7"/>
    <w:rsid w:val="00242809"/>
    <w:rsid w:val="00242815"/>
    <w:rsid w:val="002428F7"/>
    <w:rsid w:val="00242B57"/>
    <w:rsid w:val="00242DEC"/>
    <w:rsid w:val="002436C7"/>
    <w:rsid w:val="00243AA8"/>
    <w:rsid w:val="00244038"/>
    <w:rsid w:val="00244124"/>
    <w:rsid w:val="00244277"/>
    <w:rsid w:val="00244498"/>
    <w:rsid w:val="002444B9"/>
    <w:rsid w:val="00245170"/>
    <w:rsid w:val="002452BD"/>
    <w:rsid w:val="002452E9"/>
    <w:rsid w:val="00245979"/>
    <w:rsid w:val="00245B98"/>
    <w:rsid w:val="00245CCA"/>
    <w:rsid w:val="0024678E"/>
    <w:rsid w:val="0024682B"/>
    <w:rsid w:val="00246969"/>
    <w:rsid w:val="002470AE"/>
    <w:rsid w:val="002479D2"/>
    <w:rsid w:val="00247DD0"/>
    <w:rsid w:val="002502BE"/>
    <w:rsid w:val="002504B8"/>
    <w:rsid w:val="00250C0E"/>
    <w:rsid w:val="00250C81"/>
    <w:rsid w:val="00250D85"/>
    <w:rsid w:val="00250DA3"/>
    <w:rsid w:val="00250F44"/>
    <w:rsid w:val="00251784"/>
    <w:rsid w:val="00251876"/>
    <w:rsid w:val="002520D4"/>
    <w:rsid w:val="00252103"/>
    <w:rsid w:val="002523CE"/>
    <w:rsid w:val="0025258D"/>
    <w:rsid w:val="002525AE"/>
    <w:rsid w:val="00252670"/>
    <w:rsid w:val="0025297B"/>
    <w:rsid w:val="00252BD5"/>
    <w:rsid w:val="00252FD8"/>
    <w:rsid w:val="002533DB"/>
    <w:rsid w:val="002536DA"/>
    <w:rsid w:val="002539FA"/>
    <w:rsid w:val="00253A0A"/>
    <w:rsid w:val="00253A55"/>
    <w:rsid w:val="00253BF2"/>
    <w:rsid w:val="00253D53"/>
    <w:rsid w:val="00253EA4"/>
    <w:rsid w:val="00254145"/>
    <w:rsid w:val="002541B2"/>
    <w:rsid w:val="0025455F"/>
    <w:rsid w:val="00254829"/>
    <w:rsid w:val="00254947"/>
    <w:rsid w:val="00254E30"/>
    <w:rsid w:val="00255509"/>
    <w:rsid w:val="00255524"/>
    <w:rsid w:val="00255A24"/>
    <w:rsid w:val="00255CE0"/>
    <w:rsid w:val="00255D54"/>
    <w:rsid w:val="00256524"/>
    <w:rsid w:val="0025661F"/>
    <w:rsid w:val="00256A90"/>
    <w:rsid w:val="00256CB7"/>
    <w:rsid w:val="00256F1E"/>
    <w:rsid w:val="00257212"/>
    <w:rsid w:val="002574F3"/>
    <w:rsid w:val="00257B59"/>
    <w:rsid w:val="00257C54"/>
    <w:rsid w:val="00257D9C"/>
    <w:rsid w:val="00257FF3"/>
    <w:rsid w:val="0026009D"/>
    <w:rsid w:val="00260159"/>
    <w:rsid w:val="002601C3"/>
    <w:rsid w:val="002603B9"/>
    <w:rsid w:val="0026051C"/>
    <w:rsid w:val="002606D4"/>
    <w:rsid w:val="00261387"/>
    <w:rsid w:val="00261CD8"/>
    <w:rsid w:val="00261EB0"/>
    <w:rsid w:val="002629B8"/>
    <w:rsid w:val="00262A0C"/>
    <w:rsid w:val="00262A4F"/>
    <w:rsid w:val="00262B41"/>
    <w:rsid w:val="00262CF4"/>
    <w:rsid w:val="00262ED9"/>
    <w:rsid w:val="002636AD"/>
    <w:rsid w:val="00263759"/>
    <w:rsid w:val="00263A08"/>
    <w:rsid w:val="00263B4A"/>
    <w:rsid w:val="00263B59"/>
    <w:rsid w:val="00264167"/>
    <w:rsid w:val="00264232"/>
    <w:rsid w:val="00264F4E"/>
    <w:rsid w:val="00265854"/>
    <w:rsid w:val="00265CED"/>
    <w:rsid w:val="00265F96"/>
    <w:rsid w:val="00266623"/>
    <w:rsid w:val="00266C2D"/>
    <w:rsid w:val="00267070"/>
    <w:rsid w:val="00267165"/>
    <w:rsid w:val="00267294"/>
    <w:rsid w:val="0026779A"/>
    <w:rsid w:val="0026788A"/>
    <w:rsid w:val="00267A42"/>
    <w:rsid w:val="00267A52"/>
    <w:rsid w:val="00267AF5"/>
    <w:rsid w:val="00267C96"/>
    <w:rsid w:val="00267F2A"/>
    <w:rsid w:val="00270354"/>
    <w:rsid w:val="00270813"/>
    <w:rsid w:val="00270822"/>
    <w:rsid w:val="00270C03"/>
    <w:rsid w:val="00270FD2"/>
    <w:rsid w:val="00271361"/>
    <w:rsid w:val="00271577"/>
    <w:rsid w:val="0027162D"/>
    <w:rsid w:val="00271C75"/>
    <w:rsid w:val="00271E90"/>
    <w:rsid w:val="00271F3F"/>
    <w:rsid w:val="002723D1"/>
    <w:rsid w:val="00272A82"/>
    <w:rsid w:val="00272B20"/>
    <w:rsid w:val="00272C9E"/>
    <w:rsid w:val="00272CC5"/>
    <w:rsid w:val="00272DEB"/>
    <w:rsid w:val="00273772"/>
    <w:rsid w:val="0027382F"/>
    <w:rsid w:val="00273943"/>
    <w:rsid w:val="00273A43"/>
    <w:rsid w:val="00274201"/>
    <w:rsid w:val="0027420E"/>
    <w:rsid w:val="00274627"/>
    <w:rsid w:val="00274791"/>
    <w:rsid w:val="002748EB"/>
    <w:rsid w:val="00274A9E"/>
    <w:rsid w:val="00274D29"/>
    <w:rsid w:val="00275906"/>
    <w:rsid w:val="00275B2C"/>
    <w:rsid w:val="00276442"/>
    <w:rsid w:val="0027680F"/>
    <w:rsid w:val="00276932"/>
    <w:rsid w:val="00276C81"/>
    <w:rsid w:val="00276D55"/>
    <w:rsid w:val="00276E0B"/>
    <w:rsid w:val="00276F91"/>
    <w:rsid w:val="002770A9"/>
    <w:rsid w:val="0027747B"/>
    <w:rsid w:val="002774AB"/>
    <w:rsid w:val="002777C6"/>
    <w:rsid w:val="00277C7B"/>
    <w:rsid w:val="00277D07"/>
    <w:rsid w:val="00280525"/>
    <w:rsid w:val="002805C9"/>
    <w:rsid w:val="00280ABE"/>
    <w:rsid w:val="00280AF6"/>
    <w:rsid w:val="00280D34"/>
    <w:rsid w:val="00281749"/>
    <w:rsid w:val="00281881"/>
    <w:rsid w:val="00281BFD"/>
    <w:rsid w:val="00281C3C"/>
    <w:rsid w:val="00281EA7"/>
    <w:rsid w:val="00281F08"/>
    <w:rsid w:val="002820F9"/>
    <w:rsid w:val="002825B3"/>
    <w:rsid w:val="002836BD"/>
    <w:rsid w:val="00283CB0"/>
    <w:rsid w:val="00283CDE"/>
    <w:rsid w:val="00283ECA"/>
    <w:rsid w:val="002841D8"/>
    <w:rsid w:val="002843A5"/>
    <w:rsid w:val="002847F3"/>
    <w:rsid w:val="0028493D"/>
    <w:rsid w:val="00284B06"/>
    <w:rsid w:val="00284F6A"/>
    <w:rsid w:val="002850E6"/>
    <w:rsid w:val="002857B8"/>
    <w:rsid w:val="002857D1"/>
    <w:rsid w:val="00285F21"/>
    <w:rsid w:val="0028613C"/>
    <w:rsid w:val="002861BD"/>
    <w:rsid w:val="00286772"/>
    <w:rsid w:val="002869DD"/>
    <w:rsid w:val="00286FA8"/>
    <w:rsid w:val="0028736D"/>
    <w:rsid w:val="002874A7"/>
    <w:rsid w:val="00287D57"/>
    <w:rsid w:val="00287E4F"/>
    <w:rsid w:val="002900A5"/>
    <w:rsid w:val="0029010B"/>
    <w:rsid w:val="0029038D"/>
    <w:rsid w:val="0029074B"/>
    <w:rsid w:val="00291142"/>
    <w:rsid w:val="002912DE"/>
    <w:rsid w:val="00291483"/>
    <w:rsid w:val="00291572"/>
    <w:rsid w:val="00291678"/>
    <w:rsid w:val="002916DD"/>
    <w:rsid w:val="00291C0D"/>
    <w:rsid w:val="00291DB6"/>
    <w:rsid w:val="00291ED0"/>
    <w:rsid w:val="00292235"/>
    <w:rsid w:val="0029248F"/>
    <w:rsid w:val="0029282F"/>
    <w:rsid w:val="00293032"/>
    <w:rsid w:val="00294214"/>
    <w:rsid w:val="0029436A"/>
    <w:rsid w:val="0029471A"/>
    <w:rsid w:val="00294AD4"/>
    <w:rsid w:val="00294D8E"/>
    <w:rsid w:val="002950FB"/>
    <w:rsid w:val="0029518B"/>
    <w:rsid w:val="00295494"/>
    <w:rsid w:val="00295E34"/>
    <w:rsid w:val="002961E4"/>
    <w:rsid w:val="00296365"/>
    <w:rsid w:val="00296B0D"/>
    <w:rsid w:val="00296B8F"/>
    <w:rsid w:val="002971AA"/>
    <w:rsid w:val="002974B8"/>
    <w:rsid w:val="00297832"/>
    <w:rsid w:val="00297A50"/>
    <w:rsid w:val="00297AB6"/>
    <w:rsid w:val="00297BA8"/>
    <w:rsid w:val="002A0541"/>
    <w:rsid w:val="002A07B2"/>
    <w:rsid w:val="002A091E"/>
    <w:rsid w:val="002A0AE5"/>
    <w:rsid w:val="002A0DAA"/>
    <w:rsid w:val="002A152F"/>
    <w:rsid w:val="002A15AE"/>
    <w:rsid w:val="002A1622"/>
    <w:rsid w:val="002A1750"/>
    <w:rsid w:val="002A1B06"/>
    <w:rsid w:val="002A1E03"/>
    <w:rsid w:val="002A1F48"/>
    <w:rsid w:val="002A23ED"/>
    <w:rsid w:val="002A3577"/>
    <w:rsid w:val="002A362A"/>
    <w:rsid w:val="002A3B40"/>
    <w:rsid w:val="002A3D7D"/>
    <w:rsid w:val="002A3DD8"/>
    <w:rsid w:val="002A3F71"/>
    <w:rsid w:val="002A40E4"/>
    <w:rsid w:val="002A546A"/>
    <w:rsid w:val="002A5FF0"/>
    <w:rsid w:val="002A6564"/>
    <w:rsid w:val="002A6595"/>
    <w:rsid w:val="002A6915"/>
    <w:rsid w:val="002A6C31"/>
    <w:rsid w:val="002A7555"/>
    <w:rsid w:val="002A7845"/>
    <w:rsid w:val="002A78D5"/>
    <w:rsid w:val="002A7BBC"/>
    <w:rsid w:val="002A7EFA"/>
    <w:rsid w:val="002B0587"/>
    <w:rsid w:val="002B06BD"/>
    <w:rsid w:val="002B0876"/>
    <w:rsid w:val="002B189B"/>
    <w:rsid w:val="002B1AD7"/>
    <w:rsid w:val="002B200B"/>
    <w:rsid w:val="002B2038"/>
    <w:rsid w:val="002B204F"/>
    <w:rsid w:val="002B2128"/>
    <w:rsid w:val="002B2155"/>
    <w:rsid w:val="002B2364"/>
    <w:rsid w:val="002B2669"/>
    <w:rsid w:val="002B29FF"/>
    <w:rsid w:val="002B2B65"/>
    <w:rsid w:val="002B2CDD"/>
    <w:rsid w:val="002B3399"/>
    <w:rsid w:val="002B3624"/>
    <w:rsid w:val="002B36E6"/>
    <w:rsid w:val="002B376D"/>
    <w:rsid w:val="002B37EA"/>
    <w:rsid w:val="002B39A5"/>
    <w:rsid w:val="002B3C9A"/>
    <w:rsid w:val="002B3E15"/>
    <w:rsid w:val="002B41A7"/>
    <w:rsid w:val="002B4526"/>
    <w:rsid w:val="002B45FC"/>
    <w:rsid w:val="002B48B1"/>
    <w:rsid w:val="002B491F"/>
    <w:rsid w:val="002B4AE7"/>
    <w:rsid w:val="002B4BF1"/>
    <w:rsid w:val="002B4E8A"/>
    <w:rsid w:val="002B5193"/>
    <w:rsid w:val="002B563B"/>
    <w:rsid w:val="002B56F4"/>
    <w:rsid w:val="002B56FF"/>
    <w:rsid w:val="002B59C6"/>
    <w:rsid w:val="002B5AC7"/>
    <w:rsid w:val="002B61F0"/>
    <w:rsid w:val="002B66D4"/>
    <w:rsid w:val="002B6804"/>
    <w:rsid w:val="002B73BA"/>
    <w:rsid w:val="002B79DE"/>
    <w:rsid w:val="002B7B2F"/>
    <w:rsid w:val="002B7CDE"/>
    <w:rsid w:val="002C00BB"/>
    <w:rsid w:val="002C0440"/>
    <w:rsid w:val="002C05C1"/>
    <w:rsid w:val="002C12E1"/>
    <w:rsid w:val="002C1354"/>
    <w:rsid w:val="002C1AD6"/>
    <w:rsid w:val="002C1B82"/>
    <w:rsid w:val="002C1F28"/>
    <w:rsid w:val="002C2089"/>
    <w:rsid w:val="002C20F2"/>
    <w:rsid w:val="002C2127"/>
    <w:rsid w:val="002C2776"/>
    <w:rsid w:val="002C28A0"/>
    <w:rsid w:val="002C2DD9"/>
    <w:rsid w:val="002C2ED1"/>
    <w:rsid w:val="002C2F9F"/>
    <w:rsid w:val="002C401F"/>
    <w:rsid w:val="002C40A3"/>
    <w:rsid w:val="002C4116"/>
    <w:rsid w:val="002C4589"/>
    <w:rsid w:val="002C464C"/>
    <w:rsid w:val="002C47F3"/>
    <w:rsid w:val="002C4AFC"/>
    <w:rsid w:val="002C4C46"/>
    <w:rsid w:val="002C5098"/>
    <w:rsid w:val="002C5116"/>
    <w:rsid w:val="002C5857"/>
    <w:rsid w:val="002C593E"/>
    <w:rsid w:val="002C60E0"/>
    <w:rsid w:val="002C635B"/>
    <w:rsid w:val="002C63A1"/>
    <w:rsid w:val="002C65FC"/>
    <w:rsid w:val="002C68D7"/>
    <w:rsid w:val="002C6971"/>
    <w:rsid w:val="002C6D88"/>
    <w:rsid w:val="002C6E8E"/>
    <w:rsid w:val="002C7061"/>
    <w:rsid w:val="002C717C"/>
    <w:rsid w:val="002C7409"/>
    <w:rsid w:val="002C74B1"/>
    <w:rsid w:val="002C7757"/>
    <w:rsid w:val="002D00FF"/>
    <w:rsid w:val="002D01AC"/>
    <w:rsid w:val="002D0500"/>
    <w:rsid w:val="002D05D8"/>
    <w:rsid w:val="002D067B"/>
    <w:rsid w:val="002D0698"/>
    <w:rsid w:val="002D0B87"/>
    <w:rsid w:val="002D0C4B"/>
    <w:rsid w:val="002D0FDC"/>
    <w:rsid w:val="002D1554"/>
    <w:rsid w:val="002D19A2"/>
    <w:rsid w:val="002D19B3"/>
    <w:rsid w:val="002D1B21"/>
    <w:rsid w:val="002D1E37"/>
    <w:rsid w:val="002D2553"/>
    <w:rsid w:val="002D28D0"/>
    <w:rsid w:val="002D2937"/>
    <w:rsid w:val="002D2D3E"/>
    <w:rsid w:val="002D2E64"/>
    <w:rsid w:val="002D2F91"/>
    <w:rsid w:val="002D3070"/>
    <w:rsid w:val="002D3260"/>
    <w:rsid w:val="002D3A74"/>
    <w:rsid w:val="002D4224"/>
    <w:rsid w:val="002D4D85"/>
    <w:rsid w:val="002D5032"/>
    <w:rsid w:val="002D5DB1"/>
    <w:rsid w:val="002D5F8F"/>
    <w:rsid w:val="002D6232"/>
    <w:rsid w:val="002D625B"/>
    <w:rsid w:val="002D62EC"/>
    <w:rsid w:val="002D6B42"/>
    <w:rsid w:val="002D6C32"/>
    <w:rsid w:val="002D6C51"/>
    <w:rsid w:val="002D70D3"/>
    <w:rsid w:val="002D711C"/>
    <w:rsid w:val="002D72D6"/>
    <w:rsid w:val="002D7311"/>
    <w:rsid w:val="002D796D"/>
    <w:rsid w:val="002D799A"/>
    <w:rsid w:val="002D7C21"/>
    <w:rsid w:val="002D7C7B"/>
    <w:rsid w:val="002D7E77"/>
    <w:rsid w:val="002E0265"/>
    <w:rsid w:val="002E06FE"/>
    <w:rsid w:val="002E091A"/>
    <w:rsid w:val="002E0AA0"/>
    <w:rsid w:val="002E0AF9"/>
    <w:rsid w:val="002E11B0"/>
    <w:rsid w:val="002E16F6"/>
    <w:rsid w:val="002E1F5B"/>
    <w:rsid w:val="002E206A"/>
    <w:rsid w:val="002E2237"/>
    <w:rsid w:val="002E236A"/>
    <w:rsid w:val="002E2788"/>
    <w:rsid w:val="002E33E5"/>
    <w:rsid w:val="002E346F"/>
    <w:rsid w:val="002E367F"/>
    <w:rsid w:val="002E38C8"/>
    <w:rsid w:val="002E3989"/>
    <w:rsid w:val="002E3B47"/>
    <w:rsid w:val="002E3B58"/>
    <w:rsid w:val="002E3C86"/>
    <w:rsid w:val="002E3F96"/>
    <w:rsid w:val="002E4041"/>
    <w:rsid w:val="002E40DF"/>
    <w:rsid w:val="002E442F"/>
    <w:rsid w:val="002E444B"/>
    <w:rsid w:val="002E44FD"/>
    <w:rsid w:val="002E485B"/>
    <w:rsid w:val="002E4EC8"/>
    <w:rsid w:val="002E522D"/>
    <w:rsid w:val="002E5877"/>
    <w:rsid w:val="002E598A"/>
    <w:rsid w:val="002E5BA4"/>
    <w:rsid w:val="002E5DB8"/>
    <w:rsid w:val="002E5FDA"/>
    <w:rsid w:val="002E648D"/>
    <w:rsid w:val="002E65D3"/>
    <w:rsid w:val="002E6AB0"/>
    <w:rsid w:val="002E6BA8"/>
    <w:rsid w:val="002E71E5"/>
    <w:rsid w:val="002E77D8"/>
    <w:rsid w:val="002E7C62"/>
    <w:rsid w:val="002E7CF5"/>
    <w:rsid w:val="002E7E38"/>
    <w:rsid w:val="002F029D"/>
    <w:rsid w:val="002F0623"/>
    <w:rsid w:val="002F06E6"/>
    <w:rsid w:val="002F09E9"/>
    <w:rsid w:val="002F0A40"/>
    <w:rsid w:val="002F0D61"/>
    <w:rsid w:val="002F0F00"/>
    <w:rsid w:val="002F1197"/>
    <w:rsid w:val="002F16DD"/>
    <w:rsid w:val="002F193F"/>
    <w:rsid w:val="002F1B41"/>
    <w:rsid w:val="002F1BA7"/>
    <w:rsid w:val="002F1FE6"/>
    <w:rsid w:val="002F22BB"/>
    <w:rsid w:val="002F2332"/>
    <w:rsid w:val="002F2570"/>
    <w:rsid w:val="002F25D8"/>
    <w:rsid w:val="002F260E"/>
    <w:rsid w:val="002F2BF7"/>
    <w:rsid w:val="002F2C00"/>
    <w:rsid w:val="002F2C40"/>
    <w:rsid w:val="002F3B37"/>
    <w:rsid w:val="002F3F38"/>
    <w:rsid w:val="002F4273"/>
    <w:rsid w:val="002F4469"/>
    <w:rsid w:val="002F45E0"/>
    <w:rsid w:val="002F4645"/>
    <w:rsid w:val="002F486D"/>
    <w:rsid w:val="002F4EA5"/>
    <w:rsid w:val="002F5158"/>
    <w:rsid w:val="002F51BA"/>
    <w:rsid w:val="002F51CE"/>
    <w:rsid w:val="002F53B8"/>
    <w:rsid w:val="002F6098"/>
    <w:rsid w:val="002F655E"/>
    <w:rsid w:val="002F6750"/>
    <w:rsid w:val="002F6A64"/>
    <w:rsid w:val="002F7116"/>
    <w:rsid w:val="002F73BC"/>
    <w:rsid w:val="002F74F1"/>
    <w:rsid w:val="002F78E2"/>
    <w:rsid w:val="002F7E8D"/>
    <w:rsid w:val="0030069B"/>
    <w:rsid w:val="00300A69"/>
    <w:rsid w:val="00300FAB"/>
    <w:rsid w:val="003013CC"/>
    <w:rsid w:val="00301483"/>
    <w:rsid w:val="00301486"/>
    <w:rsid w:val="0030151D"/>
    <w:rsid w:val="003016C5"/>
    <w:rsid w:val="00301F46"/>
    <w:rsid w:val="00302187"/>
    <w:rsid w:val="003021D9"/>
    <w:rsid w:val="00302393"/>
    <w:rsid w:val="00302424"/>
    <w:rsid w:val="00302959"/>
    <w:rsid w:val="00302AAF"/>
    <w:rsid w:val="00302B19"/>
    <w:rsid w:val="0030348E"/>
    <w:rsid w:val="0030378E"/>
    <w:rsid w:val="003037C0"/>
    <w:rsid w:val="00303966"/>
    <w:rsid w:val="00303A5E"/>
    <w:rsid w:val="00303B17"/>
    <w:rsid w:val="00303BED"/>
    <w:rsid w:val="00303E08"/>
    <w:rsid w:val="00303F0E"/>
    <w:rsid w:val="00304038"/>
    <w:rsid w:val="00304131"/>
    <w:rsid w:val="003041A8"/>
    <w:rsid w:val="0030433D"/>
    <w:rsid w:val="00304417"/>
    <w:rsid w:val="0030465D"/>
    <w:rsid w:val="00304FB4"/>
    <w:rsid w:val="003052B0"/>
    <w:rsid w:val="003058A3"/>
    <w:rsid w:val="00306009"/>
    <w:rsid w:val="003062DB"/>
    <w:rsid w:val="0030635F"/>
    <w:rsid w:val="0030720C"/>
    <w:rsid w:val="003073DA"/>
    <w:rsid w:val="00307860"/>
    <w:rsid w:val="00307CDB"/>
    <w:rsid w:val="00310183"/>
    <w:rsid w:val="003103DA"/>
    <w:rsid w:val="00310B37"/>
    <w:rsid w:val="003111BD"/>
    <w:rsid w:val="0031144B"/>
    <w:rsid w:val="00311A42"/>
    <w:rsid w:val="00311ADD"/>
    <w:rsid w:val="00311E81"/>
    <w:rsid w:val="0031249E"/>
    <w:rsid w:val="00312E70"/>
    <w:rsid w:val="00312E85"/>
    <w:rsid w:val="00312E9F"/>
    <w:rsid w:val="00313351"/>
    <w:rsid w:val="003133E4"/>
    <w:rsid w:val="003137FC"/>
    <w:rsid w:val="00313B8D"/>
    <w:rsid w:val="0031407F"/>
    <w:rsid w:val="003140A3"/>
    <w:rsid w:val="003141B0"/>
    <w:rsid w:val="003141C9"/>
    <w:rsid w:val="00314574"/>
    <w:rsid w:val="003146BC"/>
    <w:rsid w:val="00314826"/>
    <w:rsid w:val="00314A1B"/>
    <w:rsid w:val="00314A25"/>
    <w:rsid w:val="00314C0E"/>
    <w:rsid w:val="00314E3E"/>
    <w:rsid w:val="00314FC6"/>
    <w:rsid w:val="00315004"/>
    <w:rsid w:val="00315197"/>
    <w:rsid w:val="003152F2"/>
    <w:rsid w:val="003153AF"/>
    <w:rsid w:val="00315614"/>
    <w:rsid w:val="00316305"/>
    <w:rsid w:val="00316393"/>
    <w:rsid w:val="003165BD"/>
    <w:rsid w:val="00316C4B"/>
    <w:rsid w:val="00316E8E"/>
    <w:rsid w:val="0031712C"/>
    <w:rsid w:val="0031718E"/>
    <w:rsid w:val="0031720B"/>
    <w:rsid w:val="0031723B"/>
    <w:rsid w:val="00317324"/>
    <w:rsid w:val="003174C6"/>
    <w:rsid w:val="00317BA1"/>
    <w:rsid w:val="00317EE1"/>
    <w:rsid w:val="00320237"/>
    <w:rsid w:val="00320292"/>
    <w:rsid w:val="003202EE"/>
    <w:rsid w:val="003205D6"/>
    <w:rsid w:val="0032088B"/>
    <w:rsid w:val="00321B90"/>
    <w:rsid w:val="00321F5F"/>
    <w:rsid w:val="003220AB"/>
    <w:rsid w:val="0032219F"/>
    <w:rsid w:val="0032240F"/>
    <w:rsid w:val="003224ED"/>
    <w:rsid w:val="00322804"/>
    <w:rsid w:val="003228AE"/>
    <w:rsid w:val="00322F71"/>
    <w:rsid w:val="0032379E"/>
    <w:rsid w:val="00323818"/>
    <w:rsid w:val="00323B2D"/>
    <w:rsid w:val="00323B55"/>
    <w:rsid w:val="00323E52"/>
    <w:rsid w:val="0032444B"/>
    <w:rsid w:val="003246AD"/>
    <w:rsid w:val="00324834"/>
    <w:rsid w:val="00325494"/>
    <w:rsid w:val="003258AB"/>
    <w:rsid w:val="00325F49"/>
    <w:rsid w:val="00326149"/>
    <w:rsid w:val="003268E8"/>
    <w:rsid w:val="00326976"/>
    <w:rsid w:val="00326AA6"/>
    <w:rsid w:val="00326D61"/>
    <w:rsid w:val="003272C4"/>
    <w:rsid w:val="003274B4"/>
    <w:rsid w:val="003279DB"/>
    <w:rsid w:val="00327A69"/>
    <w:rsid w:val="00327A81"/>
    <w:rsid w:val="00327D11"/>
    <w:rsid w:val="00327D16"/>
    <w:rsid w:val="00330C09"/>
    <w:rsid w:val="00330FE6"/>
    <w:rsid w:val="00331259"/>
    <w:rsid w:val="0033148C"/>
    <w:rsid w:val="00331B7C"/>
    <w:rsid w:val="0033205B"/>
    <w:rsid w:val="00332200"/>
    <w:rsid w:val="0033226E"/>
    <w:rsid w:val="00332353"/>
    <w:rsid w:val="003323B5"/>
    <w:rsid w:val="00332501"/>
    <w:rsid w:val="003327A8"/>
    <w:rsid w:val="00332C85"/>
    <w:rsid w:val="00332D00"/>
    <w:rsid w:val="00332DC2"/>
    <w:rsid w:val="00332EDE"/>
    <w:rsid w:val="00332FAF"/>
    <w:rsid w:val="00333104"/>
    <w:rsid w:val="00333356"/>
    <w:rsid w:val="00333406"/>
    <w:rsid w:val="0033343E"/>
    <w:rsid w:val="003334EE"/>
    <w:rsid w:val="00333787"/>
    <w:rsid w:val="00333811"/>
    <w:rsid w:val="00334387"/>
    <w:rsid w:val="00334B8B"/>
    <w:rsid w:val="00334CB6"/>
    <w:rsid w:val="00335853"/>
    <w:rsid w:val="00335A7F"/>
    <w:rsid w:val="00335C57"/>
    <w:rsid w:val="00335C73"/>
    <w:rsid w:val="00335E74"/>
    <w:rsid w:val="00335E8F"/>
    <w:rsid w:val="00336355"/>
    <w:rsid w:val="00336907"/>
    <w:rsid w:val="003369D0"/>
    <w:rsid w:val="00336DFF"/>
    <w:rsid w:val="00336F6C"/>
    <w:rsid w:val="003370BB"/>
    <w:rsid w:val="00337148"/>
    <w:rsid w:val="003371B9"/>
    <w:rsid w:val="003371E3"/>
    <w:rsid w:val="00337389"/>
    <w:rsid w:val="00337508"/>
    <w:rsid w:val="00337840"/>
    <w:rsid w:val="00337A3C"/>
    <w:rsid w:val="00337DD3"/>
    <w:rsid w:val="003400AA"/>
    <w:rsid w:val="003405EB"/>
    <w:rsid w:val="0034086D"/>
    <w:rsid w:val="003409D5"/>
    <w:rsid w:val="003411CA"/>
    <w:rsid w:val="00341213"/>
    <w:rsid w:val="0034138B"/>
    <w:rsid w:val="00341457"/>
    <w:rsid w:val="00341649"/>
    <w:rsid w:val="00341817"/>
    <w:rsid w:val="003418CE"/>
    <w:rsid w:val="00341957"/>
    <w:rsid w:val="00341AA0"/>
    <w:rsid w:val="00342336"/>
    <w:rsid w:val="00342436"/>
    <w:rsid w:val="0034272F"/>
    <w:rsid w:val="00343591"/>
    <w:rsid w:val="00343620"/>
    <w:rsid w:val="00343651"/>
    <w:rsid w:val="00343740"/>
    <w:rsid w:val="0034386C"/>
    <w:rsid w:val="003438A5"/>
    <w:rsid w:val="00343D56"/>
    <w:rsid w:val="00344498"/>
    <w:rsid w:val="00344552"/>
    <w:rsid w:val="003448C5"/>
    <w:rsid w:val="00344E76"/>
    <w:rsid w:val="00344E7C"/>
    <w:rsid w:val="00344FDD"/>
    <w:rsid w:val="003450E3"/>
    <w:rsid w:val="00345306"/>
    <w:rsid w:val="00345467"/>
    <w:rsid w:val="00345512"/>
    <w:rsid w:val="003456A9"/>
    <w:rsid w:val="003457F3"/>
    <w:rsid w:val="00346034"/>
    <w:rsid w:val="0034645F"/>
    <w:rsid w:val="00346A0F"/>
    <w:rsid w:val="00346D17"/>
    <w:rsid w:val="0034719E"/>
    <w:rsid w:val="0034762D"/>
    <w:rsid w:val="00347A90"/>
    <w:rsid w:val="00347B61"/>
    <w:rsid w:val="00347DB6"/>
    <w:rsid w:val="00347FC0"/>
    <w:rsid w:val="00350001"/>
    <w:rsid w:val="003503EA"/>
    <w:rsid w:val="00351074"/>
    <w:rsid w:val="0035163A"/>
    <w:rsid w:val="003516C1"/>
    <w:rsid w:val="0035186E"/>
    <w:rsid w:val="00351AEC"/>
    <w:rsid w:val="00352596"/>
    <w:rsid w:val="003527F9"/>
    <w:rsid w:val="003528C3"/>
    <w:rsid w:val="00352D9F"/>
    <w:rsid w:val="00352ECF"/>
    <w:rsid w:val="00353154"/>
    <w:rsid w:val="003532B3"/>
    <w:rsid w:val="003537EC"/>
    <w:rsid w:val="003539B5"/>
    <w:rsid w:val="00353B89"/>
    <w:rsid w:val="00353D50"/>
    <w:rsid w:val="003542E9"/>
    <w:rsid w:val="00354675"/>
    <w:rsid w:val="00354BC5"/>
    <w:rsid w:val="00354C89"/>
    <w:rsid w:val="00354D41"/>
    <w:rsid w:val="00354E97"/>
    <w:rsid w:val="00354EED"/>
    <w:rsid w:val="00354F34"/>
    <w:rsid w:val="003550D7"/>
    <w:rsid w:val="003551E2"/>
    <w:rsid w:val="003553C5"/>
    <w:rsid w:val="003556D8"/>
    <w:rsid w:val="003559A2"/>
    <w:rsid w:val="003559EB"/>
    <w:rsid w:val="00355AA1"/>
    <w:rsid w:val="003561C8"/>
    <w:rsid w:val="003568D7"/>
    <w:rsid w:val="00356B0C"/>
    <w:rsid w:val="00356D68"/>
    <w:rsid w:val="00356DEF"/>
    <w:rsid w:val="003574A8"/>
    <w:rsid w:val="003577C8"/>
    <w:rsid w:val="00357D3C"/>
    <w:rsid w:val="00360271"/>
    <w:rsid w:val="003605F3"/>
    <w:rsid w:val="0036092A"/>
    <w:rsid w:val="00360C41"/>
    <w:rsid w:val="00360C61"/>
    <w:rsid w:val="00360D6F"/>
    <w:rsid w:val="00360F53"/>
    <w:rsid w:val="00360F8C"/>
    <w:rsid w:val="00361034"/>
    <w:rsid w:val="003610D8"/>
    <w:rsid w:val="0036164C"/>
    <w:rsid w:val="00361A10"/>
    <w:rsid w:val="00361C59"/>
    <w:rsid w:val="00361D12"/>
    <w:rsid w:val="00361E0E"/>
    <w:rsid w:val="00361F4E"/>
    <w:rsid w:val="00362BF7"/>
    <w:rsid w:val="00362D80"/>
    <w:rsid w:val="00362DDD"/>
    <w:rsid w:val="0036323E"/>
    <w:rsid w:val="00363321"/>
    <w:rsid w:val="00363928"/>
    <w:rsid w:val="00363B82"/>
    <w:rsid w:val="00364812"/>
    <w:rsid w:val="00364843"/>
    <w:rsid w:val="003648B3"/>
    <w:rsid w:val="00365090"/>
    <w:rsid w:val="00365C62"/>
    <w:rsid w:val="00365D9A"/>
    <w:rsid w:val="00365EBE"/>
    <w:rsid w:val="003661E7"/>
    <w:rsid w:val="00366257"/>
    <w:rsid w:val="003664B7"/>
    <w:rsid w:val="00366501"/>
    <w:rsid w:val="003665C1"/>
    <w:rsid w:val="003667A3"/>
    <w:rsid w:val="00366D67"/>
    <w:rsid w:val="00366D6C"/>
    <w:rsid w:val="00366DB5"/>
    <w:rsid w:val="00367543"/>
    <w:rsid w:val="00367574"/>
    <w:rsid w:val="00367AB6"/>
    <w:rsid w:val="00367CB5"/>
    <w:rsid w:val="00367DF5"/>
    <w:rsid w:val="00370579"/>
    <w:rsid w:val="00370661"/>
    <w:rsid w:val="0037088A"/>
    <w:rsid w:val="003708C1"/>
    <w:rsid w:val="00370B9B"/>
    <w:rsid w:val="00371012"/>
    <w:rsid w:val="0037113C"/>
    <w:rsid w:val="00371707"/>
    <w:rsid w:val="00371AAA"/>
    <w:rsid w:val="00371CBD"/>
    <w:rsid w:val="00371D09"/>
    <w:rsid w:val="003720DB"/>
    <w:rsid w:val="00372591"/>
    <w:rsid w:val="0037274E"/>
    <w:rsid w:val="00372C57"/>
    <w:rsid w:val="00372CA4"/>
    <w:rsid w:val="00372CFB"/>
    <w:rsid w:val="00373045"/>
    <w:rsid w:val="00373117"/>
    <w:rsid w:val="003731EB"/>
    <w:rsid w:val="00373643"/>
    <w:rsid w:val="00373905"/>
    <w:rsid w:val="00373985"/>
    <w:rsid w:val="00373C09"/>
    <w:rsid w:val="00373D6F"/>
    <w:rsid w:val="00374122"/>
    <w:rsid w:val="003742A4"/>
    <w:rsid w:val="003748E0"/>
    <w:rsid w:val="00374965"/>
    <w:rsid w:val="003750AB"/>
    <w:rsid w:val="003751EB"/>
    <w:rsid w:val="003752D4"/>
    <w:rsid w:val="00375559"/>
    <w:rsid w:val="0037558C"/>
    <w:rsid w:val="0037573B"/>
    <w:rsid w:val="00376475"/>
    <w:rsid w:val="00376791"/>
    <w:rsid w:val="00376BB3"/>
    <w:rsid w:val="00376EB9"/>
    <w:rsid w:val="00377025"/>
    <w:rsid w:val="003772C8"/>
    <w:rsid w:val="00377601"/>
    <w:rsid w:val="0038003E"/>
    <w:rsid w:val="0038010C"/>
    <w:rsid w:val="00380113"/>
    <w:rsid w:val="003802B0"/>
    <w:rsid w:val="00380715"/>
    <w:rsid w:val="00380823"/>
    <w:rsid w:val="0038086D"/>
    <w:rsid w:val="0038090E"/>
    <w:rsid w:val="00380921"/>
    <w:rsid w:val="00380B1E"/>
    <w:rsid w:val="00380BAB"/>
    <w:rsid w:val="00380C93"/>
    <w:rsid w:val="003812D4"/>
    <w:rsid w:val="003815F2"/>
    <w:rsid w:val="00381608"/>
    <w:rsid w:val="0038190D"/>
    <w:rsid w:val="00381EA6"/>
    <w:rsid w:val="00382393"/>
    <w:rsid w:val="0038277F"/>
    <w:rsid w:val="00382B52"/>
    <w:rsid w:val="00382EDC"/>
    <w:rsid w:val="003830CF"/>
    <w:rsid w:val="0038331B"/>
    <w:rsid w:val="0038343A"/>
    <w:rsid w:val="00383473"/>
    <w:rsid w:val="00383A49"/>
    <w:rsid w:val="00383B62"/>
    <w:rsid w:val="00383BAA"/>
    <w:rsid w:val="00383E73"/>
    <w:rsid w:val="0038444D"/>
    <w:rsid w:val="00384875"/>
    <w:rsid w:val="00384D65"/>
    <w:rsid w:val="00384E72"/>
    <w:rsid w:val="00384FAE"/>
    <w:rsid w:val="003850AF"/>
    <w:rsid w:val="00385447"/>
    <w:rsid w:val="0038572B"/>
    <w:rsid w:val="00385D54"/>
    <w:rsid w:val="00385DA7"/>
    <w:rsid w:val="00386074"/>
    <w:rsid w:val="003862AF"/>
    <w:rsid w:val="00386762"/>
    <w:rsid w:val="00386BD1"/>
    <w:rsid w:val="00386CBA"/>
    <w:rsid w:val="00386EB4"/>
    <w:rsid w:val="00387199"/>
    <w:rsid w:val="003874DA"/>
    <w:rsid w:val="0038753E"/>
    <w:rsid w:val="003875A4"/>
    <w:rsid w:val="0038797C"/>
    <w:rsid w:val="00387E00"/>
    <w:rsid w:val="003901AB"/>
    <w:rsid w:val="0039033D"/>
    <w:rsid w:val="003903CC"/>
    <w:rsid w:val="003904B9"/>
    <w:rsid w:val="00390722"/>
    <w:rsid w:val="003910BE"/>
    <w:rsid w:val="00391129"/>
    <w:rsid w:val="003911AC"/>
    <w:rsid w:val="00391A22"/>
    <w:rsid w:val="00391AAF"/>
    <w:rsid w:val="00391E97"/>
    <w:rsid w:val="003924BA"/>
    <w:rsid w:val="003924CC"/>
    <w:rsid w:val="00392661"/>
    <w:rsid w:val="0039267B"/>
    <w:rsid w:val="00392694"/>
    <w:rsid w:val="00392C2C"/>
    <w:rsid w:val="00392E57"/>
    <w:rsid w:val="00393491"/>
    <w:rsid w:val="00393652"/>
    <w:rsid w:val="0039382C"/>
    <w:rsid w:val="003939BD"/>
    <w:rsid w:val="00393C92"/>
    <w:rsid w:val="00393D47"/>
    <w:rsid w:val="003941CE"/>
    <w:rsid w:val="003943F1"/>
    <w:rsid w:val="0039457E"/>
    <w:rsid w:val="00394756"/>
    <w:rsid w:val="00394E97"/>
    <w:rsid w:val="003951A6"/>
    <w:rsid w:val="003953EF"/>
    <w:rsid w:val="0039545A"/>
    <w:rsid w:val="00395512"/>
    <w:rsid w:val="00395761"/>
    <w:rsid w:val="003959C3"/>
    <w:rsid w:val="00395B0C"/>
    <w:rsid w:val="00395D44"/>
    <w:rsid w:val="00396206"/>
    <w:rsid w:val="003962D9"/>
    <w:rsid w:val="0039664B"/>
    <w:rsid w:val="00396761"/>
    <w:rsid w:val="00397368"/>
    <w:rsid w:val="003973E7"/>
    <w:rsid w:val="003975C7"/>
    <w:rsid w:val="00397752"/>
    <w:rsid w:val="003978E7"/>
    <w:rsid w:val="00397C4E"/>
    <w:rsid w:val="003A0188"/>
    <w:rsid w:val="003A01C5"/>
    <w:rsid w:val="003A01CB"/>
    <w:rsid w:val="003A02C6"/>
    <w:rsid w:val="003A07C6"/>
    <w:rsid w:val="003A09BA"/>
    <w:rsid w:val="003A1C9C"/>
    <w:rsid w:val="003A1CEB"/>
    <w:rsid w:val="003A1E38"/>
    <w:rsid w:val="003A1F1E"/>
    <w:rsid w:val="003A2160"/>
    <w:rsid w:val="003A2F3D"/>
    <w:rsid w:val="003A2F51"/>
    <w:rsid w:val="003A3073"/>
    <w:rsid w:val="003A31E6"/>
    <w:rsid w:val="003A32A2"/>
    <w:rsid w:val="003A38AC"/>
    <w:rsid w:val="003A3A7B"/>
    <w:rsid w:val="003A3C3D"/>
    <w:rsid w:val="003A4256"/>
    <w:rsid w:val="003A4652"/>
    <w:rsid w:val="003A4734"/>
    <w:rsid w:val="003A5693"/>
    <w:rsid w:val="003A5B4A"/>
    <w:rsid w:val="003A5BF3"/>
    <w:rsid w:val="003A608F"/>
    <w:rsid w:val="003A62C3"/>
    <w:rsid w:val="003A658D"/>
    <w:rsid w:val="003A6877"/>
    <w:rsid w:val="003A69B3"/>
    <w:rsid w:val="003A6C02"/>
    <w:rsid w:val="003A6DFC"/>
    <w:rsid w:val="003A73B0"/>
    <w:rsid w:val="003A7C43"/>
    <w:rsid w:val="003A7D12"/>
    <w:rsid w:val="003A7E2F"/>
    <w:rsid w:val="003A7E6B"/>
    <w:rsid w:val="003B01C6"/>
    <w:rsid w:val="003B024A"/>
    <w:rsid w:val="003B0458"/>
    <w:rsid w:val="003B051D"/>
    <w:rsid w:val="003B05B2"/>
    <w:rsid w:val="003B08A6"/>
    <w:rsid w:val="003B0F0A"/>
    <w:rsid w:val="003B12DB"/>
    <w:rsid w:val="003B143A"/>
    <w:rsid w:val="003B15EA"/>
    <w:rsid w:val="003B2319"/>
    <w:rsid w:val="003B2A5C"/>
    <w:rsid w:val="003B319A"/>
    <w:rsid w:val="003B3473"/>
    <w:rsid w:val="003B3940"/>
    <w:rsid w:val="003B39AC"/>
    <w:rsid w:val="003B3A6E"/>
    <w:rsid w:val="003B3F89"/>
    <w:rsid w:val="003B407A"/>
    <w:rsid w:val="003B4AEB"/>
    <w:rsid w:val="003B4FFD"/>
    <w:rsid w:val="003B51D7"/>
    <w:rsid w:val="003B5357"/>
    <w:rsid w:val="003B5398"/>
    <w:rsid w:val="003B56A9"/>
    <w:rsid w:val="003B57C7"/>
    <w:rsid w:val="003B5A33"/>
    <w:rsid w:val="003B5B18"/>
    <w:rsid w:val="003B5D2E"/>
    <w:rsid w:val="003B5FBC"/>
    <w:rsid w:val="003B60F0"/>
    <w:rsid w:val="003B62FA"/>
    <w:rsid w:val="003B673E"/>
    <w:rsid w:val="003B6886"/>
    <w:rsid w:val="003B6D4C"/>
    <w:rsid w:val="003B6E9F"/>
    <w:rsid w:val="003B6EB9"/>
    <w:rsid w:val="003B6FEC"/>
    <w:rsid w:val="003B70B0"/>
    <w:rsid w:val="003B7260"/>
    <w:rsid w:val="003B75FF"/>
    <w:rsid w:val="003C0552"/>
    <w:rsid w:val="003C0B03"/>
    <w:rsid w:val="003C0BA0"/>
    <w:rsid w:val="003C0BB0"/>
    <w:rsid w:val="003C0E3D"/>
    <w:rsid w:val="003C0FDB"/>
    <w:rsid w:val="003C102D"/>
    <w:rsid w:val="003C16A2"/>
    <w:rsid w:val="003C216E"/>
    <w:rsid w:val="003C255D"/>
    <w:rsid w:val="003C27D9"/>
    <w:rsid w:val="003C299C"/>
    <w:rsid w:val="003C2EE9"/>
    <w:rsid w:val="003C2F86"/>
    <w:rsid w:val="003C2FB0"/>
    <w:rsid w:val="003C3285"/>
    <w:rsid w:val="003C33B4"/>
    <w:rsid w:val="003C33CF"/>
    <w:rsid w:val="003C38AD"/>
    <w:rsid w:val="003C39E9"/>
    <w:rsid w:val="003C3BC9"/>
    <w:rsid w:val="003C3CFA"/>
    <w:rsid w:val="003C4372"/>
    <w:rsid w:val="003C4583"/>
    <w:rsid w:val="003C498D"/>
    <w:rsid w:val="003C4D44"/>
    <w:rsid w:val="003C4D54"/>
    <w:rsid w:val="003C4DCE"/>
    <w:rsid w:val="003C525A"/>
    <w:rsid w:val="003C5CA7"/>
    <w:rsid w:val="003C5D2B"/>
    <w:rsid w:val="003C5E09"/>
    <w:rsid w:val="003C60A6"/>
    <w:rsid w:val="003C60FE"/>
    <w:rsid w:val="003C64EA"/>
    <w:rsid w:val="003C6B3E"/>
    <w:rsid w:val="003C6C3C"/>
    <w:rsid w:val="003C6E0F"/>
    <w:rsid w:val="003C738C"/>
    <w:rsid w:val="003C774C"/>
    <w:rsid w:val="003C790C"/>
    <w:rsid w:val="003C7DB9"/>
    <w:rsid w:val="003C7DE0"/>
    <w:rsid w:val="003D02ED"/>
    <w:rsid w:val="003D03D4"/>
    <w:rsid w:val="003D06DD"/>
    <w:rsid w:val="003D0847"/>
    <w:rsid w:val="003D0F43"/>
    <w:rsid w:val="003D19D5"/>
    <w:rsid w:val="003D1C04"/>
    <w:rsid w:val="003D1E41"/>
    <w:rsid w:val="003D20B9"/>
    <w:rsid w:val="003D27AC"/>
    <w:rsid w:val="003D2C67"/>
    <w:rsid w:val="003D2E3C"/>
    <w:rsid w:val="003D300B"/>
    <w:rsid w:val="003D3124"/>
    <w:rsid w:val="003D3AB6"/>
    <w:rsid w:val="003D3D92"/>
    <w:rsid w:val="003D43BC"/>
    <w:rsid w:val="003D4669"/>
    <w:rsid w:val="003D4DB4"/>
    <w:rsid w:val="003D4DC7"/>
    <w:rsid w:val="003D53B8"/>
    <w:rsid w:val="003D583D"/>
    <w:rsid w:val="003D58B4"/>
    <w:rsid w:val="003D59D8"/>
    <w:rsid w:val="003D5B42"/>
    <w:rsid w:val="003D60E3"/>
    <w:rsid w:val="003D62B5"/>
    <w:rsid w:val="003D669A"/>
    <w:rsid w:val="003D6C26"/>
    <w:rsid w:val="003D6C30"/>
    <w:rsid w:val="003D6FE8"/>
    <w:rsid w:val="003D7180"/>
    <w:rsid w:val="003D74B0"/>
    <w:rsid w:val="003D7601"/>
    <w:rsid w:val="003D7793"/>
    <w:rsid w:val="003E004C"/>
    <w:rsid w:val="003E009F"/>
    <w:rsid w:val="003E02C0"/>
    <w:rsid w:val="003E04BC"/>
    <w:rsid w:val="003E0C57"/>
    <w:rsid w:val="003E0C67"/>
    <w:rsid w:val="003E0C89"/>
    <w:rsid w:val="003E0D6D"/>
    <w:rsid w:val="003E0E15"/>
    <w:rsid w:val="003E0E60"/>
    <w:rsid w:val="003E128D"/>
    <w:rsid w:val="003E13DC"/>
    <w:rsid w:val="003E13DF"/>
    <w:rsid w:val="003E1D2B"/>
    <w:rsid w:val="003E250A"/>
    <w:rsid w:val="003E2526"/>
    <w:rsid w:val="003E27B3"/>
    <w:rsid w:val="003E2987"/>
    <w:rsid w:val="003E2BE5"/>
    <w:rsid w:val="003E30BA"/>
    <w:rsid w:val="003E3A22"/>
    <w:rsid w:val="003E3A2D"/>
    <w:rsid w:val="003E3A5F"/>
    <w:rsid w:val="003E3A6E"/>
    <w:rsid w:val="003E3A91"/>
    <w:rsid w:val="003E3E96"/>
    <w:rsid w:val="003E3ED5"/>
    <w:rsid w:val="003E4143"/>
    <w:rsid w:val="003E4682"/>
    <w:rsid w:val="003E51E5"/>
    <w:rsid w:val="003E532E"/>
    <w:rsid w:val="003E55C3"/>
    <w:rsid w:val="003E6065"/>
    <w:rsid w:val="003E61E6"/>
    <w:rsid w:val="003E63D1"/>
    <w:rsid w:val="003E650F"/>
    <w:rsid w:val="003E65F7"/>
    <w:rsid w:val="003E6AFF"/>
    <w:rsid w:val="003E71BA"/>
    <w:rsid w:val="003E7BD7"/>
    <w:rsid w:val="003F00A6"/>
    <w:rsid w:val="003F00DD"/>
    <w:rsid w:val="003F0152"/>
    <w:rsid w:val="003F0217"/>
    <w:rsid w:val="003F0BD7"/>
    <w:rsid w:val="003F0BF0"/>
    <w:rsid w:val="003F0ECD"/>
    <w:rsid w:val="003F1062"/>
    <w:rsid w:val="003F127A"/>
    <w:rsid w:val="003F145B"/>
    <w:rsid w:val="003F1905"/>
    <w:rsid w:val="003F1B94"/>
    <w:rsid w:val="003F1CF8"/>
    <w:rsid w:val="003F212C"/>
    <w:rsid w:val="003F2185"/>
    <w:rsid w:val="003F243E"/>
    <w:rsid w:val="003F24DD"/>
    <w:rsid w:val="003F25C9"/>
    <w:rsid w:val="003F2C3B"/>
    <w:rsid w:val="003F3178"/>
    <w:rsid w:val="003F31C6"/>
    <w:rsid w:val="003F3484"/>
    <w:rsid w:val="003F3EB8"/>
    <w:rsid w:val="003F415F"/>
    <w:rsid w:val="003F4CB3"/>
    <w:rsid w:val="003F4CDE"/>
    <w:rsid w:val="003F52A7"/>
    <w:rsid w:val="003F57CE"/>
    <w:rsid w:val="003F596F"/>
    <w:rsid w:val="003F5AA3"/>
    <w:rsid w:val="003F5BA1"/>
    <w:rsid w:val="003F5CA7"/>
    <w:rsid w:val="003F5F05"/>
    <w:rsid w:val="003F5F08"/>
    <w:rsid w:val="003F6039"/>
    <w:rsid w:val="003F620D"/>
    <w:rsid w:val="003F65CD"/>
    <w:rsid w:val="003F676C"/>
    <w:rsid w:val="003F682D"/>
    <w:rsid w:val="003F6C0E"/>
    <w:rsid w:val="003F6CFB"/>
    <w:rsid w:val="003F7628"/>
    <w:rsid w:val="003F7765"/>
    <w:rsid w:val="0040050E"/>
    <w:rsid w:val="0040146D"/>
    <w:rsid w:val="004017F5"/>
    <w:rsid w:val="0040193D"/>
    <w:rsid w:val="0040280E"/>
    <w:rsid w:val="004029B8"/>
    <w:rsid w:val="00402C32"/>
    <w:rsid w:val="00402CC8"/>
    <w:rsid w:val="00402D50"/>
    <w:rsid w:val="004030BA"/>
    <w:rsid w:val="00403221"/>
    <w:rsid w:val="00403804"/>
    <w:rsid w:val="004038C4"/>
    <w:rsid w:val="004042C3"/>
    <w:rsid w:val="00404308"/>
    <w:rsid w:val="00404AC1"/>
    <w:rsid w:val="00404C33"/>
    <w:rsid w:val="00404C41"/>
    <w:rsid w:val="00404E90"/>
    <w:rsid w:val="0040527D"/>
    <w:rsid w:val="004053BB"/>
    <w:rsid w:val="00405551"/>
    <w:rsid w:val="00405789"/>
    <w:rsid w:val="00405B2C"/>
    <w:rsid w:val="00405DBF"/>
    <w:rsid w:val="00405E33"/>
    <w:rsid w:val="00405FE7"/>
    <w:rsid w:val="004060DA"/>
    <w:rsid w:val="004060EE"/>
    <w:rsid w:val="00406983"/>
    <w:rsid w:val="00406A8C"/>
    <w:rsid w:val="00406F04"/>
    <w:rsid w:val="00406F48"/>
    <w:rsid w:val="004070EB"/>
    <w:rsid w:val="00407146"/>
    <w:rsid w:val="00407844"/>
    <w:rsid w:val="00407906"/>
    <w:rsid w:val="00407CB2"/>
    <w:rsid w:val="00407FDF"/>
    <w:rsid w:val="00410006"/>
    <w:rsid w:val="004101B9"/>
    <w:rsid w:val="0041094C"/>
    <w:rsid w:val="00410C58"/>
    <w:rsid w:val="00410E45"/>
    <w:rsid w:val="00410F03"/>
    <w:rsid w:val="004110E5"/>
    <w:rsid w:val="0041132E"/>
    <w:rsid w:val="00411600"/>
    <w:rsid w:val="00411A27"/>
    <w:rsid w:val="00411B13"/>
    <w:rsid w:val="004120E1"/>
    <w:rsid w:val="004126CB"/>
    <w:rsid w:val="00412813"/>
    <w:rsid w:val="00412B42"/>
    <w:rsid w:val="00412BF6"/>
    <w:rsid w:val="00412D00"/>
    <w:rsid w:val="00412FED"/>
    <w:rsid w:val="004134E9"/>
    <w:rsid w:val="0041393B"/>
    <w:rsid w:val="00413D15"/>
    <w:rsid w:val="00413E34"/>
    <w:rsid w:val="00414B62"/>
    <w:rsid w:val="00414E24"/>
    <w:rsid w:val="00415266"/>
    <w:rsid w:val="004152E3"/>
    <w:rsid w:val="0041566B"/>
    <w:rsid w:val="00415AD3"/>
    <w:rsid w:val="00415F49"/>
    <w:rsid w:val="00415F6C"/>
    <w:rsid w:val="004160F8"/>
    <w:rsid w:val="00416172"/>
    <w:rsid w:val="0041626D"/>
    <w:rsid w:val="004162AA"/>
    <w:rsid w:val="004168C5"/>
    <w:rsid w:val="004169C2"/>
    <w:rsid w:val="00416ABE"/>
    <w:rsid w:val="00416B3D"/>
    <w:rsid w:val="00416C23"/>
    <w:rsid w:val="00416D31"/>
    <w:rsid w:val="00416F01"/>
    <w:rsid w:val="004173C7"/>
    <w:rsid w:val="00417539"/>
    <w:rsid w:val="00417703"/>
    <w:rsid w:val="00417B7C"/>
    <w:rsid w:val="00417BAB"/>
    <w:rsid w:val="00417E4D"/>
    <w:rsid w:val="00417FB5"/>
    <w:rsid w:val="00420010"/>
    <w:rsid w:val="004200CA"/>
    <w:rsid w:val="004201F2"/>
    <w:rsid w:val="00420646"/>
    <w:rsid w:val="004206BD"/>
    <w:rsid w:val="004209FD"/>
    <w:rsid w:val="00420B44"/>
    <w:rsid w:val="004213CE"/>
    <w:rsid w:val="004214EC"/>
    <w:rsid w:val="00421526"/>
    <w:rsid w:val="0042153C"/>
    <w:rsid w:val="00421896"/>
    <w:rsid w:val="00421B6B"/>
    <w:rsid w:val="00421D10"/>
    <w:rsid w:val="0042228F"/>
    <w:rsid w:val="004226C4"/>
    <w:rsid w:val="004229D9"/>
    <w:rsid w:val="004229F0"/>
    <w:rsid w:val="00422A58"/>
    <w:rsid w:val="004230E4"/>
    <w:rsid w:val="004232DF"/>
    <w:rsid w:val="00423BA2"/>
    <w:rsid w:val="00423C13"/>
    <w:rsid w:val="00423DA4"/>
    <w:rsid w:val="0042457C"/>
    <w:rsid w:val="00424CB4"/>
    <w:rsid w:val="00424D52"/>
    <w:rsid w:val="00424EE2"/>
    <w:rsid w:val="0042551D"/>
    <w:rsid w:val="00425617"/>
    <w:rsid w:val="00425844"/>
    <w:rsid w:val="0042592E"/>
    <w:rsid w:val="00425C80"/>
    <w:rsid w:val="00425F6D"/>
    <w:rsid w:val="00426291"/>
    <w:rsid w:val="00426499"/>
    <w:rsid w:val="00426594"/>
    <w:rsid w:val="004266E6"/>
    <w:rsid w:val="00426A33"/>
    <w:rsid w:val="00426B1D"/>
    <w:rsid w:val="00426F57"/>
    <w:rsid w:val="00427258"/>
    <w:rsid w:val="00427540"/>
    <w:rsid w:val="00427592"/>
    <w:rsid w:val="00427631"/>
    <w:rsid w:val="0042791F"/>
    <w:rsid w:val="00427EFF"/>
    <w:rsid w:val="00430A38"/>
    <w:rsid w:val="0043125E"/>
    <w:rsid w:val="004315A7"/>
    <w:rsid w:val="00431B2B"/>
    <w:rsid w:val="00431E58"/>
    <w:rsid w:val="00431F84"/>
    <w:rsid w:val="004321F4"/>
    <w:rsid w:val="004323ED"/>
    <w:rsid w:val="004324A9"/>
    <w:rsid w:val="004325A8"/>
    <w:rsid w:val="0043260D"/>
    <w:rsid w:val="004328F4"/>
    <w:rsid w:val="004335D3"/>
    <w:rsid w:val="004336A0"/>
    <w:rsid w:val="00433919"/>
    <w:rsid w:val="00433B43"/>
    <w:rsid w:val="00433C83"/>
    <w:rsid w:val="00434096"/>
    <w:rsid w:val="004344AD"/>
    <w:rsid w:val="00434D85"/>
    <w:rsid w:val="00434E61"/>
    <w:rsid w:val="00434FF3"/>
    <w:rsid w:val="004350B9"/>
    <w:rsid w:val="00435753"/>
    <w:rsid w:val="00435975"/>
    <w:rsid w:val="00435984"/>
    <w:rsid w:val="00435F86"/>
    <w:rsid w:val="00436019"/>
    <w:rsid w:val="0043615E"/>
    <w:rsid w:val="004366D2"/>
    <w:rsid w:val="0043675A"/>
    <w:rsid w:val="00436824"/>
    <w:rsid w:val="00436AFC"/>
    <w:rsid w:val="00436B17"/>
    <w:rsid w:val="004371C4"/>
    <w:rsid w:val="00437523"/>
    <w:rsid w:val="00437769"/>
    <w:rsid w:val="0043785D"/>
    <w:rsid w:val="00437961"/>
    <w:rsid w:val="00437EBD"/>
    <w:rsid w:val="00437ED4"/>
    <w:rsid w:val="0044011F"/>
    <w:rsid w:val="0044057F"/>
    <w:rsid w:val="0044061D"/>
    <w:rsid w:val="004408F9"/>
    <w:rsid w:val="00440DEC"/>
    <w:rsid w:val="00440FA4"/>
    <w:rsid w:val="0044100C"/>
    <w:rsid w:val="0044191C"/>
    <w:rsid w:val="00441E2D"/>
    <w:rsid w:val="00441FA5"/>
    <w:rsid w:val="0044200A"/>
    <w:rsid w:val="004422D9"/>
    <w:rsid w:val="00442582"/>
    <w:rsid w:val="00442587"/>
    <w:rsid w:val="004426F2"/>
    <w:rsid w:val="004430D4"/>
    <w:rsid w:val="004433F5"/>
    <w:rsid w:val="00443415"/>
    <w:rsid w:val="004434B9"/>
    <w:rsid w:val="0044355A"/>
    <w:rsid w:val="00443BDE"/>
    <w:rsid w:val="004440C6"/>
    <w:rsid w:val="0044452D"/>
    <w:rsid w:val="004448BC"/>
    <w:rsid w:val="00444DD0"/>
    <w:rsid w:val="00444E06"/>
    <w:rsid w:val="00444F88"/>
    <w:rsid w:val="0044515A"/>
    <w:rsid w:val="004452D8"/>
    <w:rsid w:val="00445409"/>
    <w:rsid w:val="00445F72"/>
    <w:rsid w:val="00446477"/>
    <w:rsid w:val="00446720"/>
    <w:rsid w:val="00446A69"/>
    <w:rsid w:val="00446E64"/>
    <w:rsid w:val="00447F86"/>
    <w:rsid w:val="00447FE9"/>
    <w:rsid w:val="00450182"/>
    <w:rsid w:val="00450281"/>
    <w:rsid w:val="004502EA"/>
    <w:rsid w:val="004503F4"/>
    <w:rsid w:val="004504B0"/>
    <w:rsid w:val="0045090E"/>
    <w:rsid w:val="00450FDD"/>
    <w:rsid w:val="0045120E"/>
    <w:rsid w:val="00451377"/>
    <w:rsid w:val="004513DB"/>
    <w:rsid w:val="00451679"/>
    <w:rsid w:val="004517F4"/>
    <w:rsid w:val="004519C9"/>
    <w:rsid w:val="00451D97"/>
    <w:rsid w:val="00451DF6"/>
    <w:rsid w:val="00452059"/>
    <w:rsid w:val="00452979"/>
    <w:rsid w:val="00453174"/>
    <w:rsid w:val="0045327E"/>
    <w:rsid w:val="0045340C"/>
    <w:rsid w:val="00453511"/>
    <w:rsid w:val="0045359D"/>
    <w:rsid w:val="00453628"/>
    <w:rsid w:val="00453AAB"/>
    <w:rsid w:val="00453AC7"/>
    <w:rsid w:val="00453C55"/>
    <w:rsid w:val="004541CF"/>
    <w:rsid w:val="004544A2"/>
    <w:rsid w:val="00454539"/>
    <w:rsid w:val="00454983"/>
    <w:rsid w:val="00454C1C"/>
    <w:rsid w:val="00455628"/>
    <w:rsid w:val="0045583D"/>
    <w:rsid w:val="00455926"/>
    <w:rsid w:val="00455999"/>
    <w:rsid w:val="00455B84"/>
    <w:rsid w:val="00456C74"/>
    <w:rsid w:val="00456D6C"/>
    <w:rsid w:val="00456E2E"/>
    <w:rsid w:val="00457320"/>
    <w:rsid w:val="00457390"/>
    <w:rsid w:val="004576F6"/>
    <w:rsid w:val="00457A3F"/>
    <w:rsid w:val="00460392"/>
    <w:rsid w:val="004603D0"/>
    <w:rsid w:val="00460702"/>
    <w:rsid w:val="0046107A"/>
    <w:rsid w:val="004610F3"/>
    <w:rsid w:val="004610F5"/>
    <w:rsid w:val="004612D1"/>
    <w:rsid w:val="004613F4"/>
    <w:rsid w:val="0046178A"/>
    <w:rsid w:val="004617F8"/>
    <w:rsid w:val="00461911"/>
    <w:rsid w:val="004619A7"/>
    <w:rsid w:val="00461CAA"/>
    <w:rsid w:val="00461D35"/>
    <w:rsid w:val="00461F61"/>
    <w:rsid w:val="00462258"/>
    <w:rsid w:val="00462632"/>
    <w:rsid w:val="00462836"/>
    <w:rsid w:val="00462A21"/>
    <w:rsid w:val="00462A2F"/>
    <w:rsid w:val="00462BCD"/>
    <w:rsid w:val="004633E0"/>
    <w:rsid w:val="00463CE2"/>
    <w:rsid w:val="0046410B"/>
    <w:rsid w:val="00464190"/>
    <w:rsid w:val="00464335"/>
    <w:rsid w:val="00464729"/>
    <w:rsid w:val="00464DB3"/>
    <w:rsid w:val="00465338"/>
    <w:rsid w:val="004653F8"/>
    <w:rsid w:val="00465670"/>
    <w:rsid w:val="004657D8"/>
    <w:rsid w:val="00466351"/>
    <w:rsid w:val="00466A01"/>
    <w:rsid w:val="00466C36"/>
    <w:rsid w:val="00466EFE"/>
    <w:rsid w:val="0046733A"/>
    <w:rsid w:val="00467464"/>
    <w:rsid w:val="0046749B"/>
    <w:rsid w:val="004675A9"/>
    <w:rsid w:val="0046774F"/>
    <w:rsid w:val="004679FB"/>
    <w:rsid w:val="00467AD6"/>
    <w:rsid w:val="00467B14"/>
    <w:rsid w:val="00467D85"/>
    <w:rsid w:val="0047018E"/>
    <w:rsid w:val="0047082D"/>
    <w:rsid w:val="0047109D"/>
    <w:rsid w:val="004710D6"/>
    <w:rsid w:val="004712E4"/>
    <w:rsid w:val="0047150B"/>
    <w:rsid w:val="004718B7"/>
    <w:rsid w:val="00471D30"/>
    <w:rsid w:val="00471F61"/>
    <w:rsid w:val="00472111"/>
    <w:rsid w:val="0047231F"/>
    <w:rsid w:val="00472610"/>
    <w:rsid w:val="004726BC"/>
    <w:rsid w:val="004727B2"/>
    <w:rsid w:val="00472853"/>
    <w:rsid w:val="00473065"/>
    <w:rsid w:val="004735B2"/>
    <w:rsid w:val="004738AF"/>
    <w:rsid w:val="004739D0"/>
    <w:rsid w:val="00473ACF"/>
    <w:rsid w:val="00474129"/>
    <w:rsid w:val="004742D0"/>
    <w:rsid w:val="00474700"/>
    <w:rsid w:val="004749E2"/>
    <w:rsid w:val="00474C97"/>
    <w:rsid w:val="00474D08"/>
    <w:rsid w:val="00474E30"/>
    <w:rsid w:val="00474F2E"/>
    <w:rsid w:val="004751E4"/>
    <w:rsid w:val="004753C7"/>
    <w:rsid w:val="00475510"/>
    <w:rsid w:val="00475887"/>
    <w:rsid w:val="0047590E"/>
    <w:rsid w:val="00475FED"/>
    <w:rsid w:val="0047696F"/>
    <w:rsid w:val="00476A47"/>
    <w:rsid w:val="00476AFB"/>
    <w:rsid w:val="00476EB8"/>
    <w:rsid w:val="0047728C"/>
    <w:rsid w:val="004776FC"/>
    <w:rsid w:val="00477730"/>
    <w:rsid w:val="00477753"/>
    <w:rsid w:val="004778F3"/>
    <w:rsid w:val="00480042"/>
    <w:rsid w:val="00480122"/>
    <w:rsid w:val="00480175"/>
    <w:rsid w:val="004803B9"/>
    <w:rsid w:val="00480C31"/>
    <w:rsid w:val="004814C3"/>
    <w:rsid w:val="00481519"/>
    <w:rsid w:val="004816A5"/>
    <w:rsid w:val="004819B7"/>
    <w:rsid w:val="00481FBC"/>
    <w:rsid w:val="00481FBD"/>
    <w:rsid w:val="00481FBE"/>
    <w:rsid w:val="004825EE"/>
    <w:rsid w:val="00482F4D"/>
    <w:rsid w:val="00483228"/>
    <w:rsid w:val="00483260"/>
    <w:rsid w:val="004832EF"/>
    <w:rsid w:val="00484068"/>
    <w:rsid w:val="004840B3"/>
    <w:rsid w:val="00484750"/>
    <w:rsid w:val="00484A9E"/>
    <w:rsid w:val="00484BA1"/>
    <w:rsid w:val="00485075"/>
    <w:rsid w:val="0048509A"/>
    <w:rsid w:val="004852E1"/>
    <w:rsid w:val="0048559E"/>
    <w:rsid w:val="00485B35"/>
    <w:rsid w:val="00485F53"/>
    <w:rsid w:val="00486807"/>
    <w:rsid w:val="0048694F"/>
    <w:rsid w:val="00486C41"/>
    <w:rsid w:val="00487117"/>
    <w:rsid w:val="00487828"/>
    <w:rsid w:val="004907F8"/>
    <w:rsid w:val="0049094E"/>
    <w:rsid w:val="00490BE0"/>
    <w:rsid w:val="004912B6"/>
    <w:rsid w:val="00491375"/>
    <w:rsid w:val="004913BC"/>
    <w:rsid w:val="00491466"/>
    <w:rsid w:val="004917B0"/>
    <w:rsid w:val="00491B5A"/>
    <w:rsid w:val="00491CE6"/>
    <w:rsid w:val="00491E32"/>
    <w:rsid w:val="004922AD"/>
    <w:rsid w:val="004924CF"/>
    <w:rsid w:val="00492969"/>
    <w:rsid w:val="00492C00"/>
    <w:rsid w:val="00493095"/>
    <w:rsid w:val="004938B7"/>
    <w:rsid w:val="004941C1"/>
    <w:rsid w:val="00494C37"/>
    <w:rsid w:val="00494C73"/>
    <w:rsid w:val="00494EDD"/>
    <w:rsid w:val="0049529A"/>
    <w:rsid w:val="004954E3"/>
    <w:rsid w:val="00495657"/>
    <w:rsid w:val="00495A08"/>
    <w:rsid w:val="00495B0E"/>
    <w:rsid w:val="00495D3E"/>
    <w:rsid w:val="00495F01"/>
    <w:rsid w:val="00496613"/>
    <w:rsid w:val="004966BB"/>
    <w:rsid w:val="0049673F"/>
    <w:rsid w:val="0049674E"/>
    <w:rsid w:val="00496976"/>
    <w:rsid w:val="00496A0E"/>
    <w:rsid w:val="004972E6"/>
    <w:rsid w:val="0049745F"/>
    <w:rsid w:val="0049771A"/>
    <w:rsid w:val="00497784"/>
    <w:rsid w:val="00497AD0"/>
    <w:rsid w:val="00497BA3"/>
    <w:rsid w:val="00497FD9"/>
    <w:rsid w:val="004A0082"/>
    <w:rsid w:val="004A00E0"/>
    <w:rsid w:val="004A013A"/>
    <w:rsid w:val="004A0C0E"/>
    <w:rsid w:val="004A10FF"/>
    <w:rsid w:val="004A1129"/>
    <w:rsid w:val="004A1174"/>
    <w:rsid w:val="004A12D9"/>
    <w:rsid w:val="004A15AB"/>
    <w:rsid w:val="004A15FC"/>
    <w:rsid w:val="004A1A2D"/>
    <w:rsid w:val="004A1AF5"/>
    <w:rsid w:val="004A1E69"/>
    <w:rsid w:val="004A1F31"/>
    <w:rsid w:val="004A2126"/>
    <w:rsid w:val="004A2247"/>
    <w:rsid w:val="004A25A5"/>
    <w:rsid w:val="004A34DA"/>
    <w:rsid w:val="004A35B0"/>
    <w:rsid w:val="004A3713"/>
    <w:rsid w:val="004A3881"/>
    <w:rsid w:val="004A38CC"/>
    <w:rsid w:val="004A39AD"/>
    <w:rsid w:val="004A3B54"/>
    <w:rsid w:val="004A3B87"/>
    <w:rsid w:val="004A3B93"/>
    <w:rsid w:val="004A3E7A"/>
    <w:rsid w:val="004A40BC"/>
    <w:rsid w:val="004A4203"/>
    <w:rsid w:val="004A4924"/>
    <w:rsid w:val="004A4A73"/>
    <w:rsid w:val="004A4C88"/>
    <w:rsid w:val="004A510F"/>
    <w:rsid w:val="004A5701"/>
    <w:rsid w:val="004A58F2"/>
    <w:rsid w:val="004A59F0"/>
    <w:rsid w:val="004A5BF1"/>
    <w:rsid w:val="004A5F49"/>
    <w:rsid w:val="004A602E"/>
    <w:rsid w:val="004A60AD"/>
    <w:rsid w:val="004A614E"/>
    <w:rsid w:val="004A64B4"/>
    <w:rsid w:val="004A6663"/>
    <w:rsid w:val="004A6683"/>
    <w:rsid w:val="004A6B48"/>
    <w:rsid w:val="004A6EBC"/>
    <w:rsid w:val="004A725D"/>
    <w:rsid w:val="004A7762"/>
    <w:rsid w:val="004A78A7"/>
    <w:rsid w:val="004A7DEE"/>
    <w:rsid w:val="004A7E64"/>
    <w:rsid w:val="004B019D"/>
    <w:rsid w:val="004B01BB"/>
    <w:rsid w:val="004B01D4"/>
    <w:rsid w:val="004B034F"/>
    <w:rsid w:val="004B03DB"/>
    <w:rsid w:val="004B09E2"/>
    <w:rsid w:val="004B0BF6"/>
    <w:rsid w:val="004B0E2D"/>
    <w:rsid w:val="004B112A"/>
    <w:rsid w:val="004B14C6"/>
    <w:rsid w:val="004B1991"/>
    <w:rsid w:val="004B1A46"/>
    <w:rsid w:val="004B237A"/>
    <w:rsid w:val="004B24FB"/>
    <w:rsid w:val="004B27ED"/>
    <w:rsid w:val="004B283A"/>
    <w:rsid w:val="004B2DDB"/>
    <w:rsid w:val="004B3EFE"/>
    <w:rsid w:val="004B4161"/>
    <w:rsid w:val="004B417F"/>
    <w:rsid w:val="004B4261"/>
    <w:rsid w:val="004B490D"/>
    <w:rsid w:val="004B4DB2"/>
    <w:rsid w:val="004B4F74"/>
    <w:rsid w:val="004B5248"/>
    <w:rsid w:val="004B5378"/>
    <w:rsid w:val="004B557C"/>
    <w:rsid w:val="004B563C"/>
    <w:rsid w:val="004B5B28"/>
    <w:rsid w:val="004B6633"/>
    <w:rsid w:val="004B6DFF"/>
    <w:rsid w:val="004B715D"/>
    <w:rsid w:val="004B7638"/>
    <w:rsid w:val="004B79B0"/>
    <w:rsid w:val="004C03CA"/>
    <w:rsid w:val="004C040A"/>
    <w:rsid w:val="004C06AF"/>
    <w:rsid w:val="004C095A"/>
    <w:rsid w:val="004C0BBE"/>
    <w:rsid w:val="004C116F"/>
    <w:rsid w:val="004C138A"/>
    <w:rsid w:val="004C1989"/>
    <w:rsid w:val="004C1FBB"/>
    <w:rsid w:val="004C1FEE"/>
    <w:rsid w:val="004C219E"/>
    <w:rsid w:val="004C222C"/>
    <w:rsid w:val="004C290E"/>
    <w:rsid w:val="004C2C56"/>
    <w:rsid w:val="004C3077"/>
    <w:rsid w:val="004C35EF"/>
    <w:rsid w:val="004C3634"/>
    <w:rsid w:val="004C3811"/>
    <w:rsid w:val="004C38B9"/>
    <w:rsid w:val="004C38F1"/>
    <w:rsid w:val="004C3CC2"/>
    <w:rsid w:val="004C3CE2"/>
    <w:rsid w:val="004C3CE5"/>
    <w:rsid w:val="004C3D62"/>
    <w:rsid w:val="004C3F3A"/>
    <w:rsid w:val="004C45E2"/>
    <w:rsid w:val="004C469C"/>
    <w:rsid w:val="004C4734"/>
    <w:rsid w:val="004C47B0"/>
    <w:rsid w:val="004C49DE"/>
    <w:rsid w:val="004C4B04"/>
    <w:rsid w:val="004C4CF7"/>
    <w:rsid w:val="004C50F4"/>
    <w:rsid w:val="004C53C1"/>
    <w:rsid w:val="004C56DA"/>
    <w:rsid w:val="004C5CD6"/>
    <w:rsid w:val="004C5EA5"/>
    <w:rsid w:val="004C66BA"/>
    <w:rsid w:val="004C6836"/>
    <w:rsid w:val="004C69C0"/>
    <w:rsid w:val="004C6E72"/>
    <w:rsid w:val="004C71AB"/>
    <w:rsid w:val="004C7250"/>
    <w:rsid w:val="004C736A"/>
    <w:rsid w:val="004C7966"/>
    <w:rsid w:val="004C7C93"/>
    <w:rsid w:val="004C7DA5"/>
    <w:rsid w:val="004C7F20"/>
    <w:rsid w:val="004D036A"/>
    <w:rsid w:val="004D04E4"/>
    <w:rsid w:val="004D0698"/>
    <w:rsid w:val="004D078D"/>
    <w:rsid w:val="004D0D9C"/>
    <w:rsid w:val="004D0DFC"/>
    <w:rsid w:val="004D0E4F"/>
    <w:rsid w:val="004D1195"/>
    <w:rsid w:val="004D1B2E"/>
    <w:rsid w:val="004D1BCF"/>
    <w:rsid w:val="004D1E0E"/>
    <w:rsid w:val="004D2101"/>
    <w:rsid w:val="004D2394"/>
    <w:rsid w:val="004D24B9"/>
    <w:rsid w:val="004D2870"/>
    <w:rsid w:val="004D2B8A"/>
    <w:rsid w:val="004D2D68"/>
    <w:rsid w:val="004D2EB7"/>
    <w:rsid w:val="004D2F40"/>
    <w:rsid w:val="004D336B"/>
    <w:rsid w:val="004D35DC"/>
    <w:rsid w:val="004D361A"/>
    <w:rsid w:val="004D3824"/>
    <w:rsid w:val="004D3BE2"/>
    <w:rsid w:val="004D3E15"/>
    <w:rsid w:val="004D4165"/>
    <w:rsid w:val="004D4202"/>
    <w:rsid w:val="004D4315"/>
    <w:rsid w:val="004D4354"/>
    <w:rsid w:val="004D48BB"/>
    <w:rsid w:val="004D4BE3"/>
    <w:rsid w:val="004D5463"/>
    <w:rsid w:val="004D56F8"/>
    <w:rsid w:val="004D57A0"/>
    <w:rsid w:val="004D57BE"/>
    <w:rsid w:val="004D5B25"/>
    <w:rsid w:val="004D5CD6"/>
    <w:rsid w:val="004D6034"/>
    <w:rsid w:val="004D6163"/>
    <w:rsid w:val="004D6427"/>
    <w:rsid w:val="004D663E"/>
    <w:rsid w:val="004D6CB4"/>
    <w:rsid w:val="004D6D63"/>
    <w:rsid w:val="004D723C"/>
    <w:rsid w:val="004D72B0"/>
    <w:rsid w:val="004D751C"/>
    <w:rsid w:val="004D76D4"/>
    <w:rsid w:val="004D7774"/>
    <w:rsid w:val="004D7C1C"/>
    <w:rsid w:val="004E0232"/>
    <w:rsid w:val="004E02CC"/>
    <w:rsid w:val="004E06E5"/>
    <w:rsid w:val="004E0FAD"/>
    <w:rsid w:val="004E11BB"/>
    <w:rsid w:val="004E1385"/>
    <w:rsid w:val="004E1474"/>
    <w:rsid w:val="004E15BD"/>
    <w:rsid w:val="004E1779"/>
    <w:rsid w:val="004E19D3"/>
    <w:rsid w:val="004E218E"/>
    <w:rsid w:val="004E2518"/>
    <w:rsid w:val="004E26BB"/>
    <w:rsid w:val="004E29BC"/>
    <w:rsid w:val="004E2CC6"/>
    <w:rsid w:val="004E2E00"/>
    <w:rsid w:val="004E3039"/>
    <w:rsid w:val="004E3C61"/>
    <w:rsid w:val="004E49C8"/>
    <w:rsid w:val="004E4CEA"/>
    <w:rsid w:val="004E50AC"/>
    <w:rsid w:val="004E53EC"/>
    <w:rsid w:val="004E54AD"/>
    <w:rsid w:val="004E57F2"/>
    <w:rsid w:val="004E5958"/>
    <w:rsid w:val="004E5E7F"/>
    <w:rsid w:val="004E5F52"/>
    <w:rsid w:val="004E6259"/>
    <w:rsid w:val="004E65FF"/>
    <w:rsid w:val="004E68D2"/>
    <w:rsid w:val="004E69EF"/>
    <w:rsid w:val="004E6AFD"/>
    <w:rsid w:val="004E72E8"/>
    <w:rsid w:val="004E7576"/>
    <w:rsid w:val="004E760D"/>
    <w:rsid w:val="004E7758"/>
    <w:rsid w:val="004E776D"/>
    <w:rsid w:val="004E777F"/>
    <w:rsid w:val="004E79CA"/>
    <w:rsid w:val="004E7CF2"/>
    <w:rsid w:val="004E7D0B"/>
    <w:rsid w:val="004F00FA"/>
    <w:rsid w:val="004F0B02"/>
    <w:rsid w:val="004F0C00"/>
    <w:rsid w:val="004F0D57"/>
    <w:rsid w:val="004F0E4F"/>
    <w:rsid w:val="004F2183"/>
    <w:rsid w:val="004F2413"/>
    <w:rsid w:val="004F2C62"/>
    <w:rsid w:val="004F3522"/>
    <w:rsid w:val="004F36BC"/>
    <w:rsid w:val="004F39D1"/>
    <w:rsid w:val="004F4111"/>
    <w:rsid w:val="004F435B"/>
    <w:rsid w:val="004F43C2"/>
    <w:rsid w:val="004F43E1"/>
    <w:rsid w:val="004F4574"/>
    <w:rsid w:val="004F45D9"/>
    <w:rsid w:val="004F4729"/>
    <w:rsid w:val="004F4992"/>
    <w:rsid w:val="004F49F4"/>
    <w:rsid w:val="004F5303"/>
    <w:rsid w:val="004F54AB"/>
    <w:rsid w:val="004F5A00"/>
    <w:rsid w:val="004F5BC1"/>
    <w:rsid w:val="004F62C8"/>
    <w:rsid w:val="004F6538"/>
    <w:rsid w:val="004F6699"/>
    <w:rsid w:val="004F66D9"/>
    <w:rsid w:val="004F66DB"/>
    <w:rsid w:val="004F67AE"/>
    <w:rsid w:val="004F6916"/>
    <w:rsid w:val="004F75B3"/>
    <w:rsid w:val="004F7615"/>
    <w:rsid w:val="005006A3"/>
    <w:rsid w:val="005007AB"/>
    <w:rsid w:val="00500C3A"/>
    <w:rsid w:val="0050117C"/>
    <w:rsid w:val="005015F1"/>
    <w:rsid w:val="0050166F"/>
    <w:rsid w:val="0050192F"/>
    <w:rsid w:val="00501DFB"/>
    <w:rsid w:val="00502049"/>
    <w:rsid w:val="00502431"/>
    <w:rsid w:val="005024F5"/>
    <w:rsid w:val="00502A5E"/>
    <w:rsid w:val="00502D82"/>
    <w:rsid w:val="00502DD8"/>
    <w:rsid w:val="00502F9B"/>
    <w:rsid w:val="00503021"/>
    <w:rsid w:val="00503397"/>
    <w:rsid w:val="005041C9"/>
    <w:rsid w:val="00504278"/>
    <w:rsid w:val="005042F9"/>
    <w:rsid w:val="005047F2"/>
    <w:rsid w:val="005049A9"/>
    <w:rsid w:val="00504DB7"/>
    <w:rsid w:val="00504F0C"/>
    <w:rsid w:val="0050509F"/>
    <w:rsid w:val="005051A2"/>
    <w:rsid w:val="005051AE"/>
    <w:rsid w:val="0050562D"/>
    <w:rsid w:val="00505641"/>
    <w:rsid w:val="00505BAB"/>
    <w:rsid w:val="00505FEE"/>
    <w:rsid w:val="00506554"/>
    <w:rsid w:val="005067B0"/>
    <w:rsid w:val="00506B67"/>
    <w:rsid w:val="0050729E"/>
    <w:rsid w:val="00507337"/>
    <w:rsid w:val="00507555"/>
    <w:rsid w:val="005075E9"/>
    <w:rsid w:val="00507696"/>
    <w:rsid w:val="00510393"/>
    <w:rsid w:val="00510578"/>
    <w:rsid w:val="00510594"/>
    <w:rsid w:val="00510669"/>
    <w:rsid w:val="00510C26"/>
    <w:rsid w:val="00511519"/>
    <w:rsid w:val="0051187D"/>
    <w:rsid w:val="0051235A"/>
    <w:rsid w:val="00512ADA"/>
    <w:rsid w:val="00512EB0"/>
    <w:rsid w:val="00513024"/>
    <w:rsid w:val="0051335A"/>
    <w:rsid w:val="00513858"/>
    <w:rsid w:val="00513E8D"/>
    <w:rsid w:val="00514092"/>
    <w:rsid w:val="0051497D"/>
    <w:rsid w:val="005149F5"/>
    <w:rsid w:val="00514FF0"/>
    <w:rsid w:val="005150A7"/>
    <w:rsid w:val="005152CB"/>
    <w:rsid w:val="00515422"/>
    <w:rsid w:val="00515890"/>
    <w:rsid w:val="0051595C"/>
    <w:rsid w:val="005159A8"/>
    <w:rsid w:val="00515FBA"/>
    <w:rsid w:val="005161EF"/>
    <w:rsid w:val="005164A8"/>
    <w:rsid w:val="00516734"/>
    <w:rsid w:val="005167C9"/>
    <w:rsid w:val="00516943"/>
    <w:rsid w:val="00516E4D"/>
    <w:rsid w:val="00517154"/>
    <w:rsid w:val="005171B0"/>
    <w:rsid w:val="00517A7F"/>
    <w:rsid w:val="00520563"/>
    <w:rsid w:val="005209F0"/>
    <w:rsid w:val="00520CD9"/>
    <w:rsid w:val="00520E69"/>
    <w:rsid w:val="00520E81"/>
    <w:rsid w:val="00521798"/>
    <w:rsid w:val="00521959"/>
    <w:rsid w:val="00521B42"/>
    <w:rsid w:val="00521CAB"/>
    <w:rsid w:val="005225F5"/>
    <w:rsid w:val="00522AF4"/>
    <w:rsid w:val="00522BC1"/>
    <w:rsid w:val="005237DD"/>
    <w:rsid w:val="005239BA"/>
    <w:rsid w:val="00523C33"/>
    <w:rsid w:val="00523EDA"/>
    <w:rsid w:val="0052455C"/>
    <w:rsid w:val="005251E4"/>
    <w:rsid w:val="00525402"/>
    <w:rsid w:val="00525515"/>
    <w:rsid w:val="0052554F"/>
    <w:rsid w:val="00525678"/>
    <w:rsid w:val="00525787"/>
    <w:rsid w:val="005257FF"/>
    <w:rsid w:val="00525A87"/>
    <w:rsid w:val="00525AE6"/>
    <w:rsid w:val="00525BE0"/>
    <w:rsid w:val="00526155"/>
    <w:rsid w:val="005266CC"/>
    <w:rsid w:val="005267CE"/>
    <w:rsid w:val="00526818"/>
    <w:rsid w:val="00526C7E"/>
    <w:rsid w:val="00526E10"/>
    <w:rsid w:val="00526EE4"/>
    <w:rsid w:val="00527064"/>
    <w:rsid w:val="0052716D"/>
    <w:rsid w:val="0052742A"/>
    <w:rsid w:val="00527516"/>
    <w:rsid w:val="00527519"/>
    <w:rsid w:val="00527625"/>
    <w:rsid w:val="00527B28"/>
    <w:rsid w:val="00527C76"/>
    <w:rsid w:val="00527CB4"/>
    <w:rsid w:val="00530002"/>
    <w:rsid w:val="005301B1"/>
    <w:rsid w:val="0053036E"/>
    <w:rsid w:val="0053046C"/>
    <w:rsid w:val="005308F9"/>
    <w:rsid w:val="00530AA5"/>
    <w:rsid w:val="00530AD2"/>
    <w:rsid w:val="00530B9B"/>
    <w:rsid w:val="005310E8"/>
    <w:rsid w:val="005315C2"/>
    <w:rsid w:val="00531698"/>
    <w:rsid w:val="00531DBF"/>
    <w:rsid w:val="00531E1B"/>
    <w:rsid w:val="00532162"/>
    <w:rsid w:val="005321C7"/>
    <w:rsid w:val="0053257F"/>
    <w:rsid w:val="0053260F"/>
    <w:rsid w:val="00532804"/>
    <w:rsid w:val="00532969"/>
    <w:rsid w:val="00532E94"/>
    <w:rsid w:val="005330B1"/>
    <w:rsid w:val="00533138"/>
    <w:rsid w:val="0053333E"/>
    <w:rsid w:val="00533AA6"/>
    <w:rsid w:val="00533BBB"/>
    <w:rsid w:val="00533BD3"/>
    <w:rsid w:val="00533D62"/>
    <w:rsid w:val="00533DFF"/>
    <w:rsid w:val="00533EDE"/>
    <w:rsid w:val="00533F68"/>
    <w:rsid w:val="00534579"/>
    <w:rsid w:val="00534D84"/>
    <w:rsid w:val="00535368"/>
    <w:rsid w:val="005355EC"/>
    <w:rsid w:val="00535B55"/>
    <w:rsid w:val="00535B89"/>
    <w:rsid w:val="00535C72"/>
    <w:rsid w:val="005362BB"/>
    <w:rsid w:val="00536318"/>
    <w:rsid w:val="00536488"/>
    <w:rsid w:val="005369A2"/>
    <w:rsid w:val="00536D55"/>
    <w:rsid w:val="005370AD"/>
    <w:rsid w:val="005371DF"/>
    <w:rsid w:val="00537C42"/>
    <w:rsid w:val="00537EC9"/>
    <w:rsid w:val="00537EE4"/>
    <w:rsid w:val="00540293"/>
    <w:rsid w:val="005404C9"/>
    <w:rsid w:val="00540A86"/>
    <w:rsid w:val="00540C14"/>
    <w:rsid w:val="00541127"/>
    <w:rsid w:val="00541275"/>
    <w:rsid w:val="005413CD"/>
    <w:rsid w:val="005416C5"/>
    <w:rsid w:val="00541B0B"/>
    <w:rsid w:val="00541F8E"/>
    <w:rsid w:val="00541FF4"/>
    <w:rsid w:val="0054247B"/>
    <w:rsid w:val="00542A2E"/>
    <w:rsid w:val="00542B6C"/>
    <w:rsid w:val="00542C33"/>
    <w:rsid w:val="00543287"/>
    <w:rsid w:val="005434F0"/>
    <w:rsid w:val="0054356B"/>
    <w:rsid w:val="00543A9A"/>
    <w:rsid w:val="0054403A"/>
    <w:rsid w:val="00544785"/>
    <w:rsid w:val="00544B11"/>
    <w:rsid w:val="00544B19"/>
    <w:rsid w:val="00544B8F"/>
    <w:rsid w:val="00544E09"/>
    <w:rsid w:val="00545462"/>
    <w:rsid w:val="005454A3"/>
    <w:rsid w:val="005456A0"/>
    <w:rsid w:val="005459B2"/>
    <w:rsid w:val="00545AE6"/>
    <w:rsid w:val="00545DA5"/>
    <w:rsid w:val="00545F32"/>
    <w:rsid w:val="005464AF"/>
    <w:rsid w:val="00546C28"/>
    <w:rsid w:val="00546D98"/>
    <w:rsid w:val="00546DE5"/>
    <w:rsid w:val="00546E53"/>
    <w:rsid w:val="00547006"/>
    <w:rsid w:val="0054708E"/>
    <w:rsid w:val="005472C8"/>
    <w:rsid w:val="00547329"/>
    <w:rsid w:val="00547496"/>
    <w:rsid w:val="005474FD"/>
    <w:rsid w:val="0054760A"/>
    <w:rsid w:val="00547706"/>
    <w:rsid w:val="00547850"/>
    <w:rsid w:val="00547A65"/>
    <w:rsid w:val="005500BD"/>
    <w:rsid w:val="005501C5"/>
    <w:rsid w:val="00550462"/>
    <w:rsid w:val="00550C77"/>
    <w:rsid w:val="00550C91"/>
    <w:rsid w:val="0055112B"/>
    <w:rsid w:val="005514A6"/>
    <w:rsid w:val="005517AA"/>
    <w:rsid w:val="00551DE4"/>
    <w:rsid w:val="00551DE5"/>
    <w:rsid w:val="00551E4C"/>
    <w:rsid w:val="005525FC"/>
    <w:rsid w:val="00552761"/>
    <w:rsid w:val="00552BA1"/>
    <w:rsid w:val="0055324E"/>
    <w:rsid w:val="00553296"/>
    <w:rsid w:val="00553320"/>
    <w:rsid w:val="00553A6B"/>
    <w:rsid w:val="00553D1A"/>
    <w:rsid w:val="00554606"/>
    <w:rsid w:val="005555B9"/>
    <w:rsid w:val="0055593D"/>
    <w:rsid w:val="00555EB6"/>
    <w:rsid w:val="005560D7"/>
    <w:rsid w:val="005561A6"/>
    <w:rsid w:val="00556459"/>
    <w:rsid w:val="005565BB"/>
    <w:rsid w:val="005568B5"/>
    <w:rsid w:val="00556BC5"/>
    <w:rsid w:val="00556C1B"/>
    <w:rsid w:val="00557202"/>
    <w:rsid w:val="00557426"/>
    <w:rsid w:val="005574B3"/>
    <w:rsid w:val="00557551"/>
    <w:rsid w:val="005575C7"/>
    <w:rsid w:val="0055768A"/>
    <w:rsid w:val="00557690"/>
    <w:rsid w:val="005578F1"/>
    <w:rsid w:val="00560027"/>
    <w:rsid w:val="0056021E"/>
    <w:rsid w:val="005605FC"/>
    <w:rsid w:val="00560A72"/>
    <w:rsid w:val="00560D55"/>
    <w:rsid w:val="00561277"/>
    <w:rsid w:val="0056199F"/>
    <w:rsid w:val="00561A96"/>
    <w:rsid w:val="0056265B"/>
    <w:rsid w:val="0056268A"/>
    <w:rsid w:val="005626A9"/>
    <w:rsid w:val="005626E0"/>
    <w:rsid w:val="005626F4"/>
    <w:rsid w:val="00562BA7"/>
    <w:rsid w:val="00563010"/>
    <w:rsid w:val="00563095"/>
    <w:rsid w:val="00563C6A"/>
    <w:rsid w:val="0056470D"/>
    <w:rsid w:val="00564757"/>
    <w:rsid w:val="00564AA3"/>
    <w:rsid w:val="00564C72"/>
    <w:rsid w:val="005651AE"/>
    <w:rsid w:val="0056524E"/>
    <w:rsid w:val="0056529B"/>
    <w:rsid w:val="005652BE"/>
    <w:rsid w:val="00565760"/>
    <w:rsid w:val="00565A45"/>
    <w:rsid w:val="00565DF4"/>
    <w:rsid w:val="0056602F"/>
    <w:rsid w:val="00566080"/>
    <w:rsid w:val="00566300"/>
    <w:rsid w:val="00566339"/>
    <w:rsid w:val="00566B93"/>
    <w:rsid w:val="00567260"/>
    <w:rsid w:val="00570266"/>
    <w:rsid w:val="005704C6"/>
    <w:rsid w:val="00570EAC"/>
    <w:rsid w:val="00571455"/>
    <w:rsid w:val="0057155E"/>
    <w:rsid w:val="00571716"/>
    <w:rsid w:val="00571826"/>
    <w:rsid w:val="005719F1"/>
    <w:rsid w:val="00571CE4"/>
    <w:rsid w:val="0057201A"/>
    <w:rsid w:val="00572304"/>
    <w:rsid w:val="005725D8"/>
    <w:rsid w:val="005728AF"/>
    <w:rsid w:val="00572EB4"/>
    <w:rsid w:val="00573684"/>
    <w:rsid w:val="00573BC8"/>
    <w:rsid w:val="00573C02"/>
    <w:rsid w:val="00573E53"/>
    <w:rsid w:val="00573FBB"/>
    <w:rsid w:val="00574141"/>
    <w:rsid w:val="0057432F"/>
    <w:rsid w:val="00574440"/>
    <w:rsid w:val="0057446F"/>
    <w:rsid w:val="00574499"/>
    <w:rsid w:val="005748CE"/>
    <w:rsid w:val="00574D22"/>
    <w:rsid w:val="005751AE"/>
    <w:rsid w:val="0057549B"/>
    <w:rsid w:val="00575C0D"/>
    <w:rsid w:val="00575D9C"/>
    <w:rsid w:val="00575DDC"/>
    <w:rsid w:val="00575F3A"/>
    <w:rsid w:val="00576298"/>
    <w:rsid w:val="00576644"/>
    <w:rsid w:val="005766B8"/>
    <w:rsid w:val="00576CB3"/>
    <w:rsid w:val="005771B5"/>
    <w:rsid w:val="00580310"/>
    <w:rsid w:val="00580549"/>
    <w:rsid w:val="005805BA"/>
    <w:rsid w:val="00580D41"/>
    <w:rsid w:val="00580D73"/>
    <w:rsid w:val="0058127A"/>
    <w:rsid w:val="005816E8"/>
    <w:rsid w:val="00581BAA"/>
    <w:rsid w:val="00581BD7"/>
    <w:rsid w:val="00581C60"/>
    <w:rsid w:val="00582279"/>
    <w:rsid w:val="00582424"/>
    <w:rsid w:val="00582426"/>
    <w:rsid w:val="00582742"/>
    <w:rsid w:val="005828E6"/>
    <w:rsid w:val="00582CC7"/>
    <w:rsid w:val="00582EE5"/>
    <w:rsid w:val="00583283"/>
    <w:rsid w:val="00583612"/>
    <w:rsid w:val="00583A67"/>
    <w:rsid w:val="00583EEE"/>
    <w:rsid w:val="00584038"/>
    <w:rsid w:val="005847F4"/>
    <w:rsid w:val="00584BFC"/>
    <w:rsid w:val="00584D71"/>
    <w:rsid w:val="005855D2"/>
    <w:rsid w:val="00585766"/>
    <w:rsid w:val="00585B98"/>
    <w:rsid w:val="005866E9"/>
    <w:rsid w:val="00586ACA"/>
    <w:rsid w:val="00586B8C"/>
    <w:rsid w:val="00586C90"/>
    <w:rsid w:val="00586DFE"/>
    <w:rsid w:val="005871E4"/>
    <w:rsid w:val="005876A4"/>
    <w:rsid w:val="00587B12"/>
    <w:rsid w:val="00587B85"/>
    <w:rsid w:val="00587EC2"/>
    <w:rsid w:val="00587FF2"/>
    <w:rsid w:val="0059053E"/>
    <w:rsid w:val="00590908"/>
    <w:rsid w:val="00590F8A"/>
    <w:rsid w:val="00591049"/>
    <w:rsid w:val="0059142E"/>
    <w:rsid w:val="005914D4"/>
    <w:rsid w:val="00591ABE"/>
    <w:rsid w:val="005934F5"/>
    <w:rsid w:val="00593BA8"/>
    <w:rsid w:val="00593FF6"/>
    <w:rsid w:val="0059400F"/>
    <w:rsid w:val="005944AC"/>
    <w:rsid w:val="00594785"/>
    <w:rsid w:val="005954AE"/>
    <w:rsid w:val="005954D7"/>
    <w:rsid w:val="00595725"/>
    <w:rsid w:val="00595793"/>
    <w:rsid w:val="00595826"/>
    <w:rsid w:val="00595F53"/>
    <w:rsid w:val="00596205"/>
    <w:rsid w:val="00596609"/>
    <w:rsid w:val="00596A3A"/>
    <w:rsid w:val="00596CF4"/>
    <w:rsid w:val="0059700F"/>
    <w:rsid w:val="00597168"/>
    <w:rsid w:val="00597439"/>
    <w:rsid w:val="00597696"/>
    <w:rsid w:val="0059798F"/>
    <w:rsid w:val="00597C4D"/>
    <w:rsid w:val="00597C98"/>
    <w:rsid w:val="005A0306"/>
    <w:rsid w:val="005A10F6"/>
    <w:rsid w:val="005A1B75"/>
    <w:rsid w:val="005A1BC5"/>
    <w:rsid w:val="005A213A"/>
    <w:rsid w:val="005A26AA"/>
    <w:rsid w:val="005A288D"/>
    <w:rsid w:val="005A2A39"/>
    <w:rsid w:val="005A2FD2"/>
    <w:rsid w:val="005A300D"/>
    <w:rsid w:val="005A33A2"/>
    <w:rsid w:val="005A36AC"/>
    <w:rsid w:val="005A389B"/>
    <w:rsid w:val="005A3B3F"/>
    <w:rsid w:val="005A3B7D"/>
    <w:rsid w:val="005A47E7"/>
    <w:rsid w:val="005A49D6"/>
    <w:rsid w:val="005A5067"/>
    <w:rsid w:val="005A5266"/>
    <w:rsid w:val="005A5D05"/>
    <w:rsid w:val="005A5D44"/>
    <w:rsid w:val="005A6007"/>
    <w:rsid w:val="005A654D"/>
    <w:rsid w:val="005A6610"/>
    <w:rsid w:val="005A67DB"/>
    <w:rsid w:val="005A6BA2"/>
    <w:rsid w:val="005A6D34"/>
    <w:rsid w:val="005A7076"/>
    <w:rsid w:val="005A755F"/>
    <w:rsid w:val="005A7562"/>
    <w:rsid w:val="005A79E3"/>
    <w:rsid w:val="005A7E12"/>
    <w:rsid w:val="005B009D"/>
    <w:rsid w:val="005B10B7"/>
    <w:rsid w:val="005B1111"/>
    <w:rsid w:val="005B1367"/>
    <w:rsid w:val="005B14C6"/>
    <w:rsid w:val="005B1B6D"/>
    <w:rsid w:val="005B1D5C"/>
    <w:rsid w:val="005B1FB5"/>
    <w:rsid w:val="005B1FC7"/>
    <w:rsid w:val="005B2F11"/>
    <w:rsid w:val="005B4020"/>
    <w:rsid w:val="005B40D1"/>
    <w:rsid w:val="005B4586"/>
    <w:rsid w:val="005B4800"/>
    <w:rsid w:val="005B482A"/>
    <w:rsid w:val="005B48B7"/>
    <w:rsid w:val="005B48C3"/>
    <w:rsid w:val="005B4A7F"/>
    <w:rsid w:val="005B4B81"/>
    <w:rsid w:val="005B4F37"/>
    <w:rsid w:val="005B539F"/>
    <w:rsid w:val="005B55BE"/>
    <w:rsid w:val="005B5CF3"/>
    <w:rsid w:val="005B6E2A"/>
    <w:rsid w:val="005B715A"/>
    <w:rsid w:val="005B79FC"/>
    <w:rsid w:val="005C000B"/>
    <w:rsid w:val="005C013D"/>
    <w:rsid w:val="005C040A"/>
    <w:rsid w:val="005C04D9"/>
    <w:rsid w:val="005C058F"/>
    <w:rsid w:val="005C06F2"/>
    <w:rsid w:val="005C0784"/>
    <w:rsid w:val="005C082F"/>
    <w:rsid w:val="005C104B"/>
    <w:rsid w:val="005C12EF"/>
    <w:rsid w:val="005C18B6"/>
    <w:rsid w:val="005C1BF1"/>
    <w:rsid w:val="005C1F19"/>
    <w:rsid w:val="005C209E"/>
    <w:rsid w:val="005C2103"/>
    <w:rsid w:val="005C212F"/>
    <w:rsid w:val="005C2137"/>
    <w:rsid w:val="005C2835"/>
    <w:rsid w:val="005C2A68"/>
    <w:rsid w:val="005C2B0F"/>
    <w:rsid w:val="005C2DA7"/>
    <w:rsid w:val="005C30FC"/>
    <w:rsid w:val="005C315D"/>
    <w:rsid w:val="005C3515"/>
    <w:rsid w:val="005C365E"/>
    <w:rsid w:val="005C38B5"/>
    <w:rsid w:val="005C3AA2"/>
    <w:rsid w:val="005C3CEC"/>
    <w:rsid w:val="005C3F83"/>
    <w:rsid w:val="005C402C"/>
    <w:rsid w:val="005C4403"/>
    <w:rsid w:val="005C47BC"/>
    <w:rsid w:val="005C4DCC"/>
    <w:rsid w:val="005C583C"/>
    <w:rsid w:val="005C5A13"/>
    <w:rsid w:val="005C5A74"/>
    <w:rsid w:val="005C5B6B"/>
    <w:rsid w:val="005C5F27"/>
    <w:rsid w:val="005C63AC"/>
    <w:rsid w:val="005C67B0"/>
    <w:rsid w:val="005C701A"/>
    <w:rsid w:val="005C72DE"/>
    <w:rsid w:val="005C73AE"/>
    <w:rsid w:val="005C7754"/>
    <w:rsid w:val="005C7E18"/>
    <w:rsid w:val="005C7F78"/>
    <w:rsid w:val="005D05BB"/>
    <w:rsid w:val="005D094D"/>
    <w:rsid w:val="005D0B34"/>
    <w:rsid w:val="005D0BF3"/>
    <w:rsid w:val="005D0C1F"/>
    <w:rsid w:val="005D0D8E"/>
    <w:rsid w:val="005D0E73"/>
    <w:rsid w:val="005D12AF"/>
    <w:rsid w:val="005D13C3"/>
    <w:rsid w:val="005D14F8"/>
    <w:rsid w:val="005D1984"/>
    <w:rsid w:val="005D1D38"/>
    <w:rsid w:val="005D1ECC"/>
    <w:rsid w:val="005D23FF"/>
    <w:rsid w:val="005D248E"/>
    <w:rsid w:val="005D2762"/>
    <w:rsid w:val="005D2A75"/>
    <w:rsid w:val="005D2A85"/>
    <w:rsid w:val="005D3092"/>
    <w:rsid w:val="005D33FD"/>
    <w:rsid w:val="005D3752"/>
    <w:rsid w:val="005D3981"/>
    <w:rsid w:val="005D3F00"/>
    <w:rsid w:val="005D448B"/>
    <w:rsid w:val="005D496A"/>
    <w:rsid w:val="005D4CB5"/>
    <w:rsid w:val="005D4DEB"/>
    <w:rsid w:val="005D4F1A"/>
    <w:rsid w:val="005D531A"/>
    <w:rsid w:val="005D56F3"/>
    <w:rsid w:val="005D5BF7"/>
    <w:rsid w:val="005D6285"/>
    <w:rsid w:val="005D6424"/>
    <w:rsid w:val="005D6A92"/>
    <w:rsid w:val="005D6EBE"/>
    <w:rsid w:val="005D6FEF"/>
    <w:rsid w:val="005D7742"/>
    <w:rsid w:val="005D784A"/>
    <w:rsid w:val="005D7860"/>
    <w:rsid w:val="005E0069"/>
    <w:rsid w:val="005E0779"/>
    <w:rsid w:val="005E0944"/>
    <w:rsid w:val="005E0DA1"/>
    <w:rsid w:val="005E0DAD"/>
    <w:rsid w:val="005E13B9"/>
    <w:rsid w:val="005E1514"/>
    <w:rsid w:val="005E15A5"/>
    <w:rsid w:val="005E16C5"/>
    <w:rsid w:val="005E18B5"/>
    <w:rsid w:val="005E1991"/>
    <w:rsid w:val="005E1CBB"/>
    <w:rsid w:val="005E1CC1"/>
    <w:rsid w:val="005E24AB"/>
    <w:rsid w:val="005E257D"/>
    <w:rsid w:val="005E2AB2"/>
    <w:rsid w:val="005E2B12"/>
    <w:rsid w:val="005E2E0A"/>
    <w:rsid w:val="005E3063"/>
    <w:rsid w:val="005E314A"/>
    <w:rsid w:val="005E334E"/>
    <w:rsid w:val="005E37CD"/>
    <w:rsid w:val="005E3A3B"/>
    <w:rsid w:val="005E3AFD"/>
    <w:rsid w:val="005E3C06"/>
    <w:rsid w:val="005E3F83"/>
    <w:rsid w:val="005E4205"/>
    <w:rsid w:val="005E45C9"/>
    <w:rsid w:val="005E45D9"/>
    <w:rsid w:val="005E4845"/>
    <w:rsid w:val="005E4938"/>
    <w:rsid w:val="005E52C8"/>
    <w:rsid w:val="005E53BD"/>
    <w:rsid w:val="005E5483"/>
    <w:rsid w:val="005E5641"/>
    <w:rsid w:val="005E5684"/>
    <w:rsid w:val="005E5A11"/>
    <w:rsid w:val="005E5CDE"/>
    <w:rsid w:val="005E5EE1"/>
    <w:rsid w:val="005E6296"/>
    <w:rsid w:val="005E6471"/>
    <w:rsid w:val="005E649F"/>
    <w:rsid w:val="005E6588"/>
    <w:rsid w:val="005E6648"/>
    <w:rsid w:val="005E6A61"/>
    <w:rsid w:val="005E6EB9"/>
    <w:rsid w:val="005E6F21"/>
    <w:rsid w:val="005E70B8"/>
    <w:rsid w:val="005E71B3"/>
    <w:rsid w:val="005E71D2"/>
    <w:rsid w:val="005E725B"/>
    <w:rsid w:val="005E72B7"/>
    <w:rsid w:val="005E7348"/>
    <w:rsid w:val="005E750B"/>
    <w:rsid w:val="005E7EA3"/>
    <w:rsid w:val="005F02A6"/>
    <w:rsid w:val="005F033E"/>
    <w:rsid w:val="005F050F"/>
    <w:rsid w:val="005F0538"/>
    <w:rsid w:val="005F05F7"/>
    <w:rsid w:val="005F0643"/>
    <w:rsid w:val="005F10D0"/>
    <w:rsid w:val="005F12FC"/>
    <w:rsid w:val="005F175E"/>
    <w:rsid w:val="005F23A5"/>
    <w:rsid w:val="005F2A2F"/>
    <w:rsid w:val="005F2E56"/>
    <w:rsid w:val="005F3124"/>
    <w:rsid w:val="005F3370"/>
    <w:rsid w:val="005F3967"/>
    <w:rsid w:val="005F39BA"/>
    <w:rsid w:val="005F4A3F"/>
    <w:rsid w:val="005F4F60"/>
    <w:rsid w:val="005F5B77"/>
    <w:rsid w:val="005F6231"/>
    <w:rsid w:val="005F64EE"/>
    <w:rsid w:val="005F66EF"/>
    <w:rsid w:val="005F675A"/>
    <w:rsid w:val="005F69C3"/>
    <w:rsid w:val="005F6A36"/>
    <w:rsid w:val="005F6C48"/>
    <w:rsid w:val="005F6D0C"/>
    <w:rsid w:val="005F6F20"/>
    <w:rsid w:val="005F72E8"/>
    <w:rsid w:val="005F73D0"/>
    <w:rsid w:val="005F76D3"/>
    <w:rsid w:val="005F7936"/>
    <w:rsid w:val="005F79D7"/>
    <w:rsid w:val="005F7DD4"/>
    <w:rsid w:val="005F7E7C"/>
    <w:rsid w:val="005F7F2E"/>
    <w:rsid w:val="006000C5"/>
    <w:rsid w:val="00600CF6"/>
    <w:rsid w:val="00601187"/>
    <w:rsid w:val="00601471"/>
    <w:rsid w:val="006014A2"/>
    <w:rsid w:val="00601931"/>
    <w:rsid w:val="00601B3B"/>
    <w:rsid w:val="00601BD5"/>
    <w:rsid w:val="00601F09"/>
    <w:rsid w:val="00602021"/>
    <w:rsid w:val="00602044"/>
    <w:rsid w:val="006020A2"/>
    <w:rsid w:val="006023E3"/>
    <w:rsid w:val="00602522"/>
    <w:rsid w:val="00602CE2"/>
    <w:rsid w:val="00602F59"/>
    <w:rsid w:val="00602FAC"/>
    <w:rsid w:val="00603376"/>
    <w:rsid w:val="006038B0"/>
    <w:rsid w:val="006039A5"/>
    <w:rsid w:val="00604114"/>
    <w:rsid w:val="00604269"/>
    <w:rsid w:val="00604483"/>
    <w:rsid w:val="00604501"/>
    <w:rsid w:val="006045EA"/>
    <w:rsid w:val="00604618"/>
    <w:rsid w:val="006048E8"/>
    <w:rsid w:val="00604B83"/>
    <w:rsid w:val="00604BF7"/>
    <w:rsid w:val="00604EC3"/>
    <w:rsid w:val="00605BA1"/>
    <w:rsid w:val="0060681A"/>
    <w:rsid w:val="0060696F"/>
    <w:rsid w:val="006069A2"/>
    <w:rsid w:val="00606B45"/>
    <w:rsid w:val="00606C84"/>
    <w:rsid w:val="00607075"/>
    <w:rsid w:val="006071B7"/>
    <w:rsid w:val="006074CF"/>
    <w:rsid w:val="006075D0"/>
    <w:rsid w:val="0060774A"/>
    <w:rsid w:val="006078E6"/>
    <w:rsid w:val="00607EBA"/>
    <w:rsid w:val="0061003F"/>
    <w:rsid w:val="006101FD"/>
    <w:rsid w:val="006104E3"/>
    <w:rsid w:val="00610520"/>
    <w:rsid w:val="00610B16"/>
    <w:rsid w:val="00610B58"/>
    <w:rsid w:val="00610CF5"/>
    <w:rsid w:val="00610DFC"/>
    <w:rsid w:val="00611593"/>
    <w:rsid w:val="00612482"/>
    <w:rsid w:val="00612702"/>
    <w:rsid w:val="006127A6"/>
    <w:rsid w:val="0061288E"/>
    <w:rsid w:val="006128F4"/>
    <w:rsid w:val="00612D52"/>
    <w:rsid w:val="00612FB8"/>
    <w:rsid w:val="0061336D"/>
    <w:rsid w:val="006137AF"/>
    <w:rsid w:val="0061392D"/>
    <w:rsid w:val="00613B58"/>
    <w:rsid w:val="00613B8D"/>
    <w:rsid w:val="00614107"/>
    <w:rsid w:val="006142EC"/>
    <w:rsid w:val="006146E2"/>
    <w:rsid w:val="00614834"/>
    <w:rsid w:val="00614862"/>
    <w:rsid w:val="00615719"/>
    <w:rsid w:val="0061573B"/>
    <w:rsid w:val="00615BCC"/>
    <w:rsid w:val="00615BCF"/>
    <w:rsid w:val="00615DFD"/>
    <w:rsid w:val="00616203"/>
    <w:rsid w:val="00616343"/>
    <w:rsid w:val="006163A9"/>
    <w:rsid w:val="006163C3"/>
    <w:rsid w:val="006167B6"/>
    <w:rsid w:val="0061699A"/>
    <w:rsid w:val="00616E93"/>
    <w:rsid w:val="00616F10"/>
    <w:rsid w:val="00617396"/>
    <w:rsid w:val="0061748D"/>
    <w:rsid w:val="0061769E"/>
    <w:rsid w:val="0061798A"/>
    <w:rsid w:val="006179E3"/>
    <w:rsid w:val="006202E3"/>
    <w:rsid w:val="0062030D"/>
    <w:rsid w:val="00620651"/>
    <w:rsid w:val="0062078A"/>
    <w:rsid w:val="006208CB"/>
    <w:rsid w:val="0062092E"/>
    <w:rsid w:val="00620B2A"/>
    <w:rsid w:val="00620D81"/>
    <w:rsid w:val="0062105A"/>
    <w:rsid w:val="006211F8"/>
    <w:rsid w:val="0062164C"/>
    <w:rsid w:val="00621866"/>
    <w:rsid w:val="00621D9B"/>
    <w:rsid w:val="00621EE5"/>
    <w:rsid w:val="0062200A"/>
    <w:rsid w:val="00622236"/>
    <w:rsid w:val="0062256A"/>
    <w:rsid w:val="00622A33"/>
    <w:rsid w:val="0062304A"/>
    <w:rsid w:val="006231F7"/>
    <w:rsid w:val="00623242"/>
    <w:rsid w:val="0062352E"/>
    <w:rsid w:val="0062369B"/>
    <w:rsid w:val="0062371B"/>
    <w:rsid w:val="00623A71"/>
    <w:rsid w:val="00623B23"/>
    <w:rsid w:val="006248C5"/>
    <w:rsid w:val="00624A95"/>
    <w:rsid w:val="00624DFD"/>
    <w:rsid w:val="00624E28"/>
    <w:rsid w:val="0062534E"/>
    <w:rsid w:val="00625460"/>
    <w:rsid w:val="006256F8"/>
    <w:rsid w:val="00625CE5"/>
    <w:rsid w:val="00625EDD"/>
    <w:rsid w:val="00626555"/>
    <w:rsid w:val="00626F8B"/>
    <w:rsid w:val="006273CC"/>
    <w:rsid w:val="006276DA"/>
    <w:rsid w:val="0062784A"/>
    <w:rsid w:val="00627BCF"/>
    <w:rsid w:val="00627BF7"/>
    <w:rsid w:val="00630043"/>
    <w:rsid w:val="006300FD"/>
    <w:rsid w:val="006306A8"/>
    <w:rsid w:val="00630AB0"/>
    <w:rsid w:val="00630B6E"/>
    <w:rsid w:val="00630E32"/>
    <w:rsid w:val="00630E5E"/>
    <w:rsid w:val="00630F7D"/>
    <w:rsid w:val="006311BC"/>
    <w:rsid w:val="006311D1"/>
    <w:rsid w:val="006311FD"/>
    <w:rsid w:val="00631228"/>
    <w:rsid w:val="006313D5"/>
    <w:rsid w:val="0063140C"/>
    <w:rsid w:val="0063148C"/>
    <w:rsid w:val="0063153D"/>
    <w:rsid w:val="0063172E"/>
    <w:rsid w:val="00631F11"/>
    <w:rsid w:val="00632246"/>
    <w:rsid w:val="006322D5"/>
    <w:rsid w:val="006323C6"/>
    <w:rsid w:val="0063245F"/>
    <w:rsid w:val="00632E2E"/>
    <w:rsid w:val="00632FCA"/>
    <w:rsid w:val="0063325A"/>
    <w:rsid w:val="0063339C"/>
    <w:rsid w:val="0063355B"/>
    <w:rsid w:val="006339AC"/>
    <w:rsid w:val="00633A40"/>
    <w:rsid w:val="00633DE6"/>
    <w:rsid w:val="006345B7"/>
    <w:rsid w:val="00634622"/>
    <w:rsid w:val="006349C9"/>
    <w:rsid w:val="006349E1"/>
    <w:rsid w:val="00634C2A"/>
    <w:rsid w:val="00634F08"/>
    <w:rsid w:val="006352E9"/>
    <w:rsid w:val="00635432"/>
    <w:rsid w:val="00635827"/>
    <w:rsid w:val="00635EB2"/>
    <w:rsid w:val="00635F21"/>
    <w:rsid w:val="00636301"/>
    <w:rsid w:val="006369A3"/>
    <w:rsid w:val="00636E46"/>
    <w:rsid w:val="00636E7C"/>
    <w:rsid w:val="00636EF0"/>
    <w:rsid w:val="00637009"/>
    <w:rsid w:val="006370A5"/>
    <w:rsid w:val="00637494"/>
    <w:rsid w:val="006376F9"/>
    <w:rsid w:val="00637750"/>
    <w:rsid w:val="00637A8D"/>
    <w:rsid w:val="00637CC1"/>
    <w:rsid w:val="00637D19"/>
    <w:rsid w:val="00637ED0"/>
    <w:rsid w:val="00640435"/>
    <w:rsid w:val="00640486"/>
    <w:rsid w:val="006404FE"/>
    <w:rsid w:val="00640721"/>
    <w:rsid w:val="006408F0"/>
    <w:rsid w:val="00640A11"/>
    <w:rsid w:val="00640E21"/>
    <w:rsid w:val="00641179"/>
    <w:rsid w:val="00641223"/>
    <w:rsid w:val="00641254"/>
    <w:rsid w:val="006416E3"/>
    <w:rsid w:val="00641B6E"/>
    <w:rsid w:val="00641B9C"/>
    <w:rsid w:val="00641D52"/>
    <w:rsid w:val="00641D9A"/>
    <w:rsid w:val="00641F6F"/>
    <w:rsid w:val="0064221B"/>
    <w:rsid w:val="006425C5"/>
    <w:rsid w:val="00642AD0"/>
    <w:rsid w:val="00642E81"/>
    <w:rsid w:val="00642F71"/>
    <w:rsid w:val="00643095"/>
    <w:rsid w:val="006431F2"/>
    <w:rsid w:val="0064346C"/>
    <w:rsid w:val="00643475"/>
    <w:rsid w:val="00643973"/>
    <w:rsid w:val="00643A1E"/>
    <w:rsid w:val="00643F4C"/>
    <w:rsid w:val="0064413E"/>
    <w:rsid w:val="0064431C"/>
    <w:rsid w:val="00644584"/>
    <w:rsid w:val="006446DD"/>
    <w:rsid w:val="0064470D"/>
    <w:rsid w:val="00644828"/>
    <w:rsid w:val="00644986"/>
    <w:rsid w:val="0064502F"/>
    <w:rsid w:val="0064542F"/>
    <w:rsid w:val="006455A2"/>
    <w:rsid w:val="0064570E"/>
    <w:rsid w:val="00645821"/>
    <w:rsid w:val="00645DED"/>
    <w:rsid w:val="00645ECC"/>
    <w:rsid w:val="00645FEE"/>
    <w:rsid w:val="00646942"/>
    <w:rsid w:val="00646B4B"/>
    <w:rsid w:val="00646D3C"/>
    <w:rsid w:val="0064767B"/>
    <w:rsid w:val="006476CE"/>
    <w:rsid w:val="0064784B"/>
    <w:rsid w:val="00647882"/>
    <w:rsid w:val="00647C7A"/>
    <w:rsid w:val="00647EBB"/>
    <w:rsid w:val="00650949"/>
    <w:rsid w:val="0065095D"/>
    <w:rsid w:val="00650D62"/>
    <w:rsid w:val="00650EB7"/>
    <w:rsid w:val="00650F26"/>
    <w:rsid w:val="0065126D"/>
    <w:rsid w:val="006512C6"/>
    <w:rsid w:val="00651CF3"/>
    <w:rsid w:val="00651E51"/>
    <w:rsid w:val="006523DE"/>
    <w:rsid w:val="00652425"/>
    <w:rsid w:val="00652AE3"/>
    <w:rsid w:val="00652B00"/>
    <w:rsid w:val="00652C52"/>
    <w:rsid w:val="00652E02"/>
    <w:rsid w:val="006534F6"/>
    <w:rsid w:val="00653B5C"/>
    <w:rsid w:val="00653B77"/>
    <w:rsid w:val="0065467D"/>
    <w:rsid w:val="00654F11"/>
    <w:rsid w:val="006552FD"/>
    <w:rsid w:val="0065559B"/>
    <w:rsid w:val="00655661"/>
    <w:rsid w:val="00655991"/>
    <w:rsid w:val="006559DE"/>
    <w:rsid w:val="0065655D"/>
    <w:rsid w:val="00656745"/>
    <w:rsid w:val="00656F2A"/>
    <w:rsid w:val="00657049"/>
    <w:rsid w:val="00657385"/>
    <w:rsid w:val="0065752F"/>
    <w:rsid w:val="00657559"/>
    <w:rsid w:val="006576D6"/>
    <w:rsid w:val="006579D2"/>
    <w:rsid w:val="0066037E"/>
    <w:rsid w:val="006604A0"/>
    <w:rsid w:val="00660943"/>
    <w:rsid w:val="00660D8A"/>
    <w:rsid w:val="00660F27"/>
    <w:rsid w:val="00660F2D"/>
    <w:rsid w:val="006613A6"/>
    <w:rsid w:val="00661818"/>
    <w:rsid w:val="00661B48"/>
    <w:rsid w:val="00661C65"/>
    <w:rsid w:val="00661F1D"/>
    <w:rsid w:val="00661F8D"/>
    <w:rsid w:val="0066242A"/>
    <w:rsid w:val="006626EF"/>
    <w:rsid w:val="0066286B"/>
    <w:rsid w:val="00662B39"/>
    <w:rsid w:val="00662C0F"/>
    <w:rsid w:val="00663531"/>
    <w:rsid w:val="006635C7"/>
    <w:rsid w:val="0066397E"/>
    <w:rsid w:val="00663EFC"/>
    <w:rsid w:val="00663FF1"/>
    <w:rsid w:val="006641DC"/>
    <w:rsid w:val="00664490"/>
    <w:rsid w:val="0066461D"/>
    <w:rsid w:val="00664734"/>
    <w:rsid w:val="006647ED"/>
    <w:rsid w:val="0066481A"/>
    <w:rsid w:val="00664ACF"/>
    <w:rsid w:val="0066521C"/>
    <w:rsid w:val="006652A2"/>
    <w:rsid w:val="006653AB"/>
    <w:rsid w:val="00665478"/>
    <w:rsid w:val="006654A2"/>
    <w:rsid w:val="0066563E"/>
    <w:rsid w:val="0066576B"/>
    <w:rsid w:val="00665914"/>
    <w:rsid w:val="00665B11"/>
    <w:rsid w:val="00665C1F"/>
    <w:rsid w:val="00666077"/>
    <w:rsid w:val="00666571"/>
    <w:rsid w:val="006666C2"/>
    <w:rsid w:val="00666938"/>
    <w:rsid w:val="00666E35"/>
    <w:rsid w:val="0066709D"/>
    <w:rsid w:val="00667904"/>
    <w:rsid w:val="00667CB8"/>
    <w:rsid w:val="00667DE0"/>
    <w:rsid w:val="00667ECD"/>
    <w:rsid w:val="006705DD"/>
    <w:rsid w:val="006706AB"/>
    <w:rsid w:val="0067093B"/>
    <w:rsid w:val="00670AC6"/>
    <w:rsid w:val="00670E2D"/>
    <w:rsid w:val="0067163D"/>
    <w:rsid w:val="0067176C"/>
    <w:rsid w:val="00671775"/>
    <w:rsid w:val="0067199D"/>
    <w:rsid w:val="006719A1"/>
    <w:rsid w:val="00671DC9"/>
    <w:rsid w:val="00672041"/>
    <w:rsid w:val="00673507"/>
    <w:rsid w:val="0067373A"/>
    <w:rsid w:val="00673A22"/>
    <w:rsid w:val="00673AD2"/>
    <w:rsid w:val="00673DA0"/>
    <w:rsid w:val="00674C95"/>
    <w:rsid w:val="00674FED"/>
    <w:rsid w:val="00675120"/>
    <w:rsid w:val="00675FE2"/>
    <w:rsid w:val="0067610D"/>
    <w:rsid w:val="006763C3"/>
    <w:rsid w:val="006763F5"/>
    <w:rsid w:val="006763F6"/>
    <w:rsid w:val="00676605"/>
    <w:rsid w:val="0067677E"/>
    <w:rsid w:val="00676B0B"/>
    <w:rsid w:val="00676E7B"/>
    <w:rsid w:val="00676F8F"/>
    <w:rsid w:val="00677227"/>
    <w:rsid w:val="00677255"/>
    <w:rsid w:val="00677376"/>
    <w:rsid w:val="006774C6"/>
    <w:rsid w:val="00677937"/>
    <w:rsid w:val="00677948"/>
    <w:rsid w:val="0068062A"/>
    <w:rsid w:val="00680734"/>
    <w:rsid w:val="00680809"/>
    <w:rsid w:val="006808A3"/>
    <w:rsid w:val="00680F3E"/>
    <w:rsid w:val="00680F91"/>
    <w:rsid w:val="00681087"/>
    <w:rsid w:val="006810C2"/>
    <w:rsid w:val="00681238"/>
    <w:rsid w:val="0068143C"/>
    <w:rsid w:val="00681E7E"/>
    <w:rsid w:val="00682043"/>
    <w:rsid w:val="006824EF"/>
    <w:rsid w:val="00682547"/>
    <w:rsid w:val="0068287A"/>
    <w:rsid w:val="00682943"/>
    <w:rsid w:val="00683813"/>
    <w:rsid w:val="00683B52"/>
    <w:rsid w:val="00683EC4"/>
    <w:rsid w:val="00683F64"/>
    <w:rsid w:val="00683FD9"/>
    <w:rsid w:val="006843F9"/>
    <w:rsid w:val="006845B4"/>
    <w:rsid w:val="00684874"/>
    <w:rsid w:val="00684931"/>
    <w:rsid w:val="00684B02"/>
    <w:rsid w:val="00684FF5"/>
    <w:rsid w:val="00685105"/>
    <w:rsid w:val="006851C9"/>
    <w:rsid w:val="006854CA"/>
    <w:rsid w:val="006856D8"/>
    <w:rsid w:val="006858AF"/>
    <w:rsid w:val="0068593B"/>
    <w:rsid w:val="00685AF5"/>
    <w:rsid w:val="00685FD7"/>
    <w:rsid w:val="006861B7"/>
    <w:rsid w:val="006866E0"/>
    <w:rsid w:val="006869A7"/>
    <w:rsid w:val="00686DD0"/>
    <w:rsid w:val="00686EC4"/>
    <w:rsid w:val="00687086"/>
    <w:rsid w:val="00687264"/>
    <w:rsid w:val="0068744F"/>
    <w:rsid w:val="00687978"/>
    <w:rsid w:val="00687B5B"/>
    <w:rsid w:val="00687E3A"/>
    <w:rsid w:val="00687E6F"/>
    <w:rsid w:val="00687E96"/>
    <w:rsid w:val="00687F47"/>
    <w:rsid w:val="00687F4A"/>
    <w:rsid w:val="0069011D"/>
    <w:rsid w:val="00690267"/>
    <w:rsid w:val="006904FF"/>
    <w:rsid w:val="006906C5"/>
    <w:rsid w:val="006906EE"/>
    <w:rsid w:val="00690B90"/>
    <w:rsid w:val="00690ECA"/>
    <w:rsid w:val="00691491"/>
    <w:rsid w:val="006917D8"/>
    <w:rsid w:val="00691A39"/>
    <w:rsid w:val="00691BC6"/>
    <w:rsid w:val="00691C3E"/>
    <w:rsid w:val="00691C6C"/>
    <w:rsid w:val="00691E01"/>
    <w:rsid w:val="00692189"/>
    <w:rsid w:val="006927ED"/>
    <w:rsid w:val="0069283B"/>
    <w:rsid w:val="00692B27"/>
    <w:rsid w:val="00692B58"/>
    <w:rsid w:val="00692D8A"/>
    <w:rsid w:val="00693817"/>
    <w:rsid w:val="00693A73"/>
    <w:rsid w:val="00693AD1"/>
    <w:rsid w:val="00693C2A"/>
    <w:rsid w:val="00693F74"/>
    <w:rsid w:val="0069423F"/>
    <w:rsid w:val="006943DF"/>
    <w:rsid w:val="00694910"/>
    <w:rsid w:val="00694983"/>
    <w:rsid w:val="00694AD3"/>
    <w:rsid w:val="00694E65"/>
    <w:rsid w:val="0069529D"/>
    <w:rsid w:val="0069531D"/>
    <w:rsid w:val="00695677"/>
    <w:rsid w:val="00695B3C"/>
    <w:rsid w:val="00695E67"/>
    <w:rsid w:val="0069615D"/>
    <w:rsid w:val="006964D0"/>
    <w:rsid w:val="0069668A"/>
    <w:rsid w:val="00696887"/>
    <w:rsid w:val="0069749E"/>
    <w:rsid w:val="006978BC"/>
    <w:rsid w:val="0069796F"/>
    <w:rsid w:val="00697C32"/>
    <w:rsid w:val="006A0074"/>
    <w:rsid w:val="006A030F"/>
    <w:rsid w:val="006A0B56"/>
    <w:rsid w:val="006A0DA9"/>
    <w:rsid w:val="006A108A"/>
    <w:rsid w:val="006A1381"/>
    <w:rsid w:val="006A168D"/>
    <w:rsid w:val="006A17C3"/>
    <w:rsid w:val="006A1833"/>
    <w:rsid w:val="006A1A65"/>
    <w:rsid w:val="006A21FC"/>
    <w:rsid w:val="006A25CB"/>
    <w:rsid w:val="006A2C4D"/>
    <w:rsid w:val="006A2D8A"/>
    <w:rsid w:val="006A2FC9"/>
    <w:rsid w:val="006A33CB"/>
    <w:rsid w:val="006A35DB"/>
    <w:rsid w:val="006A3B72"/>
    <w:rsid w:val="006A3C80"/>
    <w:rsid w:val="006A3CB6"/>
    <w:rsid w:val="006A3F88"/>
    <w:rsid w:val="006A42E6"/>
    <w:rsid w:val="006A4493"/>
    <w:rsid w:val="006A4C6C"/>
    <w:rsid w:val="006A4F23"/>
    <w:rsid w:val="006A53B2"/>
    <w:rsid w:val="006A5D2F"/>
    <w:rsid w:val="006A6213"/>
    <w:rsid w:val="006A6520"/>
    <w:rsid w:val="006A6879"/>
    <w:rsid w:val="006A6CCC"/>
    <w:rsid w:val="006A6FB3"/>
    <w:rsid w:val="006A7187"/>
    <w:rsid w:val="006A71D0"/>
    <w:rsid w:val="006A7417"/>
    <w:rsid w:val="006A7677"/>
    <w:rsid w:val="006A798B"/>
    <w:rsid w:val="006A7A07"/>
    <w:rsid w:val="006A7B82"/>
    <w:rsid w:val="006A7EB3"/>
    <w:rsid w:val="006B0038"/>
    <w:rsid w:val="006B0070"/>
    <w:rsid w:val="006B04DE"/>
    <w:rsid w:val="006B070C"/>
    <w:rsid w:val="006B0862"/>
    <w:rsid w:val="006B0D00"/>
    <w:rsid w:val="006B1209"/>
    <w:rsid w:val="006B1868"/>
    <w:rsid w:val="006B198D"/>
    <w:rsid w:val="006B255E"/>
    <w:rsid w:val="006B28EB"/>
    <w:rsid w:val="006B2E9C"/>
    <w:rsid w:val="006B30FD"/>
    <w:rsid w:val="006B348F"/>
    <w:rsid w:val="006B36B1"/>
    <w:rsid w:val="006B394D"/>
    <w:rsid w:val="006B3A7E"/>
    <w:rsid w:val="006B3AA7"/>
    <w:rsid w:val="006B3D52"/>
    <w:rsid w:val="006B41DE"/>
    <w:rsid w:val="006B4236"/>
    <w:rsid w:val="006B46ED"/>
    <w:rsid w:val="006B4A8F"/>
    <w:rsid w:val="006B4B20"/>
    <w:rsid w:val="006B4CFA"/>
    <w:rsid w:val="006B50E6"/>
    <w:rsid w:val="006B5229"/>
    <w:rsid w:val="006B5351"/>
    <w:rsid w:val="006B53C7"/>
    <w:rsid w:val="006B5615"/>
    <w:rsid w:val="006B5656"/>
    <w:rsid w:val="006B5987"/>
    <w:rsid w:val="006B5D67"/>
    <w:rsid w:val="006B5F88"/>
    <w:rsid w:val="006B626E"/>
    <w:rsid w:val="006B6CFD"/>
    <w:rsid w:val="006B6FAE"/>
    <w:rsid w:val="006B6FEE"/>
    <w:rsid w:val="006B7E03"/>
    <w:rsid w:val="006B7F4C"/>
    <w:rsid w:val="006C01AB"/>
    <w:rsid w:val="006C068D"/>
    <w:rsid w:val="006C0E38"/>
    <w:rsid w:val="006C109A"/>
    <w:rsid w:val="006C121A"/>
    <w:rsid w:val="006C151D"/>
    <w:rsid w:val="006C1970"/>
    <w:rsid w:val="006C1AE0"/>
    <w:rsid w:val="006C1BAA"/>
    <w:rsid w:val="006C1FC9"/>
    <w:rsid w:val="006C21CA"/>
    <w:rsid w:val="006C29FD"/>
    <w:rsid w:val="006C2C42"/>
    <w:rsid w:val="006C2CFB"/>
    <w:rsid w:val="006C2E3A"/>
    <w:rsid w:val="006C2FF4"/>
    <w:rsid w:val="006C350E"/>
    <w:rsid w:val="006C3734"/>
    <w:rsid w:val="006C38F6"/>
    <w:rsid w:val="006C39FA"/>
    <w:rsid w:val="006C3BE1"/>
    <w:rsid w:val="006C4357"/>
    <w:rsid w:val="006C47A2"/>
    <w:rsid w:val="006C48F8"/>
    <w:rsid w:val="006C4984"/>
    <w:rsid w:val="006C4E62"/>
    <w:rsid w:val="006C5A3B"/>
    <w:rsid w:val="006C5A7F"/>
    <w:rsid w:val="006C5B87"/>
    <w:rsid w:val="006C5FEA"/>
    <w:rsid w:val="006C617E"/>
    <w:rsid w:val="006C6475"/>
    <w:rsid w:val="006C64BC"/>
    <w:rsid w:val="006C651C"/>
    <w:rsid w:val="006C652E"/>
    <w:rsid w:val="006C6A7F"/>
    <w:rsid w:val="006C6AF6"/>
    <w:rsid w:val="006C6B01"/>
    <w:rsid w:val="006C6D10"/>
    <w:rsid w:val="006C6D7A"/>
    <w:rsid w:val="006C6D8A"/>
    <w:rsid w:val="006C76CA"/>
    <w:rsid w:val="006C7823"/>
    <w:rsid w:val="006C7F40"/>
    <w:rsid w:val="006D021D"/>
    <w:rsid w:val="006D02A7"/>
    <w:rsid w:val="006D0426"/>
    <w:rsid w:val="006D0559"/>
    <w:rsid w:val="006D0711"/>
    <w:rsid w:val="006D0967"/>
    <w:rsid w:val="006D0B72"/>
    <w:rsid w:val="006D0EBD"/>
    <w:rsid w:val="006D192F"/>
    <w:rsid w:val="006D193D"/>
    <w:rsid w:val="006D1B8A"/>
    <w:rsid w:val="006D1CD2"/>
    <w:rsid w:val="006D1E94"/>
    <w:rsid w:val="006D221C"/>
    <w:rsid w:val="006D2296"/>
    <w:rsid w:val="006D230C"/>
    <w:rsid w:val="006D23BD"/>
    <w:rsid w:val="006D2C3C"/>
    <w:rsid w:val="006D324E"/>
    <w:rsid w:val="006D3E4B"/>
    <w:rsid w:val="006D3F18"/>
    <w:rsid w:val="006D4391"/>
    <w:rsid w:val="006D44BD"/>
    <w:rsid w:val="006D4573"/>
    <w:rsid w:val="006D4C6D"/>
    <w:rsid w:val="006D4FEB"/>
    <w:rsid w:val="006D5064"/>
    <w:rsid w:val="006D5073"/>
    <w:rsid w:val="006D57D7"/>
    <w:rsid w:val="006D5918"/>
    <w:rsid w:val="006D632B"/>
    <w:rsid w:val="006D64A1"/>
    <w:rsid w:val="006D661D"/>
    <w:rsid w:val="006D6907"/>
    <w:rsid w:val="006D6A01"/>
    <w:rsid w:val="006D6EA4"/>
    <w:rsid w:val="006D7E75"/>
    <w:rsid w:val="006D7F84"/>
    <w:rsid w:val="006E03B1"/>
    <w:rsid w:val="006E03F0"/>
    <w:rsid w:val="006E0430"/>
    <w:rsid w:val="006E066C"/>
    <w:rsid w:val="006E0FF6"/>
    <w:rsid w:val="006E11CD"/>
    <w:rsid w:val="006E1428"/>
    <w:rsid w:val="006E1431"/>
    <w:rsid w:val="006E181B"/>
    <w:rsid w:val="006E1AEC"/>
    <w:rsid w:val="006E22E4"/>
    <w:rsid w:val="006E24B2"/>
    <w:rsid w:val="006E2549"/>
    <w:rsid w:val="006E26CB"/>
    <w:rsid w:val="006E2A97"/>
    <w:rsid w:val="006E2E6F"/>
    <w:rsid w:val="006E2FE5"/>
    <w:rsid w:val="006E30C5"/>
    <w:rsid w:val="006E3217"/>
    <w:rsid w:val="006E3334"/>
    <w:rsid w:val="006E33BD"/>
    <w:rsid w:val="006E35F4"/>
    <w:rsid w:val="006E3627"/>
    <w:rsid w:val="006E3669"/>
    <w:rsid w:val="006E38C0"/>
    <w:rsid w:val="006E3C79"/>
    <w:rsid w:val="006E4347"/>
    <w:rsid w:val="006E4C1E"/>
    <w:rsid w:val="006E4E29"/>
    <w:rsid w:val="006E5333"/>
    <w:rsid w:val="006E5643"/>
    <w:rsid w:val="006E5929"/>
    <w:rsid w:val="006E5C58"/>
    <w:rsid w:val="006E5C5D"/>
    <w:rsid w:val="006E5FFE"/>
    <w:rsid w:val="006E60CC"/>
    <w:rsid w:val="006E66CE"/>
    <w:rsid w:val="006E6938"/>
    <w:rsid w:val="006E6F57"/>
    <w:rsid w:val="006E7368"/>
    <w:rsid w:val="006E75E7"/>
    <w:rsid w:val="006E77D3"/>
    <w:rsid w:val="006E78FA"/>
    <w:rsid w:val="006F00CF"/>
    <w:rsid w:val="006F05B2"/>
    <w:rsid w:val="006F0848"/>
    <w:rsid w:val="006F08DC"/>
    <w:rsid w:val="006F08FA"/>
    <w:rsid w:val="006F09C3"/>
    <w:rsid w:val="006F0A50"/>
    <w:rsid w:val="006F0BCC"/>
    <w:rsid w:val="006F0CC9"/>
    <w:rsid w:val="006F0D07"/>
    <w:rsid w:val="006F0DEE"/>
    <w:rsid w:val="006F1257"/>
    <w:rsid w:val="006F1311"/>
    <w:rsid w:val="006F1B94"/>
    <w:rsid w:val="006F1E7E"/>
    <w:rsid w:val="006F21A6"/>
    <w:rsid w:val="006F21DE"/>
    <w:rsid w:val="006F2297"/>
    <w:rsid w:val="006F2364"/>
    <w:rsid w:val="006F24F1"/>
    <w:rsid w:val="006F2DDE"/>
    <w:rsid w:val="006F2FE9"/>
    <w:rsid w:val="006F3A54"/>
    <w:rsid w:val="006F3B29"/>
    <w:rsid w:val="006F3BEC"/>
    <w:rsid w:val="006F3C5C"/>
    <w:rsid w:val="006F3DF2"/>
    <w:rsid w:val="006F401B"/>
    <w:rsid w:val="006F403C"/>
    <w:rsid w:val="006F416E"/>
    <w:rsid w:val="006F42E5"/>
    <w:rsid w:val="006F450F"/>
    <w:rsid w:val="006F512E"/>
    <w:rsid w:val="006F5200"/>
    <w:rsid w:val="006F654E"/>
    <w:rsid w:val="006F67B7"/>
    <w:rsid w:val="006F6B0C"/>
    <w:rsid w:val="006F6B17"/>
    <w:rsid w:val="006F6D7A"/>
    <w:rsid w:val="006F72F6"/>
    <w:rsid w:val="006F7305"/>
    <w:rsid w:val="006F773A"/>
    <w:rsid w:val="006F7995"/>
    <w:rsid w:val="006F7DFB"/>
    <w:rsid w:val="0070036F"/>
    <w:rsid w:val="007003EE"/>
    <w:rsid w:val="0070043A"/>
    <w:rsid w:val="00700603"/>
    <w:rsid w:val="00700632"/>
    <w:rsid w:val="0070072D"/>
    <w:rsid w:val="0070091F"/>
    <w:rsid w:val="00700CFA"/>
    <w:rsid w:val="0070128D"/>
    <w:rsid w:val="007012DE"/>
    <w:rsid w:val="00701BEA"/>
    <w:rsid w:val="00701D22"/>
    <w:rsid w:val="00701EA1"/>
    <w:rsid w:val="007023EC"/>
    <w:rsid w:val="0070297D"/>
    <w:rsid w:val="0070323F"/>
    <w:rsid w:val="0070380A"/>
    <w:rsid w:val="00703EF5"/>
    <w:rsid w:val="00704279"/>
    <w:rsid w:val="007048DE"/>
    <w:rsid w:val="00704EEF"/>
    <w:rsid w:val="00704FA8"/>
    <w:rsid w:val="00705865"/>
    <w:rsid w:val="007058C0"/>
    <w:rsid w:val="00705FE8"/>
    <w:rsid w:val="0070613D"/>
    <w:rsid w:val="007061A0"/>
    <w:rsid w:val="0070647E"/>
    <w:rsid w:val="00706640"/>
    <w:rsid w:val="007069DF"/>
    <w:rsid w:val="00706AB9"/>
    <w:rsid w:val="00706AF2"/>
    <w:rsid w:val="00706CEB"/>
    <w:rsid w:val="0070772B"/>
    <w:rsid w:val="00707FC7"/>
    <w:rsid w:val="00710497"/>
    <w:rsid w:val="0071087B"/>
    <w:rsid w:val="007108A0"/>
    <w:rsid w:val="00710F36"/>
    <w:rsid w:val="00711008"/>
    <w:rsid w:val="0071100E"/>
    <w:rsid w:val="007113F0"/>
    <w:rsid w:val="007116EF"/>
    <w:rsid w:val="00711849"/>
    <w:rsid w:val="00711A1A"/>
    <w:rsid w:val="00711CFD"/>
    <w:rsid w:val="00711F57"/>
    <w:rsid w:val="007120B4"/>
    <w:rsid w:val="00712152"/>
    <w:rsid w:val="007121E1"/>
    <w:rsid w:val="0071246E"/>
    <w:rsid w:val="00712932"/>
    <w:rsid w:val="00712C1D"/>
    <w:rsid w:val="00712C88"/>
    <w:rsid w:val="007130A1"/>
    <w:rsid w:val="0071321A"/>
    <w:rsid w:val="0071323A"/>
    <w:rsid w:val="007132BE"/>
    <w:rsid w:val="00713366"/>
    <w:rsid w:val="00713467"/>
    <w:rsid w:val="00713D6B"/>
    <w:rsid w:val="00713F31"/>
    <w:rsid w:val="00714129"/>
    <w:rsid w:val="0071412F"/>
    <w:rsid w:val="00714370"/>
    <w:rsid w:val="0071478F"/>
    <w:rsid w:val="007147CA"/>
    <w:rsid w:val="007149C0"/>
    <w:rsid w:val="00714CC0"/>
    <w:rsid w:val="00715376"/>
    <w:rsid w:val="0071559F"/>
    <w:rsid w:val="00715967"/>
    <w:rsid w:val="00716167"/>
    <w:rsid w:val="007163F2"/>
    <w:rsid w:val="0071664A"/>
    <w:rsid w:val="00716AF7"/>
    <w:rsid w:val="00716D9B"/>
    <w:rsid w:val="00716F08"/>
    <w:rsid w:val="00717239"/>
    <w:rsid w:val="007175E5"/>
    <w:rsid w:val="00717924"/>
    <w:rsid w:val="00717993"/>
    <w:rsid w:val="00717F7C"/>
    <w:rsid w:val="0072016B"/>
    <w:rsid w:val="007205CA"/>
    <w:rsid w:val="0072064F"/>
    <w:rsid w:val="00720B81"/>
    <w:rsid w:val="00721177"/>
    <w:rsid w:val="00721573"/>
    <w:rsid w:val="00721584"/>
    <w:rsid w:val="00721BD8"/>
    <w:rsid w:val="00721E21"/>
    <w:rsid w:val="0072215A"/>
    <w:rsid w:val="007223BD"/>
    <w:rsid w:val="00722499"/>
    <w:rsid w:val="007224A7"/>
    <w:rsid w:val="00722622"/>
    <w:rsid w:val="00722843"/>
    <w:rsid w:val="0072288D"/>
    <w:rsid w:val="00722C56"/>
    <w:rsid w:val="00723033"/>
    <w:rsid w:val="0072362F"/>
    <w:rsid w:val="00723646"/>
    <w:rsid w:val="007237F3"/>
    <w:rsid w:val="00723BFC"/>
    <w:rsid w:val="00723C2A"/>
    <w:rsid w:val="00723FDF"/>
    <w:rsid w:val="007241D5"/>
    <w:rsid w:val="00724516"/>
    <w:rsid w:val="00724B22"/>
    <w:rsid w:val="00724B23"/>
    <w:rsid w:val="00724B74"/>
    <w:rsid w:val="00724E6A"/>
    <w:rsid w:val="00724F0C"/>
    <w:rsid w:val="007250C1"/>
    <w:rsid w:val="00725367"/>
    <w:rsid w:val="007253FF"/>
    <w:rsid w:val="00725446"/>
    <w:rsid w:val="00725724"/>
    <w:rsid w:val="00726405"/>
    <w:rsid w:val="0072658C"/>
    <w:rsid w:val="007265EB"/>
    <w:rsid w:val="00726A98"/>
    <w:rsid w:val="00726BFE"/>
    <w:rsid w:val="00726F81"/>
    <w:rsid w:val="0072708B"/>
    <w:rsid w:val="007272A0"/>
    <w:rsid w:val="007278CB"/>
    <w:rsid w:val="00727A14"/>
    <w:rsid w:val="00727A5A"/>
    <w:rsid w:val="0073037B"/>
    <w:rsid w:val="00730486"/>
    <w:rsid w:val="0073049E"/>
    <w:rsid w:val="00730981"/>
    <w:rsid w:val="00730B80"/>
    <w:rsid w:val="00730BB8"/>
    <w:rsid w:val="00730D32"/>
    <w:rsid w:val="00730E5A"/>
    <w:rsid w:val="00731078"/>
    <w:rsid w:val="007313F2"/>
    <w:rsid w:val="007316DD"/>
    <w:rsid w:val="00731787"/>
    <w:rsid w:val="007317F7"/>
    <w:rsid w:val="00731AEA"/>
    <w:rsid w:val="00731B8B"/>
    <w:rsid w:val="00731CC0"/>
    <w:rsid w:val="00731EE0"/>
    <w:rsid w:val="00731F97"/>
    <w:rsid w:val="007324E4"/>
    <w:rsid w:val="0073286D"/>
    <w:rsid w:val="00732C55"/>
    <w:rsid w:val="00733087"/>
    <w:rsid w:val="00733220"/>
    <w:rsid w:val="0073328D"/>
    <w:rsid w:val="0073358E"/>
    <w:rsid w:val="00733614"/>
    <w:rsid w:val="00733662"/>
    <w:rsid w:val="00733ADB"/>
    <w:rsid w:val="00733ADD"/>
    <w:rsid w:val="00733C49"/>
    <w:rsid w:val="00733F51"/>
    <w:rsid w:val="007345E0"/>
    <w:rsid w:val="00734D5B"/>
    <w:rsid w:val="00734DF1"/>
    <w:rsid w:val="0073500A"/>
    <w:rsid w:val="0073530B"/>
    <w:rsid w:val="0073533B"/>
    <w:rsid w:val="00735634"/>
    <w:rsid w:val="00735B70"/>
    <w:rsid w:val="00735C78"/>
    <w:rsid w:val="00735C9C"/>
    <w:rsid w:val="00735CA6"/>
    <w:rsid w:val="00735F03"/>
    <w:rsid w:val="00736146"/>
    <w:rsid w:val="007361C6"/>
    <w:rsid w:val="00736A72"/>
    <w:rsid w:val="00736CA2"/>
    <w:rsid w:val="00736E27"/>
    <w:rsid w:val="00736F0F"/>
    <w:rsid w:val="00736F44"/>
    <w:rsid w:val="00736F93"/>
    <w:rsid w:val="0073776C"/>
    <w:rsid w:val="007378BF"/>
    <w:rsid w:val="00737D94"/>
    <w:rsid w:val="007401DC"/>
    <w:rsid w:val="0074041B"/>
    <w:rsid w:val="00740849"/>
    <w:rsid w:val="00741104"/>
    <w:rsid w:val="00741322"/>
    <w:rsid w:val="00741715"/>
    <w:rsid w:val="00741791"/>
    <w:rsid w:val="00741C9E"/>
    <w:rsid w:val="00741D7B"/>
    <w:rsid w:val="00741F4E"/>
    <w:rsid w:val="0074202A"/>
    <w:rsid w:val="007421A3"/>
    <w:rsid w:val="0074224A"/>
    <w:rsid w:val="0074224D"/>
    <w:rsid w:val="00742C31"/>
    <w:rsid w:val="00743467"/>
    <w:rsid w:val="007437CE"/>
    <w:rsid w:val="007438D5"/>
    <w:rsid w:val="00743911"/>
    <w:rsid w:val="00743CF5"/>
    <w:rsid w:val="00744683"/>
    <w:rsid w:val="00744A63"/>
    <w:rsid w:val="00744C5C"/>
    <w:rsid w:val="00744E17"/>
    <w:rsid w:val="00744EC1"/>
    <w:rsid w:val="00745175"/>
    <w:rsid w:val="00745429"/>
    <w:rsid w:val="0074547B"/>
    <w:rsid w:val="007455D8"/>
    <w:rsid w:val="00745D91"/>
    <w:rsid w:val="0074602D"/>
    <w:rsid w:val="00746521"/>
    <w:rsid w:val="00746712"/>
    <w:rsid w:val="00746BFD"/>
    <w:rsid w:val="00746DFF"/>
    <w:rsid w:val="00746E72"/>
    <w:rsid w:val="00746F4F"/>
    <w:rsid w:val="0074721D"/>
    <w:rsid w:val="00747276"/>
    <w:rsid w:val="0074757F"/>
    <w:rsid w:val="00747747"/>
    <w:rsid w:val="0075021F"/>
    <w:rsid w:val="0075029D"/>
    <w:rsid w:val="0075047C"/>
    <w:rsid w:val="00750872"/>
    <w:rsid w:val="0075094C"/>
    <w:rsid w:val="00750ACC"/>
    <w:rsid w:val="00750B2C"/>
    <w:rsid w:val="00750F5D"/>
    <w:rsid w:val="00751979"/>
    <w:rsid w:val="00751B06"/>
    <w:rsid w:val="00751B3F"/>
    <w:rsid w:val="00751C8E"/>
    <w:rsid w:val="00751EE2"/>
    <w:rsid w:val="007520B4"/>
    <w:rsid w:val="00752607"/>
    <w:rsid w:val="007526B5"/>
    <w:rsid w:val="00752A94"/>
    <w:rsid w:val="00752E32"/>
    <w:rsid w:val="00753889"/>
    <w:rsid w:val="00753ADB"/>
    <w:rsid w:val="00753D8D"/>
    <w:rsid w:val="00754A17"/>
    <w:rsid w:val="00754FC2"/>
    <w:rsid w:val="00755280"/>
    <w:rsid w:val="007552D1"/>
    <w:rsid w:val="007557BB"/>
    <w:rsid w:val="0075597C"/>
    <w:rsid w:val="0075598D"/>
    <w:rsid w:val="00755BAE"/>
    <w:rsid w:val="00755D98"/>
    <w:rsid w:val="00755DA9"/>
    <w:rsid w:val="0075623E"/>
    <w:rsid w:val="0075668E"/>
    <w:rsid w:val="00756AC2"/>
    <w:rsid w:val="00756E28"/>
    <w:rsid w:val="00756E80"/>
    <w:rsid w:val="00757076"/>
    <w:rsid w:val="007571F0"/>
    <w:rsid w:val="00757665"/>
    <w:rsid w:val="00757855"/>
    <w:rsid w:val="00757996"/>
    <w:rsid w:val="007579BF"/>
    <w:rsid w:val="00757BFA"/>
    <w:rsid w:val="00757C82"/>
    <w:rsid w:val="007605AD"/>
    <w:rsid w:val="00760A31"/>
    <w:rsid w:val="00760ACE"/>
    <w:rsid w:val="00760C45"/>
    <w:rsid w:val="00760E05"/>
    <w:rsid w:val="00760EE9"/>
    <w:rsid w:val="007610F3"/>
    <w:rsid w:val="0076122A"/>
    <w:rsid w:val="0076140B"/>
    <w:rsid w:val="00761419"/>
    <w:rsid w:val="00761A10"/>
    <w:rsid w:val="00761A6B"/>
    <w:rsid w:val="00762042"/>
    <w:rsid w:val="007625B4"/>
    <w:rsid w:val="0076266D"/>
    <w:rsid w:val="00762879"/>
    <w:rsid w:val="00762E07"/>
    <w:rsid w:val="00762F47"/>
    <w:rsid w:val="00763186"/>
    <w:rsid w:val="007633F3"/>
    <w:rsid w:val="00763660"/>
    <w:rsid w:val="0076384B"/>
    <w:rsid w:val="007638E3"/>
    <w:rsid w:val="0076396B"/>
    <w:rsid w:val="00763CB8"/>
    <w:rsid w:val="00763D7F"/>
    <w:rsid w:val="00763E9D"/>
    <w:rsid w:val="00764237"/>
    <w:rsid w:val="00764B7C"/>
    <w:rsid w:val="00764C2F"/>
    <w:rsid w:val="00764EA2"/>
    <w:rsid w:val="00765F21"/>
    <w:rsid w:val="00765FC6"/>
    <w:rsid w:val="00766055"/>
    <w:rsid w:val="0076626A"/>
    <w:rsid w:val="0076634C"/>
    <w:rsid w:val="007664CE"/>
    <w:rsid w:val="00766659"/>
    <w:rsid w:val="00766831"/>
    <w:rsid w:val="007669C0"/>
    <w:rsid w:val="007669CE"/>
    <w:rsid w:val="00766E30"/>
    <w:rsid w:val="00767005"/>
    <w:rsid w:val="00767313"/>
    <w:rsid w:val="007673CB"/>
    <w:rsid w:val="007675B8"/>
    <w:rsid w:val="00770551"/>
    <w:rsid w:val="00770687"/>
    <w:rsid w:val="00770A6F"/>
    <w:rsid w:val="00770F3A"/>
    <w:rsid w:val="007712C4"/>
    <w:rsid w:val="00771BBE"/>
    <w:rsid w:val="00771D5A"/>
    <w:rsid w:val="00771E0C"/>
    <w:rsid w:val="00771EA8"/>
    <w:rsid w:val="00771F93"/>
    <w:rsid w:val="0077231F"/>
    <w:rsid w:val="007726DF"/>
    <w:rsid w:val="00772B72"/>
    <w:rsid w:val="00772C6C"/>
    <w:rsid w:val="00772D07"/>
    <w:rsid w:val="00773286"/>
    <w:rsid w:val="007733D6"/>
    <w:rsid w:val="00773577"/>
    <w:rsid w:val="00773CF4"/>
    <w:rsid w:val="007743C7"/>
    <w:rsid w:val="0077446B"/>
    <w:rsid w:val="00774924"/>
    <w:rsid w:val="00774BC3"/>
    <w:rsid w:val="00774E87"/>
    <w:rsid w:val="00775105"/>
    <w:rsid w:val="0077531F"/>
    <w:rsid w:val="00775860"/>
    <w:rsid w:val="0077666F"/>
    <w:rsid w:val="00776779"/>
    <w:rsid w:val="0077678B"/>
    <w:rsid w:val="007770E4"/>
    <w:rsid w:val="0077725A"/>
    <w:rsid w:val="00777A73"/>
    <w:rsid w:val="00777E5E"/>
    <w:rsid w:val="007801E3"/>
    <w:rsid w:val="00780256"/>
    <w:rsid w:val="007804F2"/>
    <w:rsid w:val="007805D5"/>
    <w:rsid w:val="00780B56"/>
    <w:rsid w:val="00780D20"/>
    <w:rsid w:val="00780DFD"/>
    <w:rsid w:val="00780F72"/>
    <w:rsid w:val="00780FC5"/>
    <w:rsid w:val="00781226"/>
    <w:rsid w:val="0078169D"/>
    <w:rsid w:val="0078175E"/>
    <w:rsid w:val="007817F6"/>
    <w:rsid w:val="00781BA8"/>
    <w:rsid w:val="00781C18"/>
    <w:rsid w:val="0078275F"/>
    <w:rsid w:val="00782A7D"/>
    <w:rsid w:val="007830CC"/>
    <w:rsid w:val="007830E7"/>
    <w:rsid w:val="0078315E"/>
    <w:rsid w:val="0078369C"/>
    <w:rsid w:val="007836A6"/>
    <w:rsid w:val="00783852"/>
    <w:rsid w:val="00783B05"/>
    <w:rsid w:val="00784014"/>
    <w:rsid w:val="007841AD"/>
    <w:rsid w:val="00784552"/>
    <w:rsid w:val="00784F4C"/>
    <w:rsid w:val="00784F9E"/>
    <w:rsid w:val="0078519C"/>
    <w:rsid w:val="00785579"/>
    <w:rsid w:val="007855A1"/>
    <w:rsid w:val="007863D9"/>
    <w:rsid w:val="00786746"/>
    <w:rsid w:val="007867A7"/>
    <w:rsid w:val="00786882"/>
    <w:rsid w:val="00786D6B"/>
    <w:rsid w:val="00786E98"/>
    <w:rsid w:val="00787024"/>
    <w:rsid w:val="00787269"/>
    <w:rsid w:val="0078752F"/>
    <w:rsid w:val="00787786"/>
    <w:rsid w:val="00787B59"/>
    <w:rsid w:val="00787C49"/>
    <w:rsid w:val="00787E2C"/>
    <w:rsid w:val="00787F80"/>
    <w:rsid w:val="007900F8"/>
    <w:rsid w:val="00791539"/>
    <w:rsid w:val="00791CB7"/>
    <w:rsid w:val="00791D7A"/>
    <w:rsid w:val="00791DD8"/>
    <w:rsid w:val="00791F62"/>
    <w:rsid w:val="0079265D"/>
    <w:rsid w:val="00792875"/>
    <w:rsid w:val="00792A7A"/>
    <w:rsid w:val="00792DEB"/>
    <w:rsid w:val="007931F8"/>
    <w:rsid w:val="00793262"/>
    <w:rsid w:val="007938F5"/>
    <w:rsid w:val="0079392B"/>
    <w:rsid w:val="0079398E"/>
    <w:rsid w:val="00793BCE"/>
    <w:rsid w:val="00793C39"/>
    <w:rsid w:val="00793D47"/>
    <w:rsid w:val="00793FCF"/>
    <w:rsid w:val="00794642"/>
    <w:rsid w:val="0079497C"/>
    <w:rsid w:val="00794EB7"/>
    <w:rsid w:val="00794FEA"/>
    <w:rsid w:val="00795013"/>
    <w:rsid w:val="0079572E"/>
    <w:rsid w:val="00795BB1"/>
    <w:rsid w:val="00795BF3"/>
    <w:rsid w:val="00796092"/>
    <w:rsid w:val="007961E6"/>
    <w:rsid w:val="00796315"/>
    <w:rsid w:val="0079649D"/>
    <w:rsid w:val="007964A9"/>
    <w:rsid w:val="00796A00"/>
    <w:rsid w:val="00796D42"/>
    <w:rsid w:val="00797197"/>
    <w:rsid w:val="007971FC"/>
    <w:rsid w:val="00797238"/>
    <w:rsid w:val="007972F3"/>
    <w:rsid w:val="0079761D"/>
    <w:rsid w:val="0079762F"/>
    <w:rsid w:val="00797958"/>
    <w:rsid w:val="00797D66"/>
    <w:rsid w:val="007A0126"/>
    <w:rsid w:val="007A07E2"/>
    <w:rsid w:val="007A0ED7"/>
    <w:rsid w:val="007A1071"/>
    <w:rsid w:val="007A11CA"/>
    <w:rsid w:val="007A161D"/>
    <w:rsid w:val="007A17A1"/>
    <w:rsid w:val="007A17C7"/>
    <w:rsid w:val="007A1AEE"/>
    <w:rsid w:val="007A1DF1"/>
    <w:rsid w:val="007A1F60"/>
    <w:rsid w:val="007A25E7"/>
    <w:rsid w:val="007A274F"/>
    <w:rsid w:val="007A27BD"/>
    <w:rsid w:val="007A2893"/>
    <w:rsid w:val="007A29F5"/>
    <w:rsid w:val="007A2BC5"/>
    <w:rsid w:val="007A2CB4"/>
    <w:rsid w:val="007A2E4C"/>
    <w:rsid w:val="007A3950"/>
    <w:rsid w:val="007A3C30"/>
    <w:rsid w:val="007A3DF8"/>
    <w:rsid w:val="007A401C"/>
    <w:rsid w:val="007A4308"/>
    <w:rsid w:val="007A4549"/>
    <w:rsid w:val="007A4943"/>
    <w:rsid w:val="007A4B96"/>
    <w:rsid w:val="007A4D3F"/>
    <w:rsid w:val="007A4D56"/>
    <w:rsid w:val="007A51D3"/>
    <w:rsid w:val="007A568D"/>
    <w:rsid w:val="007A62C2"/>
    <w:rsid w:val="007A69A3"/>
    <w:rsid w:val="007A6F00"/>
    <w:rsid w:val="007A77D4"/>
    <w:rsid w:val="007A78CE"/>
    <w:rsid w:val="007A7CA7"/>
    <w:rsid w:val="007A7DD0"/>
    <w:rsid w:val="007B0553"/>
    <w:rsid w:val="007B0ED9"/>
    <w:rsid w:val="007B1113"/>
    <w:rsid w:val="007B121A"/>
    <w:rsid w:val="007B1286"/>
    <w:rsid w:val="007B1373"/>
    <w:rsid w:val="007B19F5"/>
    <w:rsid w:val="007B1A3C"/>
    <w:rsid w:val="007B2363"/>
    <w:rsid w:val="007B27DE"/>
    <w:rsid w:val="007B2A5F"/>
    <w:rsid w:val="007B2E3D"/>
    <w:rsid w:val="007B2F3C"/>
    <w:rsid w:val="007B2F8E"/>
    <w:rsid w:val="007B3039"/>
    <w:rsid w:val="007B37CF"/>
    <w:rsid w:val="007B389B"/>
    <w:rsid w:val="007B3B0C"/>
    <w:rsid w:val="007B3E12"/>
    <w:rsid w:val="007B41C0"/>
    <w:rsid w:val="007B423E"/>
    <w:rsid w:val="007B4257"/>
    <w:rsid w:val="007B4386"/>
    <w:rsid w:val="007B44EF"/>
    <w:rsid w:val="007B4772"/>
    <w:rsid w:val="007B49A3"/>
    <w:rsid w:val="007B4FFF"/>
    <w:rsid w:val="007B5032"/>
    <w:rsid w:val="007B513E"/>
    <w:rsid w:val="007B522B"/>
    <w:rsid w:val="007B600B"/>
    <w:rsid w:val="007B60E7"/>
    <w:rsid w:val="007B60EA"/>
    <w:rsid w:val="007B616A"/>
    <w:rsid w:val="007B68AD"/>
    <w:rsid w:val="007B692C"/>
    <w:rsid w:val="007B6B07"/>
    <w:rsid w:val="007B6E2C"/>
    <w:rsid w:val="007B702C"/>
    <w:rsid w:val="007B7265"/>
    <w:rsid w:val="007B76EF"/>
    <w:rsid w:val="007B7896"/>
    <w:rsid w:val="007B79D3"/>
    <w:rsid w:val="007B7C17"/>
    <w:rsid w:val="007C08D6"/>
    <w:rsid w:val="007C1397"/>
    <w:rsid w:val="007C1CFC"/>
    <w:rsid w:val="007C1F7C"/>
    <w:rsid w:val="007C2CFB"/>
    <w:rsid w:val="007C2F22"/>
    <w:rsid w:val="007C3995"/>
    <w:rsid w:val="007C3A89"/>
    <w:rsid w:val="007C3CF6"/>
    <w:rsid w:val="007C4374"/>
    <w:rsid w:val="007C442F"/>
    <w:rsid w:val="007C4672"/>
    <w:rsid w:val="007C4AE7"/>
    <w:rsid w:val="007C50EC"/>
    <w:rsid w:val="007C5129"/>
    <w:rsid w:val="007C5352"/>
    <w:rsid w:val="007C53A3"/>
    <w:rsid w:val="007C55D7"/>
    <w:rsid w:val="007C58F0"/>
    <w:rsid w:val="007C5D7B"/>
    <w:rsid w:val="007C5F37"/>
    <w:rsid w:val="007C6B22"/>
    <w:rsid w:val="007C6BCD"/>
    <w:rsid w:val="007C6BF1"/>
    <w:rsid w:val="007C7049"/>
    <w:rsid w:val="007C7090"/>
    <w:rsid w:val="007C7556"/>
    <w:rsid w:val="007C77C4"/>
    <w:rsid w:val="007C7A9E"/>
    <w:rsid w:val="007C7F5D"/>
    <w:rsid w:val="007D0102"/>
    <w:rsid w:val="007D011E"/>
    <w:rsid w:val="007D08CA"/>
    <w:rsid w:val="007D0BE8"/>
    <w:rsid w:val="007D0C60"/>
    <w:rsid w:val="007D0F62"/>
    <w:rsid w:val="007D1025"/>
    <w:rsid w:val="007D1403"/>
    <w:rsid w:val="007D1524"/>
    <w:rsid w:val="007D1530"/>
    <w:rsid w:val="007D17FC"/>
    <w:rsid w:val="007D1965"/>
    <w:rsid w:val="007D24C5"/>
    <w:rsid w:val="007D24DC"/>
    <w:rsid w:val="007D2A44"/>
    <w:rsid w:val="007D2BB6"/>
    <w:rsid w:val="007D2E57"/>
    <w:rsid w:val="007D3632"/>
    <w:rsid w:val="007D3E7F"/>
    <w:rsid w:val="007D3F9C"/>
    <w:rsid w:val="007D44A3"/>
    <w:rsid w:val="007D4972"/>
    <w:rsid w:val="007D4E70"/>
    <w:rsid w:val="007D4F65"/>
    <w:rsid w:val="007D510A"/>
    <w:rsid w:val="007D51D5"/>
    <w:rsid w:val="007D583A"/>
    <w:rsid w:val="007D58A9"/>
    <w:rsid w:val="007D591E"/>
    <w:rsid w:val="007D5E53"/>
    <w:rsid w:val="007D60E6"/>
    <w:rsid w:val="007D65C0"/>
    <w:rsid w:val="007D6E74"/>
    <w:rsid w:val="007D73AD"/>
    <w:rsid w:val="007D7BAD"/>
    <w:rsid w:val="007E0211"/>
    <w:rsid w:val="007E049E"/>
    <w:rsid w:val="007E097D"/>
    <w:rsid w:val="007E09DE"/>
    <w:rsid w:val="007E0AB9"/>
    <w:rsid w:val="007E0D86"/>
    <w:rsid w:val="007E0E24"/>
    <w:rsid w:val="007E0ECF"/>
    <w:rsid w:val="007E112D"/>
    <w:rsid w:val="007E1281"/>
    <w:rsid w:val="007E1917"/>
    <w:rsid w:val="007E1AED"/>
    <w:rsid w:val="007E1D8D"/>
    <w:rsid w:val="007E230D"/>
    <w:rsid w:val="007E2799"/>
    <w:rsid w:val="007E2824"/>
    <w:rsid w:val="007E2EBB"/>
    <w:rsid w:val="007E2F4E"/>
    <w:rsid w:val="007E3052"/>
    <w:rsid w:val="007E317E"/>
    <w:rsid w:val="007E39DA"/>
    <w:rsid w:val="007E3F72"/>
    <w:rsid w:val="007E4480"/>
    <w:rsid w:val="007E4512"/>
    <w:rsid w:val="007E49E0"/>
    <w:rsid w:val="007E4A40"/>
    <w:rsid w:val="007E4DF9"/>
    <w:rsid w:val="007E55FF"/>
    <w:rsid w:val="007E5C66"/>
    <w:rsid w:val="007E5F9F"/>
    <w:rsid w:val="007E63E7"/>
    <w:rsid w:val="007E6792"/>
    <w:rsid w:val="007E6CA0"/>
    <w:rsid w:val="007E6F1E"/>
    <w:rsid w:val="007E7199"/>
    <w:rsid w:val="007E73A6"/>
    <w:rsid w:val="007E77AB"/>
    <w:rsid w:val="007E78A3"/>
    <w:rsid w:val="007E7BBE"/>
    <w:rsid w:val="007F0241"/>
    <w:rsid w:val="007F030A"/>
    <w:rsid w:val="007F03A9"/>
    <w:rsid w:val="007F0567"/>
    <w:rsid w:val="007F0797"/>
    <w:rsid w:val="007F084D"/>
    <w:rsid w:val="007F0913"/>
    <w:rsid w:val="007F0A34"/>
    <w:rsid w:val="007F13A0"/>
    <w:rsid w:val="007F1B79"/>
    <w:rsid w:val="007F1BD5"/>
    <w:rsid w:val="007F1E00"/>
    <w:rsid w:val="007F1E66"/>
    <w:rsid w:val="007F1FE1"/>
    <w:rsid w:val="007F2017"/>
    <w:rsid w:val="007F21BA"/>
    <w:rsid w:val="007F2752"/>
    <w:rsid w:val="007F32D2"/>
    <w:rsid w:val="007F3662"/>
    <w:rsid w:val="007F3C93"/>
    <w:rsid w:val="007F3CBE"/>
    <w:rsid w:val="007F3F2E"/>
    <w:rsid w:val="007F4315"/>
    <w:rsid w:val="007F47ED"/>
    <w:rsid w:val="007F5587"/>
    <w:rsid w:val="007F5DCD"/>
    <w:rsid w:val="007F6147"/>
    <w:rsid w:val="007F6552"/>
    <w:rsid w:val="007F658D"/>
    <w:rsid w:val="007F6E7D"/>
    <w:rsid w:val="007F6F0A"/>
    <w:rsid w:val="007F7100"/>
    <w:rsid w:val="007F7777"/>
    <w:rsid w:val="007F798D"/>
    <w:rsid w:val="00800058"/>
    <w:rsid w:val="00800435"/>
    <w:rsid w:val="008004B8"/>
    <w:rsid w:val="0080064F"/>
    <w:rsid w:val="00800890"/>
    <w:rsid w:val="00800BAC"/>
    <w:rsid w:val="0080131B"/>
    <w:rsid w:val="00801609"/>
    <w:rsid w:val="0080184D"/>
    <w:rsid w:val="00801F98"/>
    <w:rsid w:val="00802010"/>
    <w:rsid w:val="008020C8"/>
    <w:rsid w:val="00802C1D"/>
    <w:rsid w:val="00802CFD"/>
    <w:rsid w:val="00802E20"/>
    <w:rsid w:val="00802EAF"/>
    <w:rsid w:val="00802EF4"/>
    <w:rsid w:val="00803ABD"/>
    <w:rsid w:val="00804119"/>
    <w:rsid w:val="0080424A"/>
    <w:rsid w:val="008043DA"/>
    <w:rsid w:val="0080442C"/>
    <w:rsid w:val="0080463C"/>
    <w:rsid w:val="00804674"/>
    <w:rsid w:val="00804C5D"/>
    <w:rsid w:val="00804D4C"/>
    <w:rsid w:val="0080536D"/>
    <w:rsid w:val="008053B4"/>
    <w:rsid w:val="0080541E"/>
    <w:rsid w:val="008055A8"/>
    <w:rsid w:val="0080566F"/>
    <w:rsid w:val="0080582E"/>
    <w:rsid w:val="008058CB"/>
    <w:rsid w:val="0080590B"/>
    <w:rsid w:val="00805A46"/>
    <w:rsid w:val="00805FDD"/>
    <w:rsid w:val="00806076"/>
    <w:rsid w:val="0080608F"/>
    <w:rsid w:val="0080640E"/>
    <w:rsid w:val="008065D5"/>
    <w:rsid w:val="00806701"/>
    <w:rsid w:val="00806B34"/>
    <w:rsid w:val="00806B46"/>
    <w:rsid w:val="008077A8"/>
    <w:rsid w:val="0081004F"/>
    <w:rsid w:val="008109A4"/>
    <w:rsid w:val="008111D8"/>
    <w:rsid w:val="0081168A"/>
    <w:rsid w:val="0081199B"/>
    <w:rsid w:val="00811D30"/>
    <w:rsid w:val="0081207E"/>
    <w:rsid w:val="008122D4"/>
    <w:rsid w:val="00812331"/>
    <w:rsid w:val="00812666"/>
    <w:rsid w:val="00812B5F"/>
    <w:rsid w:val="00812C30"/>
    <w:rsid w:val="00812C86"/>
    <w:rsid w:val="00812DE3"/>
    <w:rsid w:val="00813024"/>
    <w:rsid w:val="0081302D"/>
    <w:rsid w:val="008135B5"/>
    <w:rsid w:val="00813642"/>
    <w:rsid w:val="00813685"/>
    <w:rsid w:val="0081379E"/>
    <w:rsid w:val="00813FF3"/>
    <w:rsid w:val="008142F8"/>
    <w:rsid w:val="00814368"/>
    <w:rsid w:val="00814743"/>
    <w:rsid w:val="00814781"/>
    <w:rsid w:val="00814918"/>
    <w:rsid w:val="00814A1D"/>
    <w:rsid w:val="00814BB3"/>
    <w:rsid w:val="00814E45"/>
    <w:rsid w:val="00814E5A"/>
    <w:rsid w:val="00815054"/>
    <w:rsid w:val="00815089"/>
    <w:rsid w:val="00815A7D"/>
    <w:rsid w:val="00815AE0"/>
    <w:rsid w:val="00816124"/>
    <w:rsid w:val="0081653C"/>
    <w:rsid w:val="00816659"/>
    <w:rsid w:val="008166ED"/>
    <w:rsid w:val="0081687C"/>
    <w:rsid w:val="00817552"/>
    <w:rsid w:val="0081796B"/>
    <w:rsid w:val="00817A3B"/>
    <w:rsid w:val="00817D16"/>
    <w:rsid w:val="00820330"/>
    <w:rsid w:val="008208C7"/>
    <w:rsid w:val="00820CE4"/>
    <w:rsid w:val="00821571"/>
    <w:rsid w:val="0082161A"/>
    <w:rsid w:val="00821738"/>
    <w:rsid w:val="00821E7A"/>
    <w:rsid w:val="008221D1"/>
    <w:rsid w:val="00822E07"/>
    <w:rsid w:val="00822EDE"/>
    <w:rsid w:val="0082349D"/>
    <w:rsid w:val="00823829"/>
    <w:rsid w:val="00823BDE"/>
    <w:rsid w:val="00823E0E"/>
    <w:rsid w:val="00823FE6"/>
    <w:rsid w:val="00824133"/>
    <w:rsid w:val="00824754"/>
    <w:rsid w:val="00824A5D"/>
    <w:rsid w:val="00824B96"/>
    <w:rsid w:val="00824E33"/>
    <w:rsid w:val="00824EA2"/>
    <w:rsid w:val="00824FDF"/>
    <w:rsid w:val="00825048"/>
    <w:rsid w:val="008257FC"/>
    <w:rsid w:val="0082584A"/>
    <w:rsid w:val="00825AFB"/>
    <w:rsid w:val="00825CF8"/>
    <w:rsid w:val="00825E1D"/>
    <w:rsid w:val="00825EC8"/>
    <w:rsid w:val="00825FF0"/>
    <w:rsid w:val="00826169"/>
    <w:rsid w:val="00826467"/>
    <w:rsid w:val="008264B0"/>
    <w:rsid w:val="00826626"/>
    <w:rsid w:val="0082678D"/>
    <w:rsid w:val="0082697C"/>
    <w:rsid w:val="00826FB2"/>
    <w:rsid w:val="00826FD5"/>
    <w:rsid w:val="008271CE"/>
    <w:rsid w:val="008301F5"/>
    <w:rsid w:val="00830216"/>
    <w:rsid w:val="0083026B"/>
    <w:rsid w:val="008302BB"/>
    <w:rsid w:val="008306F1"/>
    <w:rsid w:val="00830C85"/>
    <w:rsid w:val="00830CA1"/>
    <w:rsid w:val="00830EF7"/>
    <w:rsid w:val="0083128B"/>
    <w:rsid w:val="00831470"/>
    <w:rsid w:val="008315FD"/>
    <w:rsid w:val="00831E32"/>
    <w:rsid w:val="008321F3"/>
    <w:rsid w:val="00832431"/>
    <w:rsid w:val="00832818"/>
    <w:rsid w:val="00833063"/>
    <w:rsid w:val="00833324"/>
    <w:rsid w:val="00833419"/>
    <w:rsid w:val="00833519"/>
    <w:rsid w:val="0083383C"/>
    <w:rsid w:val="00833A24"/>
    <w:rsid w:val="00833ABA"/>
    <w:rsid w:val="00833BE3"/>
    <w:rsid w:val="0083461B"/>
    <w:rsid w:val="008347B6"/>
    <w:rsid w:val="00834E03"/>
    <w:rsid w:val="00834EE7"/>
    <w:rsid w:val="0083523B"/>
    <w:rsid w:val="008353C8"/>
    <w:rsid w:val="00835986"/>
    <w:rsid w:val="00835BD0"/>
    <w:rsid w:val="008363BD"/>
    <w:rsid w:val="00836566"/>
    <w:rsid w:val="00836966"/>
    <w:rsid w:val="00836BB3"/>
    <w:rsid w:val="00836C65"/>
    <w:rsid w:val="00836D58"/>
    <w:rsid w:val="00836E33"/>
    <w:rsid w:val="00836E6B"/>
    <w:rsid w:val="00836EEB"/>
    <w:rsid w:val="008370D7"/>
    <w:rsid w:val="00837165"/>
    <w:rsid w:val="00837268"/>
    <w:rsid w:val="00837348"/>
    <w:rsid w:val="008373AE"/>
    <w:rsid w:val="008374FB"/>
    <w:rsid w:val="00837A39"/>
    <w:rsid w:val="00837DCF"/>
    <w:rsid w:val="00837FBC"/>
    <w:rsid w:val="008407C2"/>
    <w:rsid w:val="008409C6"/>
    <w:rsid w:val="00840B4A"/>
    <w:rsid w:val="0084144B"/>
    <w:rsid w:val="008415A0"/>
    <w:rsid w:val="008420CA"/>
    <w:rsid w:val="00842281"/>
    <w:rsid w:val="0084283F"/>
    <w:rsid w:val="00842EC7"/>
    <w:rsid w:val="00843A0D"/>
    <w:rsid w:val="00843B7D"/>
    <w:rsid w:val="00844035"/>
    <w:rsid w:val="00844171"/>
    <w:rsid w:val="0084444B"/>
    <w:rsid w:val="00844A6D"/>
    <w:rsid w:val="00844A94"/>
    <w:rsid w:val="00844DCB"/>
    <w:rsid w:val="00844ED3"/>
    <w:rsid w:val="00844F76"/>
    <w:rsid w:val="0084562C"/>
    <w:rsid w:val="00845675"/>
    <w:rsid w:val="008457D2"/>
    <w:rsid w:val="00845998"/>
    <w:rsid w:val="00845B61"/>
    <w:rsid w:val="00845FA0"/>
    <w:rsid w:val="008460CA"/>
    <w:rsid w:val="008462F3"/>
    <w:rsid w:val="008469A7"/>
    <w:rsid w:val="00847536"/>
    <w:rsid w:val="00847763"/>
    <w:rsid w:val="0084784D"/>
    <w:rsid w:val="008479EC"/>
    <w:rsid w:val="00847CF8"/>
    <w:rsid w:val="00847D2D"/>
    <w:rsid w:val="00847F12"/>
    <w:rsid w:val="00850077"/>
    <w:rsid w:val="008503A7"/>
    <w:rsid w:val="00850450"/>
    <w:rsid w:val="008505AF"/>
    <w:rsid w:val="00850686"/>
    <w:rsid w:val="00850AA9"/>
    <w:rsid w:val="00850AC8"/>
    <w:rsid w:val="00850CC6"/>
    <w:rsid w:val="00850DA8"/>
    <w:rsid w:val="00851047"/>
    <w:rsid w:val="008514ED"/>
    <w:rsid w:val="00852150"/>
    <w:rsid w:val="00852154"/>
    <w:rsid w:val="0085217D"/>
    <w:rsid w:val="008521F9"/>
    <w:rsid w:val="00852335"/>
    <w:rsid w:val="008525F2"/>
    <w:rsid w:val="00852AAA"/>
    <w:rsid w:val="008530EB"/>
    <w:rsid w:val="00854003"/>
    <w:rsid w:val="008545FA"/>
    <w:rsid w:val="00854A0F"/>
    <w:rsid w:val="00854D83"/>
    <w:rsid w:val="00855938"/>
    <w:rsid w:val="00855C02"/>
    <w:rsid w:val="00856190"/>
    <w:rsid w:val="008561BC"/>
    <w:rsid w:val="0085628E"/>
    <w:rsid w:val="0085630F"/>
    <w:rsid w:val="00856518"/>
    <w:rsid w:val="0085666D"/>
    <w:rsid w:val="008569A1"/>
    <w:rsid w:val="00856C16"/>
    <w:rsid w:val="00856F81"/>
    <w:rsid w:val="00857075"/>
    <w:rsid w:val="00857402"/>
    <w:rsid w:val="0085798B"/>
    <w:rsid w:val="00857BF2"/>
    <w:rsid w:val="00857F94"/>
    <w:rsid w:val="00857FA0"/>
    <w:rsid w:val="008602CD"/>
    <w:rsid w:val="0086041A"/>
    <w:rsid w:val="0086069C"/>
    <w:rsid w:val="00860A45"/>
    <w:rsid w:val="00860FC6"/>
    <w:rsid w:val="00860FEE"/>
    <w:rsid w:val="00861C0B"/>
    <w:rsid w:val="00862016"/>
    <w:rsid w:val="008621A2"/>
    <w:rsid w:val="0086260A"/>
    <w:rsid w:val="0086262D"/>
    <w:rsid w:val="00862792"/>
    <w:rsid w:val="008630BC"/>
    <w:rsid w:val="008633A9"/>
    <w:rsid w:val="0086347F"/>
    <w:rsid w:val="00863620"/>
    <w:rsid w:val="00863800"/>
    <w:rsid w:val="008638B3"/>
    <w:rsid w:val="00863AA8"/>
    <w:rsid w:val="00863EEE"/>
    <w:rsid w:val="00863F2F"/>
    <w:rsid w:val="00863FD6"/>
    <w:rsid w:val="0086435D"/>
    <w:rsid w:val="008645EE"/>
    <w:rsid w:val="00864662"/>
    <w:rsid w:val="008646E4"/>
    <w:rsid w:val="00864931"/>
    <w:rsid w:val="008649AD"/>
    <w:rsid w:val="008649CE"/>
    <w:rsid w:val="00865076"/>
    <w:rsid w:val="008650B6"/>
    <w:rsid w:val="00865832"/>
    <w:rsid w:val="008659A4"/>
    <w:rsid w:val="00865D3B"/>
    <w:rsid w:val="00866084"/>
    <w:rsid w:val="00866133"/>
    <w:rsid w:val="00866353"/>
    <w:rsid w:val="00866975"/>
    <w:rsid w:val="00867564"/>
    <w:rsid w:val="00867C03"/>
    <w:rsid w:val="00867E96"/>
    <w:rsid w:val="00867EE0"/>
    <w:rsid w:val="00867F70"/>
    <w:rsid w:val="00870031"/>
    <w:rsid w:val="008701BB"/>
    <w:rsid w:val="008707ED"/>
    <w:rsid w:val="008709F3"/>
    <w:rsid w:val="00870C8E"/>
    <w:rsid w:val="00870CBA"/>
    <w:rsid w:val="00870EBB"/>
    <w:rsid w:val="00870EC4"/>
    <w:rsid w:val="00871026"/>
    <w:rsid w:val="00871272"/>
    <w:rsid w:val="00871521"/>
    <w:rsid w:val="008717B8"/>
    <w:rsid w:val="0087181B"/>
    <w:rsid w:val="00871955"/>
    <w:rsid w:val="00872135"/>
    <w:rsid w:val="008725D8"/>
    <w:rsid w:val="008726C4"/>
    <w:rsid w:val="0087272F"/>
    <w:rsid w:val="00872945"/>
    <w:rsid w:val="00872B56"/>
    <w:rsid w:val="00872C0D"/>
    <w:rsid w:val="00872E76"/>
    <w:rsid w:val="00873AAB"/>
    <w:rsid w:val="00873B2C"/>
    <w:rsid w:val="00873BA4"/>
    <w:rsid w:val="00873D97"/>
    <w:rsid w:val="00873E18"/>
    <w:rsid w:val="008742EE"/>
    <w:rsid w:val="008743BC"/>
    <w:rsid w:val="0087454C"/>
    <w:rsid w:val="0087464C"/>
    <w:rsid w:val="008746C3"/>
    <w:rsid w:val="008746D6"/>
    <w:rsid w:val="008748B4"/>
    <w:rsid w:val="00874BCD"/>
    <w:rsid w:val="00874D49"/>
    <w:rsid w:val="00874F4F"/>
    <w:rsid w:val="008750BF"/>
    <w:rsid w:val="008750FC"/>
    <w:rsid w:val="00875597"/>
    <w:rsid w:val="008759F0"/>
    <w:rsid w:val="00875C4C"/>
    <w:rsid w:val="00875EAE"/>
    <w:rsid w:val="00875F6E"/>
    <w:rsid w:val="00876065"/>
    <w:rsid w:val="00876104"/>
    <w:rsid w:val="008762B2"/>
    <w:rsid w:val="0087680D"/>
    <w:rsid w:val="00876879"/>
    <w:rsid w:val="00876E36"/>
    <w:rsid w:val="00877147"/>
    <w:rsid w:val="00877651"/>
    <w:rsid w:val="008778D7"/>
    <w:rsid w:val="00877B9D"/>
    <w:rsid w:val="00877DB2"/>
    <w:rsid w:val="00877FCE"/>
    <w:rsid w:val="008800A3"/>
    <w:rsid w:val="00880178"/>
    <w:rsid w:val="0088037D"/>
    <w:rsid w:val="008803D3"/>
    <w:rsid w:val="00880545"/>
    <w:rsid w:val="00880789"/>
    <w:rsid w:val="0088095F"/>
    <w:rsid w:val="00880EEB"/>
    <w:rsid w:val="00881130"/>
    <w:rsid w:val="008811B0"/>
    <w:rsid w:val="008814E0"/>
    <w:rsid w:val="008815DF"/>
    <w:rsid w:val="00881859"/>
    <w:rsid w:val="00881BCD"/>
    <w:rsid w:val="00881C86"/>
    <w:rsid w:val="0088213F"/>
    <w:rsid w:val="0088246A"/>
    <w:rsid w:val="00882574"/>
    <w:rsid w:val="008825A5"/>
    <w:rsid w:val="008827FC"/>
    <w:rsid w:val="00882927"/>
    <w:rsid w:val="008837C9"/>
    <w:rsid w:val="00883C87"/>
    <w:rsid w:val="008841CD"/>
    <w:rsid w:val="008847F1"/>
    <w:rsid w:val="00884B1D"/>
    <w:rsid w:val="00884D0E"/>
    <w:rsid w:val="00884E14"/>
    <w:rsid w:val="00884EC1"/>
    <w:rsid w:val="0088514E"/>
    <w:rsid w:val="008851B9"/>
    <w:rsid w:val="0088523D"/>
    <w:rsid w:val="008852A8"/>
    <w:rsid w:val="008854AC"/>
    <w:rsid w:val="008856D5"/>
    <w:rsid w:val="00885B82"/>
    <w:rsid w:val="00885F32"/>
    <w:rsid w:val="00885FA9"/>
    <w:rsid w:val="0088643B"/>
    <w:rsid w:val="008864D6"/>
    <w:rsid w:val="00886A99"/>
    <w:rsid w:val="00886CEB"/>
    <w:rsid w:val="00886D97"/>
    <w:rsid w:val="00886E5F"/>
    <w:rsid w:val="00886ECD"/>
    <w:rsid w:val="00887013"/>
    <w:rsid w:val="00887502"/>
    <w:rsid w:val="00887C2C"/>
    <w:rsid w:val="0089031A"/>
    <w:rsid w:val="00890321"/>
    <w:rsid w:val="0089052F"/>
    <w:rsid w:val="00890907"/>
    <w:rsid w:val="00890A85"/>
    <w:rsid w:val="00890AF7"/>
    <w:rsid w:val="00890F5F"/>
    <w:rsid w:val="0089115C"/>
    <w:rsid w:val="00891483"/>
    <w:rsid w:val="00891744"/>
    <w:rsid w:val="00891801"/>
    <w:rsid w:val="00891A9A"/>
    <w:rsid w:val="00891ECB"/>
    <w:rsid w:val="00891EFE"/>
    <w:rsid w:val="0089204E"/>
    <w:rsid w:val="008924C2"/>
    <w:rsid w:val="00892508"/>
    <w:rsid w:val="00892550"/>
    <w:rsid w:val="00892CA6"/>
    <w:rsid w:val="00893571"/>
    <w:rsid w:val="0089389E"/>
    <w:rsid w:val="00893FC2"/>
    <w:rsid w:val="00894477"/>
    <w:rsid w:val="00895671"/>
    <w:rsid w:val="00895914"/>
    <w:rsid w:val="00895D14"/>
    <w:rsid w:val="008961AC"/>
    <w:rsid w:val="0089694B"/>
    <w:rsid w:val="0089705E"/>
    <w:rsid w:val="00897130"/>
    <w:rsid w:val="008972DB"/>
    <w:rsid w:val="0089756E"/>
    <w:rsid w:val="008977FE"/>
    <w:rsid w:val="00897EB3"/>
    <w:rsid w:val="008A0059"/>
    <w:rsid w:val="008A0968"/>
    <w:rsid w:val="008A0B7E"/>
    <w:rsid w:val="008A0E63"/>
    <w:rsid w:val="008A111F"/>
    <w:rsid w:val="008A1464"/>
    <w:rsid w:val="008A1CF7"/>
    <w:rsid w:val="008A1EFF"/>
    <w:rsid w:val="008A1FBB"/>
    <w:rsid w:val="008A22D5"/>
    <w:rsid w:val="008A2507"/>
    <w:rsid w:val="008A2664"/>
    <w:rsid w:val="008A2BAC"/>
    <w:rsid w:val="008A2F40"/>
    <w:rsid w:val="008A321A"/>
    <w:rsid w:val="008A3EBC"/>
    <w:rsid w:val="008A456E"/>
    <w:rsid w:val="008A47EB"/>
    <w:rsid w:val="008A4856"/>
    <w:rsid w:val="008A48AD"/>
    <w:rsid w:val="008A4F36"/>
    <w:rsid w:val="008A5223"/>
    <w:rsid w:val="008A522B"/>
    <w:rsid w:val="008A52EA"/>
    <w:rsid w:val="008A55F1"/>
    <w:rsid w:val="008A58CD"/>
    <w:rsid w:val="008A5EBF"/>
    <w:rsid w:val="008A5EE0"/>
    <w:rsid w:val="008A6391"/>
    <w:rsid w:val="008A68AB"/>
    <w:rsid w:val="008A6A74"/>
    <w:rsid w:val="008A7102"/>
    <w:rsid w:val="008A7156"/>
    <w:rsid w:val="008A71EF"/>
    <w:rsid w:val="008A73A8"/>
    <w:rsid w:val="008A73CB"/>
    <w:rsid w:val="008A77AC"/>
    <w:rsid w:val="008A77C0"/>
    <w:rsid w:val="008A77C7"/>
    <w:rsid w:val="008A7E79"/>
    <w:rsid w:val="008B05C1"/>
    <w:rsid w:val="008B06B7"/>
    <w:rsid w:val="008B0813"/>
    <w:rsid w:val="008B0853"/>
    <w:rsid w:val="008B0A33"/>
    <w:rsid w:val="008B0A59"/>
    <w:rsid w:val="008B1178"/>
    <w:rsid w:val="008B11CA"/>
    <w:rsid w:val="008B11DB"/>
    <w:rsid w:val="008B122A"/>
    <w:rsid w:val="008B135A"/>
    <w:rsid w:val="008B1543"/>
    <w:rsid w:val="008B16EA"/>
    <w:rsid w:val="008B217E"/>
    <w:rsid w:val="008B218D"/>
    <w:rsid w:val="008B24BE"/>
    <w:rsid w:val="008B2EC9"/>
    <w:rsid w:val="008B3299"/>
    <w:rsid w:val="008B383E"/>
    <w:rsid w:val="008B39B3"/>
    <w:rsid w:val="008B4199"/>
    <w:rsid w:val="008B41E6"/>
    <w:rsid w:val="008B4ACC"/>
    <w:rsid w:val="008B4CBE"/>
    <w:rsid w:val="008B503E"/>
    <w:rsid w:val="008B51E8"/>
    <w:rsid w:val="008B5305"/>
    <w:rsid w:val="008B5329"/>
    <w:rsid w:val="008B549D"/>
    <w:rsid w:val="008B586A"/>
    <w:rsid w:val="008B5DB2"/>
    <w:rsid w:val="008B5F15"/>
    <w:rsid w:val="008B625E"/>
    <w:rsid w:val="008B673D"/>
    <w:rsid w:val="008B6CA5"/>
    <w:rsid w:val="008B6E42"/>
    <w:rsid w:val="008B702B"/>
    <w:rsid w:val="008B7115"/>
    <w:rsid w:val="008B778B"/>
    <w:rsid w:val="008B7CDF"/>
    <w:rsid w:val="008B7E78"/>
    <w:rsid w:val="008C07C8"/>
    <w:rsid w:val="008C1005"/>
    <w:rsid w:val="008C1849"/>
    <w:rsid w:val="008C19D5"/>
    <w:rsid w:val="008C1A2F"/>
    <w:rsid w:val="008C205C"/>
    <w:rsid w:val="008C239F"/>
    <w:rsid w:val="008C2725"/>
    <w:rsid w:val="008C2B16"/>
    <w:rsid w:val="008C31C0"/>
    <w:rsid w:val="008C373D"/>
    <w:rsid w:val="008C3799"/>
    <w:rsid w:val="008C379B"/>
    <w:rsid w:val="008C3831"/>
    <w:rsid w:val="008C393F"/>
    <w:rsid w:val="008C3B71"/>
    <w:rsid w:val="008C3DDA"/>
    <w:rsid w:val="008C41C4"/>
    <w:rsid w:val="008C4335"/>
    <w:rsid w:val="008C478E"/>
    <w:rsid w:val="008C47A2"/>
    <w:rsid w:val="008C4924"/>
    <w:rsid w:val="008C4EB6"/>
    <w:rsid w:val="008C50B5"/>
    <w:rsid w:val="008C5781"/>
    <w:rsid w:val="008C57C4"/>
    <w:rsid w:val="008C595B"/>
    <w:rsid w:val="008C5AD9"/>
    <w:rsid w:val="008C5BA2"/>
    <w:rsid w:val="008C60E7"/>
    <w:rsid w:val="008C62D1"/>
    <w:rsid w:val="008C6760"/>
    <w:rsid w:val="008C679A"/>
    <w:rsid w:val="008C6AA8"/>
    <w:rsid w:val="008C6E7C"/>
    <w:rsid w:val="008C6F5E"/>
    <w:rsid w:val="008C7043"/>
    <w:rsid w:val="008C7ADA"/>
    <w:rsid w:val="008C7DB2"/>
    <w:rsid w:val="008D0484"/>
    <w:rsid w:val="008D0E06"/>
    <w:rsid w:val="008D0EC5"/>
    <w:rsid w:val="008D1151"/>
    <w:rsid w:val="008D144B"/>
    <w:rsid w:val="008D1538"/>
    <w:rsid w:val="008D1824"/>
    <w:rsid w:val="008D1A37"/>
    <w:rsid w:val="008D1A89"/>
    <w:rsid w:val="008D1B2A"/>
    <w:rsid w:val="008D2A97"/>
    <w:rsid w:val="008D2AD8"/>
    <w:rsid w:val="008D2BA7"/>
    <w:rsid w:val="008D2FD3"/>
    <w:rsid w:val="008D315F"/>
    <w:rsid w:val="008D33C2"/>
    <w:rsid w:val="008D3515"/>
    <w:rsid w:val="008D3534"/>
    <w:rsid w:val="008D39E1"/>
    <w:rsid w:val="008D3E97"/>
    <w:rsid w:val="008D3F7C"/>
    <w:rsid w:val="008D45AE"/>
    <w:rsid w:val="008D4646"/>
    <w:rsid w:val="008D4998"/>
    <w:rsid w:val="008D52C4"/>
    <w:rsid w:val="008D55B3"/>
    <w:rsid w:val="008D561B"/>
    <w:rsid w:val="008D5848"/>
    <w:rsid w:val="008D5956"/>
    <w:rsid w:val="008D5A41"/>
    <w:rsid w:val="008D5E17"/>
    <w:rsid w:val="008D5E2F"/>
    <w:rsid w:val="008D5F5F"/>
    <w:rsid w:val="008D603B"/>
    <w:rsid w:val="008D658C"/>
    <w:rsid w:val="008D65B6"/>
    <w:rsid w:val="008D6A1E"/>
    <w:rsid w:val="008D6A41"/>
    <w:rsid w:val="008D6F8E"/>
    <w:rsid w:val="008D72F4"/>
    <w:rsid w:val="008D73B9"/>
    <w:rsid w:val="008D7510"/>
    <w:rsid w:val="008D7600"/>
    <w:rsid w:val="008D76C8"/>
    <w:rsid w:val="008D7832"/>
    <w:rsid w:val="008D791C"/>
    <w:rsid w:val="008D7B4C"/>
    <w:rsid w:val="008D7C8B"/>
    <w:rsid w:val="008D7F97"/>
    <w:rsid w:val="008E066E"/>
    <w:rsid w:val="008E09A0"/>
    <w:rsid w:val="008E0BAB"/>
    <w:rsid w:val="008E0CD8"/>
    <w:rsid w:val="008E16D7"/>
    <w:rsid w:val="008E17AC"/>
    <w:rsid w:val="008E1DB9"/>
    <w:rsid w:val="008E200F"/>
    <w:rsid w:val="008E21B8"/>
    <w:rsid w:val="008E2874"/>
    <w:rsid w:val="008E2A6F"/>
    <w:rsid w:val="008E300A"/>
    <w:rsid w:val="008E3160"/>
    <w:rsid w:val="008E359B"/>
    <w:rsid w:val="008E436C"/>
    <w:rsid w:val="008E4668"/>
    <w:rsid w:val="008E466B"/>
    <w:rsid w:val="008E47C1"/>
    <w:rsid w:val="008E4AF1"/>
    <w:rsid w:val="008E4E51"/>
    <w:rsid w:val="008E5266"/>
    <w:rsid w:val="008E55E3"/>
    <w:rsid w:val="008E5CAD"/>
    <w:rsid w:val="008E5CBF"/>
    <w:rsid w:val="008E5DD4"/>
    <w:rsid w:val="008E5EED"/>
    <w:rsid w:val="008E64AC"/>
    <w:rsid w:val="008E64F7"/>
    <w:rsid w:val="008E66BD"/>
    <w:rsid w:val="008E69E2"/>
    <w:rsid w:val="008E6CAF"/>
    <w:rsid w:val="008E6CD1"/>
    <w:rsid w:val="008E6D5E"/>
    <w:rsid w:val="008E71CF"/>
    <w:rsid w:val="008E72C4"/>
    <w:rsid w:val="008E75AB"/>
    <w:rsid w:val="008E76E3"/>
    <w:rsid w:val="008E783D"/>
    <w:rsid w:val="008F0065"/>
    <w:rsid w:val="008F0253"/>
    <w:rsid w:val="008F0447"/>
    <w:rsid w:val="008F055C"/>
    <w:rsid w:val="008F09A1"/>
    <w:rsid w:val="008F0DA5"/>
    <w:rsid w:val="008F1041"/>
    <w:rsid w:val="008F14D6"/>
    <w:rsid w:val="008F1526"/>
    <w:rsid w:val="008F1983"/>
    <w:rsid w:val="008F1ED5"/>
    <w:rsid w:val="008F2002"/>
    <w:rsid w:val="008F2764"/>
    <w:rsid w:val="008F2BB7"/>
    <w:rsid w:val="008F2C2B"/>
    <w:rsid w:val="008F33EF"/>
    <w:rsid w:val="008F3BC4"/>
    <w:rsid w:val="008F429D"/>
    <w:rsid w:val="008F44A4"/>
    <w:rsid w:val="008F4767"/>
    <w:rsid w:val="008F4BAC"/>
    <w:rsid w:val="008F4D62"/>
    <w:rsid w:val="008F4F4E"/>
    <w:rsid w:val="008F4FB7"/>
    <w:rsid w:val="008F5158"/>
    <w:rsid w:val="008F541B"/>
    <w:rsid w:val="008F564A"/>
    <w:rsid w:val="008F57FD"/>
    <w:rsid w:val="008F580A"/>
    <w:rsid w:val="008F6310"/>
    <w:rsid w:val="008F6601"/>
    <w:rsid w:val="008F6682"/>
    <w:rsid w:val="008F67E0"/>
    <w:rsid w:val="008F7028"/>
    <w:rsid w:val="008F74AF"/>
    <w:rsid w:val="008F7908"/>
    <w:rsid w:val="009001EF"/>
    <w:rsid w:val="0090025D"/>
    <w:rsid w:val="009007EF"/>
    <w:rsid w:val="00900877"/>
    <w:rsid w:val="00900886"/>
    <w:rsid w:val="00900B34"/>
    <w:rsid w:val="00900CDB"/>
    <w:rsid w:val="00900D4E"/>
    <w:rsid w:val="00900D71"/>
    <w:rsid w:val="00901021"/>
    <w:rsid w:val="0090134C"/>
    <w:rsid w:val="00901408"/>
    <w:rsid w:val="00901946"/>
    <w:rsid w:val="00901AD9"/>
    <w:rsid w:val="00902027"/>
    <w:rsid w:val="0090208D"/>
    <w:rsid w:val="0090216B"/>
    <w:rsid w:val="009022F7"/>
    <w:rsid w:val="0090255B"/>
    <w:rsid w:val="009035F4"/>
    <w:rsid w:val="00903861"/>
    <w:rsid w:val="00903A24"/>
    <w:rsid w:val="00903AFF"/>
    <w:rsid w:val="00903D35"/>
    <w:rsid w:val="00904244"/>
    <w:rsid w:val="00904A10"/>
    <w:rsid w:val="00904E5D"/>
    <w:rsid w:val="00904FDA"/>
    <w:rsid w:val="0090523E"/>
    <w:rsid w:val="009054D3"/>
    <w:rsid w:val="0090554E"/>
    <w:rsid w:val="00905693"/>
    <w:rsid w:val="00905AF3"/>
    <w:rsid w:val="009067D7"/>
    <w:rsid w:val="00906859"/>
    <w:rsid w:val="00906AA2"/>
    <w:rsid w:val="00906AF3"/>
    <w:rsid w:val="00906B7C"/>
    <w:rsid w:val="00906D26"/>
    <w:rsid w:val="00906E5C"/>
    <w:rsid w:val="009072B4"/>
    <w:rsid w:val="009073DB"/>
    <w:rsid w:val="0091017C"/>
    <w:rsid w:val="00910745"/>
    <w:rsid w:val="009108D0"/>
    <w:rsid w:val="00910B2A"/>
    <w:rsid w:val="009112F0"/>
    <w:rsid w:val="00911630"/>
    <w:rsid w:val="009118EE"/>
    <w:rsid w:val="009119E4"/>
    <w:rsid w:val="00911A44"/>
    <w:rsid w:val="00911BB6"/>
    <w:rsid w:val="0091219F"/>
    <w:rsid w:val="00912532"/>
    <w:rsid w:val="0091297E"/>
    <w:rsid w:val="009129BD"/>
    <w:rsid w:val="009129DB"/>
    <w:rsid w:val="00912B62"/>
    <w:rsid w:val="00912D64"/>
    <w:rsid w:val="00912DB4"/>
    <w:rsid w:val="009132F9"/>
    <w:rsid w:val="009134EB"/>
    <w:rsid w:val="00913560"/>
    <w:rsid w:val="00913A40"/>
    <w:rsid w:val="00913B85"/>
    <w:rsid w:val="0091409C"/>
    <w:rsid w:val="009140FD"/>
    <w:rsid w:val="00914188"/>
    <w:rsid w:val="00914202"/>
    <w:rsid w:val="00914FC7"/>
    <w:rsid w:val="009150F0"/>
    <w:rsid w:val="00915486"/>
    <w:rsid w:val="0091582B"/>
    <w:rsid w:val="00915A63"/>
    <w:rsid w:val="00915B21"/>
    <w:rsid w:val="00915CE4"/>
    <w:rsid w:val="00916088"/>
    <w:rsid w:val="00916104"/>
    <w:rsid w:val="0091610C"/>
    <w:rsid w:val="00916159"/>
    <w:rsid w:val="0091618F"/>
    <w:rsid w:val="00916499"/>
    <w:rsid w:val="009169AA"/>
    <w:rsid w:val="00916DE5"/>
    <w:rsid w:val="0091750D"/>
    <w:rsid w:val="009177C0"/>
    <w:rsid w:val="009177E3"/>
    <w:rsid w:val="00917859"/>
    <w:rsid w:val="00917BA8"/>
    <w:rsid w:val="0092045D"/>
    <w:rsid w:val="00920BBA"/>
    <w:rsid w:val="00920BBD"/>
    <w:rsid w:val="00920C2F"/>
    <w:rsid w:val="00920CC1"/>
    <w:rsid w:val="00920F13"/>
    <w:rsid w:val="009214E2"/>
    <w:rsid w:val="009214EB"/>
    <w:rsid w:val="0092163A"/>
    <w:rsid w:val="009216A9"/>
    <w:rsid w:val="0092179E"/>
    <w:rsid w:val="00921CDE"/>
    <w:rsid w:val="00921F1B"/>
    <w:rsid w:val="009220D1"/>
    <w:rsid w:val="00922174"/>
    <w:rsid w:val="0092225D"/>
    <w:rsid w:val="009224F8"/>
    <w:rsid w:val="009226F8"/>
    <w:rsid w:val="0092275A"/>
    <w:rsid w:val="00922C67"/>
    <w:rsid w:val="00922C72"/>
    <w:rsid w:val="009230D8"/>
    <w:rsid w:val="00923276"/>
    <w:rsid w:val="009232C2"/>
    <w:rsid w:val="00923708"/>
    <w:rsid w:val="00924185"/>
    <w:rsid w:val="0092434A"/>
    <w:rsid w:val="009248D8"/>
    <w:rsid w:val="00924BE8"/>
    <w:rsid w:val="00924D47"/>
    <w:rsid w:val="00925515"/>
    <w:rsid w:val="009256DE"/>
    <w:rsid w:val="009259B2"/>
    <w:rsid w:val="00925B08"/>
    <w:rsid w:val="00925B32"/>
    <w:rsid w:val="00925BED"/>
    <w:rsid w:val="00925DEE"/>
    <w:rsid w:val="0092600E"/>
    <w:rsid w:val="009264C4"/>
    <w:rsid w:val="0092650B"/>
    <w:rsid w:val="009271C5"/>
    <w:rsid w:val="009275A8"/>
    <w:rsid w:val="009275F7"/>
    <w:rsid w:val="009277E7"/>
    <w:rsid w:val="00927945"/>
    <w:rsid w:val="0092799A"/>
    <w:rsid w:val="00927C9D"/>
    <w:rsid w:val="00927D92"/>
    <w:rsid w:val="009301F1"/>
    <w:rsid w:val="009305D7"/>
    <w:rsid w:val="00930977"/>
    <w:rsid w:val="009309AA"/>
    <w:rsid w:val="00930B0D"/>
    <w:rsid w:val="00930C65"/>
    <w:rsid w:val="009310D8"/>
    <w:rsid w:val="009312C5"/>
    <w:rsid w:val="00931376"/>
    <w:rsid w:val="009313EE"/>
    <w:rsid w:val="009314F7"/>
    <w:rsid w:val="00931813"/>
    <w:rsid w:val="009318A9"/>
    <w:rsid w:val="009319E5"/>
    <w:rsid w:val="00931B0E"/>
    <w:rsid w:val="00931F95"/>
    <w:rsid w:val="009321FF"/>
    <w:rsid w:val="00932601"/>
    <w:rsid w:val="0093341C"/>
    <w:rsid w:val="0093392A"/>
    <w:rsid w:val="00933A38"/>
    <w:rsid w:val="0093400A"/>
    <w:rsid w:val="009341BB"/>
    <w:rsid w:val="00934418"/>
    <w:rsid w:val="0093463D"/>
    <w:rsid w:val="0093489F"/>
    <w:rsid w:val="00934C22"/>
    <w:rsid w:val="00935295"/>
    <w:rsid w:val="00935621"/>
    <w:rsid w:val="00935D74"/>
    <w:rsid w:val="00935DB2"/>
    <w:rsid w:val="00935F3A"/>
    <w:rsid w:val="00936183"/>
    <w:rsid w:val="009363A7"/>
    <w:rsid w:val="00936522"/>
    <w:rsid w:val="009365FB"/>
    <w:rsid w:val="0093692E"/>
    <w:rsid w:val="009373B5"/>
    <w:rsid w:val="009373F2"/>
    <w:rsid w:val="00937619"/>
    <w:rsid w:val="00937982"/>
    <w:rsid w:val="009379BF"/>
    <w:rsid w:val="009400B0"/>
    <w:rsid w:val="009402F2"/>
    <w:rsid w:val="00940353"/>
    <w:rsid w:val="009406EC"/>
    <w:rsid w:val="00940B68"/>
    <w:rsid w:val="00940FEA"/>
    <w:rsid w:val="0094123B"/>
    <w:rsid w:val="0094124A"/>
    <w:rsid w:val="00941439"/>
    <w:rsid w:val="0094156B"/>
    <w:rsid w:val="009417B0"/>
    <w:rsid w:val="0094198F"/>
    <w:rsid w:val="00941EC0"/>
    <w:rsid w:val="00942562"/>
    <w:rsid w:val="00942860"/>
    <w:rsid w:val="009428AD"/>
    <w:rsid w:val="00942BD9"/>
    <w:rsid w:val="00942E45"/>
    <w:rsid w:val="00942E8F"/>
    <w:rsid w:val="00943068"/>
    <w:rsid w:val="00943241"/>
    <w:rsid w:val="009436BC"/>
    <w:rsid w:val="00943B03"/>
    <w:rsid w:val="00943B8E"/>
    <w:rsid w:val="00943E48"/>
    <w:rsid w:val="009445C2"/>
    <w:rsid w:val="00944616"/>
    <w:rsid w:val="00944CB6"/>
    <w:rsid w:val="00944E50"/>
    <w:rsid w:val="009450C7"/>
    <w:rsid w:val="009465B8"/>
    <w:rsid w:val="00946748"/>
    <w:rsid w:val="00946AAB"/>
    <w:rsid w:val="00946EBC"/>
    <w:rsid w:val="009471CF"/>
    <w:rsid w:val="00947A81"/>
    <w:rsid w:val="0095011B"/>
    <w:rsid w:val="009501E7"/>
    <w:rsid w:val="00950505"/>
    <w:rsid w:val="00950C5B"/>
    <w:rsid w:val="00951327"/>
    <w:rsid w:val="009514EC"/>
    <w:rsid w:val="00951765"/>
    <w:rsid w:val="00951913"/>
    <w:rsid w:val="00951B64"/>
    <w:rsid w:val="00951BF7"/>
    <w:rsid w:val="00951E63"/>
    <w:rsid w:val="00952004"/>
    <w:rsid w:val="00952072"/>
    <w:rsid w:val="009525CB"/>
    <w:rsid w:val="00952BAB"/>
    <w:rsid w:val="00952C14"/>
    <w:rsid w:val="00952FAC"/>
    <w:rsid w:val="00953582"/>
    <w:rsid w:val="009535E7"/>
    <w:rsid w:val="00953B14"/>
    <w:rsid w:val="00953BEB"/>
    <w:rsid w:val="00953FE2"/>
    <w:rsid w:val="00954412"/>
    <w:rsid w:val="0095474A"/>
    <w:rsid w:val="009559F1"/>
    <w:rsid w:val="00955B10"/>
    <w:rsid w:val="00955F61"/>
    <w:rsid w:val="00956032"/>
    <w:rsid w:val="00956063"/>
    <w:rsid w:val="009564A1"/>
    <w:rsid w:val="009567DA"/>
    <w:rsid w:val="00956883"/>
    <w:rsid w:val="00956ACA"/>
    <w:rsid w:val="00956C4C"/>
    <w:rsid w:val="009570DB"/>
    <w:rsid w:val="009572C1"/>
    <w:rsid w:val="009573D7"/>
    <w:rsid w:val="00957693"/>
    <w:rsid w:val="009578B3"/>
    <w:rsid w:val="00957F66"/>
    <w:rsid w:val="009605BD"/>
    <w:rsid w:val="00960A2A"/>
    <w:rsid w:val="00960A30"/>
    <w:rsid w:val="00960EE0"/>
    <w:rsid w:val="00960F4E"/>
    <w:rsid w:val="00961042"/>
    <w:rsid w:val="00961832"/>
    <w:rsid w:val="0096192A"/>
    <w:rsid w:val="00961C6B"/>
    <w:rsid w:val="00961D55"/>
    <w:rsid w:val="0096215F"/>
    <w:rsid w:val="00962229"/>
    <w:rsid w:val="009622C1"/>
    <w:rsid w:val="00962691"/>
    <w:rsid w:val="009627EB"/>
    <w:rsid w:val="0096299C"/>
    <w:rsid w:val="00962D10"/>
    <w:rsid w:val="00962E00"/>
    <w:rsid w:val="00963499"/>
    <w:rsid w:val="00963767"/>
    <w:rsid w:val="0096384E"/>
    <w:rsid w:val="009638E5"/>
    <w:rsid w:val="00963B71"/>
    <w:rsid w:val="00963F8E"/>
    <w:rsid w:val="009643DD"/>
    <w:rsid w:val="00964675"/>
    <w:rsid w:val="00964A8E"/>
    <w:rsid w:val="00964B26"/>
    <w:rsid w:val="00964DDD"/>
    <w:rsid w:val="00964E87"/>
    <w:rsid w:val="009656F5"/>
    <w:rsid w:val="0096585E"/>
    <w:rsid w:val="00965AC8"/>
    <w:rsid w:val="00965EDF"/>
    <w:rsid w:val="00965F93"/>
    <w:rsid w:val="00965FD0"/>
    <w:rsid w:val="009662A4"/>
    <w:rsid w:val="009670EE"/>
    <w:rsid w:val="0096736A"/>
    <w:rsid w:val="009674F7"/>
    <w:rsid w:val="00967876"/>
    <w:rsid w:val="00967AAC"/>
    <w:rsid w:val="00967B43"/>
    <w:rsid w:val="00967C0E"/>
    <w:rsid w:val="00967C27"/>
    <w:rsid w:val="00967F81"/>
    <w:rsid w:val="00970FDE"/>
    <w:rsid w:val="0097142B"/>
    <w:rsid w:val="009714B6"/>
    <w:rsid w:val="00971866"/>
    <w:rsid w:val="009718A3"/>
    <w:rsid w:val="00971977"/>
    <w:rsid w:val="00971B49"/>
    <w:rsid w:val="00971BF0"/>
    <w:rsid w:val="00971DDD"/>
    <w:rsid w:val="00972665"/>
    <w:rsid w:val="00972BB6"/>
    <w:rsid w:val="0097314D"/>
    <w:rsid w:val="00973151"/>
    <w:rsid w:val="00973333"/>
    <w:rsid w:val="0097376E"/>
    <w:rsid w:val="00973802"/>
    <w:rsid w:val="00973B3F"/>
    <w:rsid w:val="009740BA"/>
    <w:rsid w:val="00974384"/>
    <w:rsid w:val="00974CF5"/>
    <w:rsid w:val="00974D16"/>
    <w:rsid w:val="00974F36"/>
    <w:rsid w:val="00975065"/>
    <w:rsid w:val="0097598D"/>
    <w:rsid w:val="00975C44"/>
    <w:rsid w:val="00975DB7"/>
    <w:rsid w:val="0097603F"/>
    <w:rsid w:val="0097654A"/>
    <w:rsid w:val="00976AD1"/>
    <w:rsid w:val="00976C2C"/>
    <w:rsid w:val="00977302"/>
    <w:rsid w:val="009773A3"/>
    <w:rsid w:val="00977417"/>
    <w:rsid w:val="009775E2"/>
    <w:rsid w:val="00977678"/>
    <w:rsid w:val="009777BF"/>
    <w:rsid w:val="00977BB0"/>
    <w:rsid w:val="00977C04"/>
    <w:rsid w:val="00980464"/>
    <w:rsid w:val="0098138E"/>
    <w:rsid w:val="00981472"/>
    <w:rsid w:val="009816DD"/>
    <w:rsid w:val="009818A0"/>
    <w:rsid w:val="009819CE"/>
    <w:rsid w:val="00982271"/>
    <w:rsid w:val="00982397"/>
    <w:rsid w:val="00982CFE"/>
    <w:rsid w:val="00982DF4"/>
    <w:rsid w:val="00983006"/>
    <w:rsid w:val="009830EC"/>
    <w:rsid w:val="00983140"/>
    <w:rsid w:val="009833DB"/>
    <w:rsid w:val="00983551"/>
    <w:rsid w:val="00983FE7"/>
    <w:rsid w:val="0098436F"/>
    <w:rsid w:val="00984527"/>
    <w:rsid w:val="009855BB"/>
    <w:rsid w:val="009855CB"/>
    <w:rsid w:val="0098570C"/>
    <w:rsid w:val="00985C03"/>
    <w:rsid w:val="00985D89"/>
    <w:rsid w:val="00985F19"/>
    <w:rsid w:val="009863D4"/>
    <w:rsid w:val="0098696A"/>
    <w:rsid w:val="00986EBB"/>
    <w:rsid w:val="00987607"/>
    <w:rsid w:val="00987E19"/>
    <w:rsid w:val="00987F70"/>
    <w:rsid w:val="00990234"/>
    <w:rsid w:val="00990813"/>
    <w:rsid w:val="00990976"/>
    <w:rsid w:val="00990D75"/>
    <w:rsid w:val="00990EDF"/>
    <w:rsid w:val="0099115B"/>
    <w:rsid w:val="009911F0"/>
    <w:rsid w:val="00991267"/>
    <w:rsid w:val="00991475"/>
    <w:rsid w:val="009914C4"/>
    <w:rsid w:val="0099166F"/>
    <w:rsid w:val="00991BC5"/>
    <w:rsid w:val="00991D42"/>
    <w:rsid w:val="00992088"/>
    <w:rsid w:val="00992128"/>
    <w:rsid w:val="00992302"/>
    <w:rsid w:val="0099230B"/>
    <w:rsid w:val="00992312"/>
    <w:rsid w:val="00992325"/>
    <w:rsid w:val="00992620"/>
    <w:rsid w:val="009928C1"/>
    <w:rsid w:val="0099335E"/>
    <w:rsid w:val="00993365"/>
    <w:rsid w:val="00993400"/>
    <w:rsid w:val="0099395A"/>
    <w:rsid w:val="0099399C"/>
    <w:rsid w:val="00994734"/>
    <w:rsid w:val="00994F67"/>
    <w:rsid w:val="00994FEC"/>
    <w:rsid w:val="00995116"/>
    <w:rsid w:val="0099511F"/>
    <w:rsid w:val="0099516C"/>
    <w:rsid w:val="009953CD"/>
    <w:rsid w:val="009954F4"/>
    <w:rsid w:val="00995742"/>
    <w:rsid w:val="009958F4"/>
    <w:rsid w:val="0099596F"/>
    <w:rsid w:val="00995C8F"/>
    <w:rsid w:val="00995E62"/>
    <w:rsid w:val="00996158"/>
    <w:rsid w:val="009964C3"/>
    <w:rsid w:val="009965A5"/>
    <w:rsid w:val="009965D3"/>
    <w:rsid w:val="00996613"/>
    <w:rsid w:val="00996DCA"/>
    <w:rsid w:val="00996DE9"/>
    <w:rsid w:val="00996F37"/>
    <w:rsid w:val="00997458"/>
    <w:rsid w:val="00997CB0"/>
    <w:rsid w:val="00997DE9"/>
    <w:rsid w:val="00997FAA"/>
    <w:rsid w:val="009A04F8"/>
    <w:rsid w:val="009A0945"/>
    <w:rsid w:val="009A0A61"/>
    <w:rsid w:val="009A1074"/>
    <w:rsid w:val="009A16E2"/>
    <w:rsid w:val="009A194C"/>
    <w:rsid w:val="009A2032"/>
    <w:rsid w:val="009A205F"/>
    <w:rsid w:val="009A208F"/>
    <w:rsid w:val="009A2DA7"/>
    <w:rsid w:val="009A2EAD"/>
    <w:rsid w:val="009A33B2"/>
    <w:rsid w:val="009A3460"/>
    <w:rsid w:val="009A3471"/>
    <w:rsid w:val="009A39DB"/>
    <w:rsid w:val="009A3B71"/>
    <w:rsid w:val="009A3D0D"/>
    <w:rsid w:val="009A4367"/>
    <w:rsid w:val="009A46AD"/>
    <w:rsid w:val="009A4BFE"/>
    <w:rsid w:val="009A4ED6"/>
    <w:rsid w:val="009A4F66"/>
    <w:rsid w:val="009A5CA1"/>
    <w:rsid w:val="009A60C9"/>
    <w:rsid w:val="009A6160"/>
    <w:rsid w:val="009A631B"/>
    <w:rsid w:val="009A6414"/>
    <w:rsid w:val="009A6522"/>
    <w:rsid w:val="009A6717"/>
    <w:rsid w:val="009A689D"/>
    <w:rsid w:val="009A6926"/>
    <w:rsid w:val="009A6A3B"/>
    <w:rsid w:val="009A6A4B"/>
    <w:rsid w:val="009A6D42"/>
    <w:rsid w:val="009A7C51"/>
    <w:rsid w:val="009A7D22"/>
    <w:rsid w:val="009B02E3"/>
    <w:rsid w:val="009B0BF8"/>
    <w:rsid w:val="009B1443"/>
    <w:rsid w:val="009B1779"/>
    <w:rsid w:val="009B1ECE"/>
    <w:rsid w:val="009B21DB"/>
    <w:rsid w:val="009B23B3"/>
    <w:rsid w:val="009B2508"/>
    <w:rsid w:val="009B250A"/>
    <w:rsid w:val="009B25BA"/>
    <w:rsid w:val="009B2AAA"/>
    <w:rsid w:val="009B2C8E"/>
    <w:rsid w:val="009B2E4A"/>
    <w:rsid w:val="009B2E76"/>
    <w:rsid w:val="009B3257"/>
    <w:rsid w:val="009B372B"/>
    <w:rsid w:val="009B3738"/>
    <w:rsid w:val="009B37E9"/>
    <w:rsid w:val="009B3E25"/>
    <w:rsid w:val="009B4B74"/>
    <w:rsid w:val="009B4C0F"/>
    <w:rsid w:val="009B4D09"/>
    <w:rsid w:val="009B4ED9"/>
    <w:rsid w:val="009B5284"/>
    <w:rsid w:val="009B572B"/>
    <w:rsid w:val="009B5769"/>
    <w:rsid w:val="009B59F1"/>
    <w:rsid w:val="009B5A31"/>
    <w:rsid w:val="009B5C70"/>
    <w:rsid w:val="009B5D6D"/>
    <w:rsid w:val="009B5FAB"/>
    <w:rsid w:val="009B6449"/>
    <w:rsid w:val="009B64A7"/>
    <w:rsid w:val="009B6656"/>
    <w:rsid w:val="009B685B"/>
    <w:rsid w:val="009B69EF"/>
    <w:rsid w:val="009B6EDA"/>
    <w:rsid w:val="009B6F63"/>
    <w:rsid w:val="009B6F82"/>
    <w:rsid w:val="009B729B"/>
    <w:rsid w:val="009B73A5"/>
    <w:rsid w:val="009B798B"/>
    <w:rsid w:val="009B7C40"/>
    <w:rsid w:val="009B7F9C"/>
    <w:rsid w:val="009C019F"/>
    <w:rsid w:val="009C06A7"/>
    <w:rsid w:val="009C07C4"/>
    <w:rsid w:val="009C0E0F"/>
    <w:rsid w:val="009C0F9B"/>
    <w:rsid w:val="009C1378"/>
    <w:rsid w:val="009C16A1"/>
    <w:rsid w:val="009C18D3"/>
    <w:rsid w:val="009C1979"/>
    <w:rsid w:val="009C1B4B"/>
    <w:rsid w:val="009C1C0D"/>
    <w:rsid w:val="009C2047"/>
    <w:rsid w:val="009C265C"/>
    <w:rsid w:val="009C2AB0"/>
    <w:rsid w:val="009C319B"/>
    <w:rsid w:val="009C32AE"/>
    <w:rsid w:val="009C348C"/>
    <w:rsid w:val="009C3699"/>
    <w:rsid w:val="009C3F53"/>
    <w:rsid w:val="009C42CE"/>
    <w:rsid w:val="009C43BB"/>
    <w:rsid w:val="009C452F"/>
    <w:rsid w:val="009C457D"/>
    <w:rsid w:val="009C4974"/>
    <w:rsid w:val="009C49DC"/>
    <w:rsid w:val="009C4AA9"/>
    <w:rsid w:val="009C4B44"/>
    <w:rsid w:val="009C53E3"/>
    <w:rsid w:val="009C5E44"/>
    <w:rsid w:val="009C6683"/>
    <w:rsid w:val="009C68CA"/>
    <w:rsid w:val="009C6C7C"/>
    <w:rsid w:val="009C6CA0"/>
    <w:rsid w:val="009C6D6D"/>
    <w:rsid w:val="009C7353"/>
    <w:rsid w:val="009C76A5"/>
    <w:rsid w:val="009C77C9"/>
    <w:rsid w:val="009C7962"/>
    <w:rsid w:val="009C7999"/>
    <w:rsid w:val="009C7ACA"/>
    <w:rsid w:val="009C7AF9"/>
    <w:rsid w:val="009C7B1C"/>
    <w:rsid w:val="009D0151"/>
    <w:rsid w:val="009D0163"/>
    <w:rsid w:val="009D0412"/>
    <w:rsid w:val="009D0417"/>
    <w:rsid w:val="009D0B7E"/>
    <w:rsid w:val="009D1049"/>
    <w:rsid w:val="009D1333"/>
    <w:rsid w:val="009D1424"/>
    <w:rsid w:val="009D14E7"/>
    <w:rsid w:val="009D1591"/>
    <w:rsid w:val="009D16E2"/>
    <w:rsid w:val="009D20D5"/>
    <w:rsid w:val="009D25E8"/>
    <w:rsid w:val="009D2652"/>
    <w:rsid w:val="009D2823"/>
    <w:rsid w:val="009D2991"/>
    <w:rsid w:val="009D29F0"/>
    <w:rsid w:val="009D2E4E"/>
    <w:rsid w:val="009D2F21"/>
    <w:rsid w:val="009D333A"/>
    <w:rsid w:val="009D36AE"/>
    <w:rsid w:val="009D40F4"/>
    <w:rsid w:val="009D4236"/>
    <w:rsid w:val="009D4636"/>
    <w:rsid w:val="009D4649"/>
    <w:rsid w:val="009D49E7"/>
    <w:rsid w:val="009D4AAC"/>
    <w:rsid w:val="009D4C39"/>
    <w:rsid w:val="009D4D08"/>
    <w:rsid w:val="009D4F3A"/>
    <w:rsid w:val="009D4FD5"/>
    <w:rsid w:val="009D5122"/>
    <w:rsid w:val="009D53D1"/>
    <w:rsid w:val="009D5587"/>
    <w:rsid w:val="009D5A63"/>
    <w:rsid w:val="009D5F46"/>
    <w:rsid w:val="009D62D0"/>
    <w:rsid w:val="009D661B"/>
    <w:rsid w:val="009D68EE"/>
    <w:rsid w:val="009D6B29"/>
    <w:rsid w:val="009D6FF5"/>
    <w:rsid w:val="009D71E9"/>
    <w:rsid w:val="009D77C8"/>
    <w:rsid w:val="009D7C97"/>
    <w:rsid w:val="009E0024"/>
    <w:rsid w:val="009E03EA"/>
    <w:rsid w:val="009E091B"/>
    <w:rsid w:val="009E09ED"/>
    <w:rsid w:val="009E1242"/>
    <w:rsid w:val="009E15D1"/>
    <w:rsid w:val="009E19CF"/>
    <w:rsid w:val="009E26EB"/>
    <w:rsid w:val="009E272E"/>
    <w:rsid w:val="009E2795"/>
    <w:rsid w:val="009E2A8C"/>
    <w:rsid w:val="009E2C68"/>
    <w:rsid w:val="009E3C3A"/>
    <w:rsid w:val="009E3E8C"/>
    <w:rsid w:val="009E4B38"/>
    <w:rsid w:val="009E4BA0"/>
    <w:rsid w:val="009E4E5A"/>
    <w:rsid w:val="009E5234"/>
    <w:rsid w:val="009E565A"/>
    <w:rsid w:val="009E57CD"/>
    <w:rsid w:val="009E5C98"/>
    <w:rsid w:val="009E5D82"/>
    <w:rsid w:val="009E6640"/>
    <w:rsid w:val="009E6A6D"/>
    <w:rsid w:val="009E6A8D"/>
    <w:rsid w:val="009E6A9A"/>
    <w:rsid w:val="009E6B6C"/>
    <w:rsid w:val="009E6CA2"/>
    <w:rsid w:val="009E6FF8"/>
    <w:rsid w:val="009E7111"/>
    <w:rsid w:val="009E7849"/>
    <w:rsid w:val="009E794E"/>
    <w:rsid w:val="009E7AAB"/>
    <w:rsid w:val="009E7AE7"/>
    <w:rsid w:val="009E7CC5"/>
    <w:rsid w:val="009E7E9E"/>
    <w:rsid w:val="009F0A21"/>
    <w:rsid w:val="009F0AE2"/>
    <w:rsid w:val="009F0E38"/>
    <w:rsid w:val="009F0F08"/>
    <w:rsid w:val="009F1266"/>
    <w:rsid w:val="009F1788"/>
    <w:rsid w:val="009F1963"/>
    <w:rsid w:val="009F19AD"/>
    <w:rsid w:val="009F1F26"/>
    <w:rsid w:val="009F20A9"/>
    <w:rsid w:val="009F2112"/>
    <w:rsid w:val="009F23C3"/>
    <w:rsid w:val="009F291A"/>
    <w:rsid w:val="009F29BE"/>
    <w:rsid w:val="009F2A6F"/>
    <w:rsid w:val="009F2CA0"/>
    <w:rsid w:val="009F2D1E"/>
    <w:rsid w:val="009F2DDE"/>
    <w:rsid w:val="009F325D"/>
    <w:rsid w:val="009F3733"/>
    <w:rsid w:val="009F3C93"/>
    <w:rsid w:val="009F4735"/>
    <w:rsid w:val="009F486F"/>
    <w:rsid w:val="009F5156"/>
    <w:rsid w:val="009F58D0"/>
    <w:rsid w:val="009F5B9F"/>
    <w:rsid w:val="009F602E"/>
    <w:rsid w:val="009F6225"/>
    <w:rsid w:val="009F6857"/>
    <w:rsid w:val="009F6B24"/>
    <w:rsid w:val="009F6B93"/>
    <w:rsid w:val="009F713A"/>
    <w:rsid w:val="009F7347"/>
    <w:rsid w:val="00A00251"/>
    <w:rsid w:val="00A00307"/>
    <w:rsid w:val="00A00B86"/>
    <w:rsid w:val="00A00C59"/>
    <w:rsid w:val="00A00E57"/>
    <w:rsid w:val="00A016A8"/>
    <w:rsid w:val="00A01702"/>
    <w:rsid w:val="00A01BB1"/>
    <w:rsid w:val="00A01C30"/>
    <w:rsid w:val="00A02552"/>
    <w:rsid w:val="00A02A0E"/>
    <w:rsid w:val="00A02D45"/>
    <w:rsid w:val="00A02FF3"/>
    <w:rsid w:val="00A03D8D"/>
    <w:rsid w:val="00A03E3D"/>
    <w:rsid w:val="00A03F24"/>
    <w:rsid w:val="00A047D3"/>
    <w:rsid w:val="00A049EB"/>
    <w:rsid w:val="00A04F5C"/>
    <w:rsid w:val="00A05040"/>
    <w:rsid w:val="00A0508D"/>
    <w:rsid w:val="00A05452"/>
    <w:rsid w:val="00A05515"/>
    <w:rsid w:val="00A059B8"/>
    <w:rsid w:val="00A05B1F"/>
    <w:rsid w:val="00A05C42"/>
    <w:rsid w:val="00A06036"/>
    <w:rsid w:val="00A06910"/>
    <w:rsid w:val="00A06A4D"/>
    <w:rsid w:val="00A06C6F"/>
    <w:rsid w:val="00A07414"/>
    <w:rsid w:val="00A07427"/>
    <w:rsid w:val="00A07B9C"/>
    <w:rsid w:val="00A100B7"/>
    <w:rsid w:val="00A107B4"/>
    <w:rsid w:val="00A10E48"/>
    <w:rsid w:val="00A11228"/>
    <w:rsid w:val="00A1180B"/>
    <w:rsid w:val="00A12781"/>
    <w:rsid w:val="00A12A9E"/>
    <w:rsid w:val="00A12F7F"/>
    <w:rsid w:val="00A13494"/>
    <w:rsid w:val="00A137A5"/>
    <w:rsid w:val="00A14179"/>
    <w:rsid w:val="00A144BD"/>
    <w:rsid w:val="00A147B8"/>
    <w:rsid w:val="00A14A17"/>
    <w:rsid w:val="00A1511F"/>
    <w:rsid w:val="00A1528B"/>
    <w:rsid w:val="00A15E7B"/>
    <w:rsid w:val="00A16058"/>
    <w:rsid w:val="00A1627D"/>
    <w:rsid w:val="00A1630E"/>
    <w:rsid w:val="00A16436"/>
    <w:rsid w:val="00A16645"/>
    <w:rsid w:val="00A169B4"/>
    <w:rsid w:val="00A17354"/>
    <w:rsid w:val="00A17E25"/>
    <w:rsid w:val="00A17EA5"/>
    <w:rsid w:val="00A21A1B"/>
    <w:rsid w:val="00A22378"/>
    <w:rsid w:val="00A225BD"/>
    <w:rsid w:val="00A2276D"/>
    <w:rsid w:val="00A22C19"/>
    <w:rsid w:val="00A22EC8"/>
    <w:rsid w:val="00A237BB"/>
    <w:rsid w:val="00A23923"/>
    <w:rsid w:val="00A23B28"/>
    <w:rsid w:val="00A23B71"/>
    <w:rsid w:val="00A24612"/>
    <w:rsid w:val="00A246B4"/>
    <w:rsid w:val="00A24A62"/>
    <w:rsid w:val="00A24EB3"/>
    <w:rsid w:val="00A25375"/>
    <w:rsid w:val="00A25545"/>
    <w:rsid w:val="00A25717"/>
    <w:rsid w:val="00A25911"/>
    <w:rsid w:val="00A261F8"/>
    <w:rsid w:val="00A264A0"/>
    <w:rsid w:val="00A2664C"/>
    <w:rsid w:val="00A2669F"/>
    <w:rsid w:val="00A26731"/>
    <w:rsid w:val="00A268CE"/>
    <w:rsid w:val="00A2694E"/>
    <w:rsid w:val="00A27441"/>
    <w:rsid w:val="00A27A76"/>
    <w:rsid w:val="00A27ACD"/>
    <w:rsid w:val="00A27B9E"/>
    <w:rsid w:val="00A27D2B"/>
    <w:rsid w:val="00A27E84"/>
    <w:rsid w:val="00A27EBF"/>
    <w:rsid w:val="00A306A2"/>
    <w:rsid w:val="00A30B09"/>
    <w:rsid w:val="00A30ED8"/>
    <w:rsid w:val="00A310E0"/>
    <w:rsid w:val="00A318F3"/>
    <w:rsid w:val="00A3191F"/>
    <w:rsid w:val="00A31ACD"/>
    <w:rsid w:val="00A31CF6"/>
    <w:rsid w:val="00A31F01"/>
    <w:rsid w:val="00A32103"/>
    <w:rsid w:val="00A321E1"/>
    <w:rsid w:val="00A32272"/>
    <w:rsid w:val="00A32567"/>
    <w:rsid w:val="00A32715"/>
    <w:rsid w:val="00A327D4"/>
    <w:rsid w:val="00A32832"/>
    <w:rsid w:val="00A32CA5"/>
    <w:rsid w:val="00A3327B"/>
    <w:rsid w:val="00A332DE"/>
    <w:rsid w:val="00A33469"/>
    <w:rsid w:val="00A337E4"/>
    <w:rsid w:val="00A33D9F"/>
    <w:rsid w:val="00A33E21"/>
    <w:rsid w:val="00A33F4A"/>
    <w:rsid w:val="00A33F75"/>
    <w:rsid w:val="00A34018"/>
    <w:rsid w:val="00A343C7"/>
    <w:rsid w:val="00A34698"/>
    <w:rsid w:val="00A3495A"/>
    <w:rsid w:val="00A34A0A"/>
    <w:rsid w:val="00A34CFD"/>
    <w:rsid w:val="00A3511B"/>
    <w:rsid w:val="00A35333"/>
    <w:rsid w:val="00A353F4"/>
    <w:rsid w:val="00A35474"/>
    <w:rsid w:val="00A35C7A"/>
    <w:rsid w:val="00A35D66"/>
    <w:rsid w:val="00A37392"/>
    <w:rsid w:val="00A37597"/>
    <w:rsid w:val="00A37A16"/>
    <w:rsid w:val="00A37A61"/>
    <w:rsid w:val="00A37AB7"/>
    <w:rsid w:val="00A400DA"/>
    <w:rsid w:val="00A40656"/>
    <w:rsid w:val="00A40CB5"/>
    <w:rsid w:val="00A40EAC"/>
    <w:rsid w:val="00A41040"/>
    <w:rsid w:val="00A41843"/>
    <w:rsid w:val="00A418BE"/>
    <w:rsid w:val="00A41A7C"/>
    <w:rsid w:val="00A41FFB"/>
    <w:rsid w:val="00A42131"/>
    <w:rsid w:val="00A4252E"/>
    <w:rsid w:val="00A425D5"/>
    <w:rsid w:val="00A4385C"/>
    <w:rsid w:val="00A43878"/>
    <w:rsid w:val="00A43A4F"/>
    <w:rsid w:val="00A4424C"/>
    <w:rsid w:val="00A442A0"/>
    <w:rsid w:val="00A4473E"/>
    <w:rsid w:val="00A448DA"/>
    <w:rsid w:val="00A44963"/>
    <w:rsid w:val="00A44EF0"/>
    <w:rsid w:val="00A44F56"/>
    <w:rsid w:val="00A4506C"/>
    <w:rsid w:val="00A450FF"/>
    <w:rsid w:val="00A453E9"/>
    <w:rsid w:val="00A454EB"/>
    <w:rsid w:val="00A460E7"/>
    <w:rsid w:val="00A46424"/>
    <w:rsid w:val="00A46459"/>
    <w:rsid w:val="00A46F93"/>
    <w:rsid w:val="00A4716E"/>
    <w:rsid w:val="00A477BA"/>
    <w:rsid w:val="00A47CDE"/>
    <w:rsid w:val="00A47EA4"/>
    <w:rsid w:val="00A47FAD"/>
    <w:rsid w:val="00A501C4"/>
    <w:rsid w:val="00A5059A"/>
    <w:rsid w:val="00A50A73"/>
    <w:rsid w:val="00A50AD2"/>
    <w:rsid w:val="00A50AD5"/>
    <w:rsid w:val="00A50ADD"/>
    <w:rsid w:val="00A50D7D"/>
    <w:rsid w:val="00A50F40"/>
    <w:rsid w:val="00A510A9"/>
    <w:rsid w:val="00A512E6"/>
    <w:rsid w:val="00A5172E"/>
    <w:rsid w:val="00A51849"/>
    <w:rsid w:val="00A518FD"/>
    <w:rsid w:val="00A51AD1"/>
    <w:rsid w:val="00A51BC8"/>
    <w:rsid w:val="00A51C8B"/>
    <w:rsid w:val="00A51F84"/>
    <w:rsid w:val="00A520A9"/>
    <w:rsid w:val="00A526B9"/>
    <w:rsid w:val="00A52722"/>
    <w:rsid w:val="00A52A5E"/>
    <w:rsid w:val="00A5386C"/>
    <w:rsid w:val="00A538E3"/>
    <w:rsid w:val="00A5393B"/>
    <w:rsid w:val="00A53FFB"/>
    <w:rsid w:val="00A54104"/>
    <w:rsid w:val="00A5432B"/>
    <w:rsid w:val="00A54536"/>
    <w:rsid w:val="00A54921"/>
    <w:rsid w:val="00A54D08"/>
    <w:rsid w:val="00A55599"/>
    <w:rsid w:val="00A55A13"/>
    <w:rsid w:val="00A55B83"/>
    <w:rsid w:val="00A55BDD"/>
    <w:rsid w:val="00A55D8A"/>
    <w:rsid w:val="00A560CD"/>
    <w:rsid w:val="00A5683E"/>
    <w:rsid w:val="00A568B7"/>
    <w:rsid w:val="00A57052"/>
    <w:rsid w:val="00A57116"/>
    <w:rsid w:val="00A571B6"/>
    <w:rsid w:val="00A579DA"/>
    <w:rsid w:val="00A57CF2"/>
    <w:rsid w:val="00A57FD5"/>
    <w:rsid w:val="00A60052"/>
    <w:rsid w:val="00A6031A"/>
    <w:rsid w:val="00A6036B"/>
    <w:rsid w:val="00A606DF"/>
    <w:rsid w:val="00A60701"/>
    <w:rsid w:val="00A608F8"/>
    <w:rsid w:val="00A60BE7"/>
    <w:rsid w:val="00A60F14"/>
    <w:rsid w:val="00A61025"/>
    <w:rsid w:val="00A612FD"/>
    <w:rsid w:val="00A613CF"/>
    <w:rsid w:val="00A613D1"/>
    <w:rsid w:val="00A61437"/>
    <w:rsid w:val="00A6173C"/>
    <w:rsid w:val="00A6185B"/>
    <w:rsid w:val="00A621F5"/>
    <w:rsid w:val="00A6263C"/>
    <w:rsid w:val="00A62A3E"/>
    <w:rsid w:val="00A62BF6"/>
    <w:rsid w:val="00A62F79"/>
    <w:rsid w:val="00A6312E"/>
    <w:rsid w:val="00A634E9"/>
    <w:rsid w:val="00A637C9"/>
    <w:rsid w:val="00A63C77"/>
    <w:rsid w:val="00A64176"/>
    <w:rsid w:val="00A643B0"/>
    <w:rsid w:val="00A6464C"/>
    <w:rsid w:val="00A64B91"/>
    <w:rsid w:val="00A64FA2"/>
    <w:rsid w:val="00A6590E"/>
    <w:rsid w:val="00A65A3B"/>
    <w:rsid w:val="00A65A7F"/>
    <w:rsid w:val="00A65AA0"/>
    <w:rsid w:val="00A65AF3"/>
    <w:rsid w:val="00A65CDC"/>
    <w:rsid w:val="00A661E6"/>
    <w:rsid w:val="00A66317"/>
    <w:rsid w:val="00A669C7"/>
    <w:rsid w:val="00A66A3E"/>
    <w:rsid w:val="00A66AB9"/>
    <w:rsid w:val="00A66BD1"/>
    <w:rsid w:val="00A66E4B"/>
    <w:rsid w:val="00A672A7"/>
    <w:rsid w:val="00A6785E"/>
    <w:rsid w:val="00A701EC"/>
    <w:rsid w:val="00A703A1"/>
    <w:rsid w:val="00A70ABF"/>
    <w:rsid w:val="00A711AA"/>
    <w:rsid w:val="00A715D7"/>
    <w:rsid w:val="00A71672"/>
    <w:rsid w:val="00A71A0B"/>
    <w:rsid w:val="00A71B54"/>
    <w:rsid w:val="00A71E27"/>
    <w:rsid w:val="00A71F41"/>
    <w:rsid w:val="00A72016"/>
    <w:rsid w:val="00A72368"/>
    <w:rsid w:val="00A72662"/>
    <w:rsid w:val="00A727CA"/>
    <w:rsid w:val="00A72CC6"/>
    <w:rsid w:val="00A72FC8"/>
    <w:rsid w:val="00A73713"/>
    <w:rsid w:val="00A73820"/>
    <w:rsid w:val="00A7385F"/>
    <w:rsid w:val="00A7392E"/>
    <w:rsid w:val="00A73BB2"/>
    <w:rsid w:val="00A73F32"/>
    <w:rsid w:val="00A74105"/>
    <w:rsid w:val="00A741E3"/>
    <w:rsid w:val="00A7429C"/>
    <w:rsid w:val="00A742AF"/>
    <w:rsid w:val="00A742CD"/>
    <w:rsid w:val="00A742F8"/>
    <w:rsid w:val="00A747AE"/>
    <w:rsid w:val="00A74A23"/>
    <w:rsid w:val="00A74B29"/>
    <w:rsid w:val="00A74E99"/>
    <w:rsid w:val="00A751D1"/>
    <w:rsid w:val="00A7531E"/>
    <w:rsid w:val="00A755C8"/>
    <w:rsid w:val="00A758A2"/>
    <w:rsid w:val="00A75C9F"/>
    <w:rsid w:val="00A764AB"/>
    <w:rsid w:val="00A765AD"/>
    <w:rsid w:val="00A76929"/>
    <w:rsid w:val="00A7698F"/>
    <w:rsid w:val="00A769CB"/>
    <w:rsid w:val="00A76A0C"/>
    <w:rsid w:val="00A76DA6"/>
    <w:rsid w:val="00A76F5F"/>
    <w:rsid w:val="00A77A0E"/>
    <w:rsid w:val="00A77D0A"/>
    <w:rsid w:val="00A802E7"/>
    <w:rsid w:val="00A80450"/>
    <w:rsid w:val="00A80500"/>
    <w:rsid w:val="00A806A3"/>
    <w:rsid w:val="00A807F0"/>
    <w:rsid w:val="00A80AC6"/>
    <w:rsid w:val="00A80EAD"/>
    <w:rsid w:val="00A80EBF"/>
    <w:rsid w:val="00A812D9"/>
    <w:rsid w:val="00A813BF"/>
    <w:rsid w:val="00A81414"/>
    <w:rsid w:val="00A8176D"/>
    <w:rsid w:val="00A819A4"/>
    <w:rsid w:val="00A81D4A"/>
    <w:rsid w:val="00A81F15"/>
    <w:rsid w:val="00A82CBC"/>
    <w:rsid w:val="00A832C9"/>
    <w:rsid w:val="00A8379B"/>
    <w:rsid w:val="00A83A93"/>
    <w:rsid w:val="00A83D7D"/>
    <w:rsid w:val="00A841C3"/>
    <w:rsid w:val="00A84259"/>
    <w:rsid w:val="00A848C7"/>
    <w:rsid w:val="00A84BAE"/>
    <w:rsid w:val="00A84DDB"/>
    <w:rsid w:val="00A850A1"/>
    <w:rsid w:val="00A850F8"/>
    <w:rsid w:val="00A851A9"/>
    <w:rsid w:val="00A85288"/>
    <w:rsid w:val="00A853D5"/>
    <w:rsid w:val="00A85733"/>
    <w:rsid w:val="00A858C9"/>
    <w:rsid w:val="00A85CA4"/>
    <w:rsid w:val="00A860C8"/>
    <w:rsid w:val="00A871CA"/>
    <w:rsid w:val="00A87929"/>
    <w:rsid w:val="00A87D78"/>
    <w:rsid w:val="00A87FD7"/>
    <w:rsid w:val="00A901F5"/>
    <w:rsid w:val="00A9021E"/>
    <w:rsid w:val="00A9036C"/>
    <w:rsid w:val="00A903CC"/>
    <w:rsid w:val="00A904A8"/>
    <w:rsid w:val="00A905C9"/>
    <w:rsid w:val="00A91AAE"/>
    <w:rsid w:val="00A91CE1"/>
    <w:rsid w:val="00A91F17"/>
    <w:rsid w:val="00A92066"/>
    <w:rsid w:val="00A920BC"/>
    <w:rsid w:val="00A92864"/>
    <w:rsid w:val="00A92FE3"/>
    <w:rsid w:val="00A935B6"/>
    <w:rsid w:val="00A936EC"/>
    <w:rsid w:val="00A93AF3"/>
    <w:rsid w:val="00A93B57"/>
    <w:rsid w:val="00A93C4F"/>
    <w:rsid w:val="00A93DD3"/>
    <w:rsid w:val="00A93EDD"/>
    <w:rsid w:val="00A94524"/>
    <w:rsid w:val="00A94537"/>
    <w:rsid w:val="00A94BAA"/>
    <w:rsid w:val="00A94D6A"/>
    <w:rsid w:val="00A94EB2"/>
    <w:rsid w:val="00A94F10"/>
    <w:rsid w:val="00A954F0"/>
    <w:rsid w:val="00A9605B"/>
    <w:rsid w:val="00A96132"/>
    <w:rsid w:val="00A96180"/>
    <w:rsid w:val="00A96296"/>
    <w:rsid w:val="00A96335"/>
    <w:rsid w:val="00A96CE3"/>
    <w:rsid w:val="00A96F03"/>
    <w:rsid w:val="00A971A1"/>
    <w:rsid w:val="00A97550"/>
    <w:rsid w:val="00A9765F"/>
    <w:rsid w:val="00A97BA8"/>
    <w:rsid w:val="00A97C3A"/>
    <w:rsid w:val="00AA00B3"/>
    <w:rsid w:val="00AA03D4"/>
    <w:rsid w:val="00AA050C"/>
    <w:rsid w:val="00AA0526"/>
    <w:rsid w:val="00AA0CC5"/>
    <w:rsid w:val="00AA0EDE"/>
    <w:rsid w:val="00AA103D"/>
    <w:rsid w:val="00AA199B"/>
    <w:rsid w:val="00AA1A94"/>
    <w:rsid w:val="00AA202D"/>
    <w:rsid w:val="00AA25F3"/>
    <w:rsid w:val="00AA32D7"/>
    <w:rsid w:val="00AA388F"/>
    <w:rsid w:val="00AA3C23"/>
    <w:rsid w:val="00AA3D65"/>
    <w:rsid w:val="00AA42ED"/>
    <w:rsid w:val="00AA4475"/>
    <w:rsid w:val="00AA4788"/>
    <w:rsid w:val="00AA4E52"/>
    <w:rsid w:val="00AA504A"/>
    <w:rsid w:val="00AA5819"/>
    <w:rsid w:val="00AA74A0"/>
    <w:rsid w:val="00AA78F7"/>
    <w:rsid w:val="00AA7F85"/>
    <w:rsid w:val="00AA7FB5"/>
    <w:rsid w:val="00AB01CC"/>
    <w:rsid w:val="00AB06D6"/>
    <w:rsid w:val="00AB0E06"/>
    <w:rsid w:val="00AB1143"/>
    <w:rsid w:val="00AB19F5"/>
    <w:rsid w:val="00AB1BFC"/>
    <w:rsid w:val="00AB1EF7"/>
    <w:rsid w:val="00AB20A7"/>
    <w:rsid w:val="00AB243A"/>
    <w:rsid w:val="00AB250D"/>
    <w:rsid w:val="00AB2716"/>
    <w:rsid w:val="00AB27A3"/>
    <w:rsid w:val="00AB2A7B"/>
    <w:rsid w:val="00AB2D42"/>
    <w:rsid w:val="00AB4393"/>
    <w:rsid w:val="00AB4888"/>
    <w:rsid w:val="00AB4918"/>
    <w:rsid w:val="00AB4AC0"/>
    <w:rsid w:val="00AB4C6D"/>
    <w:rsid w:val="00AB56DC"/>
    <w:rsid w:val="00AB572F"/>
    <w:rsid w:val="00AB57DA"/>
    <w:rsid w:val="00AB5B5E"/>
    <w:rsid w:val="00AB5CF6"/>
    <w:rsid w:val="00AB5F2D"/>
    <w:rsid w:val="00AB6BFD"/>
    <w:rsid w:val="00AB6E29"/>
    <w:rsid w:val="00AB6F86"/>
    <w:rsid w:val="00AB702C"/>
    <w:rsid w:val="00AB70C5"/>
    <w:rsid w:val="00AB773F"/>
    <w:rsid w:val="00AB7907"/>
    <w:rsid w:val="00AB7CA8"/>
    <w:rsid w:val="00AC0440"/>
    <w:rsid w:val="00AC0541"/>
    <w:rsid w:val="00AC0924"/>
    <w:rsid w:val="00AC0ABE"/>
    <w:rsid w:val="00AC0BFB"/>
    <w:rsid w:val="00AC1020"/>
    <w:rsid w:val="00AC1059"/>
    <w:rsid w:val="00AC13C5"/>
    <w:rsid w:val="00AC17B0"/>
    <w:rsid w:val="00AC18A5"/>
    <w:rsid w:val="00AC1924"/>
    <w:rsid w:val="00AC1AB0"/>
    <w:rsid w:val="00AC1C92"/>
    <w:rsid w:val="00AC1D84"/>
    <w:rsid w:val="00AC1E7C"/>
    <w:rsid w:val="00AC22E0"/>
    <w:rsid w:val="00AC24CE"/>
    <w:rsid w:val="00AC2554"/>
    <w:rsid w:val="00AC2862"/>
    <w:rsid w:val="00AC2A0D"/>
    <w:rsid w:val="00AC2DC6"/>
    <w:rsid w:val="00AC318B"/>
    <w:rsid w:val="00AC3822"/>
    <w:rsid w:val="00AC3DF5"/>
    <w:rsid w:val="00AC3E65"/>
    <w:rsid w:val="00AC4030"/>
    <w:rsid w:val="00AC4102"/>
    <w:rsid w:val="00AC4111"/>
    <w:rsid w:val="00AC419E"/>
    <w:rsid w:val="00AC427A"/>
    <w:rsid w:val="00AC4532"/>
    <w:rsid w:val="00AC4829"/>
    <w:rsid w:val="00AC4864"/>
    <w:rsid w:val="00AC4A6B"/>
    <w:rsid w:val="00AC4F11"/>
    <w:rsid w:val="00AC514F"/>
    <w:rsid w:val="00AC529E"/>
    <w:rsid w:val="00AC5537"/>
    <w:rsid w:val="00AC5718"/>
    <w:rsid w:val="00AC57DC"/>
    <w:rsid w:val="00AC5ABB"/>
    <w:rsid w:val="00AC5BE7"/>
    <w:rsid w:val="00AC5D1C"/>
    <w:rsid w:val="00AC5EE7"/>
    <w:rsid w:val="00AC6876"/>
    <w:rsid w:val="00AC6B9C"/>
    <w:rsid w:val="00AC6C3B"/>
    <w:rsid w:val="00AC6C95"/>
    <w:rsid w:val="00AC6CC6"/>
    <w:rsid w:val="00AC6FFB"/>
    <w:rsid w:val="00AC7178"/>
    <w:rsid w:val="00AC7274"/>
    <w:rsid w:val="00AC7B18"/>
    <w:rsid w:val="00AD0145"/>
    <w:rsid w:val="00AD08B9"/>
    <w:rsid w:val="00AD0B01"/>
    <w:rsid w:val="00AD0CE2"/>
    <w:rsid w:val="00AD0D51"/>
    <w:rsid w:val="00AD0E2D"/>
    <w:rsid w:val="00AD14A9"/>
    <w:rsid w:val="00AD175F"/>
    <w:rsid w:val="00AD204F"/>
    <w:rsid w:val="00AD20A5"/>
    <w:rsid w:val="00AD2134"/>
    <w:rsid w:val="00AD23F7"/>
    <w:rsid w:val="00AD2739"/>
    <w:rsid w:val="00AD2943"/>
    <w:rsid w:val="00AD2AA2"/>
    <w:rsid w:val="00AD3473"/>
    <w:rsid w:val="00AD399D"/>
    <w:rsid w:val="00AD3A1D"/>
    <w:rsid w:val="00AD3BAC"/>
    <w:rsid w:val="00AD3FE2"/>
    <w:rsid w:val="00AD4406"/>
    <w:rsid w:val="00AD4B68"/>
    <w:rsid w:val="00AD5318"/>
    <w:rsid w:val="00AD53A8"/>
    <w:rsid w:val="00AD5616"/>
    <w:rsid w:val="00AD59A1"/>
    <w:rsid w:val="00AD59F8"/>
    <w:rsid w:val="00AD5D36"/>
    <w:rsid w:val="00AD61C8"/>
    <w:rsid w:val="00AD636D"/>
    <w:rsid w:val="00AD649C"/>
    <w:rsid w:val="00AD65A3"/>
    <w:rsid w:val="00AD68CC"/>
    <w:rsid w:val="00AD69AB"/>
    <w:rsid w:val="00AD6A5E"/>
    <w:rsid w:val="00AD6D06"/>
    <w:rsid w:val="00AD6DF6"/>
    <w:rsid w:val="00AD70B7"/>
    <w:rsid w:val="00AD71AB"/>
    <w:rsid w:val="00AD78DA"/>
    <w:rsid w:val="00AE03BA"/>
    <w:rsid w:val="00AE043A"/>
    <w:rsid w:val="00AE0546"/>
    <w:rsid w:val="00AE0769"/>
    <w:rsid w:val="00AE112F"/>
    <w:rsid w:val="00AE1530"/>
    <w:rsid w:val="00AE1F47"/>
    <w:rsid w:val="00AE21A6"/>
    <w:rsid w:val="00AE2419"/>
    <w:rsid w:val="00AE2656"/>
    <w:rsid w:val="00AE31A8"/>
    <w:rsid w:val="00AE356E"/>
    <w:rsid w:val="00AE36A6"/>
    <w:rsid w:val="00AE3D75"/>
    <w:rsid w:val="00AE48BC"/>
    <w:rsid w:val="00AE4A6F"/>
    <w:rsid w:val="00AE4AA4"/>
    <w:rsid w:val="00AE4CB2"/>
    <w:rsid w:val="00AE50C1"/>
    <w:rsid w:val="00AE55A9"/>
    <w:rsid w:val="00AE5A09"/>
    <w:rsid w:val="00AE5B11"/>
    <w:rsid w:val="00AE5D80"/>
    <w:rsid w:val="00AE5E21"/>
    <w:rsid w:val="00AE61A5"/>
    <w:rsid w:val="00AE6429"/>
    <w:rsid w:val="00AE66F0"/>
    <w:rsid w:val="00AE6B72"/>
    <w:rsid w:val="00AE7038"/>
    <w:rsid w:val="00AE7123"/>
    <w:rsid w:val="00AE7207"/>
    <w:rsid w:val="00AE73D4"/>
    <w:rsid w:val="00AE7406"/>
    <w:rsid w:val="00AF0252"/>
    <w:rsid w:val="00AF051E"/>
    <w:rsid w:val="00AF11CC"/>
    <w:rsid w:val="00AF1638"/>
    <w:rsid w:val="00AF189C"/>
    <w:rsid w:val="00AF18C8"/>
    <w:rsid w:val="00AF1B90"/>
    <w:rsid w:val="00AF1BFA"/>
    <w:rsid w:val="00AF1EDB"/>
    <w:rsid w:val="00AF1FAB"/>
    <w:rsid w:val="00AF2155"/>
    <w:rsid w:val="00AF2265"/>
    <w:rsid w:val="00AF253F"/>
    <w:rsid w:val="00AF2666"/>
    <w:rsid w:val="00AF26CB"/>
    <w:rsid w:val="00AF2BA6"/>
    <w:rsid w:val="00AF2EF7"/>
    <w:rsid w:val="00AF30D0"/>
    <w:rsid w:val="00AF39E5"/>
    <w:rsid w:val="00AF3BFF"/>
    <w:rsid w:val="00AF466A"/>
    <w:rsid w:val="00AF4712"/>
    <w:rsid w:val="00AF4980"/>
    <w:rsid w:val="00AF4ACA"/>
    <w:rsid w:val="00AF4AF3"/>
    <w:rsid w:val="00AF4B3C"/>
    <w:rsid w:val="00AF4B7D"/>
    <w:rsid w:val="00AF4CEA"/>
    <w:rsid w:val="00AF515E"/>
    <w:rsid w:val="00AF5526"/>
    <w:rsid w:val="00AF5532"/>
    <w:rsid w:val="00AF55C1"/>
    <w:rsid w:val="00AF565C"/>
    <w:rsid w:val="00AF59B6"/>
    <w:rsid w:val="00AF5D00"/>
    <w:rsid w:val="00AF5F80"/>
    <w:rsid w:val="00AF621F"/>
    <w:rsid w:val="00AF6639"/>
    <w:rsid w:val="00AF6648"/>
    <w:rsid w:val="00AF6C6F"/>
    <w:rsid w:val="00AF71AC"/>
    <w:rsid w:val="00AF72BF"/>
    <w:rsid w:val="00AF7326"/>
    <w:rsid w:val="00AF777D"/>
    <w:rsid w:val="00AF77B9"/>
    <w:rsid w:val="00AF793A"/>
    <w:rsid w:val="00AF7990"/>
    <w:rsid w:val="00AF7A85"/>
    <w:rsid w:val="00AF7BE5"/>
    <w:rsid w:val="00AF7D66"/>
    <w:rsid w:val="00B004FA"/>
    <w:rsid w:val="00B00554"/>
    <w:rsid w:val="00B00643"/>
    <w:rsid w:val="00B00F19"/>
    <w:rsid w:val="00B00F35"/>
    <w:rsid w:val="00B01064"/>
    <w:rsid w:val="00B01229"/>
    <w:rsid w:val="00B013AD"/>
    <w:rsid w:val="00B01548"/>
    <w:rsid w:val="00B01673"/>
    <w:rsid w:val="00B01ACF"/>
    <w:rsid w:val="00B01C4A"/>
    <w:rsid w:val="00B01E92"/>
    <w:rsid w:val="00B02039"/>
    <w:rsid w:val="00B02445"/>
    <w:rsid w:val="00B02F1E"/>
    <w:rsid w:val="00B032DD"/>
    <w:rsid w:val="00B035EC"/>
    <w:rsid w:val="00B038B6"/>
    <w:rsid w:val="00B03F56"/>
    <w:rsid w:val="00B04435"/>
    <w:rsid w:val="00B04497"/>
    <w:rsid w:val="00B04551"/>
    <w:rsid w:val="00B04FDD"/>
    <w:rsid w:val="00B051B3"/>
    <w:rsid w:val="00B0539D"/>
    <w:rsid w:val="00B0550B"/>
    <w:rsid w:val="00B057CF"/>
    <w:rsid w:val="00B05DDE"/>
    <w:rsid w:val="00B05EC8"/>
    <w:rsid w:val="00B05EE3"/>
    <w:rsid w:val="00B06502"/>
    <w:rsid w:val="00B06686"/>
    <w:rsid w:val="00B06A06"/>
    <w:rsid w:val="00B06AA5"/>
    <w:rsid w:val="00B06B67"/>
    <w:rsid w:val="00B075B2"/>
    <w:rsid w:val="00B075BF"/>
    <w:rsid w:val="00B077E9"/>
    <w:rsid w:val="00B07E55"/>
    <w:rsid w:val="00B101B8"/>
    <w:rsid w:val="00B107E5"/>
    <w:rsid w:val="00B10CA1"/>
    <w:rsid w:val="00B11D61"/>
    <w:rsid w:val="00B11E3F"/>
    <w:rsid w:val="00B11ED9"/>
    <w:rsid w:val="00B12141"/>
    <w:rsid w:val="00B12177"/>
    <w:rsid w:val="00B12618"/>
    <w:rsid w:val="00B1268D"/>
    <w:rsid w:val="00B12A3D"/>
    <w:rsid w:val="00B12DFA"/>
    <w:rsid w:val="00B12F13"/>
    <w:rsid w:val="00B131F6"/>
    <w:rsid w:val="00B13AE2"/>
    <w:rsid w:val="00B13BDC"/>
    <w:rsid w:val="00B13E9D"/>
    <w:rsid w:val="00B13F8B"/>
    <w:rsid w:val="00B149BC"/>
    <w:rsid w:val="00B14C80"/>
    <w:rsid w:val="00B14DF1"/>
    <w:rsid w:val="00B15259"/>
    <w:rsid w:val="00B152B0"/>
    <w:rsid w:val="00B15379"/>
    <w:rsid w:val="00B15487"/>
    <w:rsid w:val="00B159CC"/>
    <w:rsid w:val="00B159DB"/>
    <w:rsid w:val="00B15C6B"/>
    <w:rsid w:val="00B15DCF"/>
    <w:rsid w:val="00B163C9"/>
    <w:rsid w:val="00B16B9C"/>
    <w:rsid w:val="00B16C0F"/>
    <w:rsid w:val="00B1720E"/>
    <w:rsid w:val="00B175DB"/>
    <w:rsid w:val="00B17C61"/>
    <w:rsid w:val="00B17DA7"/>
    <w:rsid w:val="00B17FD4"/>
    <w:rsid w:val="00B203C3"/>
    <w:rsid w:val="00B20495"/>
    <w:rsid w:val="00B2053C"/>
    <w:rsid w:val="00B2069E"/>
    <w:rsid w:val="00B209A7"/>
    <w:rsid w:val="00B20B24"/>
    <w:rsid w:val="00B20DDF"/>
    <w:rsid w:val="00B21075"/>
    <w:rsid w:val="00B21568"/>
    <w:rsid w:val="00B21ABF"/>
    <w:rsid w:val="00B21B96"/>
    <w:rsid w:val="00B21C5B"/>
    <w:rsid w:val="00B21FF4"/>
    <w:rsid w:val="00B221DD"/>
    <w:rsid w:val="00B22A10"/>
    <w:rsid w:val="00B22AC5"/>
    <w:rsid w:val="00B22ACA"/>
    <w:rsid w:val="00B22B0D"/>
    <w:rsid w:val="00B22EFC"/>
    <w:rsid w:val="00B23281"/>
    <w:rsid w:val="00B232FB"/>
    <w:rsid w:val="00B23342"/>
    <w:rsid w:val="00B2376B"/>
    <w:rsid w:val="00B23964"/>
    <w:rsid w:val="00B23B86"/>
    <w:rsid w:val="00B23EB5"/>
    <w:rsid w:val="00B23F05"/>
    <w:rsid w:val="00B24A9E"/>
    <w:rsid w:val="00B24CC2"/>
    <w:rsid w:val="00B24FC5"/>
    <w:rsid w:val="00B2509D"/>
    <w:rsid w:val="00B25420"/>
    <w:rsid w:val="00B2545D"/>
    <w:rsid w:val="00B255BA"/>
    <w:rsid w:val="00B255D2"/>
    <w:rsid w:val="00B256E3"/>
    <w:rsid w:val="00B25712"/>
    <w:rsid w:val="00B2603B"/>
    <w:rsid w:val="00B26698"/>
    <w:rsid w:val="00B26DAD"/>
    <w:rsid w:val="00B27181"/>
    <w:rsid w:val="00B273C7"/>
    <w:rsid w:val="00B275AA"/>
    <w:rsid w:val="00B301DC"/>
    <w:rsid w:val="00B301F8"/>
    <w:rsid w:val="00B3028B"/>
    <w:rsid w:val="00B30676"/>
    <w:rsid w:val="00B30B10"/>
    <w:rsid w:val="00B30C09"/>
    <w:rsid w:val="00B30FD8"/>
    <w:rsid w:val="00B31878"/>
    <w:rsid w:val="00B318D1"/>
    <w:rsid w:val="00B3199D"/>
    <w:rsid w:val="00B31A81"/>
    <w:rsid w:val="00B31E16"/>
    <w:rsid w:val="00B32306"/>
    <w:rsid w:val="00B323F1"/>
    <w:rsid w:val="00B32684"/>
    <w:rsid w:val="00B32691"/>
    <w:rsid w:val="00B32849"/>
    <w:rsid w:val="00B32BAD"/>
    <w:rsid w:val="00B32DAD"/>
    <w:rsid w:val="00B33238"/>
    <w:rsid w:val="00B335D5"/>
    <w:rsid w:val="00B33775"/>
    <w:rsid w:val="00B33880"/>
    <w:rsid w:val="00B33AD0"/>
    <w:rsid w:val="00B33D02"/>
    <w:rsid w:val="00B33E08"/>
    <w:rsid w:val="00B33F7A"/>
    <w:rsid w:val="00B33F96"/>
    <w:rsid w:val="00B33FDC"/>
    <w:rsid w:val="00B34013"/>
    <w:rsid w:val="00B341D3"/>
    <w:rsid w:val="00B344E7"/>
    <w:rsid w:val="00B34D51"/>
    <w:rsid w:val="00B35117"/>
    <w:rsid w:val="00B35201"/>
    <w:rsid w:val="00B35497"/>
    <w:rsid w:val="00B3563A"/>
    <w:rsid w:val="00B358AF"/>
    <w:rsid w:val="00B35BFB"/>
    <w:rsid w:val="00B35E4F"/>
    <w:rsid w:val="00B36076"/>
    <w:rsid w:val="00B36302"/>
    <w:rsid w:val="00B370D9"/>
    <w:rsid w:val="00B373AC"/>
    <w:rsid w:val="00B37729"/>
    <w:rsid w:val="00B3797E"/>
    <w:rsid w:val="00B37A13"/>
    <w:rsid w:val="00B37B3F"/>
    <w:rsid w:val="00B37D5A"/>
    <w:rsid w:val="00B37D80"/>
    <w:rsid w:val="00B4000F"/>
    <w:rsid w:val="00B40428"/>
    <w:rsid w:val="00B40500"/>
    <w:rsid w:val="00B40CCA"/>
    <w:rsid w:val="00B41256"/>
    <w:rsid w:val="00B4141B"/>
    <w:rsid w:val="00B4187C"/>
    <w:rsid w:val="00B418C9"/>
    <w:rsid w:val="00B421DB"/>
    <w:rsid w:val="00B4246A"/>
    <w:rsid w:val="00B42494"/>
    <w:rsid w:val="00B42922"/>
    <w:rsid w:val="00B42D9B"/>
    <w:rsid w:val="00B42DE1"/>
    <w:rsid w:val="00B42EEC"/>
    <w:rsid w:val="00B42F75"/>
    <w:rsid w:val="00B43171"/>
    <w:rsid w:val="00B43352"/>
    <w:rsid w:val="00B435A3"/>
    <w:rsid w:val="00B43997"/>
    <w:rsid w:val="00B43C8C"/>
    <w:rsid w:val="00B43FB0"/>
    <w:rsid w:val="00B445F9"/>
    <w:rsid w:val="00B4477D"/>
    <w:rsid w:val="00B44BC6"/>
    <w:rsid w:val="00B44C71"/>
    <w:rsid w:val="00B44EED"/>
    <w:rsid w:val="00B44FD2"/>
    <w:rsid w:val="00B450E7"/>
    <w:rsid w:val="00B45901"/>
    <w:rsid w:val="00B461CF"/>
    <w:rsid w:val="00B463B8"/>
    <w:rsid w:val="00B4672D"/>
    <w:rsid w:val="00B46856"/>
    <w:rsid w:val="00B46F46"/>
    <w:rsid w:val="00B46F8B"/>
    <w:rsid w:val="00B4762C"/>
    <w:rsid w:val="00B47645"/>
    <w:rsid w:val="00B476BA"/>
    <w:rsid w:val="00B4778F"/>
    <w:rsid w:val="00B47A33"/>
    <w:rsid w:val="00B500BB"/>
    <w:rsid w:val="00B50260"/>
    <w:rsid w:val="00B502DB"/>
    <w:rsid w:val="00B5049E"/>
    <w:rsid w:val="00B504A0"/>
    <w:rsid w:val="00B505A9"/>
    <w:rsid w:val="00B50702"/>
    <w:rsid w:val="00B50A16"/>
    <w:rsid w:val="00B50A99"/>
    <w:rsid w:val="00B51021"/>
    <w:rsid w:val="00B51BF6"/>
    <w:rsid w:val="00B51ECB"/>
    <w:rsid w:val="00B51F50"/>
    <w:rsid w:val="00B51FFA"/>
    <w:rsid w:val="00B52306"/>
    <w:rsid w:val="00B5251F"/>
    <w:rsid w:val="00B52722"/>
    <w:rsid w:val="00B52843"/>
    <w:rsid w:val="00B52B47"/>
    <w:rsid w:val="00B52EF4"/>
    <w:rsid w:val="00B532D9"/>
    <w:rsid w:val="00B53544"/>
    <w:rsid w:val="00B535A8"/>
    <w:rsid w:val="00B53ADA"/>
    <w:rsid w:val="00B53AF4"/>
    <w:rsid w:val="00B53D93"/>
    <w:rsid w:val="00B53EE3"/>
    <w:rsid w:val="00B54098"/>
    <w:rsid w:val="00B54146"/>
    <w:rsid w:val="00B55498"/>
    <w:rsid w:val="00B55B15"/>
    <w:rsid w:val="00B55E16"/>
    <w:rsid w:val="00B5625A"/>
    <w:rsid w:val="00B566C1"/>
    <w:rsid w:val="00B566F5"/>
    <w:rsid w:val="00B569A8"/>
    <w:rsid w:val="00B56AB4"/>
    <w:rsid w:val="00B56B5F"/>
    <w:rsid w:val="00B56F46"/>
    <w:rsid w:val="00B56FAD"/>
    <w:rsid w:val="00B57109"/>
    <w:rsid w:val="00B57259"/>
    <w:rsid w:val="00B578C3"/>
    <w:rsid w:val="00B57A7E"/>
    <w:rsid w:val="00B57AE8"/>
    <w:rsid w:val="00B57E79"/>
    <w:rsid w:val="00B57E8B"/>
    <w:rsid w:val="00B60656"/>
    <w:rsid w:val="00B6117D"/>
    <w:rsid w:val="00B6134A"/>
    <w:rsid w:val="00B61368"/>
    <w:rsid w:val="00B6165E"/>
    <w:rsid w:val="00B61708"/>
    <w:rsid w:val="00B6174A"/>
    <w:rsid w:val="00B61C8B"/>
    <w:rsid w:val="00B62436"/>
    <w:rsid w:val="00B625BF"/>
    <w:rsid w:val="00B627AF"/>
    <w:rsid w:val="00B62865"/>
    <w:rsid w:val="00B62CA7"/>
    <w:rsid w:val="00B62D88"/>
    <w:rsid w:val="00B62DE5"/>
    <w:rsid w:val="00B62FA8"/>
    <w:rsid w:val="00B62FF2"/>
    <w:rsid w:val="00B6337C"/>
    <w:rsid w:val="00B63492"/>
    <w:rsid w:val="00B634C9"/>
    <w:rsid w:val="00B636A0"/>
    <w:rsid w:val="00B63EA2"/>
    <w:rsid w:val="00B63F77"/>
    <w:rsid w:val="00B64A55"/>
    <w:rsid w:val="00B64B81"/>
    <w:rsid w:val="00B64C04"/>
    <w:rsid w:val="00B651A6"/>
    <w:rsid w:val="00B65B61"/>
    <w:rsid w:val="00B65B77"/>
    <w:rsid w:val="00B65E17"/>
    <w:rsid w:val="00B6600C"/>
    <w:rsid w:val="00B66081"/>
    <w:rsid w:val="00B6747E"/>
    <w:rsid w:val="00B67636"/>
    <w:rsid w:val="00B67CCA"/>
    <w:rsid w:val="00B67E5E"/>
    <w:rsid w:val="00B701BE"/>
    <w:rsid w:val="00B7021A"/>
    <w:rsid w:val="00B70448"/>
    <w:rsid w:val="00B704EB"/>
    <w:rsid w:val="00B70610"/>
    <w:rsid w:val="00B70769"/>
    <w:rsid w:val="00B70916"/>
    <w:rsid w:val="00B70B26"/>
    <w:rsid w:val="00B710A9"/>
    <w:rsid w:val="00B713D6"/>
    <w:rsid w:val="00B719B3"/>
    <w:rsid w:val="00B71DEF"/>
    <w:rsid w:val="00B71F05"/>
    <w:rsid w:val="00B720C4"/>
    <w:rsid w:val="00B721AC"/>
    <w:rsid w:val="00B72631"/>
    <w:rsid w:val="00B730C9"/>
    <w:rsid w:val="00B7323D"/>
    <w:rsid w:val="00B73439"/>
    <w:rsid w:val="00B7347F"/>
    <w:rsid w:val="00B735BE"/>
    <w:rsid w:val="00B73617"/>
    <w:rsid w:val="00B741FF"/>
    <w:rsid w:val="00B74223"/>
    <w:rsid w:val="00B749E0"/>
    <w:rsid w:val="00B749F3"/>
    <w:rsid w:val="00B757B5"/>
    <w:rsid w:val="00B759A9"/>
    <w:rsid w:val="00B760E6"/>
    <w:rsid w:val="00B7633D"/>
    <w:rsid w:val="00B7655F"/>
    <w:rsid w:val="00B76605"/>
    <w:rsid w:val="00B76696"/>
    <w:rsid w:val="00B767E0"/>
    <w:rsid w:val="00B768C0"/>
    <w:rsid w:val="00B76AC5"/>
    <w:rsid w:val="00B76C4D"/>
    <w:rsid w:val="00B76D9A"/>
    <w:rsid w:val="00B77003"/>
    <w:rsid w:val="00B771F0"/>
    <w:rsid w:val="00B77B16"/>
    <w:rsid w:val="00B77E5E"/>
    <w:rsid w:val="00B80A06"/>
    <w:rsid w:val="00B80C52"/>
    <w:rsid w:val="00B80CF8"/>
    <w:rsid w:val="00B80EBB"/>
    <w:rsid w:val="00B812B9"/>
    <w:rsid w:val="00B81794"/>
    <w:rsid w:val="00B81BCB"/>
    <w:rsid w:val="00B8219B"/>
    <w:rsid w:val="00B8257A"/>
    <w:rsid w:val="00B82B10"/>
    <w:rsid w:val="00B82F86"/>
    <w:rsid w:val="00B83104"/>
    <w:rsid w:val="00B83227"/>
    <w:rsid w:val="00B83991"/>
    <w:rsid w:val="00B84014"/>
    <w:rsid w:val="00B84535"/>
    <w:rsid w:val="00B84AD4"/>
    <w:rsid w:val="00B84F1E"/>
    <w:rsid w:val="00B85212"/>
    <w:rsid w:val="00B8524C"/>
    <w:rsid w:val="00B8544A"/>
    <w:rsid w:val="00B85676"/>
    <w:rsid w:val="00B85713"/>
    <w:rsid w:val="00B85888"/>
    <w:rsid w:val="00B85910"/>
    <w:rsid w:val="00B85BD9"/>
    <w:rsid w:val="00B86118"/>
    <w:rsid w:val="00B8643C"/>
    <w:rsid w:val="00B865BB"/>
    <w:rsid w:val="00B86798"/>
    <w:rsid w:val="00B86B38"/>
    <w:rsid w:val="00B86C77"/>
    <w:rsid w:val="00B87437"/>
    <w:rsid w:val="00B87558"/>
    <w:rsid w:val="00B87877"/>
    <w:rsid w:val="00B8791A"/>
    <w:rsid w:val="00B87934"/>
    <w:rsid w:val="00B87E65"/>
    <w:rsid w:val="00B90A42"/>
    <w:rsid w:val="00B90F34"/>
    <w:rsid w:val="00B911C2"/>
    <w:rsid w:val="00B91BB9"/>
    <w:rsid w:val="00B91DFD"/>
    <w:rsid w:val="00B9202C"/>
    <w:rsid w:val="00B926A2"/>
    <w:rsid w:val="00B92D68"/>
    <w:rsid w:val="00B92F09"/>
    <w:rsid w:val="00B933CF"/>
    <w:rsid w:val="00B93B24"/>
    <w:rsid w:val="00B9417A"/>
    <w:rsid w:val="00B94F74"/>
    <w:rsid w:val="00B950BA"/>
    <w:rsid w:val="00B95961"/>
    <w:rsid w:val="00B95D75"/>
    <w:rsid w:val="00B95EC3"/>
    <w:rsid w:val="00B96029"/>
    <w:rsid w:val="00B9609D"/>
    <w:rsid w:val="00B96430"/>
    <w:rsid w:val="00B965A2"/>
    <w:rsid w:val="00B96727"/>
    <w:rsid w:val="00B97802"/>
    <w:rsid w:val="00B97A90"/>
    <w:rsid w:val="00B97C74"/>
    <w:rsid w:val="00BA0112"/>
    <w:rsid w:val="00BA0186"/>
    <w:rsid w:val="00BA04E3"/>
    <w:rsid w:val="00BA09FA"/>
    <w:rsid w:val="00BA0B2E"/>
    <w:rsid w:val="00BA0E96"/>
    <w:rsid w:val="00BA1064"/>
    <w:rsid w:val="00BA16F6"/>
    <w:rsid w:val="00BA1CF6"/>
    <w:rsid w:val="00BA1E81"/>
    <w:rsid w:val="00BA1F60"/>
    <w:rsid w:val="00BA1FF1"/>
    <w:rsid w:val="00BA218C"/>
    <w:rsid w:val="00BA224A"/>
    <w:rsid w:val="00BA24C4"/>
    <w:rsid w:val="00BA29C1"/>
    <w:rsid w:val="00BA2CB4"/>
    <w:rsid w:val="00BA2E00"/>
    <w:rsid w:val="00BA30AC"/>
    <w:rsid w:val="00BA3232"/>
    <w:rsid w:val="00BA32ED"/>
    <w:rsid w:val="00BA335A"/>
    <w:rsid w:val="00BA3406"/>
    <w:rsid w:val="00BA3464"/>
    <w:rsid w:val="00BA39B6"/>
    <w:rsid w:val="00BA3B63"/>
    <w:rsid w:val="00BA3D03"/>
    <w:rsid w:val="00BA4937"/>
    <w:rsid w:val="00BA4A41"/>
    <w:rsid w:val="00BA4C17"/>
    <w:rsid w:val="00BA4D6F"/>
    <w:rsid w:val="00BA4DC1"/>
    <w:rsid w:val="00BA52B6"/>
    <w:rsid w:val="00BA53AF"/>
    <w:rsid w:val="00BA54F9"/>
    <w:rsid w:val="00BA5708"/>
    <w:rsid w:val="00BA5891"/>
    <w:rsid w:val="00BA594A"/>
    <w:rsid w:val="00BA5988"/>
    <w:rsid w:val="00BA59CB"/>
    <w:rsid w:val="00BA5D28"/>
    <w:rsid w:val="00BA6284"/>
    <w:rsid w:val="00BA65C2"/>
    <w:rsid w:val="00BA668D"/>
    <w:rsid w:val="00BA6976"/>
    <w:rsid w:val="00BA6A98"/>
    <w:rsid w:val="00BA6B15"/>
    <w:rsid w:val="00BA6BEC"/>
    <w:rsid w:val="00BA6C07"/>
    <w:rsid w:val="00BA6CDD"/>
    <w:rsid w:val="00BA6E2A"/>
    <w:rsid w:val="00BA6EAB"/>
    <w:rsid w:val="00BA7053"/>
    <w:rsid w:val="00BA7694"/>
    <w:rsid w:val="00BA76B6"/>
    <w:rsid w:val="00BA7729"/>
    <w:rsid w:val="00BA79DD"/>
    <w:rsid w:val="00BA7C2B"/>
    <w:rsid w:val="00BB027C"/>
    <w:rsid w:val="00BB0408"/>
    <w:rsid w:val="00BB0448"/>
    <w:rsid w:val="00BB04F8"/>
    <w:rsid w:val="00BB067E"/>
    <w:rsid w:val="00BB0BC9"/>
    <w:rsid w:val="00BB0BD2"/>
    <w:rsid w:val="00BB0C8E"/>
    <w:rsid w:val="00BB1059"/>
    <w:rsid w:val="00BB1331"/>
    <w:rsid w:val="00BB1620"/>
    <w:rsid w:val="00BB1CF4"/>
    <w:rsid w:val="00BB1EE7"/>
    <w:rsid w:val="00BB20F8"/>
    <w:rsid w:val="00BB21FF"/>
    <w:rsid w:val="00BB22A2"/>
    <w:rsid w:val="00BB2748"/>
    <w:rsid w:val="00BB2B74"/>
    <w:rsid w:val="00BB2B7D"/>
    <w:rsid w:val="00BB2CB0"/>
    <w:rsid w:val="00BB2FA2"/>
    <w:rsid w:val="00BB344A"/>
    <w:rsid w:val="00BB34F0"/>
    <w:rsid w:val="00BB35D6"/>
    <w:rsid w:val="00BB385D"/>
    <w:rsid w:val="00BB3C98"/>
    <w:rsid w:val="00BB4304"/>
    <w:rsid w:val="00BB4334"/>
    <w:rsid w:val="00BB4419"/>
    <w:rsid w:val="00BB4570"/>
    <w:rsid w:val="00BB4989"/>
    <w:rsid w:val="00BB49FF"/>
    <w:rsid w:val="00BB4CE9"/>
    <w:rsid w:val="00BB575E"/>
    <w:rsid w:val="00BB5C5D"/>
    <w:rsid w:val="00BB5DFB"/>
    <w:rsid w:val="00BB6489"/>
    <w:rsid w:val="00BB6865"/>
    <w:rsid w:val="00BB6993"/>
    <w:rsid w:val="00BB6E5C"/>
    <w:rsid w:val="00BB76B8"/>
    <w:rsid w:val="00BB76C7"/>
    <w:rsid w:val="00BB7B6A"/>
    <w:rsid w:val="00BB7C25"/>
    <w:rsid w:val="00BB7E43"/>
    <w:rsid w:val="00BC01FC"/>
    <w:rsid w:val="00BC064F"/>
    <w:rsid w:val="00BC0749"/>
    <w:rsid w:val="00BC075C"/>
    <w:rsid w:val="00BC0789"/>
    <w:rsid w:val="00BC085F"/>
    <w:rsid w:val="00BC12AD"/>
    <w:rsid w:val="00BC1784"/>
    <w:rsid w:val="00BC189D"/>
    <w:rsid w:val="00BC1B91"/>
    <w:rsid w:val="00BC1C92"/>
    <w:rsid w:val="00BC1E66"/>
    <w:rsid w:val="00BC1EBE"/>
    <w:rsid w:val="00BC227D"/>
    <w:rsid w:val="00BC236E"/>
    <w:rsid w:val="00BC2410"/>
    <w:rsid w:val="00BC249B"/>
    <w:rsid w:val="00BC25C8"/>
    <w:rsid w:val="00BC286B"/>
    <w:rsid w:val="00BC2A40"/>
    <w:rsid w:val="00BC2DB2"/>
    <w:rsid w:val="00BC2DFB"/>
    <w:rsid w:val="00BC2EF5"/>
    <w:rsid w:val="00BC348F"/>
    <w:rsid w:val="00BC3A2D"/>
    <w:rsid w:val="00BC3F21"/>
    <w:rsid w:val="00BC3F79"/>
    <w:rsid w:val="00BC4342"/>
    <w:rsid w:val="00BC473C"/>
    <w:rsid w:val="00BC529A"/>
    <w:rsid w:val="00BC5DA1"/>
    <w:rsid w:val="00BC65D8"/>
    <w:rsid w:val="00BC667C"/>
    <w:rsid w:val="00BC6B81"/>
    <w:rsid w:val="00BC6C79"/>
    <w:rsid w:val="00BC7377"/>
    <w:rsid w:val="00BC7B5E"/>
    <w:rsid w:val="00BC7B66"/>
    <w:rsid w:val="00BC7E64"/>
    <w:rsid w:val="00BC7F00"/>
    <w:rsid w:val="00BD0338"/>
    <w:rsid w:val="00BD04F3"/>
    <w:rsid w:val="00BD063D"/>
    <w:rsid w:val="00BD0BD7"/>
    <w:rsid w:val="00BD1166"/>
    <w:rsid w:val="00BD186F"/>
    <w:rsid w:val="00BD1BA8"/>
    <w:rsid w:val="00BD1CBB"/>
    <w:rsid w:val="00BD1CCC"/>
    <w:rsid w:val="00BD1D21"/>
    <w:rsid w:val="00BD1DBE"/>
    <w:rsid w:val="00BD1DED"/>
    <w:rsid w:val="00BD20D3"/>
    <w:rsid w:val="00BD2104"/>
    <w:rsid w:val="00BD2203"/>
    <w:rsid w:val="00BD2297"/>
    <w:rsid w:val="00BD2299"/>
    <w:rsid w:val="00BD277E"/>
    <w:rsid w:val="00BD2DFF"/>
    <w:rsid w:val="00BD2F6E"/>
    <w:rsid w:val="00BD3E2D"/>
    <w:rsid w:val="00BD493B"/>
    <w:rsid w:val="00BD4A2C"/>
    <w:rsid w:val="00BD4C6D"/>
    <w:rsid w:val="00BD4F9E"/>
    <w:rsid w:val="00BD4FD0"/>
    <w:rsid w:val="00BD5136"/>
    <w:rsid w:val="00BD59BD"/>
    <w:rsid w:val="00BD59CD"/>
    <w:rsid w:val="00BD5D89"/>
    <w:rsid w:val="00BD5DB7"/>
    <w:rsid w:val="00BD664F"/>
    <w:rsid w:val="00BD6933"/>
    <w:rsid w:val="00BD6BED"/>
    <w:rsid w:val="00BD6DB1"/>
    <w:rsid w:val="00BD6F74"/>
    <w:rsid w:val="00BD758F"/>
    <w:rsid w:val="00BD75B0"/>
    <w:rsid w:val="00BD76DB"/>
    <w:rsid w:val="00BD793F"/>
    <w:rsid w:val="00BD7AB9"/>
    <w:rsid w:val="00BD7E03"/>
    <w:rsid w:val="00BD7E4B"/>
    <w:rsid w:val="00BE0032"/>
    <w:rsid w:val="00BE0548"/>
    <w:rsid w:val="00BE07E9"/>
    <w:rsid w:val="00BE085F"/>
    <w:rsid w:val="00BE08E7"/>
    <w:rsid w:val="00BE0AA2"/>
    <w:rsid w:val="00BE0AD9"/>
    <w:rsid w:val="00BE104A"/>
    <w:rsid w:val="00BE17B8"/>
    <w:rsid w:val="00BE1AB5"/>
    <w:rsid w:val="00BE1DB7"/>
    <w:rsid w:val="00BE1E25"/>
    <w:rsid w:val="00BE29C7"/>
    <w:rsid w:val="00BE2D9D"/>
    <w:rsid w:val="00BE2F0D"/>
    <w:rsid w:val="00BE2F6E"/>
    <w:rsid w:val="00BE2FC8"/>
    <w:rsid w:val="00BE318F"/>
    <w:rsid w:val="00BE32ED"/>
    <w:rsid w:val="00BE332F"/>
    <w:rsid w:val="00BE3486"/>
    <w:rsid w:val="00BE3C8B"/>
    <w:rsid w:val="00BE4457"/>
    <w:rsid w:val="00BE456D"/>
    <w:rsid w:val="00BE4B49"/>
    <w:rsid w:val="00BE509F"/>
    <w:rsid w:val="00BE55FB"/>
    <w:rsid w:val="00BE5F96"/>
    <w:rsid w:val="00BE5FB9"/>
    <w:rsid w:val="00BE6A04"/>
    <w:rsid w:val="00BE702E"/>
    <w:rsid w:val="00BE749B"/>
    <w:rsid w:val="00BE74CF"/>
    <w:rsid w:val="00BE775E"/>
    <w:rsid w:val="00BE7A82"/>
    <w:rsid w:val="00BF050A"/>
    <w:rsid w:val="00BF0C28"/>
    <w:rsid w:val="00BF0CC6"/>
    <w:rsid w:val="00BF1ABE"/>
    <w:rsid w:val="00BF1AEC"/>
    <w:rsid w:val="00BF20BE"/>
    <w:rsid w:val="00BF2590"/>
    <w:rsid w:val="00BF270F"/>
    <w:rsid w:val="00BF292B"/>
    <w:rsid w:val="00BF2B2B"/>
    <w:rsid w:val="00BF3ACF"/>
    <w:rsid w:val="00BF3B7A"/>
    <w:rsid w:val="00BF3D17"/>
    <w:rsid w:val="00BF409B"/>
    <w:rsid w:val="00BF40E3"/>
    <w:rsid w:val="00BF415F"/>
    <w:rsid w:val="00BF420D"/>
    <w:rsid w:val="00BF428E"/>
    <w:rsid w:val="00BF43C4"/>
    <w:rsid w:val="00BF47B1"/>
    <w:rsid w:val="00BF4A01"/>
    <w:rsid w:val="00BF4B2D"/>
    <w:rsid w:val="00BF4F43"/>
    <w:rsid w:val="00BF4F77"/>
    <w:rsid w:val="00BF5388"/>
    <w:rsid w:val="00BF54F4"/>
    <w:rsid w:val="00BF5758"/>
    <w:rsid w:val="00BF57D6"/>
    <w:rsid w:val="00BF590A"/>
    <w:rsid w:val="00BF6302"/>
    <w:rsid w:val="00BF692C"/>
    <w:rsid w:val="00BF6B98"/>
    <w:rsid w:val="00BF6DF1"/>
    <w:rsid w:val="00BF711B"/>
    <w:rsid w:val="00BF72E7"/>
    <w:rsid w:val="00BF7510"/>
    <w:rsid w:val="00BF7C95"/>
    <w:rsid w:val="00BF7F8E"/>
    <w:rsid w:val="00C00376"/>
    <w:rsid w:val="00C00470"/>
    <w:rsid w:val="00C00645"/>
    <w:rsid w:val="00C00901"/>
    <w:rsid w:val="00C009D1"/>
    <w:rsid w:val="00C009F6"/>
    <w:rsid w:val="00C00A37"/>
    <w:rsid w:val="00C00B4E"/>
    <w:rsid w:val="00C00B8D"/>
    <w:rsid w:val="00C00C8D"/>
    <w:rsid w:val="00C010BE"/>
    <w:rsid w:val="00C01307"/>
    <w:rsid w:val="00C0149D"/>
    <w:rsid w:val="00C01588"/>
    <w:rsid w:val="00C0180E"/>
    <w:rsid w:val="00C01C44"/>
    <w:rsid w:val="00C01FF3"/>
    <w:rsid w:val="00C023F6"/>
    <w:rsid w:val="00C02453"/>
    <w:rsid w:val="00C0248E"/>
    <w:rsid w:val="00C024B9"/>
    <w:rsid w:val="00C02E89"/>
    <w:rsid w:val="00C02FAF"/>
    <w:rsid w:val="00C0332C"/>
    <w:rsid w:val="00C03684"/>
    <w:rsid w:val="00C038AC"/>
    <w:rsid w:val="00C038CB"/>
    <w:rsid w:val="00C03D6E"/>
    <w:rsid w:val="00C03E7C"/>
    <w:rsid w:val="00C04396"/>
    <w:rsid w:val="00C0487D"/>
    <w:rsid w:val="00C04BA5"/>
    <w:rsid w:val="00C04D25"/>
    <w:rsid w:val="00C04FE4"/>
    <w:rsid w:val="00C051D1"/>
    <w:rsid w:val="00C053CD"/>
    <w:rsid w:val="00C0540D"/>
    <w:rsid w:val="00C05774"/>
    <w:rsid w:val="00C057EE"/>
    <w:rsid w:val="00C0584F"/>
    <w:rsid w:val="00C05A21"/>
    <w:rsid w:val="00C05E99"/>
    <w:rsid w:val="00C0646F"/>
    <w:rsid w:val="00C0663E"/>
    <w:rsid w:val="00C0669A"/>
    <w:rsid w:val="00C06937"/>
    <w:rsid w:val="00C07219"/>
    <w:rsid w:val="00C07326"/>
    <w:rsid w:val="00C07ACB"/>
    <w:rsid w:val="00C07B86"/>
    <w:rsid w:val="00C10196"/>
    <w:rsid w:val="00C10675"/>
    <w:rsid w:val="00C1068E"/>
    <w:rsid w:val="00C10A6B"/>
    <w:rsid w:val="00C10DAC"/>
    <w:rsid w:val="00C10E62"/>
    <w:rsid w:val="00C10F6A"/>
    <w:rsid w:val="00C11767"/>
    <w:rsid w:val="00C118DD"/>
    <w:rsid w:val="00C11A8B"/>
    <w:rsid w:val="00C11AAD"/>
    <w:rsid w:val="00C11EC7"/>
    <w:rsid w:val="00C12494"/>
    <w:rsid w:val="00C12818"/>
    <w:rsid w:val="00C12FCB"/>
    <w:rsid w:val="00C13190"/>
    <w:rsid w:val="00C133C4"/>
    <w:rsid w:val="00C14076"/>
    <w:rsid w:val="00C1417D"/>
    <w:rsid w:val="00C14E3F"/>
    <w:rsid w:val="00C15016"/>
    <w:rsid w:val="00C15285"/>
    <w:rsid w:val="00C15618"/>
    <w:rsid w:val="00C16172"/>
    <w:rsid w:val="00C1626E"/>
    <w:rsid w:val="00C168B7"/>
    <w:rsid w:val="00C1695B"/>
    <w:rsid w:val="00C169D6"/>
    <w:rsid w:val="00C16A7A"/>
    <w:rsid w:val="00C16A7B"/>
    <w:rsid w:val="00C16CCC"/>
    <w:rsid w:val="00C16F1C"/>
    <w:rsid w:val="00C16F9C"/>
    <w:rsid w:val="00C17088"/>
    <w:rsid w:val="00C173A3"/>
    <w:rsid w:val="00C175F1"/>
    <w:rsid w:val="00C17E7C"/>
    <w:rsid w:val="00C200FE"/>
    <w:rsid w:val="00C2026B"/>
    <w:rsid w:val="00C2071D"/>
    <w:rsid w:val="00C20CA1"/>
    <w:rsid w:val="00C20FA4"/>
    <w:rsid w:val="00C2113F"/>
    <w:rsid w:val="00C21168"/>
    <w:rsid w:val="00C212B9"/>
    <w:rsid w:val="00C214D8"/>
    <w:rsid w:val="00C214F0"/>
    <w:rsid w:val="00C21CE6"/>
    <w:rsid w:val="00C21E6B"/>
    <w:rsid w:val="00C21F1C"/>
    <w:rsid w:val="00C22522"/>
    <w:rsid w:val="00C22740"/>
    <w:rsid w:val="00C22DE9"/>
    <w:rsid w:val="00C22F1E"/>
    <w:rsid w:val="00C232CA"/>
    <w:rsid w:val="00C237CB"/>
    <w:rsid w:val="00C23D67"/>
    <w:rsid w:val="00C23ED4"/>
    <w:rsid w:val="00C24109"/>
    <w:rsid w:val="00C241C7"/>
    <w:rsid w:val="00C2461B"/>
    <w:rsid w:val="00C2481C"/>
    <w:rsid w:val="00C24923"/>
    <w:rsid w:val="00C249E4"/>
    <w:rsid w:val="00C25229"/>
    <w:rsid w:val="00C253FF"/>
    <w:rsid w:val="00C254C0"/>
    <w:rsid w:val="00C2561C"/>
    <w:rsid w:val="00C25AAD"/>
    <w:rsid w:val="00C25EA9"/>
    <w:rsid w:val="00C262A8"/>
    <w:rsid w:val="00C265CA"/>
    <w:rsid w:val="00C26706"/>
    <w:rsid w:val="00C267F7"/>
    <w:rsid w:val="00C26B6B"/>
    <w:rsid w:val="00C26F8F"/>
    <w:rsid w:val="00C27040"/>
    <w:rsid w:val="00C27256"/>
    <w:rsid w:val="00C27466"/>
    <w:rsid w:val="00C27545"/>
    <w:rsid w:val="00C2754D"/>
    <w:rsid w:val="00C27895"/>
    <w:rsid w:val="00C27E19"/>
    <w:rsid w:val="00C30285"/>
    <w:rsid w:val="00C302DB"/>
    <w:rsid w:val="00C303AA"/>
    <w:rsid w:val="00C3045F"/>
    <w:rsid w:val="00C30678"/>
    <w:rsid w:val="00C309FE"/>
    <w:rsid w:val="00C3298A"/>
    <w:rsid w:val="00C32DCC"/>
    <w:rsid w:val="00C332C5"/>
    <w:rsid w:val="00C33356"/>
    <w:rsid w:val="00C33611"/>
    <w:rsid w:val="00C3366F"/>
    <w:rsid w:val="00C33C8F"/>
    <w:rsid w:val="00C33DCE"/>
    <w:rsid w:val="00C3407C"/>
    <w:rsid w:val="00C340A7"/>
    <w:rsid w:val="00C341FE"/>
    <w:rsid w:val="00C34201"/>
    <w:rsid w:val="00C350E8"/>
    <w:rsid w:val="00C35583"/>
    <w:rsid w:val="00C35B11"/>
    <w:rsid w:val="00C35C93"/>
    <w:rsid w:val="00C35E5F"/>
    <w:rsid w:val="00C35ED1"/>
    <w:rsid w:val="00C36260"/>
    <w:rsid w:val="00C367AE"/>
    <w:rsid w:val="00C36881"/>
    <w:rsid w:val="00C36D0B"/>
    <w:rsid w:val="00C36DA3"/>
    <w:rsid w:val="00C36FC6"/>
    <w:rsid w:val="00C37907"/>
    <w:rsid w:val="00C379A2"/>
    <w:rsid w:val="00C37D7D"/>
    <w:rsid w:val="00C401B0"/>
    <w:rsid w:val="00C40292"/>
    <w:rsid w:val="00C40318"/>
    <w:rsid w:val="00C403BD"/>
    <w:rsid w:val="00C404B3"/>
    <w:rsid w:val="00C40803"/>
    <w:rsid w:val="00C4084B"/>
    <w:rsid w:val="00C40AB4"/>
    <w:rsid w:val="00C41FCF"/>
    <w:rsid w:val="00C42638"/>
    <w:rsid w:val="00C42A78"/>
    <w:rsid w:val="00C42B19"/>
    <w:rsid w:val="00C42C62"/>
    <w:rsid w:val="00C42D25"/>
    <w:rsid w:val="00C42D28"/>
    <w:rsid w:val="00C4304C"/>
    <w:rsid w:val="00C43165"/>
    <w:rsid w:val="00C43C23"/>
    <w:rsid w:val="00C440CD"/>
    <w:rsid w:val="00C442C2"/>
    <w:rsid w:val="00C44A7A"/>
    <w:rsid w:val="00C455FE"/>
    <w:rsid w:val="00C4563B"/>
    <w:rsid w:val="00C45AB2"/>
    <w:rsid w:val="00C45F9E"/>
    <w:rsid w:val="00C4619F"/>
    <w:rsid w:val="00C46323"/>
    <w:rsid w:val="00C46674"/>
    <w:rsid w:val="00C4708C"/>
    <w:rsid w:val="00C472FC"/>
    <w:rsid w:val="00C4787B"/>
    <w:rsid w:val="00C47BB4"/>
    <w:rsid w:val="00C47D61"/>
    <w:rsid w:val="00C502FB"/>
    <w:rsid w:val="00C50AB1"/>
    <w:rsid w:val="00C510F8"/>
    <w:rsid w:val="00C51168"/>
    <w:rsid w:val="00C512B1"/>
    <w:rsid w:val="00C5151C"/>
    <w:rsid w:val="00C51567"/>
    <w:rsid w:val="00C51E4B"/>
    <w:rsid w:val="00C5236B"/>
    <w:rsid w:val="00C5242B"/>
    <w:rsid w:val="00C525A3"/>
    <w:rsid w:val="00C52BE4"/>
    <w:rsid w:val="00C52CE3"/>
    <w:rsid w:val="00C52D3E"/>
    <w:rsid w:val="00C53206"/>
    <w:rsid w:val="00C53490"/>
    <w:rsid w:val="00C5398C"/>
    <w:rsid w:val="00C544E0"/>
    <w:rsid w:val="00C54951"/>
    <w:rsid w:val="00C549BA"/>
    <w:rsid w:val="00C54A4C"/>
    <w:rsid w:val="00C54D2C"/>
    <w:rsid w:val="00C54EF0"/>
    <w:rsid w:val="00C552F1"/>
    <w:rsid w:val="00C55555"/>
    <w:rsid w:val="00C557FE"/>
    <w:rsid w:val="00C5584F"/>
    <w:rsid w:val="00C55A0F"/>
    <w:rsid w:val="00C55E30"/>
    <w:rsid w:val="00C55E3B"/>
    <w:rsid w:val="00C5606A"/>
    <w:rsid w:val="00C561DD"/>
    <w:rsid w:val="00C5665E"/>
    <w:rsid w:val="00C56F52"/>
    <w:rsid w:val="00C56FFA"/>
    <w:rsid w:val="00C57323"/>
    <w:rsid w:val="00C575FC"/>
    <w:rsid w:val="00C57903"/>
    <w:rsid w:val="00C57E11"/>
    <w:rsid w:val="00C57E94"/>
    <w:rsid w:val="00C60103"/>
    <w:rsid w:val="00C60143"/>
    <w:rsid w:val="00C601D8"/>
    <w:rsid w:val="00C60393"/>
    <w:rsid w:val="00C60733"/>
    <w:rsid w:val="00C60D8B"/>
    <w:rsid w:val="00C60DC6"/>
    <w:rsid w:val="00C60EEE"/>
    <w:rsid w:val="00C6101E"/>
    <w:rsid w:val="00C610F7"/>
    <w:rsid w:val="00C6158D"/>
    <w:rsid w:val="00C617F4"/>
    <w:rsid w:val="00C6190C"/>
    <w:rsid w:val="00C61B8C"/>
    <w:rsid w:val="00C61FF7"/>
    <w:rsid w:val="00C620D9"/>
    <w:rsid w:val="00C62138"/>
    <w:rsid w:val="00C622AB"/>
    <w:rsid w:val="00C62529"/>
    <w:rsid w:val="00C6264F"/>
    <w:rsid w:val="00C62957"/>
    <w:rsid w:val="00C62D52"/>
    <w:rsid w:val="00C63150"/>
    <w:rsid w:val="00C631C6"/>
    <w:rsid w:val="00C63AB7"/>
    <w:rsid w:val="00C63CEB"/>
    <w:rsid w:val="00C643C8"/>
    <w:rsid w:val="00C644F1"/>
    <w:rsid w:val="00C64AB7"/>
    <w:rsid w:val="00C64DD5"/>
    <w:rsid w:val="00C64FDB"/>
    <w:rsid w:val="00C64FE6"/>
    <w:rsid w:val="00C65759"/>
    <w:rsid w:val="00C65A23"/>
    <w:rsid w:val="00C65B5A"/>
    <w:rsid w:val="00C65BC2"/>
    <w:rsid w:val="00C65C11"/>
    <w:rsid w:val="00C65E20"/>
    <w:rsid w:val="00C66510"/>
    <w:rsid w:val="00C66942"/>
    <w:rsid w:val="00C66BB2"/>
    <w:rsid w:val="00C66EEC"/>
    <w:rsid w:val="00C66F6A"/>
    <w:rsid w:val="00C67001"/>
    <w:rsid w:val="00C673E7"/>
    <w:rsid w:val="00C6772F"/>
    <w:rsid w:val="00C67912"/>
    <w:rsid w:val="00C7035F"/>
    <w:rsid w:val="00C70428"/>
    <w:rsid w:val="00C70442"/>
    <w:rsid w:val="00C7064E"/>
    <w:rsid w:val="00C7067F"/>
    <w:rsid w:val="00C70A8A"/>
    <w:rsid w:val="00C70B67"/>
    <w:rsid w:val="00C70FAD"/>
    <w:rsid w:val="00C71159"/>
    <w:rsid w:val="00C7138A"/>
    <w:rsid w:val="00C71787"/>
    <w:rsid w:val="00C717E6"/>
    <w:rsid w:val="00C71802"/>
    <w:rsid w:val="00C71EE9"/>
    <w:rsid w:val="00C71FD4"/>
    <w:rsid w:val="00C7266E"/>
    <w:rsid w:val="00C73059"/>
    <w:rsid w:val="00C73159"/>
    <w:rsid w:val="00C73331"/>
    <w:rsid w:val="00C733AA"/>
    <w:rsid w:val="00C737D1"/>
    <w:rsid w:val="00C73859"/>
    <w:rsid w:val="00C739B3"/>
    <w:rsid w:val="00C73AF5"/>
    <w:rsid w:val="00C73B40"/>
    <w:rsid w:val="00C74022"/>
    <w:rsid w:val="00C7409F"/>
    <w:rsid w:val="00C741E5"/>
    <w:rsid w:val="00C742F4"/>
    <w:rsid w:val="00C7477E"/>
    <w:rsid w:val="00C7489E"/>
    <w:rsid w:val="00C74AAE"/>
    <w:rsid w:val="00C74C28"/>
    <w:rsid w:val="00C75487"/>
    <w:rsid w:val="00C756A9"/>
    <w:rsid w:val="00C75A8E"/>
    <w:rsid w:val="00C75E3F"/>
    <w:rsid w:val="00C76503"/>
    <w:rsid w:val="00C7671F"/>
    <w:rsid w:val="00C76A6C"/>
    <w:rsid w:val="00C76E46"/>
    <w:rsid w:val="00C77BF8"/>
    <w:rsid w:val="00C77D73"/>
    <w:rsid w:val="00C80258"/>
    <w:rsid w:val="00C803B6"/>
    <w:rsid w:val="00C8063D"/>
    <w:rsid w:val="00C80B31"/>
    <w:rsid w:val="00C811B5"/>
    <w:rsid w:val="00C81321"/>
    <w:rsid w:val="00C8150A"/>
    <w:rsid w:val="00C817DB"/>
    <w:rsid w:val="00C820C4"/>
    <w:rsid w:val="00C829C1"/>
    <w:rsid w:val="00C82A61"/>
    <w:rsid w:val="00C82CBD"/>
    <w:rsid w:val="00C82CCD"/>
    <w:rsid w:val="00C82DF0"/>
    <w:rsid w:val="00C834C6"/>
    <w:rsid w:val="00C8374C"/>
    <w:rsid w:val="00C83A91"/>
    <w:rsid w:val="00C83D19"/>
    <w:rsid w:val="00C841F8"/>
    <w:rsid w:val="00C844AF"/>
    <w:rsid w:val="00C845DA"/>
    <w:rsid w:val="00C845E4"/>
    <w:rsid w:val="00C84709"/>
    <w:rsid w:val="00C85496"/>
    <w:rsid w:val="00C859FC"/>
    <w:rsid w:val="00C86104"/>
    <w:rsid w:val="00C8621A"/>
    <w:rsid w:val="00C86223"/>
    <w:rsid w:val="00C8681A"/>
    <w:rsid w:val="00C869CF"/>
    <w:rsid w:val="00C869D9"/>
    <w:rsid w:val="00C86A33"/>
    <w:rsid w:val="00C86E30"/>
    <w:rsid w:val="00C86E9E"/>
    <w:rsid w:val="00C872A6"/>
    <w:rsid w:val="00C87578"/>
    <w:rsid w:val="00C87855"/>
    <w:rsid w:val="00C87991"/>
    <w:rsid w:val="00C87DC0"/>
    <w:rsid w:val="00C902EC"/>
    <w:rsid w:val="00C905E7"/>
    <w:rsid w:val="00C909B9"/>
    <w:rsid w:val="00C90B72"/>
    <w:rsid w:val="00C91281"/>
    <w:rsid w:val="00C91983"/>
    <w:rsid w:val="00C924B5"/>
    <w:rsid w:val="00C92575"/>
    <w:rsid w:val="00C928F5"/>
    <w:rsid w:val="00C9321B"/>
    <w:rsid w:val="00C9348D"/>
    <w:rsid w:val="00C9375F"/>
    <w:rsid w:val="00C93931"/>
    <w:rsid w:val="00C93962"/>
    <w:rsid w:val="00C93E9B"/>
    <w:rsid w:val="00C940D1"/>
    <w:rsid w:val="00C946EE"/>
    <w:rsid w:val="00C949B0"/>
    <w:rsid w:val="00C951DD"/>
    <w:rsid w:val="00C95B7B"/>
    <w:rsid w:val="00C95D43"/>
    <w:rsid w:val="00C9656F"/>
    <w:rsid w:val="00C96D5E"/>
    <w:rsid w:val="00C96E5A"/>
    <w:rsid w:val="00C971FA"/>
    <w:rsid w:val="00C97499"/>
    <w:rsid w:val="00C9749C"/>
    <w:rsid w:val="00C978EB"/>
    <w:rsid w:val="00C97B15"/>
    <w:rsid w:val="00C97BDF"/>
    <w:rsid w:val="00C97C24"/>
    <w:rsid w:val="00CA0806"/>
    <w:rsid w:val="00CA1262"/>
    <w:rsid w:val="00CA18E0"/>
    <w:rsid w:val="00CA220D"/>
    <w:rsid w:val="00CA2218"/>
    <w:rsid w:val="00CA2303"/>
    <w:rsid w:val="00CA232A"/>
    <w:rsid w:val="00CA2627"/>
    <w:rsid w:val="00CA27BE"/>
    <w:rsid w:val="00CA2806"/>
    <w:rsid w:val="00CA2E5B"/>
    <w:rsid w:val="00CA2FED"/>
    <w:rsid w:val="00CA3763"/>
    <w:rsid w:val="00CA38A3"/>
    <w:rsid w:val="00CA391E"/>
    <w:rsid w:val="00CA3D42"/>
    <w:rsid w:val="00CA3F9B"/>
    <w:rsid w:val="00CA4008"/>
    <w:rsid w:val="00CA4308"/>
    <w:rsid w:val="00CA4A7F"/>
    <w:rsid w:val="00CA4FDD"/>
    <w:rsid w:val="00CA5299"/>
    <w:rsid w:val="00CA535A"/>
    <w:rsid w:val="00CA561B"/>
    <w:rsid w:val="00CA57FC"/>
    <w:rsid w:val="00CA5995"/>
    <w:rsid w:val="00CA5CD2"/>
    <w:rsid w:val="00CA5F21"/>
    <w:rsid w:val="00CA61B6"/>
    <w:rsid w:val="00CA6223"/>
    <w:rsid w:val="00CA67CA"/>
    <w:rsid w:val="00CA6C71"/>
    <w:rsid w:val="00CA7023"/>
    <w:rsid w:val="00CA7662"/>
    <w:rsid w:val="00CA7B47"/>
    <w:rsid w:val="00CB03AA"/>
    <w:rsid w:val="00CB0502"/>
    <w:rsid w:val="00CB0892"/>
    <w:rsid w:val="00CB094C"/>
    <w:rsid w:val="00CB0E55"/>
    <w:rsid w:val="00CB1004"/>
    <w:rsid w:val="00CB12E7"/>
    <w:rsid w:val="00CB17AB"/>
    <w:rsid w:val="00CB18D8"/>
    <w:rsid w:val="00CB1954"/>
    <w:rsid w:val="00CB1F94"/>
    <w:rsid w:val="00CB2187"/>
    <w:rsid w:val="00CB22A3"/>
    <w:rsid w:val="00CB23C2"/>
    <w:rsid w:val="00CB2448"/>
    <w:rsid w:val="00CB24A4"/>
    <w:rsid w:val="00CB24AE"/>
    <w:rsid w:val="00CB26EF"/>
    <w:rsid w:val="00CB299C"/>
    <w:rsid w:val="00CB2EEE"/>
    <w:rsid w:val="00CB32A2"/>
    <w:rsid w:val="00CB3A80"/>
    <w:rsid w:val="00CB3D11"/>
    <w:rsid w:val="00CB3E1F"/>
    <w:rsid w:val="00CB3EA4"/>
    <w:rsid w:val="00CB3F42"/>
    <w:rsid w:val="00CB4134"/>
    <w:rsid w:val="00CB4500"/>
    <w:rsid w:val="00CB472B"/>
    <w:rsid w:val="00CB4807"/>
    <w:rsid w:val="00CB48D5"/>
    <w:rsid w:val="00CB49AD"/>
    <w:rsid w:val="00CB4C67"/>
    <w:rsid w:val="00CB5196"/>
    <w:rsid w:val="00CB53F7"/>
    <w:rsid w:val="00CB56C7"/>
    <w:rsid w:val="00CB5935"/>
    <w:rsid w:val="00CB5DE6"/>
    <w:rsid w:val="00CB6280"/>
    <w:rsid w:val="00CB631C"/>
    <w:rsid w:val="00CB639A"/>
    <w:rsid w:val="00CB68ED"/>
    <w:rsid w:val="00CB6908"/>
    <w:rsid w:val="00CB6EEB"/>
    <w:rsid w:val="00CB7098"/>
    <w:rsid w:val="00CB7573"/>
    <w:rsid w:val="00CB75B4"/>
    <w:rsid w:val="00CB79AB"/>
    <w:rsid w:val="00CB7B00"/>
    <w:rsid w:val="00CC062B"/>
    <w:rsid w:val="00CC09DF"/>
    <w:rsid w:val="00CC0B06"/>
    <w:rsid w:val="00CC0BF3"/>
    <w:rsid w:val="00CC0CD7"/>
    <w:rsid w:val="00CC1175"/>
    <w:rsid w:val="00CC13D9"/>
    <w:rsid w:val="00CC1698"/>
    <w:rsid w:val="00CC1D32"/>
    <w:rsid w:val="00CC1F87"/>
    <w:rsid w:val="00CC2447"/>
    <w:rsid w:val="00CC2613"/>
    <w:rsid w:val="00CC2651"/>
    <w:rsid w:val="00CC2718"/>
    <w:rsid w:val="00CC3054"/>
    <w:rsid w:val="00CC356A"/>
    <w:rsid w:val="00CC3866"/>
    <w:rsid w:val="00CC3A36"/>
    <w:rsid w:val="00CC406C"/>
    <w:rsid w:val="00CC49A7"/>
    <w:rsid w:val="00CC49B8"/>
    <w:rsid w:val="00CC5045"/>
    <w:rsid w:val="00CC511D"/>
    <w:rsid w:val="00CC59E9"/>
    <w:rsid w:val="00CC5BBB"/>
    <w:rsid w:val="00CC5D9A"/>
    <w:rsid w:val="00CC607C"/>
    <w:rsid w:val="00CC6A8D"/>
    <w:rsid w:val="00CC6D5C"/>
    <w:rsid w:val="00CC716B"/>
    <w:rsid w:val="00CC744C"/>
    <w:rsid w:val="00CC74C6"/>
    <w:rsid w:val="00CC75DC"/>
    <w:rsid w:val="00CC772B"/>
    <w:rsid w:val="00CC79C6"/>
    <w:rsid w:val="00CC7A6E"/>
    <w:rsid w:val="00CC7E3D"/>
    <w:rsid w:val="00CD005D"/>
    <w:rsid w:val="00CD03D5"/>
    <w:rsid w:val="00CD048C"/>
    <w:rsid w:val="00CD0A6F"/>
    <w:rsid w:val="00CD0D5A"/>
    <w:rsid w:val="00CD0D5F"/>
    <w:rsid w:val="00CD0E80"/>
    <w:rsid w:val="00CD0E9A"/>
    <w:rsid w:val="00CD0F9D"/>
    <w:rsid w:val="00CD133F"/>
    <w:rsid w:val="00CD1484"/>
    <w:rsid w:val="00CD24AA"/>
    <w:rsid w:val="00CD25DF"/>
    <w:rsid w:val="00CD2B3D"/>
    <w:rsid w:val="00CD2CC2"/>
    <w:rsid w:val="00CD2E33"/>
    <w:rsid w:val="00CD3173"/>
    <w:rsid w:val="00CD33B3"/>
    <w:rsid w:val="00CD33D7"/>
    <w:rsid w:val="00CD42DD"/>
    <w:rsid w:val="00CD482B"/>
    <w:rsid w:val="00CD4839"/>
    <w:rsid w:val="00CD489C"/>
    <w:rsid w:val="00CD4D3A"/>
    <w:rsid w:val="00CD50DB"/>
    <w:rsid w:val="00CD521A"/>
    <w:rsid w:val="00CD5260"/>
    <w:rsid w:val="00CD536F"/>
    <w:rsid w:val="00CD54EA"/>
    <w:rsid w:val="00CD550C"/>
    <w:rsid w:val="00CD554C"/>
    <w:rsid w:val="00CD5BB0"/>
    <w:rsid w:val="00CD5CD2"/>
    <w:rsid w:val="00CD5D24"/>
    <w:rsid w:val="00CD5D4B"/>
    <w:rsid w:val="00CD5E20"/>
    <w:rsid w:val="00CD5F20"/>
    <w:rsid w:val="00CD6067"/>
    <w:rsid w:val="00CD6452"/>
    <w:rsid w:val="00CD682C"/>
    <w:rsid w:val="00CD6BB6"/>
    <w:rsid w:val="00CD7149"/>
    <w:rsid w:val="00CD73C5"/>
    <w:rsid w:val="00CD79E2"/>
    <w:rsid w:val="00CD7A02"/>
    <w:rsid w:val="00CD7B90"/>
    <w:rsid w:val="00CD7FC6"/>
    <w:rsid w:val="00CE04AD"/>
    <w:rsid w:val="00CE0AA7"/>
    <w:rsid w:val="00CE0D7B"/>
    <w:rsid w:val="00CE1378"/>
    <w:rsid w:val="00CE17C2"/>
    <w:rsid w:val="00CE1AF2"/>
    <w:rsid w:val="00CE1E8A"/>
    <w:rsid w:val="00CE1FED"/>
    <w:rsid w:val="00CE2367"/>
    <w:rsid w:val="00CE2C54"/>
    <w:rsid w:val="00CE2DB3"/>
    <w:rsid w:val="00CE35BC"/>
    <w:rsid w:val="00CE41DC"/>
    <w:rsid w:val="00CE44FD"/>
    <w:rsid w:val="00CE477C"/>
    <w:rsid w:val="00CE49F2"/>
    <w:rsid w:val="00CE4F55"/>
    <w:rsid w:val="00CE4FAA"/>
    <w:rsid w:val="00CE4FB6"/>
    <w:rsid w:val="00CE5041"/>
    <w:rsid w:val="00CE506C"/>
    <w:rsid w:val="00CE50D8"/>
    <w:rsid w:val="00CE5384"/>
    <w:rsid w:val="00CE5549"/>
    <w:rsid w:val="00CE5797"/>
    <w:rsid w:val="00CE5C4C"/>
    <w:rsid w:val="00CE5CC8"/>
    <w:rsid w:val="00CE636A"/>
    <w:rsid w:val="00CE6477"/>
    <w:rsid w:val="00CE659B"/>
    <w:rsid w:val="00CE6741"/>
    <w:rsid w:val="00CE6B9C"/>
    <w:rsid w:val="00CE6E56"/>
    <w:rsid w:val="00CE6ECE"/>
    <w:rsid w:val="00CE6FD0"/>
    <w:rsid w:val="00CE73F1"/>
    <w:rsid w:val="00CE7728"/>
    <w:rsid w:val="00CE7B28"/>
    <w:rsid w:val="00CE7D28"/>
    <w:rsid w:val="00CE7DE4"/>
    <w:rsid w:val="00CE7E32"/>
    <w:rsid w:val="00CF01F0"/>
    <w:rsid w:val="00CF0746"/>
    <w:rsid w:val="00CF0767"/>
    <w:rsid w:val="00CF07D1"/>
    <w:rsid w:val="00CF08CA"/>
    <w:rsid w:val="00CF0B5D"/>
    <w:rsid w:val="00CF0CBD"/>
    <w:rsid w:val="00CF0CDB"/>
    <w:rsid w:val="00CF0DB5"/>
    <w:rsid w:val="00CF0F49"/>
    <w:rsid w:val="00CF198E"/>
    <w:rsid w:val="00CF19DF"/>
    <w:rsid w:val="00CF1E05"/>
    <w:rsid w:val="00CF2841"/>
    <w:rsid w:val="00CF28E4"/>
    <w:rsid w:val="00CF29D1"/>
    <w:rsid w:val="00CF2AAA"/>
    <w:rsid w:val="00CF2F6F"/>
    <w:rsid w:val="00CF319D"/>
    <w:rsid w:val="00CF32FB"/>
    <w:rsid w:val="00CF3AA8"/>
    <w:rsid w:val="00CF3F6F"/>
    <w:rsid w:val="00CF40EF"/>
    <w:rsid w:val="00CF42F9"/>
    <w:rsid w:val="00CF43C8"/>
    <w:rsid w:val="00CF476F"/>
    <w:rsid w:val="00CF4899"/>
    <w:rsid w:val="00CF57A9"/>
    <w:rsid w:val="00CF5F79"/>
    <w:rsid w:val="00CF6289"/>
    <w:rsid w:val="00CF68CD"/>
    <w:rsid w:val="00CF6AC0"/>
    <w:rsid w:val="00CF77FA"/>
    <w:rsid w:val="00CF7858"/>
    <w:rsid w:val="00CF79CA"/>
    <w:rsid w:val="00CF7B3B"/>
    <w:rsid w:val="00CF7C30"/>
    <w:rsid w:val="00CF7E70"/>
    <w:rsid w:val="00D0097D"/>
    <w:rsid w:val="00D00AAF"/>
    <w:rsid w:val="00D00AE7"/>
    <w:rsid w:val="00D00EF5"/>
    <w:rsid w:val="00D01190"/>
    <w:rsid w:val="00D011F2"/>
    <w:rsid w:val="00D01426"/>
    <w:rsid w:val="00D014ED"/>
    <w:rsid w:val="00D01AD1"/>
    <w:rsid w:val="00D02124"/>
    <w:rsid w:val="00D021EB"/>
    <w:rsid w:val="00D025E3"/>
    <w:rsid w:val="00D0288D"/>
    <w:rsid w:val="00D028A0"/>
    <w:rsid w:val="00D029E9"/>
    <w:rsid w:val="00D02A3C"/>
    <w:rsid w:val="00D032DF"/>
    <w:rsid w:val="00D03BE6"/>
    <w:rsid w:val="00D04924"/>
    <w:rsid w:val="00D04AC2"/>
    <w:rsid w:val="00D04E11"/>
    <w:rsid w:val="00D0510A"/>
    <w:rsid w:val="00D0520B"/>
    <w:rsid w:val="00D0558F"/>
    <w:rsid w:val="00D05897"/>
    <w:rsid w:val="00D05B4F"/>
    <w:rsid w:val="00D05CA6"/>
    <w:rsid w:val="00D05F83"/>
    <w:rsid w:val="00D063F5"/>
    <w:rsid w:val="00D06886"/>
    <w:rsid w:val="00D06A1D"/>
    <w:rsid w:val="00D06F1C"/>
    <w:rsid w:val="00D072A8"/>
    <w:rsid w:val="00D07412"/>
    <w:rsid w:val="00D07669"/>
    <w:rsid w:val="00D07C2D"/>
    <w:rsid w:val="00D07D61"/>
    <w:rsid w:val="00D07FDB"/>
    <w:rsid w:val="00D07FF3"/>
    <w:rsid w:val="00D1015D"/>
    <w:rsid w:val="00D10466"/>
    <w:rsid w:val="00D107EF"/>
    <w:rsid w:val="00D10B53"/>
    <w:rsid w:val="00D10DBB"/>
    <w:rsid w:val="00D10E0C"/>
    <w:rsid w:val="00D10E78"/>
    <w:rsid w:val="00D10F53"/>
    <w:rsid w:val="00D1111D"/>
    <w:rsid w:val="00D111C2"/>
    <w:rsid w:val="00D113B4"/>
    <w:rsid w:val="00D1184A"/>
    <w:rsid w:val="00D119BA"/>
    <w:rsid w:val="00D11DF5"/>
    <w:rsid w:val="00D11E7A"/>
    <w:rsid w:val="00D11EA3"/>
    <w:rsid w:val="00D12006"/>
    <w:rsid w:val="00D1201C"/>
    <w:rsid w:val="00D1232F"/>
    <w:rsid w:val="00D123DC"/>
    <w:rsid w:val="00D12881"/>
    <w:rsid w:val="00D12949"/>
    <w:rsid w:val="00D1327A"/>
    <w:rsid w:val="00D133CC"/>
    <w:rsid w:val="00D13754"/>
    <w:rsid w:val="00D13824"/>
    <w:rsid w:val="00D13BDB"/>
    <w:rsid w:val="00D14A07"/>
    <w:rsid w:val="00D14BE1"/>
    <w:rsid w:val="00D14CB4"/>
    <w:rsid w:val="00D14EF2"/>
    <w:rsid w:val="00D15340"/>
    <w:rsid w:val="00D15526"/>
    <w:rsid w:val="00D15A72"/>
    <w:rsid w:val="00D16125"/>
    <w:rsid w:val="00D16128"/>
    <w:rsid w:val="00D162E9"/>
    <w:rsid w:val="00D1659C"/>
    <w:rsid w:val="00D169DB"/>
    <w:rsid w:val="00D16CB4"/>
    <w:rsid w:val="00D16D50"/>
    <w:rsid w:val="00D16DD0"/>
    <w:rsid w:val="00D1754D"/>
    <w:rsid w:val="00D1780F"/>
    <w:rsid w:val="00D17B70"/>
    <w:rsid w:val="00D17D1B"/>
    <w:rsid w:val="00D17DCA"/>
    <w:rsid w:val="00D203C4"/>
    <w:rsid w:val="00D20954"/>
    <w:rsid w:val="00D213A3"/>
    <w:rsid w:val="00D2147E"/>
    <w:rsid w:val="00D217D5"/>
    <w:rsid w:val="00D218B5"/>
    <w:rsid w:val="00D21ACD"/>
    <w:rsid w:val="00D21B9F"/>
    <w:rsid w:val="00D21EC5"/>
    <w:rsid w:val="00D22227"/>
    <w:rsid w:val="00D223BC"/>
    <w:rsid w:val="00D22761"/>
    <w:rsid w:val="00D22D73"/>
    <w:rsid w:val="00D22DBB"/>
    <w:rsid w:val="00D22F11"/>
    <w:rsid w:val="00D2322A"/>
    <w:rsid w:val="00D23725"/>
    <w:rsid w:val="00D23BD7"/>
    <w:rsid w:val="00D23CBD"/>
    <w:rsid w:val="00D23D06"/>
    <w:rsid w:val="00D24233"/>
    <w:rsid w:val="00D244B3"/>
    <w:rsid w:val="00D244E6"/>
    <w:rsid w:val="00D24768"/>
    <w:rsid w:val="00D24772"/>
    <w:rsid w:val="00D247D2"/>
    <w:rsid w:val="00D247E4"/>
    <w:rsid w:val="00D24900"/>
    <w:rsid w:val="00D24DD8"/>
    <w:rsid w:val="00D24E78"/>
    <w:rsid w:val="00D25217"/>
    <w:rsid w:val="00D25410"/>
    <w:rsid w:val="00D25519"/>
    <w:rsid w:val="00D255F1"/>
    <w:rsid w:val="00D25904"/>
    <w:rsid w:val="00D2595F"/>
    <w:rsid w:val="00D259EA"/>
    <w:rsid w:val="00D25CD3"/>
    <w:rsid w:val="00D25CF0"/>
    <w:rsid w:val="00D26550"/>
    <w:rsid w:val="00D26CF9"/>
    <w:rsid w:val="00D26EB4"/>
    <w:rsid w:val="00D26FE1"/>
    <w:rsid w:val="00D2767E"/>
    <w:rsid w:val="00D3010F"/>
    <w:rsid w:val="00D30144"/>
    <w:rsid w:val="00D3025C"/>
    <w:rsid w:val="00D305B8"/>
    <w:rsid w:val="00D30B7A"/>
    <w:rsid w:val="00D30DB7"/>
    <w:rsid w:val="00D31286"/>
    <w:rsid w:val="00D31414"/>
    <w:rsid w:val="00D319F1"/>
    <w:rsid w:val="00D31AD6"/>
    <w:rsid w:val="00D31EC8"/>
    <w:rsid w:val="00D322A1"/>
    <w:rsid w:val="00D32469"/>
    <w:rsid w:val="00D32475"/>
    <w:rsid w:val="00D3282D"/>
    <w:rsid w:val="00D32D22"/>
    <w:rsid w:val="00D32D35"/>
    <w:rsid w:val="00D32EA4"/>
    <w:rsid w:val="00D32F7D"/>
    <w:rsid w:val="00D33333"/>
    <w:rsid w:val="00D334F8"/>
    <w:rsid w:val="00D33789"/>
    <w:rsid w:val="00D33A07"/>
    <w:rsid w:val="00D33C0C"/>
    <w:rsid w:val="00D340A9"/>
    <w:rsid w:val="00D3428A"/>
    <w:rsid w:val="00D34356"/>
    <w:rsid w:val="00D34B10"/>
    <w:rsid w:val="00D35131"/>
    <w:rsid w:val="00D351F5"/>
    <w:rsid w:val="00D35253"/>
    <w:rsid w:val="00D353AB"/>
    <w:rsid w:val="00D35818"/>
    <w:rsid w:val="00D35A2F"/>
    <w:rsid w:val="00D36470"/>
    <w:rsid w:val="00D36538"/>
    <w:rsid w:val="00D3656A"/>
    <w:rsid w:val="00D365C6"/>
    <w:rsid w:val="00D367B9"/>
    <w:rsid w:val="00D36C0D"/>
    <w:rsid w:val="00D36C50"/>
    <w:rsid w:val="00D36D0B"/>
    <w:rsid w:val="00D36E7B"/>
    <w:rsid w:val="00D372CD"/>
    <w:rsid w:val="00D3731F"/>
    <w:rsid w:val="00D37796"/>
    <w:rsid w:val="00D404D0"/>
    <w:rsid w:val="00D406B0"/>
    <w:rsid w:val="00D408F5"/>
    <w:rsid w:val="00D40B2C"/>
    <w:rsid w:val="00D40B6B"/>
    <w:rsid w:val="00D40DA2"/>
    <w:rsid w:val="00D40DCA"/>
    <w:rsid w:val="00D410C5"/>
    <w:rsid w:val="00D4121B"/>
    <w:rsid w:val="00D41398"/>
    <w:rsid w:val="00D413AD"/>
    <w:rsid w:val="00D413B3"/>
    <w:rsid w:val="00D41689"/>
    <w:rsid w:val="00D4247D"/>
    <w:rsid w:val="00D4252A"/>
    <w:rsid w:val="00D4254A"/>
    <w:rsid w:val="00D4261D"/>
    <w:rsid w:val="00D4277D"/>
    <w:rsid w:val="00D42831"/>
    <w:rsid w:val="00D428C9"/>
    <w:rsid w:val="00D42988"/>
    <w:rsid w:val="00D429AA"/>
    <w:rsid w:val="00D42D01"/>
    <w:rsid w:val="00D42D3B"/>
    <w:rsid w:val="00D43313"/>
    <w:rsid w:val="00D43431"/>
    <w:rsid w:val="00D43618"/>
    <w:rsid w:val="00D436A0"/>
    <w:rsid w:val="00D4375E"/>
    <w:rsid w:val="00D43E0D"/>
    <w:rsid w:val="00D44096"/>
    <w:rsid w:val="00D44185"/>
    <w:rsid w:val="00D442A6"/>
    <w:rsid w:val="00D442E1"/>
    <w:rsid w:val="00D44331"/>
    <w:rsid w:val="00D448EE"/>
    <w:rsid w:val="00D44C4C"/>
    <w:rsid w:val="00D45092"/>
    <w:rsid w:val="00D451DD"/>
    <w:rsid w:val="00D452B9"/>
    <w:rsid w:val="00D45616"/>
    <w:rsid w:val="00D456BE"/>
    <w:rsid w:val="00D4570A"/>
    <w:rsid w:val="00D4579F"/>
    <w:rsid w:val="00D457A1"/>
    <w:rsid w:val="00D45888"/>
    <w:rsid w:val="00D45F28"/>
    <w:rsid w:val="00D463A4"/>
    <w:rsid w:val="00D46698"/>
    <w:rsid w:val="00D467FA"/>
    <w:rsid w:val="00D46B0E"/>
    <w:rsid w:val="00D46D38"/>
    <w:rsid w:val="00D47145"/>
    <w:rsid w:val="00D471C6"/>
    <w:rsid w:val="00D474BF"/>
    <w:rsid w:val="00D47635"/>
    <w:rsid w:val="00D4781B"/>
    <w:rsid w:val="00D47A17"/>
    <w:rsid w:val="00D47C5E"/>
    <w:rsid w:val="00D47EDE"/>
    <w:rsid w:val="00D5001D"/>
    <w:rsid w:val="00D50204"/>
    <w:rsid w:val="00D5025F"/>
    <w:rsid w:val="00D504DE"/>
    <w:rsid w:val="00D5059C"/>
    <w:rsid w:val="00D5084A"/>
    <w:rsid w:val="00D50B4D"/>
    <w:rsid w:val="00D50C59"/>
    <w:rsid w:val="00D513A3"/>
    <w:rsid w:val="00D51CB5"/>
    <w:rsid w:val="00D51D6D"/>
    <w:rsid w:val="00D52822"/>
    <w:rsid w:val="00D52ECD"/>
    <w:rsid w:val="00D5308E"/>
    <w:rsid w:val="00D530EA"/>
    <w:rsid w:val="00D53185"/>
    <w:rsid w:val="00D53438"/>
    <w:rsid w:val="00D53B41"/>
    <w:rsid w:val="00D53C87"/>
    <w:rsid w:val="00D54478"/>
    <w:rsid w:val="00D54852"/>
    <w:rsid w:val="00D54A65"/>
    <w:rsid w:val="00D54ECF"/>
    <w:rsid w:val="00D54FA6"/>
    <w:rsid w:val="00D5518D"/>
    <w:rsid w:val="00D556D0"/>
    <w:rsid w:val="00D55A81"/>
    <w:rsid w:val="00D55ADC"/>
    <w:rsid w:val="00D561B5"/>
    <w:rsid w:val="00D5626F"/>
    <w:rsid w:val="00D5674B"/>
    <w:rsid w:val="00D56B4C"/>
    <w:rsid w:val="00D56CF2"/>
    <w:rsid w:val="00D56ED5"/>
    <w:rsid w:val="00D56F8D"/>
    <w:rsid w:val="00D57889"/>
    <w:rsid w:val="00D60242"/>
    <w:rsid w:val="00D60582"/>
    <w:rsid w:val="00D60A2A"/>
    <w:rsid w:val="00D60C4C"/>
    <w:rsid w:val="00D60FA7"/>
    <w:rsid w:val="00D610C1"/>
    <w:rsid w:val="00D616F5"/>
    <w:rsid w:val="00D618AF"/>
    <w:rsid w:val="00D61AAD"/>
    <w:rsid w:val="00D628F5"/>
    <w:rsid w:val="00D62D25"/>
    <w:rsid w:val="00D62E0E"/>
    <w:rsid w:val="00D63035"/>
    <w:rsid w:val="00D6315B"/>
    <w:rsid w:val="00D633B7"/>
    <w:rsid w:val="00D6362A"/>
    <w:rsid w:val="00D63977"/>
    <w:rsid w:val="00D63BBC"/>
    <w:rsid w:val="00D63D4E"/>
    <w:rsid w:val="00D63E39"/>
    <w:rsid w:val="00D63EAC"/>
    <w:rsid w:val="00D641C1"/>
    <w:rsid w:val="00D645AA"/>
    <w:rsid w:val="00D6470C"/>
    <w:rsid w:val="00D64762"/>
    <w:rsid w:val="00D649A6"/>
    <w:rsid w:val="00D64BE7"/>
    <w:rsid w:val="00D64D1E"/>
    <w:rsid w:val="00D65508"/>
    <w:rsid w:val="00D6555C"/>
    <w:rsid w:val="00D6556E"/>
    <w:rsid w:val="00D65B42"/>
    <w:rsid w:val="00D65BB8"/>
    <w:rsid w:val="00D6642F"/>
    <w:rsid w:val="00D664B5"/>
    <w:rsid w:val="00D668DF"/>
    <w:rsid w:val="00D66947"/>
    <w:rsid w:val="00D67222"/>
    <w:rsid w:val="00D677C6"/>
    <w:rsid w:val="00D70676"/>
    <w:rsid w:val="00D70E6D"/>
    <w:rsid w:val="00D70F33"/>
    <w:rsid w:val="00D7101D"/>
    <w:rsid w:val="00D7235B"/>
    <w:rsid w:val="00D723C7"/>
    <w:rsid w:val="00D7321A"/>
    <w:rsid w:val="00D733F3"/>
    <w:rsid w:val="00D73513"/>
    <w:rsid w:val="00D73576"/>
    <w:rsid w:val="00D73A44"/>
    <w:rsid w:val="00D73A7B"/>
    <w:rsid w:val="00D74038"/>
    <w:rsid w:val="00D74063"/>
    <w:rsid w:val="00D7447B"/>
    <w:rsid w:val="00D744AC"/>
    <w:rsid w:val="00D7497B"/>
    <w:rsid w:val="00D74EB2"/>
    <w:rsid w:val="00D74F1C"/>
    <w:rsid w:val="00D753C3"/>
    <w:rsid w:val="00D75745"/>
    <w:rsid w:val="00D75C6C"/>
    <w:rsid w:val="00D75E17"/>
    <w:rsid w:val="00D76040"/>
    <w:rsid w:val="00D76337"/>
    <w:rsid w:val="00D7666A"/>
    <w:rsid w:val="00D76A05"/>
    <w:rsid w:val="00D76B73"/>
    <w:rsid w:val="00D76D28"/>
    <w:rsid w:val="00D773E8"/>
    <w:rsid w:val="00D775BB"/>
    <w:rsid w:val="00D779FA"/>
    <w:rsid w:val="00D77F80"/>
    <w:rsid w:val="00D8033F"/>
    <w:rsid w:val="00D80698"/>
    <w:rsid w:val="00D80797"/>
    <w:rsid w:val="00D80878"/>
    <w:rsid w:val="00D80D79"/>
    <w:rsid w:val="00D80DED"/>
    <w:rsid w:val="00D813C8"/>
    <w:rsid w:val="00D81B1E"/>
    <w:rsid w:val="00D81EBF"/>
    <w:rsid w:val="00D81FB3"/>
    <w:rsid w:val="00D825B3"/>
    <w:rsid w:val="00D8279B"/>
    <w:rsid w:val="00D82AAC"/>
    <w:rsid w:val="00D82B46"/>
    <w:rsid w:val="00D82B95"/>
    <w:rsid w:val="00D83118"/>
    <w:rsid w:val="00D831CB"/>
    <w:rsid w:val="00D8331D"/>
    <w:rsid w:val="00D83394"/>
    <w:rsid w:val="00D83CB4"/>
    <w:rsid w:val="00D83D93"/>
    <w:rsid w:val="00D84356"/>
    <w:rsid w:val="00D844FB"/>
    <w:rsid w:val="00D84962"/>
    <w:rsid w:val="00D84A82"/>
    <w:rsid w:val="00D84E8E"/>
    <w:rsid w:val="00D84F38"/>
    <w:rsid w:val="00D8546B"/>
    <w:rsid w:val="00D85810"/>
    <w:rsid w:val="00D859A2"/>
    <w:rsid w:val="00D85E72"/>
    <w:rsid w:val="00D860E2"/>
    <w:rsid w:val="00D86396"/>
    <w:rsid w:val="00D86906"/>
    <w:rsid w:val="00D86F54"/>
    <w:rsid w:val="00D87473"/>
    <w:rsid w:val="00D874CE"/>
    <w:rsid w:val="00D87531"/>
    <w:rsid w:val="00D876ED"/>
    <w:rsid w:val="00D87955"/>
    <w:rsid w:val="00D87CB2"/>
    <w:rsid w:val="00D903BA"/>
    <w:rsid w:val="00D90574"/>
    <w:rsid w:val="00D9084F"/>
    <w:rsid w:val="00D90F73"/>
    <w:rsid w:val="00D910A9"/>
    <w:rsid w:val="00D91607"/>
    <w:rsid w:val="00D918C7"/>
    <w:rsid w:val="00D91ED1"/>
    <w:rsid w:val="00D91F57"/>
    <w:rsid w:val="00D925DF"/>
    <w:rsid w:val="00D927A2"/>
    <w:rsid w:val="00D92A47"/>
    <w:rsid w:val="00D92A7F"/>
    <w:rsid w:val="00D92C9B"/>
    <w:rsid w:val="00D92CF6"/>
    <w:rsid w:val="00D92F01"/>
    <w:rsid w:val="00D931DF"/>
    <w:rsid w:val="00D93357"/>
    <w:rsid w:val="00D93653"/>
    <w:rsid w:val="00D94045"/>
    <w:rsid w:val="00D940EA"/>
    <w:rsid w:val="00D948F7"/>
    <w:rsid w:val="00D94ACB"/>
    <w:rsid w:val="00D94BDA"/>
    <w:rsid w:val="00D9526F"/>
    <w:rsid w:val="00D95294"/>
    <w:rsid w:val="00D95303"/>
    <w:rsid w:val="00D95464"/>
    <w:rsid w:val="00D9554D"/>
    <w:rsid w:val="00D959ED"/>
    <w:rsid w:val="00D95C0E"/>
    <w:rsid w:val="00D95D33"/>
    <w:rsid w:val="00D96576"/>
    <w:rsid w:val="00D96E5F"/>
    <w:rsid w:val="00D97152"/>
    <w:rsid w:val="00D97BEC"/>
    <w:rsid w:val="00DA006A"/>
    <w:rsid w:val="00DA05AB"/>
    <w:rsid w:val="00DA05CF"/>
    <w:rsid w:val="00DA0EA5"/>
    <w:rsid w:val="00DA0F27"/>
    <w:rsid w:val="00DA1716"/>
    <w:rsid w:val="00DA1B84"/>
    <w:rsid w:val="00DA1C1B"/>
    <w:rsid w:val="00DA1EDF"/>
    <w:rsid w:val="00DA1F97"/>
    <w:rsid w:val="00DA205A"/>
    <w:rsid w:val="00DA21E6"/>
    <w:rsid w:val="00DA23D0"/>
    <w:rsid w:val="00DA26D9"/>
    <w:rsid w:val="00DA2913"/>
    <w:rsid w:val="00DA2FFD"/>
    <w:rsid w:val="00DA352F"/>
    <w:rsid w:val="00DA3604"/>
    <w:rsid w:val="00DA3645"/>
    <w:rsid w:val="00DA392C"/>
    <w:rsid w:val="00DA3C45"/>
    <w:rsid w:val="00DA3FC5"/>
    <w:rsid w:val="00DA40C4"/>
    <w:rsid w:val="00DA49B4"/>
    <w:rsid w:val="00DA5153"/>
    <w:rsid w:val="00DA5660"/>
    <w:rsid w:val="00DA58A2"/>
    <w:rsid w:val="00DA5946"/>
    <w:rsid w:val="00DA5B2E"/>
    <w:rsid w:val="00DA5F78"/>
    <w:rsid w:val="00DA6003"/>
    <w:rsid w:val="00DA60B1"/>
    <w:rsid w:val="00DA6127"/>
    <w:rsid w:val="00DA655F"/>
    <w:rsid w:val="00DA6854"/>
    <w:rsid w:val="00DA6924"/>
    <w:rsid w:val="00DA6A29"/>
    <w:rsid w:val="00DA6C9F"/>
    <w:rsid w:val="00DA6E00"/>
    <w:rsid w:val="00DA70A9"/>
    <w:rsid w:val="00DA7382"/>
    <w:rsid w:val="00DA7482"/>
    <w:rsid w:val="00DA7745"/>
    <w:rsid w:val="00DA7B13"/>
    <w:rsid w:val="00DA7B28"/>
    <w:rsid w:val="00DB005C"/>
    <w:rsid w:val="00DB0125"/>
    <w:rsid w:val="00DB0871"/>
    <w:rsid w:val="00DB0E9A"/>
    <w:rsid w:val="00DB0FFA"/>
    <w:rsid w:val="00DB174F"/>
    <w:rsid w:val="00DB1AA7"/>
    <w:rsid w:val="00DB1C2C"/>
    <w:rsid w:val="00DB1D55"/>
    <w:rsid w:val="00DB1D75"/>
    <w:rsid w:val="00DB1D95"/>
    <w:rsid w:val="00DB1EDB"/>
    <w:rsid w:val="00DB20F8"/>
    <w:rsid w:val="00DB2A4B"/>
    <w:rsid w:val="00DB2AA6"/>
    <w:rsid w:val="00DB2D5F"/>
    <w:rsid w:val="00DB2F6C"/>
    <w:rsid w:val="00DB2F71"/>
    <w:rsid w:val="00DB3025"/>
    <w:rsid w:val="00DB30BF"/>
    <w:rsid w:val="00DB34A4"/>
    <w:rsid w:val="00DB382C"/>
    <w:rsid w:val="00DB3B46"/>
    <w:rsid w:val="00DB3C60"/>
    <w:rsid w:val="00DB44A4"/>
    <w:rsid w:val="00DB459F"/>
    <w:rsid w:val="00DB4A06"/>
    <w:rsid w:val="00DB4E77"/>
    <w:rsid w:val="00DB50A0"/>
    <w:rsid w:val="00DB50D0"/>
    <w:rsid w:val="00DB514C"/>
    <w:rsid w:val="00DB53A7"/>
    <w:rsid w:val="00DB54CF"/>
    <w:rsid w:val="00DB56DE"/>
    <w:rsid w:val="00DB5CB8"/>
    <w:rsid w:val="00DB6AA4"/>
    <w:rsid w:val="00DB6AE0"/>
    <w:rsid w:val="00DB743D"/>
    <w:rsid w:val="00DB77F6"/>
    <w:rsid w:val="00DB7B2D"/>
    <w:rsid w:val="00DB7CD1"/>
    <w:rsid w:val="00DB7FA1"/>
    <w:rsid w:val="00DC002C"/>
    <w:rsid w:val="00DC06B6"/>
    <w:rsid w:val="00DC0986"/>
    <w:rsid w:val="00DC111D"/>
    <w:rsid w:val="00DC17D9"/>
    <w:rsid w:val="00DC1F0B"/>
    <w:rsid w:val="00DC2826"/>
    <w:rsid w:val="00DC2B95"/>
    <w:rsid w:val="00DC2BEF"/>
    <w:rsid w:val="00DC2F34"/>
    <w:rsid w:val="00DC3014"/>
    <w:rsid w:val="00DC321E"/>
    <w:rsid w:val="00DC32E8"/>
    <w:rsid w:val="00DC342C"/>
    <w:rsid w:val="00DC3715"/>
    <w:rsid w:val="00DC3790"/>
    <w:rsid w:val="00DC37EF"/>
    <w:rsid w:val="00DC3897"/>
    <w:rsid w:val="00DC3C6C"/>
    <w:rsid w:val="00DC3D91"/>
    <w:rsid w:val="00DC3E25"/>
    <w:rsid w:val="00DC3E3A"/>
    <w:rsid w:val="00DC3FE0"/>
    <w:rsid w:val="00DC44A0"/>
    <w:rsid w:val="00DC455F"/>
    <w:rsid w:val="00DC45BB"/>
    <w:rsid w:val="00DC46DD"/>
    <w:rsid w:val="00DC4960"/>
    <w:rsid w:val="00DC4A2B"/>
    <w:rsid w:val="00DC4F8E"/>
    <w:rsid w:val="00DC5310"/>
    <w:rsid w:val="00DC5743"/>
    <w:rsid w:val="00DC5918"/>
    <w:rsid w:val="00DC5A40"/>
    <w:rsid w:val="00DC5AF2"/>
    <w:rsid w:val="00DC5CE5"/>
    <w:rsid w:val="00DC5CFF"/>
    <w:rsid w:val="00DC5DF5"/>
    <w:rsid w:val="00DC6337"/>
    <w:rsid w:val="00DC6501"/>
    <w:rsid w:val="00DC6A5C"/>
    <w:rsid w:val="00DC6CB2"/>
    <w:rsid w:val="00DC6CC1"/>
    <w:rsid w:val="00DC6CF7"/>
    <w:rsid w:val="00DC6E54"/>
    <w:rsid w:val="00DC70C6"/>
    <w:rsid w:val="00DC736B"/>
    <w:rsid w:val="00DC7CAB"/>
    <w:rsid w:val="00DC7CCF"/>
    <w:rsid w:val="00DC7CF9"/>
    <w:rsid w:val="00DC7FD1"/>
    <w:rsid w:val="00DC7FDC"/>
    <w:rsid w:val="00DD011A"/>
    <w:rsid w:val="00DD05A3"/>
    <w:rsid w:val="00DD08E6"/>
    <w:rsid w:val="00DD0D04"/>
    <w:rsid w:val="00DD0F59"/>
    <w:rsid w:val="00DD0FB2"/>
    <w:rsid w:val="00DD1310"/>
    <w:rsid w:val="00DD13A4"/>
    <w:rsid w:val="00DD1642"/>
    <w:rsid w:val="00DD1A16"/>
    <w:rsid w:val="00DD1DF8"/>
    <w:rsid w:val="00DD1F06"/>
    <w:rsid w:val="00DD1F09"/>
    <w:rsid w:val="00DD204D"/>
    <w:rsid w:val="00DD20AF"/>
    <w:rsid w:val="00DD2348"/>
    <w:rsid w:val="00DD2541"/>
    <w:rsid w:val="00DD2C87"/>
    <w:rsid w:val="00DD2C9F"/>
    <w:rsid w:val="00DD2D07"/>
    <w:rsid w:val="00DD2F66"/>
    <w:rsid w:val="00DD3087"/>
    <w:rsid w:val="00DD31E8"/>
    <w:rsid w:val="00DD3DFD"/>
    <w:rsid w:val="00DD409A"/>
    <w:rsid w:val="00DD4245"/>
    <w:rsid w:val="00DD447E"/>
    <w:rsid w:val="00DD46F1"/>
    <w:rsid w:val="00DD47B6"/>
    <w:rsid w:val="00DD4826"/>
    <w:rsid w:val="00DD49B0"/>
    <w:rsid w:val="00DD4BED"/>
    <w:rsid w:val="00DD4C3C"/>
    <w:rsid w:val="00DD4D53"/>
    <w:rsid w:val="00DD4E2F"/>
    <w:rsid w:val="00DD57B7"/>
    <w:rsid w:val="00DD599A"/>
    <w:rsid w:val="00DD5DF0"/>
    <w:rsid w:val="00DD5FEF"/>
    <w:rsid w:val="00DD63E6"/>
    <w:rsid w:val="00DD6691"/>
    <w:rsid w:val="00DD66E3"/>
    <w:rsid w:val="00DD733C"/>
    <w:rsid w:val="00DD7B73"/>
    <w:rsid w:val="00DD7F56"/>
    <w:rsid w:val="00DE0372"/>
    <w:rsid w:val="00DE0436"/>
    <w:rsid w:val="00DE0A29"/>
    <w:rsid w:val="00DE0E8B"/>
    <w:rsid w:val="00DE0F5A"/>
    <w:rsid w:val="00DE0FE6"/>
    <w:rsid w:val="00DE1595"/>
    <w:rsid w:val="00DE17A9"/>
    <w:rsid w:val="00DE185B"/>
    <w:rsid w:val="00DE1A18"/>
    <w:rsid w:val="00DE1E72"/>
    <w:rsid w:val="00DE1E9F"/>
    <w:rsid w:val="00DE1F24"/>
    <w:rsid w:val="00DE1FCF"/>
    <w:rsid w:val="00DE234A"/>
    <w:rsid w:val="00DE236E"/>
    <w:rsid w:val="00DE2599"/>
    <w:rsid w:val="00DE27A0"/>
    <w:rsid w:val="00DE2B8F"/>
    <w:rsid w:val="00DE2C43"/>
    <w:rsid w:val="00DE2CA2"/>
    <w:rsid w:val="00DE2EA5"/>
    <w:rsid w:val="00DE2F2E"/>
    <w:rsid w:val="00DE30AB"/>
    <w:rsid w:val="00DE314C"/>
    <w:rsid w:val="00DE31F9"/>
    <w:rsid w:val="00DE33F6"/>
    <w:rsid w:val="00DE34C0"/>
    <w:rsid w:val="00DE36E2"/>
    <w:rsid w:val="00DE375C"/>
    <w:rsid w:val="00DE3A97"/>
    <w:rsid w:val="00DE4186"/>
    <w:rsid w:val="00DE41B8"/>
    <w:rsid w:val="00DE4261"/>
    <w:rsid w:val="00DE4280"/>
    <w:rsid w:val="00DE42D4"/>
    <w:rsid w:val="00DE441D"/>
    <w:rsid w:val="00DE4428"/>
    <w:rsid w:val="00DE4640"/>
    <w:rsid w:val="00DE4890"/>
    <w:rsid w:val="00DE4AF8"/>
    <w:rsid w:val="00DE4D84"/>
    <w:rsid w:val="00DE5029"/>
    <w:rsid w:val="00DE5079"/>
    <w:rsid w:val="00DE5295"/>
    <w:rsid w:val="00DE5845"/>
    <w:rsid w:val="00DE58EF"/>
    <w:rsid w:val="00DE5FC9"/>
    <w:rsid w:val="00DE6294"/>
    <w:rsid w:val="00DE62F9"/>
    <w:rsid w:val="00DE6379"/>
    <w:rsid w:val="00DE6468"/>
    <w:rsid w:val="00DE694A"/>
    <w:rsid w:val="00DE6E3C"/>
    <w:rsid w:val="00DE7585"/>
    <w:rsid w:val="00DE77AE"/>
    <w:rsid w:val="00DE77FF"/>
    <w:rsid w:val="00DE7880"/>
    <w:rsid w:val="00DF06F3"/>
    <w:rsid w:val="00DF083D"/>
    <w:rsid w:val="00DF0BEE"/>
    <w:rsid w:val="00DF0F59"/>
    <w:rsid w:val="00DF1540"/>
    <w:rsid w:val="00DF184A"/>
    <w:rsid w:val="00DF1AE2"/>
    <w:rsid w:val="00DF1B2F"/>
    <w:rsid w:val="00DF1CE3"/>
    <w:rsid w:val="00DF2177"/>
    <w:rsid w:val="00DF225F"/>
    <w:rsid w:val="00DF27EB"/>
    <w:rsid w:val="00DF3401"/>
    <w:rsid w:val="00DF35E6"/>
    <w:rsid w:val="00DF3CBF"/>
    <w:rsid w:val="00DF3FD3"/>
    <w:rsid w:val="00DF4515"/>
    <w:rsid w:val="00DF535A"/>
    <w:rsid w:val="00DF5668"/>
    <w:rsid w:val="00DF57FB"/>
    <w:rsid w:val="00DF5EB8"/>
    <w:rsid w:val="00DF6075"/>
    <w:rsid w:val="00DF6147"/>
    <w:rsid w:val="00DF61A5"/>
    <w:rsid w:val="00DF624B"/>
    <w:rsid w:val="00DF6663"/>
    <w:rsid w:val="00DF6724"/>
    <w:rsid w:val="00DF68BE"/>
    <w:rsid w:val="00DF7EFA"/>
    <w:rsid w:val="00DF7F75"/>
    <w:rsid w:val="00E004F2"/>
    <w:rsid w:val="00E00950"/>
    <w:rsid w:val="00E00B72"/>
    <w:rsid w:val="00E01016"/>
    <w:rsid w:val="00E0106D"/>
    <w:rsid w:val="00E0139B"/>
    <w:rsid w:val="00E01867"/>
    <w:rsid w:val="00E01B1D"/>
    <w:rsid w:val="00E02835"/>
    <w:rsid w:val="00E02A52"/>
    <w:rsid w:val="00E02C8C"/>
    <w:rsid w:val="00E030FE"/>
    <w:rsid w:val="00E0347E"/>
    <w:rsid w:val="00E03549"/>
    <w:rsid w:val="00E03B3A"/>
    <w:rsid w:val="00E03D37"/>
    <w:rsid w:val="00E0402B"/>
    <w:rsid w:val="00E04101"/>
    <w:rsid w:val="00E045F5"/>
    <w:rsid w:val="00E04A1A"/>
    <w:rsid w:val="00E04B8A"/>
    <w:rsid w:val="00E04C12"/>
    <w:rsid w:val="00E053F5"/>
    <w:rsid w:val="00E0550A"/>
    <w:rsid w:val="00E06553"/>
    <w:rsid w:val="00E06B16"/>
    <w:rsid w:val="00E071C5"/>
    <w:rsid w:val="00E072B4"/>
    <w:rsid w:val="00E07321"/>
    <w:rsid w:val="00E07331"/>
    <w:rsid w:val="00E076FE"/>
    <w:rsid w:val="00E078F5"/>
    <w:rsid w:val="00E07E72"/>
    <w:rsid w:val="00E07F9A"/>
    <w:rsid w:val="00E104BE"/>
    <w:rsid w:val="00E106CF"/>
    <w:rsid w:val="00E1102D"/>
    <w:rsid w:val="00E11064"/>
    <w:rsid w:val="00E1113A"/>
    <w:rsid w:val="00E11260"/>
    <w:rsid w:val="00E11347"/>
    <w:rsid w:val="00E11568"/>
    <w:rsid w:val="00E11944"/>
    <w:rsid w:val="00E11ABC"/>
    <w:rsid w:val="00E11E9B"/>
    <w:rsid w:val="00E120A3"/>
    <w:rsid w:val="00E121A6"/>
    <w:rsid w:val="00E12595"/>
    <w:rsid w:val="00E127E8"/>
    <w:rsid w:val="00E12800"/>
    <w:rsid w:val="00E12E6B"/>
    <w:rsid w:val="00E131F5"/>
    <w:rsid w:val="00E1380C"/>
    <w:rsid w:val="00E13B4F"/>
    <w:rsid w:val="00E13BC5"/>
    <w:rsid w:val="00E14649"/>
    <w:rsid w:val="00E14937"/>
    <w:rsid w:val="00E14BA3"/>
    <w:rsid w:val="00E14C98"/>
    <w:rsid w:val="00E14D10"/>
    <w:rsid w:val="00E1502F"/>
    <w:rsid w:val="00E1505C"/>
    <w:rsid w:val="00E1552F"/>
    <w:rsid w:val="00E15581"/>
    <w:rsid w:val="00E15631"/>
    <w:rsid w:val="00E15CE5"/>
    <w:rsid w:val="00E15D6B"/>
    <w:rsid w:val="00E165A3"/>
    <w:rsid w:val="00E1683D"/>
    <w:rsid w:val="00E168F6"/>
    <w:rsid w:val="00E16A2D"/>
    <w:rsid w:val="00E16E13"/>
    <w:rsid w:val="00E16EE1"/>
    <w:rsid w:val="00E16F44"/>
    <w:rsid w:val="00E17306"/>
    <w:rsid w:val="00E179EC"/>
    <w:rsid w:val="00E17BAC"/>
    <w:rsid w:val="00E2008A"/>
    <w:rsid w:val="00E20262"/>
    <w:rsid w:val="00E20E82"/>
    <w:rsid w:val="00E21023"/>
    <w:rsid w:val="00E2104D"/>
    <w:rsid w:val="00E2113E"/>
    <w:rsid w:val="00E224A3"/>
    <w:rsid w:val="00E22580"/>
    <w:rsid w:val="00E22702"/>
    <w:rsid w:val="00E22787"/>
    <w:rsid w:val="00E228CD"/>
    <w:rsid w:val="00E2299B"/>
    <w:rsid w:val="00E22B31"/>
    <w:rsid w:val="00E22D98"/>
    <w:rsid w:val="00E231D5"/>
    <w:rsid w:val="00E23203"/>
    <w:rsid w:val="00E23423"/>
    <w:rsid w:val="00E236D1"/>
    <w:rsid w:val="00E23E30"/>
    <w:rsid w:val="00E242B5"/>
    <w:rsid w:val="00E2497E"/>
    <w:rsid w:val="00E24A4D"/>
    <w:rsid w:val="00E24C48"/>
    <w:rsid w:val="00E24CCB"/>
    <w:rsid w:val="00E250F9"/>
    <w:rsid w:val="00E254FC"/>
    <w:rsid w:val="00E255CB"/>
    <w:rsid w:val="00E25732"/>
    <w:rsid w:val="00E25A5E"/>
    <w:rsid w:val="00E25DEA"/>
    <w:rsid w:val="00E25E51"/>
    <w:rsid w:val="00E25F3A"/>
    <w:rsid w:val="00E260A8"/>
    <w:rsid w:val="00E26671"/>
    <w:rsid w:val="00E26748"/>
    <w:rsid w:val="00E26A42"/>
    <w:rsid w:val="00E2769E"/>
    <w:rsid w:val="00E27A44"/>
    <w:rsid w:val="00E305BE"/>
    <w:rsid w:val="00E30816"/>
    <w:rsid w:val="00E30EA3"/>
    <w:rsid w:val="00E31519"/>
    <w:rsid w:val="00E31C73"/>
    <w:rsid w:val="00E32061"/>
    <w:rsid w:val="00E32850"/>
    <w:rsid w:val="00E328F6"/>
    <w:rsid w:val="00E33280"/>
    <w:rsid w:val="00E336B5"/>
    <w:rsid w:val="00E33752"/>
    <w:rsid w:val="00E338F5"/>
    <w:rsid w:val="00E33FEC"/>
    <w:rsid w:val="00E342AF"/>
    <w:rsid w:val="00E3436B"/>
    <w:rsid w:val="00E34678"/>
    <w:rsid w:val="00E34BF1"/>
    <w:rsid w:val="00E34F26"/>
    <w:rsid w:val="00E3515A"/>
    <w:rsid w:val="00E35517"/>
    <w:rsid w:val="00E35981"/>
    <w:rsid w:val="00E359CB"/>
    <w:rsid w:val="00E35CC9"/>
    <w:rsid w:val="00E35DE0"/>
    <w:rsid w:val="00E35ED5"/>
    <w:rsid w:val="00E36299"/>
    <w:rsid w:val="00E3641F"/>
    <w:rsid w:val="00E36578"/>
    <w:rsid w:val="00E36600"/>
    <w:rsid w:val="00E367F9"/>
    <w:rsid w:val="00E3698D"/>
    <w:rsid w:val="00E3723C"/>
    <w:rsid w:val="00E377B6"/>
    <w:rsid w:val="00E37A7D"/>
    <w:rsid w:val="00E40212"/>
    <w:rsid w:val="00E40607"/>
    <w:rsid w:val="00E40621"/>
    <w:rsid w:val="00E40DC1"/>
    <w:rsid w:val="00E40F55"/>
    <w:rsid w:val="00E41113"/>
    <w:rsid w:val="00E4113C"/>
    <w:rsid w:val="00E4141C"/>
    <w:rsid w:val="00E41450"/>
    <w:rsid w:val="00E415B0"/>
    <w:rsid w:val="00E416DD"/>
    <w:rsid w:val="00E417B1"/>
    <w:rsid w:val="00E41A78"/>
    <w:rsid w:val="00E41C14"/>
    <w:rsid w:val="00E4241E"/>
    <w:rsid w:val="00E426C9"/>
    <w:rsid w:val="00E4275A"/>
    <w:rsid w:val="00E42A62"/>
    <w:rsid w:val="00E42A96"/>
    <w:rsid w:val="00E42B4F"/>
    <w:rsid w:val="00E43A39"/>
    <w:rsid w:val="00E43CA3"/>
    <w:rsid w:val="00E43DAE"/>
    <w:rsid w:val="00E44121"/>
    <w:rsid w:val="00E441C2"/>
    <w:rsid w:val="00E4445E"/>
    <w:rsid w:val="00E44540"/>
    <w:rsid w:val="00E452D6"/>
    <w:rsid w:val="00E4555B"/>
    <w:rsid w:val="00E45769"/>
    <w:rsid w:val="00E457E9"/>
    <w:rsid w:val="00E45BA6"/>
    <w:rsid w:val="00E45CDE"/>
    <w:rsid w:val="00E45CFC"/>
    <w:rsid w:val="00E46283"/>
    <w:rsid w:val="00E46405"/>
    <w:rsid w:val="00E4664F"/>
    <w:rsid w:val="00E468CC"/>
    <w:rsid w:val="00E46CAF"/>
    <w:rsid w:val="00E47047"/>
    <w:rsid w:val="00E474B8"/>
    <w:rsid w:val="00E477B8"/>
    <w:rsid w:val="00E477DA"/>
    <w:rsid w:val="00E47CCD"/>
    <w:rsid w:val="00E47EE3"/>
    <w:rsid w:val="00E50653"/>
    <w:rsid w:val="00E509BD"/>
    <w:rsid w:val="00E50A5B"/>
    <w:rsid w:val="00E50C38"/>
    <w:rsid w:val="00E50C6B"/>
    <w:rsid w:val="00E50E4F"/>
    <w:rsid w:val="00E50FDC"/>
    <w:rsid w:val="00E5146B"/>
    <w:rsid w:val="00E516C7"/>
    <w:rsid w:val="00E52730"/>
    <w:rsid w:val="00E52E22"/>
    <w:rsid w:val="00E53405"/>
    <w:rsid w:val="00E53444"/>
    <w:rsid w:val="00E53538"/>
    <w:rsid w:val="00E535A3"/>
    <w:rsid w:val="00E53989"/>
    <w:rsid w:val="00E53A32"/>
    <w:rsid w:val="00E53A70"/>
    <w:rsid w:val="00E53A7D"/>
    <w:rsid w:val="00E53FB4"/>
    <w:rsid w:val="00E540FD"/>
    <w:rsid w:val="00E54223"/>
    <w:rsid w:val="00E54B0A"/>
    <w:rsid w:val="00E54F52"/>
    <w:rsid w:val="00E55000"/>
    <w:rsid w:val="00E5541A"/>
    <w:rsid w:val="00E554C3"/>
    <w:rsid w:val="00E5556B"/>
    <w:rsid w:val="00E555D6"/>
    <w:rsid w:val="00E55670"/>
    <w:rsid w:val="00E55920"/>
    <w:rsid w:val="00E55A5D"/>
    <w:rsid w:val="00E55D2C"/>
    <w:rsid w:val="00E55D68"/>
    <w:rsid w:val="00E55F60"/>
    <w:rsid w:val="00E5619E"/>
    <w:rsid w:val="00E562E8"/>
    <w:rsid w:val="00E56623"/>
    <w:rsid w:val="00E56729"/>
    <w:rsid w:val="00E56C63"/>
    <w:rsid w:val="00E56CE0"/>
    <w:rsid w:val="00E56D3B"/>
    <w:rsid w:val="00E56EC8"/>
    <w:rsid w:val="00E57235"/>
    <w:rsid w:val="00E576DE"/>
    <w:rsid w:val="00E577EA"/>
    <w:rsid w:val="00E578A2"/>
    <w:rsid w:val="00E57A77"/>
    <w:rsid w:val="00E57B79"/>
    <w:rsid w:val="00E57BC6"/>
    <w:rsid w:val="00E6040F"/>
    <w:rsid w:val="00E60494"/>
    <w:rsid w:val="00E61000"/>
    <w:rsid w:val="00E611FF"/>
    <w:rsid w:val="00E61FC3"/>
    <w:rsid w:val="00E62362"/>
    <w:rsid w:val="00E623C6"/>
    <w:rsid w:val="00E6388C"/>
    <w:rsid w:val="00E63B0C"/>
    <w:rsid w:val="00E63C55"/>
    <w:rsid w:val="00E64692"/>
    <w:rsid w:val="00E65071"/>
    <w:rsid w:val="00E65297"/>
    <w:rsid w:val="00E652F6"/>
    <w:rsid w:val="00E65B45"/>
    <w:rsid w:val="00E65F05"/>
    <w:rsid w:val="00E66200"/>
    <w:rsid w:val="00E66210"/>
    <w:rsid w:val="00E66827"/>
    <w:rsid w:val="00E6687C"/>
    <w:rsid w:val="00E66E9E"/>
    <w:rsid w:val="00E66F65"/>
    <w:rsid w:val="00E670DA"/>
    <w:rsid w:val="00E6782C"/>
    <w:rsid w:val="00E6789D"/>
    <w:rsid w:val="00E67A3C"/>
    <w:rsid w:val="00E67A71"/>
    <w:rsid w:val="00E67B39"/>
    <w:rsid w:val="00E702B4"/>
    <w:rsid w:val="00E70C2D"/>
    <w:rsid w:val="00E70DA5"/>
    <w:rsid w:val="00E71182"/>
    <w:rsid w:val="00E71471"/>
    <w:rsid w:val="00E716AD"/>
    <w:rsid w:val="00E7180F"/>
    <w:rsid w:val="00E71B61"/>
    <w:rsid w:val="00E71D2D"/>
    <w:rsid w:val="00E71DC1"/>
    <w:rsid w:val="00E72740"/>
    <w:rsid w:val="00E72FB8"/>
    <w:rsid w:val="00E73030"/>
    <w:rsid w:val="00E73307"/>
    <w:rsid w:val="00E73393"/>
    <w:rsid w:val="00E73867"/>
    <w:rsid w:val="00E739B3"/>
    <w:rsid w:val="00E7431B"/>
    <w:rsid w:val="00E74539"/>
    <w:rsid w:val="00E745A6"/>
    <w:rsid w:val="00E74750"/>
    <w:rsid w:val="00E74E2B"/>
    <w:rsid w:val="00E74E38"/>
    <w:rsid w:val="00E752B4"/>
    <w:rsid w:val="00E75744"/>
    <w:rsid w:val="00E75754"/>
    <w:rsid w:val="00E75A40"/>
    <w:rsid w:val="00E75EF8"/>
    <w:rsid w:val="00E76241"/>
    <w:rsid w:val="00E763B7"/>
    <w:rsid w:val="00E76434"/>
    <w:rsid w:val="00E7650A"/>
    <w:rsid w:val="00E76592"/>
    <w:rsid w:val="00E769A7"/>
    <w:rsid w:val="00E7700F"/>
    <w:rsid w:val="00E77044"/>
    <w:rsid w:val="00E77C4A"/>
    <w:rsid w:val="00E77C69"/>
    <w:rsid w:val="00E77CD2"/>
    <w:rsid w:val="00E806CE"/>
    <w:rsid w:val="00E80983"/>
    <w:rsid w:val="00E8111D"/>
    <w:rsid w:val="00E815BB"/>
    <w:rsid w:val="00E816F2"/>
    <w:rsid w:val="00E81E45"/>
    <w:rsid w:val="00E81EB0"/>
    <w:rsid w:val="00E8204A"/>
    <w:rsid w:val="00E82218"/>
    <w:rsid w:val="00E82267"/>
    <w:rsid w:val="00E822AA"/>
    <w:rsid w:val="00E82462"/>
    <w:rsid w:val="00E8251E"/>
    <w:rsid w:val="00E82A30"/>
    <w:rsid w:val="00E82C6A"/>
    <w:rsid w:val="00E83161"/>
    <w:rsid w:val="00E83690"/>
    <w:rsid w:val="00E84061"/>
    <w:rsid w:val="00E84157"/>
    <w:rsid w:val="00E84C1F"/>
    <w:rsid w:val="00E84C3C"/>
    <w:rsid w:val="00E84D07"/>
    <w:rsid w:val="00E84E4B"/>
    <w:rsid w:val="00E8500D"/>
    <w:rsid w:val="00E85BB1"/>
    <w:rsid w:val="00E86054"/>
    <w:rsid w:val="00E86437"/>
    <w:rsid w:val="00E86701"/>
    <w:rsid w:val="00E86F7F"/>
    <w:rsid w:val="00E870DE"/>
    <w:rsid w:val="00E87294"/>
    <w:rsid w:val="00E8749E"/>
    <w:rsid w:val="00E876AC"/>
    <w:rsid w:val="00E87986"/>
    <w:rsid w:val="00E87A2D"/>
    <w:rsid w:val="00E87C07"/>
    <w:rsid w:val="00E87E71"/>
    <w:rsid w:val="00E901DA"/>
    <w:rsid w:val="00E902C5"/>
    <w:rsid w:val="00E90311"/>
    <w:rsid w:val="00E90513"/>
    <w:rsid w:val="00E90780"/>
    <w:rsid w:val="00E909FB"/>
    <w:rsid w:val="00E90DB6"/>
    <w:rsid w:val="00E912A4"/>
    <w:rsid w:val="00E913BE"/>
    <w:rsid w:val="00E915E8"/>
    <w:rsid w:val="00E915F3"/>
    <w:rsid w:val="00E9187E"/>
    <w:rsid w:val="00E91B6A"/>
    <w:rsid w:val="00E92107"/>
    <w:rsid w:val="00E92332"/>
    <w:rsid w:val="00E927E7"/>
    <w:rsid w:val="00E930D9"/>
    <w:rsid w:val="00E934B1"/>
    <w:rsid w:val="00E934E1"/>
    <w:rsid w:val="00E939DB"/>
    <w:rsid w:val="00E93AC0"/>
    <w:rsid w:val="00E93BA7"/>
    <w:rsid w:val="00E93CB3"/>
    <w:rsid w:val="00E944C0"/>
    <w:rsid w:val="00E94527"/>
    <w:rsid w:val="00E94B63"/>
    <w:rsid w:val="00E94B8D"/>
    <w:rsid w:val="00E94F77"/>
    <w:rsid w:val="00E95067"/>
    <w:rsid w:val="00E95AF2"/>
    <w:rsid w:val="00E95E6A"/>
    <w:rsid w:val="00E96179"/>
    <w:rsid w:val="00E961C2"/>
    <w:rsid w:val="00E96580"/>
    <w:rsid w:val="00E9669C"/>
    <w:rsid w:val="00E96FCC"/>
    <w:rsid w:val="00E9728A"/>
    <w:rsid w:val="00E972DC"/>
    <w:rsid w:val="00E97326"/>
    <w:rsid w:val="00E974C6"/>
    <w:rsid w:val="00E97B49"/>
    <w:rsid w:val="00EA0409"/>
    <w:rsid w:val="00EA0810"/>
    <w:rsid w:val="00EA0ABD"/>
    <w:rsid w:val="00EA0BB6"/>
    <w:rsid w:val="00EA0F30"/>
    <w:rsid w:val="00EA10D3"/>
    <w:rsid w:val="00EA1818"/>
    <w:rsid w:val="00EA1825"/>
    <w:rsid w:val="00EA187D"/>
    <w:rsid w:val="00EA199F"/>
    <w:rsid w:val="00EA1FA8"/>
    <w:rsid w:val="00EA225B"/>
    <w:rsid w:val="00EA22BD"/>
    <w:rsid w:val="00EA23C0"/>
    <w:rsid w:val="00EA26C0"/>
    <w:rsid w:val="00EA2D4D"/>
    <w:rsid w:val="00EA3EBA"/>
    <w:rsid w:val="00EA3EEA"/>
    <w:rsid w:val="00EA4020"/>
    <w:rsid w:val="00EA41BC"/>
    <w:rsid w:val="00EA42FA"/>
    <w:rsid w:val="00EA45FA"/>
    <w:rsid w:val="00EA47DA"/>
    <w:rsid w:val="00EA4DE1"/>
    <w:rsid w:val="00EA4FA8"/>
    <w:rsid w:val="00EA51EA"/>
    <w:rsid w:val="00EA5221"/>
    <w:rsid w:val="00EA5477"/>
    <w:rsid w:val="00EA5483"/>
    <w:rsid w:val="00EA55D4"/>
    <w:rsid w:val="00EA55F6"/>
    <w:rsid w:val="00EA5657"/>
    <w:rsid w:val="00EA5F4B"/>
    <w:rsid w:val="00EA5FA5"/>
    <w:rsid w:val="00EA643E"/>
    <w:rsid w:val="00EA69E1"/>
    <w:rsid w:val="00EA6A64"/>
    <w:rsid w:val="00EA6E4B"/>
    <w:rsid w:val="00EA729D"/>
    <w:rsid w:val="00EA72F8"/>
    <w:rsid w:val="00EA73BC"/>
    <w:rsid w:val="00EA7523"/>
    <w:rsid w:val="00EA7579"/>
    <w:rsid w:val="00EA768A"/>
    <w:rsid w:val="00EA76D4"/>
    <w:rsid w:val="00EA76D9"/>
    <w:rsid w:val="00EA7720"/>
    <w:rsid w:val="00EA79C6"/>
    <w:rsid w:val="00EA79F9"/>
    <w:rsid w:val="00EA7B09"/>
    <w:rsid w:val="00EA7C14"/>
    <w:rsid w:val="00EA7C21"/>
    <w:rsid w:val="00EB0096"/>
    <w:rsid w:val="00EB03D9"/>
    <w:rsid w:val="00EB04EC"/>
    <w:rsid w:val="00EB07A2"/>
    <w:rsid w:val="00EB08E5"/>
    <w:rsid w:val="00EB0B98"/>
    <w:rsid w:val="00EB0E42"/>
    <w:rsid w:val="00EB0FE5"/>
    <w:rsid w:val="00EB107E"/>
    <w:rsid w:val="00EB1140"/>
    <w:rsid w:val="00EB139B"/>
    <w:rsid w:val="00EB1662"/>
    <w:rsid w:val="00EB1712"/>
    <w:rsid w:val="00EB1C14"/>
    <w:rsid w:val="00EB1CE0"/>
    <w:rsid w:val="00EB1F6C"/>
    <w:rsid w:val="00EB261B"/>
    <w:rsid w:val="00EB264D"/>
    <w:rsid w:val="00EB34B4"/>
    <w:rsid w:val="00EB3660"/>
    <w:rsid w:val="00EB3726"/>
    <w:rsid w:val="00EB37EC"/>
    <w:rsid w:val="00EB3841"/>
    <w:rsid w:val="00EB3882"/>
    <w:rsid w:val="00EB38F5"/>
    <w:rsid w:val="00EB3911"/>
    <w:rsid w:val="00EB3A98"/>
    <w:rsid w:val="00EB3C83"/>
    <w:rsid w:val="00EB3C8C"/>
    <w:rsid w:val="00EB3F7B"/>
    <w:rsid w:val="00EB44DB"/>
    <w:rsid w:val="00EB4BDC"/>
    <w:rsid w:val="00EB4C0D"/>
    <w:rsid w:val="00EB4E60"/>
    <w:rsid w:val="00EB4FA6"/>
    <w:rsid w:val="00EB524C"/>
    <w:rsid w:val="00EB5393"/>
    <w:rsid w:val="00EB5464"/>
    <w:rsid w:val="00EB5719"/>
    <w:rsid w:val="00EB5863"/>
    <w:rsid w:val="00EB5E86"/>
    <w:rsid w:val="00EB5F40"/>
    <w:rsid w:val="00EB622C"/>
    <w:rsid w:val="00EB647E"/>
    <w:rsid w:val="00EB64EF"/>
    <w:rsid w:val="00EB6F31"/>
    <w:rsid w:val="00EB77AF"/>
    <w:rsid w:val="00EB77C7"/>
    <w:rsid w:val="00EB7C77"/>
    <w:rsid w:val="00EB7F59"/>
    <w:rsid w:val="00EC0263"/>
    <w:rsid w:val="00EC0502"/>
    <w:rsid w:val="00EC063E"/>
    <w:rsid w:val="00EC0C7F"/>
    <w:rsid w:val="00EC0D47"/>
    <w:rsid w:val="00EC0DFB"/>
    <w:rsid w:val="00EC0F45"/>
    <w:rsid w:val="00EC11A9"/>
    <w:rsid w:val="00EC1315"/>
    <w:rsid w:val="00EC1582"/>
    <w:rsid w:val="00EC1615"/>
    <w:rsid w:val="00EC1D88"/>
    <w:rsid w:val="00EC23E6"/>
    <w:rsid w:val="00EC245B"/>
    <w:rsid w:val="00EC26E5"/>
    <w:rsid w:val="00EC28CA"/>
    <w:rsid w:val="00EC29FF"/>
    <w:rsid w:val="00EC2BA0"/>
    <w:rsid w:val="00EC2ED0"/>
    <w:rsid w:val="00EC302D"/>
    <w:rsid w:val="00EC30B5"/>
    <w:rsid w:val="00EC3851"/>
    <w:rsid w:val="00EC3CE1"/>
    <w:rsid w:val="00EC445A"/>
    <w:rsid w:val="00EC44E4"/>
    <w:rsid w:val="00EC481B"/>
    <w:rsid w:val="00EC500D"/>
    <w:rsid w:val="00EC52D2"/>
    <w:rsid w:val="00EC57BD"/>
    <w:rsid w:val="00EC5E99"/>
    <w:rsid w:val="00EC65D3"/>
    <w:rsid w:val="00EC6897"/>
    <w:rsid w:val="00EC6A61"/>
    <w:rsid w:val="00EC6D43"/>
    <w:rsid w:val="00EC6F9C"/>
    <w:rsid w:val="00EC7777"/>
    <w:rsid w:val="00EC794E"/>
    <w:rsid w:val="00EC7CF0"/>
    <w:rsid w:val="00EC7E2A"/>
    <w:rsid w:val="00ED0B6C"/>
    <w:rsid w:val="00ED0DD5"/>
    <w:rsid w:val="00ED0EBE"/>
    <w:rsid w:val="00ED123B"/>
    <w:rsid w:val="00ED13A0"/>
    <w:rsid w:val="00ED1A31"/>
    <w:rsid w:val="00ED1DFD"/>
    <w:rsid w:val="00ED2202"/>
    <w:rsid w:val="00ED290D"/>
    <w:rsid w:val="00ED2943"/>
    <w:rsid w:val="00ED2F18"/>
    <w:rsid w:val="00ED311C"/>
    <w:rsid w:val="00ED335C"/>
    <w:rsid w:val="00ED3D1B"/>
    <w:rsid w:val="00ED3D3A"/>
    <w:rsid w:val="00ED3E49"/>
    <w:rsid w:val="00ED3F25"/>
    <w:rsid w:val="00ED460B"/>
    <w:rsid w:val="00ED46E1"/>
    <w:rsid w:val="00ED475E"/>
    <w:rsid w:val="00ED4811"/>
    <w:rsid w:val="00ED4D63"/>
    <w:rsid w:val="00ED4F0B"/>
    <w:rsid w:val="00ED505D"/>
    <w:rsid w:val="00ED52DC"/>
    <w:rsid w:val="00ED53CF"/>
    <w:rsid w:val="00ED5413"/>
    <w:rsid w:val="00ED558B"/>
    <w:rsid w:val="00ED5F72"/>
    <w:rsid w:val="00ED62E3"/>
    <w:rsid w:val="00ED64FF"/>
    <w:rsid w:val="00ED6524"/>
    <w:rsid w:val="00ED6BF2"/>
    <w:rsid w:val="00ED6C06"/>
    <w:rsid w:val="00ED6D34"/>
    <w:rsid w:val="00ED6EB4"/>
    <w:rsid w:val="00ED7555"/>
    <w:rsid w:val="00ED7CF0"/>
    <w:rsid w:val="00ED7D6C"/>
    <w:rsid w:val="00ED7FA9"/>
    <w:rsid w:val="00EE00F9"/>
    <w:rsid w:val="00EE01E2"/>
    <w:rsid w:val="00EE04EE"/>
    <w:rsid w:val="00EE0503"/>
    <w:rsid w:val="00EE05E4"/>
    <w:rsid w:val="00EE062B"/>
    <w:rsid w:val="00EE10F1"/>
    <w:rsid w:val="00EE11EE"/>
    <w:rsid w:val="00EE12FE"/>
    <w:rsid w:val="00EE1330"/>
    <w:rsid w:val="00EE13A4"/>
    <w:rsid w:val="00EE14C1"/>
    <w:rsid w:val="00EE1537"/>
    <w:rsid w:val="00EE161D"/>
    <w:rsid w:val="00EE1D31"/>
    <w:rsid w:val="00EE1D4A"/>
    <w:rsid w:val="00EE21BF"/>
    <w:rsid w:val="00EE2348"/>
    <w:rsid w:val="00EE266D"/>
    <w:rsid w:val="00EE2AB1"/>
    <w:rsid w:val="00EE2B61"/>
    <w:rsid w:val="00EE31AA"/>
    <w:rsid w:val="00EE3307"/>
    <w:rsid w:val="00EE3534"/>
    <w:rsid w:val="00EE358E"/>
    <w:rsid w:val="00EE35FD"/>
    <w:rsid w:val="00EE3603"/>
    <w:rsid w:val="00EE3D67"/>
    <w:rsid w:val="00EE4B14"/>
    <w:rsid w:val="00EE4C07"/>
    <w:rsid w:val="00EE4E19"/>
    <w:rsid w:val="00EE5028"/>
    <w:rsid w:val="00EE518A"/>
    <w:rsid w:val="00EE51F3"/>
    <w:rsid w:val="00EE55A8"/>
    <w:rsid w:val="00EE55E9"/>
    <w:rsid w:val="00EE57DA"/>
    <w:rsid w:val="00EE5D64"/>
    <w:rsid w:val="00EE5FE4"/>
    <w:rsid w:val="00EE67D9"/>
    <w:rsid w:val="00EE68C8"/>
    <w:rsid w:val="00EE7054"/>
    <w:rsid w:val="00EE7116"/>
    <w:rsid w:val="00EE7227"/>
    <w:rsid w:val="00EE7678"/>
    <w:rsid w:val="00EF019B"/>
    <w:rsid w:val="00EF0861"/>
    <w:rsid w:val="00EF0983"/>
    <w:rsid w:val="00EF0BEE"/>
    <w:rsid w:val="00EF0E7C"/>
    <w:rsid w:val="00EF0E97"/>
    <w:rsid w:val="00EF0FFF"/>
    <w:rsid w:val="00EF105A"/>
    <w:rsid w:val="00EF10D2"/>
    <w:rsid w:val="00EF1488"/>
    <w:rsid w:val="00EF154D"/>
    <w:rsid w:val="00EF163C"/>
    <w:rsid w:val="00EF17E4"/>
    <w:rsid w:val="00EF1AF0"/>
    <w:rsid w:val="00EF1B4C"/>
    <w:rsid w:val="00EF26A3"/>
    <w:rsid w:val="00EF2C15"/>
    <w:rsid w:val="00EF2E7B"/>
    <w:rsid w:val="00EF3068"/>
    <w:rsid w:val="00EF3281"/>
    <w:rsid w:val="00EF356F"/>
    <w:rsid w:val="00EF37C5"/>
    <w:rsid w:val="00EF4213"/>
    <w:rsid w:val="00EF4280"/>
    <w:rsid w:val="00EF4376"/>
    <w:rsid w:val="00EF461B"/>
    <w:rsid w:val="00EF4784"/>
    <w:rsid w:val="00EF4A4D"/>
    <w:rsid w:val="00EF506E"/>
    <w:rsid w:val="00EF5319"/>
    <w:rsid w:val="00EF5A82"/>
    <w:rsid w:val="00EF5ADD"/>
    <w:rsid w:val="00EF5F86"/>
    <w:rsid w:val="00EF671D"/>
    <w:rsid w:val="00EF68A8"/>
    <w:rsid w:val="00EF6986"/>
    <w:rsid w:val="00EF6DDD"/>
    <w:rsid w:val="00EF6E7E"/>
    <w:rsid w:val="00EF6FDF"/>
    <w:rsid w:val="00EF7634"/>
    <w:rsid w:val="00EF7A65"/>
    <w:rsid w:val="00EF7E8C"/>
    <w:rsid w:val="00F001B8"/>
    <w:rsid w:val="00F00243"/>
    <w:rsid w:val="00F0087D"/>
    <w:rsid w:val="00F00922"/>
    <w:rsid w:val="00F00E59"/>
    <w:rsid w:val="00F010CF"/>
    <w:rsid w:val="00F017C5"/>
    <w:rsid w:val="00F02178"/>
    <w:rsid w:val="00F0219D"/>
    <w:rsid w:val="00F0228E"/>
    <w:rsid w:val="00F02786"/>
    <w:rsid w:val="00F02C05"/>
    <w:rsid w:val="00F02C18"/>
    <w:rsid w:val="00F03099"/>
    <w:rsid w:val="00F03448"/>
    <w:rsid w:val="00F03B66"/>
    <w:rsid w:val="00F04454"/>
    <w:rsid w:val="00F04677"/>
    <w:rsid w:val="00F04B04"/>
    <w:rsid w:val="00F04B69"/>
    <w:rsid w:val="00F04D05"/>
    <w:rsid w:val="00F04E9A"/>
    <w:rsid w:val="00F04EFA"/>
    <w:rsid w:val="00F05045"/>
    <w:rsid w:val="00F05990"/>
    <w:rsid w:val="00F05C6D"/>
    <w:rsid w:val="00F05F83"/>
    <w:rsid w:val="00F061FA"/>
    <w:rsid w:val="00F063DC"/>
    <w:rsid w:val="00F0665D"/>
    <w:rsid w:val="00F06700"/>
    <w:rsid w:val="00F06E50"/>
    <w:rsid w:val="00F06E56"/>
    <w:rsid w:val="00F071FC"/>
    <w:rsid w:val="00F07245"/>
    <w:rsid w:val="00F073F9"/>
    <w:rsid w:val="00F076F6"/>
    <w:rsid w:val="00F077AE"/>
    <w:rsid w:val="00F07914"/>
    <w:rsid w:val="00F07C9D"/>
    <w:rsid w:val="00F07DB2"/>
    <w:rsid w:val="00F10245"/>
    <w:rsid w:val="00F1031A"/>
    <w:rsid w:val="00F107A4"/>
    <w:rsid w:val="00F108BB"/>
    <w:rsid w:val="00F109F7"/>
    <w:rsid w:val="00F10A03"/>
    <w:rsid w:val="00F10CB8"/>
    <w:rsid w:val="00F10FDB"/>
    <w:rsid w:val="00F1115A"/>
    <w:rsid w:val="00F11347"/>
    <w:rsid w:val="00F114E2"/>
    <w:rsid w:val="00F11A68"/>
    <w:rsid w:val="00F11B00"/>
    <w:rsid w:val="00F11BA7"/>
    <w:rsid w:val="00F11BDF"/>
    <w:rsid w:val="00F11C30"/>
    <w:rsid w:val="00F11D33"/>
    <w:rsid w:val="00F12407"/>
    <w:rsid w:val="00F12499"/>
    <w:rsid w:val="00F124B2"/>
    <w:rsid w:val="00F126BC"/>
    <w:rsid w:val="00F12A9F"/>
    <w:rsid w:val="00F12AA7"/>
    <w:rsid w:val="00F12DAF"/>
    <w:rsid w:val="00F1308B"/>
    <w:rsid w:val="00F136FB"/>
    <w:rsid w:val="00F13BA9"/>
    <w:rsid w:val="00F13E53"/>
    <w:rsid w:val="00F13EBF"/>
    <w:rsid w:val="00F141B6"/>
    <w:rsid w:val="00F144F5"/>
    <w:rsid w:val="00F145F0"/>
    <w:rsid w:val="00F14A13"/>
    <w:rsid w:val="00F14D18"/>
    <w:rsid w:val="00F15625"/>
    <w:rsid w:val="00F15C9A"/>
    <w:rsid w:val="00F161DF"/>
    <w:rsid w:val="00F163DB"/>
    <w:rsid w:val="00F16F16"/>
    <w:rsid w:val="00F170B8"/>
    <w:rsid w:val="00F17598"/>
    <w:rsid w:val="00F17639"/>
    <w:rsid w:val="00F17BDD"/>
    <w:rsid w:val="00F2039B"/>
    <w:rsid w:val="00F2049B"/>
    <w:rsid w:val="00F204FC"/>
    <w:rsid w:val="00F20685"/>
    <w:rsid w:val="00F20749"/>
    <w:rsid w:val="00F20D26"/>
    <w:rsid w:val="00F20F90"/>
    <w:rsid w:val="00F2104B"/>
    <w:rsid w:val="00F21105"/>
    <w:rsid w:val="00F212A7"/>
    <w:rsid w:val="00F213EC"/>
    <w:rsid w:val="00F215CB"/>
    <w:rsid w:val="00F215FF"/>
    <w:rsid w:val="00F21851"/>
    <w:rsid w:val="00F21A9D"/>
    <w:rsid w:val="00F21EAD"/>
    <w:rsid w:val="00F220D3"/>
    <w:rsid w:val="00F2223F"/>
    <w:rsid w:val="00F22255"/>
    <w:rsid w:val="00F225AB"/>
    <w:rsid w:val="00F2272E"/>
    <w:rsid w:val="00F22815"/>
    <w:rsid w:val="00F22AC0"/>
    <w:rsid w:val="00F22F49"/>
    <w:rsid w:val="00F22FAE"/>
    <w:rsid w:val="00F22FF2"/>
    <w:rsid w:val="00F23289"/>
    <w:rsid w:val="00F233C7"/>
    <w:rsid w:val="00F23442"/>
    <w:rsid w:val="00F23C7A"/>
    <w:rsid w:val="00F2405E"/>
    <w:rsid w:val="00F240B6"/>
    <w:rsid w:val="00F24104"/>
    <w:rsid w:val="00F24449"/>
    <w:rsid w:val="00F2444D"/>
    <w:rsid w:val="00F24D47"/>
    <w:rsid w:val="00F2513D"/>
    <w:rsid w:val="00F254DB"/>
    <w:rsid w:val="00F25526"/>
    <w:rsid w:val="00F256DF"/>
    <w:rsid w:val="00F25A00"/>
    <w:rsid w:val="00F25B06"/>
    <w:rsid w:val="00F25CE4"/>
    <w:rsid w:val="00F25D3B"/>
    <w:rsid w:val="00F264E6"/>
    <w:rsid w:val="00F2679A"/>
    <w:rsid w:val="00F267A0"/>
    <w:rsid w:val="00F26DF6"/>
    <w:rsid w:val="00F26EB0"/>
    <w:rsid w:val="00F27002"/>
    <w:rsid w:val="00F271F4"/>
    <w:rsid w:val="00F2796A"/>
    <w:rsid w:val="00F30843"/>
    <w:rsid w:val="00F3115F"/>
    <w:rsid w:val="00F31711"/>
    <w:rsid w:val="00F31DC4"/>
    <w:rsid w:val="00F321EE"/>
    <w:rsid w:val="00F32864"/>
    <w:rsid w:val="00F32C66"/>
    <w:rsid w:val="00F330D9"/>
    <w:rsid w:val="00F3393C"/>
    <w:rsid w:val="00F33B97"/>
    <w:rsid w:val="00F33CB1"/>
    <w:rsid w:val="00F33CEE"/>
    <w:rsid w:val="00F3410E"/>
    <w:rsid w:val="00F3415A"/>
    <w:rsid w:val="00F343BE"/>
    <w:rsid w:val="00F34A49"/>
    <w:rsid w:val="00F34B8B"/>
    <w:rsid w:val="00F34C9B"/>
    <w:rsid w:val="00F34D6E"/>
    <w:rsid w:val="00F35436"/>
    <w:rsid w:val="00F35524"/>
    <w:rsid w:val="00F35685"/>
    <w:rsid w:val="00F358E6"/>
    <w:rsid w:val="00F3591F"/>
    <w:rsid w:val="00F361A1"/>
    <w:rsid w:val="00F36343"/>
    <w:rsid w:val="00F369AE"/>
    <w:rsid w:val="00F3720F"/>
    <w:rsid w:val="00F37881"/>
    <w:rsid w:val="00F37A60"/>
    <w:rsid w:val="00F37EC7"/>
    <w:rsid w:val="00F405DC"/>
    <w:rsid w:val="00F40781"/>
    <w:rsid w:val="00F40866"/>
    <w:rsid w:val="00F40A73"/>
    <w:rsid w:val="00F40C43"/>
    <w:rsid w:val="00F40D60"/>
    <w:rsid w:val="00F40DB2"/>
    <w:rsid w:val="00F40DDA"/>
    <w:rsid w:val="00F410EA"/>
    <w:rsid w:val="00F4140E"/>
    <w:rsid w:val="00F4153B"/>
    <w:rsid w:val="00F41794"/>
    <w:rsid w:val="00F41805"/>
    <w:rsid w:val="00F41A65"/>
    <w:rsid w:val="00F41B01"/>
    <w:rsid w:val="00F41BAE"/>
    <w:rsid w:val="00F41D1C"/>
    <w:rsid w:val="00F41DE0"/>
    <w:rsid w:val="00F41E6C"/>
    <w:rsid w:val="00F4201F"/>
    <w:rsid w:val="00F4235E"/>
    <w:rsid w:val="00F42370"/>
    <w:rsid w:val="00F4260A"/>
    <w:rsid w:val="00F42684"/>
    <w:rsid w:val="00F42806"/>
    <w:rsid w:val="00F42991"/>
    <w:rsid w:val="00F42BFD"/>
    <w:rsid w:val="00F42EC1"/>
    <w:rsid w:val="00F42FBF"/>
    <w:rsid w:val="00F4318C"/>
    <w:rsid w:val="00F4364C"/>
    <w:rsid w:val="00F436A1"/>
    <w:rsid w:val="00F43D0C"/>
    <w:rsid w:val="00F43D13"/>
    <w:rsid w:val="00F4441B"/>
    <w:rsid w:val="00F447EF"/>
    <w:rsid w:val="00F44BE5"/>
    <w:rsid w:val="00F44C8D"/>
    <w:rsid w:val="00F44D08"/>
    <w:rsid w:val="00F44EE8"/>
    <w:rsid w:val="00F452BB"/>
    <w:rsid w:val="00F45406"/>
    <w:rsid w:val="00F456C9"/>
    <w:rsid w:val="00F457F2"/>
    <w:rsid w:val="00F4591D"/>
    <w:rsid w:val="00F45FD8"/>
    <w:rsid w:val="00F46027"/>
    <w:rsid w:val="00F46612"/>
    <w:rsid w:val="00F467CA"/>
    <w:rsid w:val="00F467DF"/>
    <w:rsid w:val="00F46B61"/>
    <w:rsid w:val="00F46DBC"/>
    <w:rsid w:val="00F47274"/>
    <w:rsid w:val="00F473A1"/>
    <w:rsid w:val="00F4776A"/>
    <w:rsid w:val="00F47B25"/>
    <w:rsid w:val="00F47C53"/>
    <w:rsid w:val="00F47E32"/>
    <w:rsid w:val="00F504D3"/>
    <w:rsid w:val="00F50B84"/>
    <w:rsid w:val="00F50F03"/>
    <w:rsid w:val="00F51B9C"/>
    <w:rsid w:val="00F51F84"/>
    <w:rsid w:val="00F52496"/>
    <w:rsid w:val="00F52688"/>
    <w:rsid w:val="00F528EC"/>
    <w:rsid w:val="00F52A62"/>
    <w:rsid w:val="00F52F65"/>
    <w:rsid w:val="00F53113"/>
    <w:rsid w:val="00F534BF"/>
    <w:rsid w:val="00F536DD"/>
    <w:rsid w:val="00F53803"/>
    <w:rsid w:val="00F53DDF"/>
    <w:rsid w:val="00F543F9"/>
    <w:rsid w:val="00F54442"/>
    <w:rsid w:val="00F54786"/>
    <w:rsid w:val="00F549C3"/>
    <w:rsid w:val="00F54C25"/>
    <w:rsid w:val="00F54D49"/>
    <w:rsid w:val="00F559D4"/>
    <w:rsid w:val="00F55A01"/>
    <w:rsid w:val="00F55A6B"/>
    <w:rsid w:val="00F55D0B"/>
    <w:rsid w:val="00F55F01"/>
    <w:rsid w:val="00F55F70"/>
    <w:rsid w:val="00F561D8"/>
    <w:rsid w:val="00F56353"/>
    <w:rsid w:val="00F56732"/>
    <w:rsid w:val="00F576FB"/>
    <w:rsid w:val="00F577EA"/>
    <w:rsid w:val="00F57B03"/>
    <w:rsid w:val="00F57B32"/>
    <w:rsid w:val="00F606B0"/>
    <w:rsid w:val="00F6087B"/>
    <w:rsid w:val="00F60947"/>
    <w:rsid w:val="00F60D91"/>
    <w:rsid w:val="00F615CE"/>
    <w:rsid w:val="00F61899"/>
    <w:rsid w:val="00F6189D"/>
    <w:rsid w:val="00F61E1F"/>
    <w:rsid w:val="00F61E84"/>
    <w:rsid w:val="00F61FD7"/>
    <w:rsid w:val="00F62680"/>
    <w:rsid w:val="00F62940"/>
    <w:rsid w:val="00F6325E"/>
    <w:rsid w:val="00F633D8"/>
    <w:rsid w:val="00F634F1"/>
    <w:rsid w:val="00F63C1D"/>
    <w:rsid w:val="00F63D57"/>
    <w:rsid w:val="00F63E56"/>
    <w:rsid w:val="00F643BE"/>
    <w:rsid w:val="00F645DF"/>
    <w:rsid w:val="00F64B6F"/>
    <w:rsid w:val="00F64E65"/>
    <w:rsid w:val="00F652A1"/>
    <w:rsid w:val="00F653A9"/>
    <w:rsid w:val="00F654E5"/>
    <w:rsid w:val="00F65616"/>
    <w:rsid w:val="00F6590F"/>
    <w:rsid w:val="00F65D73"/>
    <w:rsid w:val="00F65E19"/>
    <w:rsid w:val="00F66208"/>
    <w:rsid w:val="00F664AB"/>
    <w:rsid w:val="00F6674C"/>
    <w:rsid w:val="00F66AA8"/>
    <w:rsid w:val="00F66E41"/>
    <w:rsid w:val="00F66EAC"/>
    <w:rsid w:val="00F672B8"/>
    <w:rsid w:val="00F673C0"/>
    <w:rsid w:val="00F67B61"/>
    <w:rsid w:val="00F67E3C"/>
    <w:rsid w:val="00F7076E"/>
    <w:rsid w:val="00F70DA9"/>
    <w:rsid w:val="00F7128D"/>
    <w:rsid w:val="00F712B3"/>
    <w:rsid w:val="00F71330"/>
    <w:rsid w:val="00F71357"/>
    <w:rsid w:val="00F71453"/>
    <w:rsid w:val="00F71B2E"/>
    <w:rsid w:val="00F71C10"/>
    <w:rsid w:val="00F723A4"/>
    <w:rsid w:val="00F72664"/>
    <w:rsid w:val="00F7297F"/>
    <w:rsid w:val="00F72A05"/>
    <w:rsid w:val="00F72C2A"/>
    <w:rsid w:val="00F73414"/>
    <w:rsid w:val="00F735A1"/>
    <w:rsid w:val="00F73793"/>
    <w:rsid w:val="00F73A80"/>
    <w:rsid w:val="00F73C29"/>
    <w:rsid w:val="00F73E22"/>
    <w:rsid w:val="00F744D5"/>
    <w:rsid w:val="00F74923"/>
    <w:rsid w:val="00F749B6"/>
    <w:rsid w:val="00F7521B"/>
    <w:rsid w:val="00F75607"/>
    <w:rsid w:val="00F757C7"/>
    <w:rsid w:val="00F7589B"/>
    <w:rsid w:val="00F758AC"/>
    <w:rsid w:val="00F76189"/>
    <w:rsid w:val="00F761CE"/>
    <w:rsid w:val="00F7699C"/>
    <w:rsid w:val="00F7752C"/>
    <w:rsid w:val="00F7795A"/>
    <w:rsid w:val="00F77C4C"/>
    <w:rsid w:val="00F77EBF"/>
    <w:rsid w:val="00F800F1"/>
    <w:rsid w:val="00F80AC7"/>
    <w:rsid w:val="00F80B71"/>
    <w:rsid w:val="00F80FE4"/>
    <w:rsid w:val="00F81273"/>
    <w:rsid w:val="00F813CD"/>
    <w:rsid w:val="00F81F4E"/>
    <w:rsid w:val="00F82080"/>
    <w:rsid w:val="00F82168"/>
    <w:rsid w:val="00F8231D"/>
    <w:rsid w:val="00F82402"/>
    <w:rsid w:val="00F8264B"/>
    <w:rsid w:val="00F8301F"/>
    <w:rsid w:val="00F830A3"/>
    <w:rsid w:val="00F830D6"/>
    <w:rsid w:val="00F83337"/>
    <w:rsid w:val="00F8366F"/>
    <w:rsid w:val="00F83726"/>
    <w:rsid w:val="00F83802"/>
    <w:rsid w:val="00F839A4"/>
    <w:rsid w:val="00F83E3B"/>
    <w:rsid w:val="00F840F3"/>
    <w:rsid w:val="00F84348"/>
    <w:rsid w:val="00F84453"/>
    <w:rsid w:val="00F844E8"/>
    <w:rsid w:val="00F8455B"/>
    <w:rsid w:val="00F850B8"/>
    <w:rsid w:val="00F8565B"/>
    <w:rsid w:val="00F856E9"/>
    <w:rsid w:val="00F8570F"/>
    <w:rsid w:val="00F859EA"/>
    <w:rsid w:val="00F85EE5"/>
    <w:rsid w:val="00F8601B"/>
    <w:rsid w:val="00F860A3"/>
    <w:rsid w:val="00F8617A"/>
    <w:rsid w:val="00F869A2"/>
    <w:rsid w:val="00F86D36"/>
    <w:rsid w:val="00F86E3D"/>
    <w:rsid w:val="00F87032"/>
    <w:rsid w:val="00F87196"/>
    <w:rsid w:val="00F87476"/>
    <w:rsid w:val="00F87A89"/>
    <w:rsid w:val="00F87DD1"/>
    <w:rsid w:val="00F87EA4"/>
    <w:rsid w:val="00F903A0"/>
    <w:rsid w:val="00F9050C"/>
    <w:rsid w:val="00F90952"/>
    <w:rsid w:val="00F9118C"/>
    <w:rsid w:val="00F913E3"/>
    <w:rsid w:val="00F916D4"/>
    <w:rsid w:val="00F91A26"/>
    <w:rsid w:val="00F91B60"/>
    <w:rsid w:val="00F91CA4"/>
    <w:rsid w:val="00F91DC9"/>
    <w:rsid w:val="00F921FF"/>
    <w:rsid w:val="00F923B7"/>
    <w:rsid w:val="00F926D2"/>
    <w:rsid w:val="00F9273E"/>
    <w:rsid w:val="00F92E14"/>
    <w:rsid w:val="00F9344A"/>
    <w:rsid w:val="00F93530"/>
    <w:rsid w:val="00F93A47"/>
    <w:rsid w:val="00F93A6F"/>
    <w:rsid w:val="00F93C5D"/>
    <w:rsid w:val="00F93C8F"/>
    <w:rsid w:val="00F93CC8"/>
    <w:rsid w:val="00F93D6C"/>
    <w:rsid w:val="00F94D57"/>
    <w:rsid w:val="00F94DE4"/>
    <w:rsid w:val="00F95361"/>
    <w:rsid w:val="00F95504"/>
    <w:rsid w:val="00F956B2"/>
    <w:rsid w:val="00F95718"/>
    <w:rsid w:val="00F9614B"/>
    <w:rsid w:val="00F96698"/>
    <w:rsid w:val="00F96A5A"/>
    <w:rsid w:val="00F96EC4"/>
    <w:rsid w:val="00F970D5"/>
    <w:rsid w:val="00F97231"/>
    <w:rsid w:val="00F97585"/>
    <w:rsid w:val="00F9760E"/>
    <w:rsid w:val="00F97A4F"/>
    <w:rsid w:val="00F97AF4"/>
    <w:rsid w:val="00F97CF1"/>
    <w:rsid w:val="00F97EA4"/>
    <w:rsid w:val="00FA006C"/>
    <w:rsid w:val="00FA0873"/>
    <w:rsid w:val="00FA0EFD"/>
    <w:rsid w:val="00FA1103"/>
    <w:rsid w:val="00FA19F7"/>
    <w:rsid w:val="00FA1E38"/>
    <w:rsid w:val="00FA219E"/>
    <w:rsid w:val="00FA224B"/>
    <w:rsid w:val="00FA245C"/>
    <w:rsid w:val="00FA24B2"/>
    <w:rsid w:val="00FA2AED"/>
    <w:rsid w:val="00FA2EA0"/>
    <w:rsid w:val="00FA362A"/>
    <w:rsid w:val="00FA3C7D"/>
    <w:rsid w:val="00FA3C84"/>
    <w:rsid w:val="00FA407C"/>
    <w:rsid w:val="00FA44B3"/>
    <w:rsid w:val="00FA4B9F"/>
    <w:rsid w:val="00FA506E"/>
    <w:rsid w:val="00FA5969"/>
    <w:rsid w:val="00FA5CD5"/>
    <w:rsid w:val="00FA5D5C"/>
    <w:rsid w:val="00FA5E8D"/>
    <w:rsid w:val="00FA620E"/>
    <w:rsid w:val="00FA64B9"/>
    <w:rsid w:val="00FA67DB"/>
    <w:rsid w:val="00FA693A"/>
    <w:rsid w:val="00FA700D"/>
    <w:rsid w:val="00FA7298"/>
    <w:rsid w:val="00FA74A5"/>
    <w:rsid w:val="00FA7826"/>
    <w:rsid w:val="00FA7897"/>
    <w:rsid w:val="00FA78BB"/>
    <w:rsid w:val="00FA7F89"/>
    <w:rsid w:val="00FB0181"/>
    <w:rsid w:val="00FB0775"/>
    <w:rsid w:val="00FB0A05"/>
    <w:rsid w:val="00FB1BD9"/>
    <w:rsid w:val="00FB1C20"/>
    <w:rsid w:val="00FB1F26"/>
    <w:rsid w:val="00FB24CA"/>
    <w:rsid w:val="00FB2774"/>
    <w:rsid w:val="00FB279C"/>
    <w:rsid w:val="00FB2DE8"/>
    <w:rsid w:val="00FB30AD"/>
    <w:rsid w:val="00FB3641"/>
    <w:rsid w:val="00FB3679"/>
    <w:rsid w:val="00FB38A5"/>
    <w:rsid w:val="00FB3962"/>
    <w:rsid w:val="00FB40BD"/>
    <w:rsid w:val="00FB4263"/>
    <w:rsid w:val="00FB4498"/>
    <w:rsid w:val="00FB4702"/>
    <w:rsid w:val="00FB4BC5"/>
    <w:rsid w:val="00FB4F6A"/>
    <w:rsid w:val="00FB5231"/>
    <w:rsid w:val="00FB53A9"/>
    <w:rsid w:val="00FB550F"/>
    <w:rsid w:val="00FB5561"/>
    <w:rsid w:val="00FB55EE"/>
    <w:rsid w:val="00FB5AAA"/>
    <w:rsid w:val="00FB61F8"/>
    <w:rsid w:val="00FB6AFC"/>
    <w:rsid w:val="00FB6DBB"/>
    <w:rsid w:val="00FB71C2"/>
    <w:rsid w:val="00FB7301"/>
    <w:rsid w:val="00FB74F8"/>
    <w:rsid w:val="00FB7691"/>
    <w:rsid w:val="00FB7976"/>
    <w:rsid w:val="00FB79D6"/>
    <w:rsid w:val="00FB7A71"/>
    <w:rsid w:val="00FB7F6E"/>
    <w:rsid w:val="00FB7FA2"/>
    <w:rsid w:val="00FC031B"/>
    <w:rsid w:val="00FC040E"/>
    <w:rsid w:val="00FC04E9"/>
    <w:rsid w:val="00FC0947"/>
    <w:rsid w:val="00FC09BB"/>
    <w:rsid w:val="00FC0D0C"/>
    <w:rsid w:val="00FC11E7"/>
    <w:rsid w:val="00FC1232"/>
    <w:rsid w:val="00FC13D1"/>
    <w:rsid w:val="00FC1E84"/>
    <w:rsid w:val="00FC21AB"/>
    <w:rsid w:val="00FC2697"/>
    <w:rsid w:val="00FC2775"/>
    <w:rsid w:val="00FC3630"/>
    <w:rsid w:val="00FC388A"/>
    <w:rsid w:val="00FC38DD"/>
    <w:rsid w:val="00FC3F92"/>
    <w:rsid w:val="00FC4220"/>
    <w:rsid w:val="00FC428C"/>
    <w:rsid w:val="00FC4826"/>
    <w:rsid w:val="00FC48B1"/>
    <w:rsid w:val="00FC49AC"/>
    <w:rsid w:val="00FC4CBC"/>
    <w:rsid w:val="00FC4DC1"/>
    <w:rsid w:val="00FC5119"/>
    <w:rsid w:val="00FC51E9"/>
    <w:rsid w:val="00FC5448"/>
    <w:rsid w:val="00FC5584"/>
    <w:rsid w:val="00FC58BE"/>
    <w:rsid w:val="00FC5C8C"/>
    <w:rsid w:val="00FC5CA4"/>
    <w:rsid w:val="00FC6390"/>
    <w:rsid w:val="00FC681C"/>
    <w:rsid w:val="00FC6B3D"/>
    <w:rsid w:val="00FC6FE8"/>
    <w:rsid w:val="00FC7865"/>
    <w:rsid w:val="00FC7A18"/>
    <w:rsid w:val="00FC7AA9"/>
    <w:rsid w:val="00FC7ABB"/>
    <w:rsid w:val="00FC7E23"/>
    <w:rsid w:val="00FD0165"/>
    <w:rsid w:val="00FD0355"/>
    <w:rsid w:val="00FD06D7"/>
    <w:rsid w:val="00FD0AB0"/>
    <w:rsid w:val="00FD0BC6"/>
    <w:rsid w:val="00FD0C32"/>
    <w:rsid w:val="00FD10F6"/>
    <w:rsid w:val="00FD11F3"/>
    <w:rsid w:val="00FD172E"/>
    <w:rsid w:val="00FD17CA"/>
    <w:rsid w:val="00FD1A4C"/>
    <w:rsid w:val="00FD1D61"/>
    <w:rsid w:val="00FD1EA1"/>
    <w:rsid w:val="00FD201A"/>
    <w:rsid w:val="00FD2066"/>
    <w:rsid w:val="00FD22DE"/>
    <w:rsid w:val="00FD2662"/>
    <w:rsid w:val="00FD2F8E"/>
    <w:rsid w:val="00FD311B"/>
    <w:rsid w:val="00FD3139"/>
    <w:rsid w:val="00FD3588"/>
    <w:rsid w:val="00FD3A03"/>
    <w:rsid w:val="00FD3A7C"/>
    <w:rsid w:val="00FD3D0D"/>
    <w:rsid w:val="00FD3F66"/>
    <w:rsid w:val="00FD4338"/>
    <w:rsid w:val="00FD43CB"/>
    <w:rsid w:val="00FD4A44"/>
    <w:rsid w:val="00FD5015"/>
    <w:rsid w:val="00FD50E6"/>
    <w:rsid w:val="00FD520B"/>
    <w:rsid w:val="00FD54AE"/>
    <w:rsid w:val="00FD5540"/>
    <w:rsid w:val="00FD558F"/>
    <w:rsid w:val="00FD562B"/>
    <w:rsid w:val="00FD5947"/>
    <w:rsid w:val="00FD5A41"/>
    <w:rsid w:val="00FD5AA6"/>
    <w:rsid w:val="00FD5CAA"/>
    <w:rsid w:val="00FD5D6D"/>
    <w:rsid w:val="00FD5E6A"/>
    <w:rsid w:val="00FD64D8"/>
    <w:rsid w:val="00FD6638"/>
    <w:rsid w:val="00FD69E2"/>
    <w:rsid w:val="00FD6C79"/>
    <w:rsid w:val="00FD6E3A"/>
    <w:rsid w:val="00FD6F38"/>
    <w:rsid w:val="00FD7095"/>
    <w:rsid w:val="00FD70E9"/>
    <w:rsid w:val="00FD74AC"/>
    <w:rsid w:val="00FD74DE"/>
    <w:rsid w:val="00FD7530"/>
    <w:rsid w:val="00FD765A"/>
    <w:rsid w:val="00FD7B3C"/>
    <w:rsid w:val="00FE04B9"/>
    <w:rsid w:val="00FE0522"/>
    <w:rsid w:val="00FE06D4"/>
    <w:rsid w:val="00FE08E9"/>
    <w:rsid w:val="00FE0AF0"/>
    <w:rsid w:val="00FE0BCD"/>
    <w:rsid w:val="00FE1398"/>
    <w:rsid w:val="00FE195F"/>
    <w:rsid w:val="00FE1C1D"/>
    <w:rsid w:val="00FE1CD3"/>
    <w:rsid w:val="00FE1DB1"/>
    <w:rsid w:val="00FE1EC0"/>
    <w:rsid w:val="00FE1F00"/>
    <w:rsid w:val="00FE2602"/>
    <w:rsid w:val="00FE2BAB"/>
    <w:rsid w:val="00FE2D22"/>
    <w:rsid w:val="00FE2D45"/>
    <w:rsid w:val="00FE3E41"/>
    <w:rsid w:val="00FE3F09"/>
    <w:rsid w:val="00FE4298"/>
    <w:rsid w:val="00FE4C19"/>
    <w:rsid w:val="00FE4E8C"/>
    <w:rsid w:val="00FE4EEE"/>
    <w:rsid w:val="00FE4F1B"/>
    <w:rsid w:val="00FE50FB"/>
    <w:rsid w:val="00FE5447"/>
    <w:rsid w:val="00FE544B"/>
    <w:rsid w:val="00FE55BE"/>
    <w:rsid w:val="00FE59FA"/>
    <w:rsid w:val="00FE6131"/>
    <w:rsid w:val="00FE655E"/>
    <w:rsid w:val="00FE65B0"/>
    <w:rsid w:val="00FE65D6"/>
    <w:rsid w:val="00FE6620"/>
    <w:rsid w:val="00FE6828"/>
    <w:rsid w:val="00FE6DAE"/>
    <w:rsid w:val="00FE6FF3"/>
    <w:rsid w:val="00FE7694"/>
    <w:rsid w:val="00FE7851"/>
    <w:rsid w:val="00FE7DF7"/>
    <w:rsid w:val="00FF0559"/>
    <w:rsid w:val="00FF069F"/>
    <w:rsid w:val="00FF06FF"/>
    <w:rsid w:val="00FF0A4B"/>
    <w:rsid w:val="00FF0C38"/>
    <w:rsid w:val="00FF111C"/>
    <w:rsid w:val="00FF1159"/>
    <w:rsid w:val="00FF15DF"/>
    <w:rsid w:val="00FF1945"/>
    <w:rsid w:val="00FF1C93"/>
    <w:rsid w:val="00FF1E1D"/>
    <w:rsid w:val="00FF1FA9"/>
    <w:rsid w:val="00FF201D"/>
    <w:rsid w:val="00FF20A9"/>
    <w:rsid w:val="00FF22DF"/>
    <w:rsid w:val="00FF231A"/>
    <w:rsid w:val="00FF252B"/>
    <w:rsid w:val="00FF3188"/>
    <w:rsid w:val="00FF31EB"/>
    <w:rsid w:val="00FF321F"/>
    <w:rsid w:val="00FF35C3"/>
    <w:rsid w:val="00FF3914"/>
    <w:rsid w:val="00FF39F0"/>
    <w:rsid w:val="00FF3B8F"/>
    <w:rsid w:val="00FF3BD0"/>
    <w:rsid w:val="00FF3E1C"/>
    <w:rsid w:val="00FF4035"/>
    <w:rsid w:val="00FF421A"/>
    <w:rsid w:val="00FF4C73"/>
    <w:rsid w:val="00FF4CDD"/>
    <w:rsid w:val="00FF4CE1"/>
    <w:rsid w:val="00FF4D6A"/>
    <w:rsid w:val="00FF4DA0"/>
    <w:rsid w:val="00FF4E57"/>
    <w:rsid w:val="00FF50B1"/>
    <w:rsid w:val="00FF5563"/>
    <w:rsid w:val="00FF5568"/>
    <w:rsid w:val="00FF57E0"/>
    <w:rsid w:val="00FF5AAD"/>
    <w:rsid w:val="00FF5EAE"/>
    <w:rsid w:val="00FF60E6"/>
    <w:rsid w:val="00FF60FE"/>
    <w:rsid w:val="00FF61CA"/>
    <w:rsid w:val="00FF61F7"/>
    <w:rsid w:val="00FF6DE7"/>
    <w:rsid w:val="00FF6FA0"/>
    <w:rsid w:val="00FF70FD"/>
    <w:rsid w:val="00FF7102"/>
    <w:rsid w:val="00FF71C1"/>
    <w:rsid w:val="00FF7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2E8342"/>
  <w15:docId w15:val="{D6E02613-AF94-420A-8715-BFC118078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6A2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131F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BA3B63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7302"/>
    <w:rPr>
      <w:rFonts w:ascii="Calibri" w:eastAsia="Calibri" w:hAnsi="Calibri"/>
      <w:sz w:val="22"/>
      <w:szCs w:val="22"/>
    </w:rPr>
  </w:style>
  <w:style w:type="paragraph" w:customStyle="1" w:styleId="CM2">
    <w:name w:val="CM2"/>
    <w:basedOn w:val="Normal"/>
    <w:next w:val="Normal"/>
    <w:rsid w:val="00201F8D"/>
    <w:pPr>
      <w:autoSpaceDE w:val="0"/>
      <w:autoSpaceDN w:val="0"/>
      <w:adjustRightInd w:val="0"/>
      <w:spacing w:line="213" w:lineRule="atLeast"/>
    </w:pPr>
  </w:style>
  <w:style w:type="paragraph" w:styleId="BalloonText">
    <w:name w:val="Balloon Text"/>
    <w:basedOn w:val="Normal"/>
    <w:semiHidden/>
    <w:rsid w:val="00B7422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515422"/>
    <w:pPr>
      <w:spacing w:before="100" w:beforeAutospacing="1" w:after="100" w:afterAutospacing="1"/>
    </w:pPr>
  </w:style>
  <w:style w:type="paragraph" w:styleId="DocumentMap">
    <w:name w:val="Document Map"/>
    <w:basedOn w:val="Normal"/>
    <w:semiHidden/>
    <w:rsid w:val="003268E8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332200"/>
    <w:rPr>
      <w:rFonts w:ascii="Courier New" w:eastAsia="Calibri" w:hAnsi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332200"/>
    <w:rPr>
      <w:rFonts w:ascii="Courier New" w:eastAsia="Calibri" w:hAnsi="Courier New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20B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20BBA"/>
    <w:rPr>
      <w:rFonts w:ascii="Courier New" w:hAnsi="Courier New" w:cs="Courier New"/>
    </w:rPr>
  </w:style>
  <w:style w:type="character" w:styleId="Hyperlink">
    <w:name w:val="Hyperlink"/>
    <w:basedOn w:val="DefaultParagraphFont"/>
    <w:rsid w:val="00EA22BD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A3B63"/>
    <w:rPr>
      <w:b/>
      <w:bCs/>
      <w:sz w:val="27"/>
      <w:szCs w:val="27"/>
    </w:rPr>
  </w:style>
  <w:style w:type="paragraph" w:customStyle="1" w:styleId="container1table1">
    <w:name w:val="container1table1"/>
    <w:basedOn w:val="Normal"/>
    <w:rsid w:val="00CC1D32"/>
    <w:pPr>
      <w:pBdr>
        <w:right w:val="single" w:sz="6" w:space="0" w:color="999999"/>
      </w:pBdr>
      <w:spacing w:before="100" w:beforeAutospacing="1" w:after="150"/>
    </w:pPr>
  </w:style>
  <w:style w:type="paragraph" w:styleId="Header">
    <w:name w:val="header"/>
    <w:basedOn w:val="Normal"/>
    <w:link w:val="HeaderChar"/>
    <w:rsid w:val="007064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0647E"/>
    <w:rPr>
      <w:sz w:val="24"/>
      <w:szCs w:val="24"/>
    </w:rPr>
  </w:style>
  <w:style w:type="paragraph" w:styleId="Footer">
    <w:name w:val="footer"/>
    <w:basedOn w:val="Normal"/>
    <w:link w:val="FooterChar"/>
    <w:rsid w:val="007064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0647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F260E"/>
    <w:pPr>
      <w:ind w:left="720"/>
      <w:contextualSpacing/>
    </w:pPr>
  </w:style>
  <w:style w:type="character" w:styleId="FollowedHyperlink">
    <w:name w:val="FollowedHyperlink"/>
    <w:basedOn w:val="DefaultParagraphFont"/>
    <w:rsid w:val="000F15DA"/>
    <w:rPr>
      <w:color w:val="800080" w:themeColor="followedHyperlink"/>
      <w:u w:val="single"/>
    </w:rPr>
  </w:style>
  <w:style w:type="paragraph" w:customStyle="1" w:styleId="DefaultText">
    <w:name w:val="Default Text"/>
    <w:basedOn w:val="Normal"/>
    <w:rsid w:val="004F2183"/>
    <w:pPr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2"/>
      <w:szCs w:val="20"/>
    </w:rPr>
  </w:style>
  <w:style w:type="table" w:styleId="TableGrid">
    <w:name w:val="Table Grid"/>
    <w:basedOn w:val="TableNormal"/>
    <w:rsid w:val="00625E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B131F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B131F6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DD2F6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D2F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D2F6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D2F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D2F66"/>
    <w:rPr>
      <w:b/>
      <w:bCs/>
    </w:rPr>
  </w:style>
  <w:style w:type="paragraph" w:styleId="Revision">
    <w:name w:val="Revision"/>
    <w:hidden/>
    <w:uiPriority w:val="99"/>
    <w:semiHidden/>
    <w:rsid w:val="00DD2F6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5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39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17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281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922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455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515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1111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12722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1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19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6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47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442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9357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705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3071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4318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1888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3105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594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5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8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87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16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6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887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736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664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9516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792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4404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77015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1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0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7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2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11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57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589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741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1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3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3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4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5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97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15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180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221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1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31591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750037">
              <w:marLeft w:val="0"/>
              <w:marRight w:val="0"/>
              <w:marTop w:val="0"/>
              <w:marBottom w:val="300"/>
              <w:divBdr>
                <w:top w:val="single" w:sz="48" w:space="9" w:color="F2F2F2"/>
                <w:left w:val="single" w:sz="48" w:space="6" w:color="F2F2F2"/>
                <w:bottom w:val="single" w:sz="48" w:space="14" w:color="F2F2F2"/>
                <w:right w:val="single" w:sz="48" w:space="6" w:color="F2F2F2"/>
              </w:divBdr>
              <w:divsChild>
                <w:div w:id="809515115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427271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841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43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8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6311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59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4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15E8A3-8801-4E3E-987B-45C87BAF4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75</Words>
  <Characters>841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</vt:lpstr>
    </vt:vector>
  </TitlesOfParts>
  <Company>NMCI</Company>
  <LinksUpToDate>false</LinksUpToDate>
  <CharactersWithSpaces>9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</dc:title>
  <dc:creator>Michael Borkowski</dc:creator>
  <cp:lastModifiedBy>Mills, Tracy L CIV USN (USA)</cp:lastModifiedBy>
  <cp:revision>3</cp:revision>
  <cp:lastPrinted>2020-03-11T10:37:00Z</cp:lastPrinted>
  <dcterms:created xsi:type="dcterms:W3CDTF">2020-04-16T02:45:00Z</dcterms:created>
  <dcterms:modified xsi:type="dcterms:W3CDTF">2020-04-16T02:49:00Z</dcterms:modified>
</cp:coreProperties>
</file>